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862D9" w14:textId="316D1A2B" w:rsidR="00313865" w:rsidRPr="00313865" w:rsidRDefault="00313865" w:rsidP="006A2DC6">
      <w:pPr>
        <w:pStyle w:val="Heading1"/>
        <w:keepNext w:val="0"/>
        <w:numPr>
          <w:ilvl w:val="0"/>
          <w:numId w:val="19"/>
        </w:numPr>
        <w:pBdr>
          <w:bottom w:val="single" w:sz="4" w:space="1" w:color="auto"/>
        </w:pBdr>
        <w:tabs>
          <w:tab w:val="left" w:pos="438"/>
        </w:tabs>
        <w:spacing w:before="204" w:after="18"/>
        <w:rPr>
          <w:rFonts w:asciiTheme="majorHAnsi" w:hAnsiTheme="majorHAnsi" w:cstheme="majorHAnsi"/>
          <w:sz w:val="22"/>
          <w:szCs w:val="22"/>
        </w:rPr>
      </w:pPr>
      <w:r w:rsidRPr="00313865">
        <w:rPr>
          <w:rFonts w:asciiTheme="majorHAnsi" w:hAnsiTheme="majorHAnsi" w:cstheme="majorHAnsi"/>
          <w:sz w:val="22"/>
          <w:szCs w:val="22"/>
        </w:rPr>
        <w:t>ADMINISTRATIVE</w:t>
      </w:r>
      <w:r w:rsidRPr="00313865">
        <w:rPr>
          <w:rFonts w:asciiTheme="majorHAnsi" w:hAnsiTheme="majorHAnsi" w:cstheme="majorHAnsi"/>
          <w:spacing w:val="-1"/>
          <w:sz w:val="22"/>
          <w:szCs w:val="22"/>
        </w:rPr>
        <w:t xml:space="preserve"> </w:t>
      </w:r>
      <w:r w:rsidRPr="00313865">
        <w:rPr>
          <w:rFonts w:asciiTheme="majorHAnsi" w:hAnsiTheme="majorHAnsi" w:cstheme="majorHAnsi"/>
          <w:sz w:val="22"/>
          <w:szCs w:val="22"/>
        </w:rPr>
        <w:t>ITEMS</w:t>
      </w:r>
    </w:p>
    <w:p w14:paraId="071A4ECB" w14:textId="59F72992" w:rsidR="00313865" w:rsidRPr="00EA4632" w:rsidRDefault="00D93CED" w:rsidP="00EA4632">
      <w:pPr>
        <w:tabs>
          <w:tab w:val="left" w:pos="501"/>
        </w:tabs>
        <w:spacing w:before="1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  </w:t>
      </w:r>
      <w:r w:rsidR="00EA4632" w:rsidRPr="00EA4632">
        <w:rPr>
          <w:rFonts w:asciiTheme="majorHAnsi" w:hAnsiTheme="majorHAnsi" w:cstheme="majorHAnsi"/>
          <w:b/>
          <w:bCs/>
        </w:rPr>
        <w:t>A.</w:t>
      </w:r>
      <w:r w:rsidR="00EA4632">
        <w:rPr>
          <w:rFonts w:asciiTheme="majorHAnsi" w:hAnsiTheme="majorHAnsi" w:cstheme="majorHAnsi"/>
          <w:b/>
          <w:bCs/>
        </w:rPr>
        <w:t xml:space="preserve"> </w:t>
      </w:r>
      <w:r w:rsidR="00313865" w:rsidRPr="00EA4632">
        <w:rPr>
          <w:rFonts w:asciiTheme="majorHAnsi" w:hAnsiTheme="majorHAnsi" w:cstheme="majorHAnsi"/>
          <w:b/>
          <w:bCs/>
        </w:rPr>
        <w:t>Call to Order at 9:0</w:t>
      </w:r>
      <w:r w:rsidR="00BE3687">
        <w:rPr>
          <w:rFonts w:asciiTheme="majorHAnsi" w:hAnsiTheme="majorHAnsi" w:cstheme="majorHAnsi"/>
          <w:b/>
          <w:bCs/>
        </w:rPr>
        <w:t>2</w:t>
      </w:r>
      <w:r w:rsidR="00313865" w:rsidRPr="00EA4632">
        <w:rPr>
          <w:rFonts w:asciiTheme="majorHAnsi" w:hAnsiTheme="majorHAnsi" w:cstheme="majorHAnsi"/>
          <w:b/>
          <w:bCs/>
        </w:rPr>
        <w:t xml:space="preserve"> am</w:t>
      </w:r>
    </w:p>
    <w:p w14:paraId="174D7FB7" w14:textId="71371725" w:rsidR="00313865" w:rsidRPr="00313865" w:rsidRDefault="00D93CED" w:rsidP="00313865">
      <w:pPr>
        <w:tabs>
          <w:tab w:val="left" w:pos="501"/>
        </w:tabs>
        <w:spacing w:before="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</w:t>
      </w:r>
      <w:r w:rsidR="00E74248">
        <w:rPr>
          <w:rFonts w:asciiTheme="majorHAnsi" w:hAnsiTheme="majorHAnsi" w:cstheme="majorHAnsi"/>
        </w:rPr>
        <w:t xml:space="preserve">Vice </w:t>
      </w:r>
      <w:r w:rsidR="00313865" w:rsidRPr="00313865">
        <w:rPr>
          <w:rFonts w:asciiTheme="majorHAnsi" w:hAnsiTheme="majorHAnsi" w:cstheme="majorHAnsi"/>
        </w:rPr>
        <w:t xml:space="preserve">Chair, </w:t>
      </w:r>
      <w:r w:rsidR="00E74248">
        <w:rPr>
          <w:rFonts w:asciiTheme="majorHAnsi" w:hAnsiTheme="majorHAnsi" w:cstheme="majorHAnsi"/>
        </w:rPr>
        <w:t>Jared Moravec</w:t>
      </w:r>
      <w:r w:rsidR="00313865" w:rsidRPr="00313865">
        <w:rPr>
          <w:rFonts w:asciiTheme="majorHAnsi" w:hAnsiTheme="majorHAnsi" w:cstheme="majorHAnsi"/>
        </w:rPr>
        <w:t xml:space="preserve"> </w:t>
      </w:r>
      <w:r w:rsidR="00E208F2">
        <w:rPr>
          <w:rFonts w:asciiTheme="majorHAnsi" w:hAnsiTheme="majorHAnsi" w:cstheme="majorHAnsi"/>
        </w:rPr>
        <w:t xml:space="preserve">sat in for Chair Jeff Faucet and </w:t>
      </w:r>
      <w:r w:rsidR="00313865" w:rsidRPr="00313865">
        <w:rPr>
          <w:rFonts w:asciiTheme="majorHAnsi" w:hAnsiTheme="majorHAnsi" w:cstheme="majorHAnsi"/>
        </w:rPr>
        <w:t>verified a quorum was present on the video call</w:t>
      </w:r>
      <w:r w:rsidR="00BF7577">
        <w:rPr>
          <w:rFonts w:asciiTheme="majorHAnsi" w:hAnsiTheme="majorHAnsi" w:cstheme="majorHAnsi"/>
        </w:rPr>
        <w:t xml:space="preserve">. </w:t>
      </w:r>
    </w:p>
    <w:p w14:paraId="32399452" w14:textId="4C310F65" w:rsidR="00313865" w:rsidRPr="00313865" w:rsidRDefault="00714369" w:rsidP="00313865">
      <w:pPr>
        <w:tabs>
          <w:tab w:val="left" w:pos="501"/>
        </w:tabs>
        <w:spacing w:line="265" w:lineRule="exact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  </w:t>
      </w:r>
      <w:r w:rsidR="00313865" w:rsidRPr="00313865">
        <w:rPr>
          <w:rFonts w:asciiTheme="majorHAnsi" w:hAnsiTheme="majorHAnsi" w:cstheme="majorHAnsi"/>
          <w:b/>
          <w:bCs/>
        </w:rPr>
        <w:t>B.</w:t>
      </w:r>
      <w:r w:rsidR="00313865" w:rsidRPr="00313865">
        <w:rPr>
          <w:rFonts w:asciiTheme="majorHAnsi" w:hAnsiTheme="majorHAnsi" w:cstheme="majorHAnsi"/>
        </w:rPr>
        <w:t xml:space="preserve">  </w:t>
      </w:r>
      <w:r w:rsidR="00313865" w:rsidRPr="00313865">
        <w:rPr>
          <w:rFonts w:asciiTheme="majorHAnsi" w:hAnsiTheme="majorHAnsi" w:cstheme="majorHAnsi"/>
          <w:b/>
          <w:bCs/>
        </w:rPr>
        <w:t>Additions or Deletions to the</w:t>
      </w:r>
      <w:r w:rsidR="00313865" w:rsidRPr="00313865">
        <w:rPr>
          <w:rFonts w:asciiTheme="majorHAnsi" w:hAnsiTheme="majorHAnsi" w:cstheme="majorHAnsi"/>
          <w:b/>
          <w:bCs/>
          <w:spacing w:val="-8"/>
        </w:rPr>
        <w:t xml:space="preserve"> </w:t>
      </w:r>
      <w:r w:rsidR="00313865" w:rsidRPr="00313865">
        <w:rPr>
          <w:rFonts w:asciiTheme="majorHAnsi" w:hAnsiTheme="majorHAnsi" w:cstheme="majorHAnsi"/>
          <w:b/>
          <w:bCs/>
        </w:rPr>
        <w:t>Agenda</w:t>
      </w:r>
    </w:p>
    <w:p w14:paraId="0397E071" w14:textId="3FD0816C" w:rsidR="00313865" w:rsidRPr="00313865" w:rsidRDefault="00714369" w:rsidP="00313865">
      <w:pPr>
        <w:tabs>
          <w:tab w:val="left" w:pos="501"/>
        </w:tabs>
        <w:spacing w:line="265" w:lineRule="exac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  <w:r w:rsidR="0033371D">
        <w:rPr>
          <w:rFonts w:asciiTheme="majorHAnsi" w:hAnsiTheme="majorHAnsi" w:cstheme="majorHAnsi"/>
          <w:b/>
          <w:bCs/>
        </w:rPr>
        <w:t xml:space="preserve"> </w:t>
      </w:r>
      <w:r w:rsidR="00313865" w:rsidRPr="00313865">
        <w:rPr>
          <w:rFonts w:asciiTheme="majorHAnsi" w:hAnsiTheme="majorHAnsi" w:cstheme="majorHAnsi"/>
          <w:b/>
          <w:bCs/>
        </w:rPr>
        <w:t>C</w:t>
      </w:r>
      <w:r w:rsidR="00313865" w:rsidRPr="00313865">
        <w:rPr>
          <w:rFonts w:asciiTheme="majorHAnsi" w:hAnsiTheme="majorHAnsi" w:cstheme="majorHAnsi"/>
        </w:rPr>
        <w:t xml:space="preserve">. </w:t>
      </w:r>
      <w:r w:rsidR="00313865" w:rsidRPr="00313865">
        <w:rPr>
          <w:rFonts w:asciiTheme="majorHAnsi" w:hAnsiTheme="majorHAnsi" w:cstheme="majorHAnsi"/>
          <w:b/>
          <w:bCs/>
        </w:rPr>
        <w:t>Announcements</w:t>
      </w:r>
    </w:p>
    <w:p w14:paraId="7489F350" w14:textId="3D01D118" w:rsidR="00313865" w:rsidRPr="00313865" w:rsidRDefault="0033371D" w:rsidP="00313865">
      <w:pPr>
        <w:tabs>
          <w:tab w:val="left" w:pos="501"/>
        </w:tabs>
        <w:spacing w:line="265" w:lineRule="exac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  <w:r w:rsidR="00980095">
        <w:rPr>
          <w:rFonts w:asciiTheme="majorHAnsi" w:hAnsiTheme="majorHAnsi" w:cstheme="majorHAnsi"/>
        </w:rPr>
        <w:t xml:space="preserve"> </w:t>
      </w:r>
      <w:r w:rsidR="00313865" w:rsidRPr="00313865">
        <w:rPr>
          <w:rFonts w:asciiTheme="majorHAnsi" w:hAnsiTheme="majorHAnsi" w:cstheme="majorHAnsi"/>
        </w:rPr>
        <w:t>None</w:t>
      </w:r>
    </w:p>
    <w:p w14:paraId="6B4840F7" w14:textId="540F1A32" w:rsidR="00313865" w:rsidRPr="00313865" w:rsidRDefault="00313865" w:rsidP="006A2DC6">
      <w:pPr>
        <w:pStyle w:val="Heading1"/>
        <w:keepNext w:val="0"/>
        <w:numPr>
          <w:ilvl w:val="0"/>
          <w:numId w:val="19"/>
        </w:numPr>
        <w:pBdr>
          <w:bottom w:val="single" w:sz="4" w:space="1" w:color="auto"/>
        </w:pBdr>
        <w:tabs>
          <w:tab w:val="left" w:pos="438"/>
        </w:tabs>
        <w:spacing w:before="191" w:after="19"/>
        <w:rPr>
          <w:rFonts w:asciiTheme="majorHAnsi" w:hAnsiTheme="majorHAnsi" w:cstheme="majorHAnsi"/>
          <w:sz w:val="22"/>
          <w:szCs w:val="22"/>
        </w:rPr>
      </w:pPr>
      <w:r w:rsidRPr="00313865">
        <w:rPr>
          <w:rFonts w:asciiTheme="majorHAnsi" w:hAnsiTheme="majorHAnsi" w:cstheme="majorHAnsi"/>
          <w:sz w:val="22"/>
          <w:szCs w:val="22"/>
        </w:rPr>
        <w:t>CONSENT</w:t>
      </w:r>
      <w:r w:rsidRPr="00313865">
        <w:rPr>
          <w:rFonts w:asciiTheme="majorHAnsi" w:hAnsiTheme="majorHAnsi" w:cstheme="majorHAnsi"/>
          <w:spacing w:val="-3"/>
          <w:sz w:val="22"/>
          <w:szCs w:val="22"/>
        </w:rPr>
        <w:t xml:space="preserve"> </w:t>
      </w:r>
      <w:r w:rsidRPr="00313865">
        <w:rPr>
          <w:rFonts w:asciiTheme="majorHAnsi" w:hAnsiTheme="majorHAnsi" w:cstheme="majorHAnsi"/>
          <w:sz w:val="22"/>
          <w:szCs w:val="22"/>
        </w:rPr>
        <w:t>ITEMS</w:t>
      </w:r>
    </w:p>
    <w:p w14:paraId="4DF13C24" w14:textId="77777777" w:rsidR="00313865" w:rsidRPr="00313865" w:rsidRDefault="00313865" w:rsidP="00313865">
      <w:pPr>
        <w:pStyle w:val="BodyText"/>
        <w:spacing w:line="48" w:lineRule="exact"/>
        <w:ind w:left="106" w:firstLine="720"/>
        <w:rPr>
          <w:rFonts w:asciiTheme="majorHAnsi" w:hAnsiTheme="majorHAnsi" w:cstheme="majorHAnsi"/>
          <w:i w:val="0"/>
        </w:rPr>
      </w:pPr>
    </w:p>
    <w:p w14:paraId="3A9D0706" w14:textId="17E16F4E" w:rsidR="00313865" w:rsidRDefault="00313865" w:rsidP="00D3739A">
      <w:pPr>
        <w:pStyle w:val="ListParagraph"/>
        <w:numPr>
          <w:ilvl w:val="0"/>
          <w:numId w:val="24"/>
        </w:numPr>
        <w:rPr>
          <w:rFonts w:asciiTheme="majorHAnsi" w:hAnsiTheme="majorHAnsi" w:cstheme="majorHAnsi"/>
        </w:rPr>
      </w:pPr>
      <w:r w:rsidRPr="00313865">
        <w:rPr>
          <w:rFonts w:asciiTheme="majorHAnsi" w:hAnsiTheme="majorHAnsi" w:cstheme="majorHAnsi"/>
        </w:rPr>
        <w:t>Minutes of BOD Meeting:</w:t>
      </w:r>
      <w:r w:rsidR="00974B8C">
        <w:rPr>
          <w:rFonts w:asciiTheme="majorHAnsi" w:hAnsiTheme="majorHAnsi" w:cstheme="majorHAnsi"/>
        </w:rPr>
        <w:t xml:space="preserve"> </w:t>
      </w:r>
      <w:r w:rsidR="00580B99">
        <w:rPr>
          <w:rFonts w:asciiTheme="majorHAnsi" w:hAnsiTheme="majorHAnsi" w:cstheme="majorHAnsi"/>
        </w:rPr>
        <w:t>December 8</w:t>
      </w:r>
      <w:r w:rsidR="00FB251B">
        <w:rPr>
          <w:rFonts w:asciiTheme="majorHAnsi" w:hAnsiTheme="majorHAnsi" w:cstheme="majorHAnsi"/>
        </w:rPr>
        <w:t>, 2023</w:t>
      </w:r>
    </w:p>
    <w:p w14:paraId="2C724766" w14:textId="21B6D1A1" w:rsidR="00D21A6F" w:rsidRPr="00E07B86" w:rsidRDefault="00D21A6F" w:rsidP="001B23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16"/>
        <w:ind w:left="140" w:right="248"/>
        <w:rPr>
          <w:rFonts w:asciiTheme="majorHAnsi" w:eastAsia="Arial" w:hAnsiTheme="majorHAnsi" w:cstheme="majorHAnsi"/>
          <w:i/>
          <w:w w:val="105"/>
          <w:lang w:bidi="ar-SA"/>
        </w:rPr>
      </w:pPr>
      <w:bookmarkStart w:id="0" w:name="_Hlk155682460"/>
      <w:bookmarkStart w:id="1" w:name="_Hlk155764438"/>
      <w:r w:rsidRPr="00E07B86">
        <w:rPr>
          <w:rFonts w:asciiTheme="majorHAnsi" w:eastAsia="Arial" w:hAnsiTheme="majorHAnsi" w:cstheme="majorHAnsi"/>
          <w:b/>
          <w:i/>
          <w:w w:val="105"/>
          <w:lang w:bidi="ar-SA"/>
        </w:rPr>
        <w:t xml:space="preserve">MOTION 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by Chief </w:t>
      </w:r>
      <w:r w:rsidR="00C37BAA" w:rsidRPr="00E07B86">
        <w:rPr>
          <w:rFonts w:asciiTheme="majorHAnsi" w:eastAsia="Arial" w:hAnsiTheme="majorHAnsi" w:cstheme="majorHAnsi"/>
          <w:i/>
          <w:w w:val="105"/>
          <w:lang w:bidi="ar-SA"/>
        </w:rPr>
        <w:t>Lagrandeur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 to approve </w:t>
      </w:r>
      <w:r w:rsidR="00F0381A" w:rsidRPr="00E07B86">
        <w:rPr>
          <w:rFonts w:asciiTheme="majorHAnsi" w:eastAsia="Arial" w:hAnsiTheme="majorHAnsi" w:cstheme="majorHAnsi"/>
          <w:i/>
          <w:w w:val="105"/>
          <w:lang w:bidi="ar-SA"/>
        </w:rPr>
        <w:t>last month</w:t>
      </w:r>
      <w:r w:rsidR="00884D39" w:rsidRPr="00E07B86">
        <w:rPr>
          <w:rFonts w:asciiTheme="majorHAnsi" w:eastAsia="Arial" w:hAnsiTheme="majorHAnsi" w:cstheme="majorHAnsi"/>
          <w:i/>
          <w:w w:val="105"/>
          <w:lang w:bidi="ar-SA"/>
        </w:rPr>
        <w:t>'</w:t>
      </w:r>
      <w:r w:rsidR="00F0381A"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s </w:t>
      </w:r>
      <w:r w:rsidR="00472A6C"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revised </w:t>
      </w:r>
      <w:r w:rsidR="00F0381A" w:rsidRPr="00E07B86">
        <w:rPr>
          <w:rFonts w:asciiTheme="majorHAnsi" w:eastAsia="Arial" w:hAnsiTheme="majorHAnsi" w:cstheme="majorHAnsi"/>
          <w:i/>
          <w:w w:val="105"/>
          <w:lang w:bidi="ar-SA"/>
        </w:rPr>
        <w:t>minutes</w:t>
      </w:r>
      <w:r w:rsidRPr="00E07B86">
        <w:rPr>
          <w:rFonts w:asciiTheme="majorHAnsi" w:eastAsia="Arial" w:hAnsiTheme="majorHAnsi" w:cstheme="majorHAnsi"/>
          <w:i/>
          <w:spacing w:val="-5"/>
          <w:w w:val="105"/>
          <w:lang w:bidi="ar-SA"/>
        </w:rPr>
        <w:t xml:space="preserve">, 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as </w:t>
      </w:r>
      <w:r w:rsidRPr="00E07B86">
        <w:rPr>
          <w:rFonts w:asciiTheme="majorHAnsi" w:eastAsia="Arial" w:hAnsiTheme="majorHAnsi" w:cstheme="majorHAnsi"/>
          <w:i/>
          <w:spacing w:val="-5"/>
          <w:w w:val="105"/>
          <w:lang w:bidi="ar-SA"/>
        </w:rPr>
        <w:t xml:space="preserve">presented. </w:t>
      </w:r>
      <w:r w:rsidRPr="00E07B86">
        <w:rPr>
          <w:rFonts w:asciiTheme="majorHAnsi" w:eastAsia="Arial" w:hAnsiTheme="majorHAnsi" w:cstheme="majorHAnsi"/>
          <w:b/>
          <w:i/>
          <w:w w:val="105"/>
          <w:lang w:bidi="ar-SA"/>
        </w:rPr>
        <w:t xml:space="preserve">SECONDED 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by </w:t>
      </w:r>
      <w:r w:rsidR="00ED429F"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Chief </w:t>
      </w:r>
      <w:r w:rsidR="004719DE" w:rsidRPr="00E07B86">
        <w:rPr>
          <w:rFonts w:asciiTheme="majorHAnsi" w:eastAsia="Arial" w:hAnsiTheme="majorHAnsi" w:cstheme="majorHAnsi"/>
          <w:i/>
          <w:w w:val="105"/>
          <w:lang w:bidi="ar-SA"/>
        </w:rPr>
        <w:t>Christian</w:t>
      </w:r>
      <w:r w:rsidR="00685757" w:rsidRPr="00E07B86">
        <w:rPr>
          <w:rFonts w:asciiTheme="majorHAnsi" w:eastAsia="Arial" w:hAnsiTheme="majorHAnsi" w:cstheme="majorHAnsi"/>
          <w:i/>
          <w:w w:val="105"/>
          <w:lang w:bidi="ar-SA"/>
        </w:rPr>
        <w:t>.</w:t>
      </w:r>
      <w:r w:rsidRPr="00E07B86">
        <w:rPr>
          <w:rFonts w:asciiTheme="majorHAnsi" w:eastAsia="Arial" w:hAnsiTheme="majorHAnsi" w:cstheme="majorHAnsi"/>
          <w:i/>
          <w:spacing w:val="-3"/>
          <w:w w:val="105"/>
          <w:lang w:bidi="ar-SA"/>
        </w:rPr>
        <w:t xml:space="preserve"> 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A motion was </w:t>
      </w:r>
      <w:r w:rsidRPr="00E07B86">
        <w:rPr>
          <w:rFonts w:asciiTheme="majorHAnsi" w:eastAsia="Arial" w:hAnsiTheme="majorHAnsi" w:cstheme="majorHAnsi"/>
          <w:b/>
          <w:i/>
          <w:w w:val="105"/>
          <w:lang w:bidi="ar-SA"/>
        </w:rPr>
        <w:t xml:space="preserve">PASSED 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>unanimously by all members present.</w:t>
      </w:r>
    </w:p>
    <w:bookmarkEnd w:id="0"/>
    <w:bookmarkEnd w:id="1"/>
    <w:p w14:paraId="596977B3" w14:textId="77777777" w:rsidR="002E3967" w:rsidRDefault="002E3967" w:rsidP="00313865">
      <w:pPr>
        <w:tabs>
          <w:tab w:val="left" w:pos="609"/>
        </w:tabs>
        <w:spacing w:before="1"/>
        <w:rPr>
          <w:rFonts w:asciiTheme="majorHAnsi" w:hAnsiTheme="majorHAnsi" w:cstheme="majorHAnsi"/>
          <w:b/>
          <w:bCs/>
        </w:rPr>
      </w:pPr>
    </w:p>
    <w:p w14:paraId="2C23065E" w14:textId="72BD0B5A" w:rsidR="00313865" w:rsidRPr="00313865" w:rsidRDefault="00D3739A" w:rsidP="00313865">
      <w:pPr>
        <w:tabs>
          <w:tab w:val="left" w:pos="609"/>
        </w:tabs>
        <w:spacing w:before="1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  </w:t>
      </w:r>
      <w:r w:rsidR="00C15624">
        <w:rPr>
          <w:rFonts w:asciiTheme="majorHAnsi" w:hAnsiTheme="majorHAnsi" w:cstheme="majorHAnsi"/>
          <w:b/>
          <w:bCs/>
        </w:rPr>
        <w:t>B</w:t>
      </w:r>
      <w:r w:rsidR="00313865" w:rsidRPr="00313865">
        <w:rPr>
          <w:rFonts w:asciiTheme="majorHAnsi" w:hAnsiTheme="majorHAnsi" w:cstheme="majorHAnsi"/>
          <w:b/>
          <w:bCs/>
        </w:rPr>
        <w:t>. Financial Update-</w:t>
      </w:r>
    </w:p>
    <w:p w14:paraId="629D0429" w14:textId="7A5CFAA4" w:rsidR="00F33BF5" w:rsidRPr="00313865" w:rsidRDefault="00081035" w:rsidP="00F43277">
      <w:pPr>
        <w:tabs>
          <w:tab w:val="left" w:pos="609"/>
        </w:tabs>
        <w:spacing w:before="1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 xml:space="preserve">  </w:t>
      </w:r>
      <w:r w:rsidR="008D0B3F">
        <w:rPr>
          <w:rFonts w:asciiTheme="majorHAnsi" w:hAnsiTheme="majorHAnsi" w:cstheme="majorHAnsi"/>
        </w:rPr>
        <w:t xml:space="preserve">Chair Jeff </w:t>
      </w:r>
      <w:r w:rsidR="00DB751F">
        <w:rPr>
          <w:rFonts w:asciiTheme="majorHAnsi" w:hAnsiTheme="majorHAnsi" w:cstheme="majorHAnsi"/>
        </w:rPr>
        <w:t>F</w:t>
      </w:r>
      <w:r w:rsidR="008D0B3F">
        <w:rPr>
          <w:rFonts w:asciiTheme="majorHAnsi" w:hAnsiTheme="majorHAnsi" w:cstheme="majorHAnsi"/>
        </w:rPr>
        <w:t>aucett</w:t>
      </w:r>
      <w:r w:rsidR="00D244D1">
        <w:rPr>
          <w:rFonts w:asciiTheme="majorHAnsi" w:hAnsiTheme="majorHAnsi" w:cstheme="majorHAnsi"/>
        </w:rPr>
        <w:t xml:space="preserve"> </w:t>
      </w:r>
      <w:r w:rsidR="00313865" w:rsidRPr="00313865">
        <w:rPr>
          <w:rFonts w:asciiTheme="majorHAnsi" w:hAnsiTheme="majorHAnsi" w:cstheme="majorHAnsi"/>
        </w:rPr>
        <w:t xml:space="preserve">reported the amounts in the checking and savings accounts. </w:t>
      </w:r>
    </w:p>
    <w:p w14:paraId="6DE80129" w14:textId="78F81D93" w:rsidR="00313865" w:rsidRPr="00313865" w:rsidRDefault="00313865" w:rsidP="00313865">
      <w:pPr>
        <w:tabs>
          <w:tab w:val="left" w:pos="609"/>
        </w:tabs>
        <w:spacing w:before="1"/>
        <w:ind w:left="140"/>
        <w:rPr>
          <w:rFonts w:asciiTheme="majorHAnsi" w:hAnsiTheme="majorHAnsi" w:cstheme="majorHAnsi"/>
          <w:iCs/>
        </w:rPr>
      </w:pPr>
      <w:r w:rsidRPr="00313865">
        <w:rPr>
          <w:rFonts w:asciiTheme="majorHAnsi" w:hAnsiTheme="majorHAnsi" w:cstheme="majorHAnsi"/>
          <w:iCs/>
        </w:rPr>
        <w:tab/>
      </w:r>
      <w:r w:rsidRPr="00313865">
        <w:rPr>
          <w:rFonts w:asciiTheme="majorHAnsi" w:hAnsiTheme="majorHAnsi" w:cstheme="majorHAnsi"/>
          <w:iCs/>
        </w:rPr>
        <w:tab/>
        <w:t xml:space="preserve">Checking $ </w:t>
      </w:r>
      <w:r w:rsidR="009137A4">
        <w:rPr>
          <w:rFonts w:asciiTheme="majorHAnsi" w:hAnsiTheme="majorHAnsi" w:cstheme="majorHAnsi"/>
          <w:iCs/>
        </w:rPr>
        <w:t>41,184.10</w:t>
      </w:r>
    </w:p>
    <w:p w14:paraId="788177AE" w14:textId="5D3CD565" w:rsidR="00313865" w:rsidRPr="00313865" w:rsidRDefault="00313865" w:rsidP="00313865">
      <w:pPr>
        <w:tabs>
          <w:tab w:val="left" w:pos="609"/>
        </w:tabs>
        <w:spacing w:before="1"/>
        <w:ind w:left="140"/>
        <w:rPr>
          <w:rFonts w:asciiTheme="majorHAnsi" w:hAnsiTheme="majorHAnsi" w:cstheme="majorHAnsi"/>
          <w:i/>
        </w:rPr>
      </w:pPr>
      <w:r w:rsidRPr="00313865">
        <w:rPr>
          <w:rFonts w:asciiTheme="majorHAnsi" w:hAnsiTheme="majorHAnsi" w:cstheme="majorHAnsi"/>
          <w:i/>
        </w:rPr>
        <w:tab/>
      </w:r>
      <w:r w:rsidRPr="00313865">
        <w:rPr>
          <w:rFonts w:asciiTheme="majorHAnsi" w:hAnsiTheme="majorHAnsi" w:cstheme="majorHAnsi"/>
          <w:i/>
        </w:rPr>
        <w:tab/>
        <w:t xml:space="preserve">Savings   $ </w:t>
      </w:r>
      <w:r w:rsidR="007879F4">
        <w:rPr>
          <w:rFonts w:asciiTheme="majorHAnsi" w:hAnsiTheme="majorHAnsi" w:cstheme="majorHAnsi"/>
          <w:i/>
        </w:rPr>
        <w:t>60,805.00</w:t>
      </w:r>
    </w:p>
    <w:p w14:paraId="19D93CBC" w14:textId="77777777" w:rsidR="00313865" w:rsidRPr="00313865" w:rsidRDefault="00313865" w:rsidP="00313865">
      <w:pPr>
        <w:tabs>
          <w:tab w:val="left" w:pos="609"/>
        </w:tabs>
        <w:spacing w:before="1"/>
        <w:ind w:left="140"/>
        <w:rPr>
          <w:rFonts w:asciiTheme="majorHAnsi" w:hAnsiTheme="majorHAnsi" w:cstheme="majorHAnsi"/>
          <w:i/>
        </w:rPr>
      </w:pPr>
    </w:p>
    <w:p w14:paraId="3DFBA8C7" w14:textId="2F333982" w:rsidR="00313865" w:rsidRPr="00313865" w:rsidRDefault="00081035" w:rsidP="00313865">
      <w:pPr>
        <w:tabs>
          <w:tab w:val="left" w:pos="609"/>
        </w:tabs>
        <w:spacing w:before="1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  </w:t>
      </w:r>
      <w:r w:rsidRPr="00081035">
        <w:rPr>
          <w:rFonts w:asciiTheme="majorHAnsi" w:hAnsiTheme="majorHAnsi" w:cstheme="majorHAnsi"/>
          <w:b/>
          <w:bCs/>
        </w:rPr>
        <w:t>C</w:t>
      </w:r>
      <w:r w:rsidR="00313865" w:rsidRPr="00081035">
        <w:rPr>
          <w:rFonts w:asciiTheme="majorHAnsi" w:hAnsiTheme="majorHAnsi" w:cstheme="majorHAnsi"/>
          <w:b/>
          <w:bCs/>
        </w:rPr>
        <w:t>.</w:t>
      </w:r>
      <w:r w:rsidR="00313865" w:rsidRPr="00313865">
        <w:rPr>
          <w:rFonts w:asciiTheme="majorHAnsi" w:hAnsiTheme="majorHAnsi" w:cstheme="majorHAnsi"/>
          <w:b/>
          <w:bCs/>
        </w:rPr>
        <w:t xml:space="preserve"> MPD Report</w:t>
      </w:r>
    </w:p>
    <w:p w14:paraId="028FBE70" w14:textId="206605DE" w:rsidR="00313865" w:rsidRDefault="00170F0C" w:rsidP="00AD7BD9">
      <w:pPr>
        <w:widowControl/>
        <w:autoSpaceDE/>
        <w:autoSpaceDN/>
        <w:rPr>
          <w:rFonts w:ascii="Calibri Light" w:eastAsia="Calibri" w:hAnsi="Calibri Light" w:cs="Calibri Light"/>
          <w:lang w:bidi="ar-SA"/>
        </w:rPr>
      </w:pPr>
      <w:r>
        <w:rPr>
          <w:rFonts w:ascii="Calibri Light" w:eastAsia="Calibri" w:hAnsi="Calibri Light" w:cs="Calibri Light"/>
          <w:lang w:bidi="ar-SA"/>
        </w:rPr>
        <w:t xml:space="preserve">  </w:t>
      </w:r>
      <w:r w:rsidR="00867BDD">
        <w:rPr>
          <w:rFonts w:ascii="Calibri Light" w:eastAsia="Calibri" w:hAnsi="Calibri Light" w:cs="Calibri Light"/>
          <w:lang w:bidi="ar-SA"/>
        </w:rPr>
        <w:t xml:space="preserve">Dr. Hoffman was absent </w:t>
      </w:r>
      <w:r w:rsidR="00130CCA">
        <w:rPr>
          <w:rFonts w:ascii="Calibri Light" w:eastAsia="Calibri" w:hAnsi="Calibri Light" w:cs="Calibri Light"/>
          <w:lang w:bidi="ar-SA"/>
        </w:rPr>
        <w:t>due</w:t>
      </w:r>
      <w:r w:rsidR="00886204">
        <w:rPr>
          <w:rFonts w:ascii="Calibri Light" w:eastAsia="Calibri" w:hAnsi="Calibri Light" w:cs="Calibri Light"/>
          <w:lang w:bidi="ar-SA"/>
        </w:rPr>
        <w:t xml:space="preserve"> to </w:t>
      </w:r>
      <w:r w:rsidR="00E07B86">
        <w:rPr>
          <w:rFonts w:ascii="Calibri Light" w:eastAsia="Calibri" w:hAnsi="Calibri Light" w:cs="Calibri Light"/>
          <w:lang w:bidi="ar-SA"/>
        </w:rPr>
        <w:t xml:space="preserve">the </w:t>
      </w:r>
      <w:proofErr w:type="gramStart"/>
      <w:r w:rsidR="00886204">
        <w:rPr>
          <w:rFonts w:ascii="Calibri Light" w:eastAsia="Calibri" w:hAnsi="Calibri Light" w:cs="Calibri Light"/>
          <w:lang w:bidi="ar-SA"/>
        </w:rPr>
        <w:t>weather</w:t>
      </w:r>
      <w:proofErr w:type="gramEnd"/>
      <w:r>
        <w:rPr>
          <w:rFonts w:ascii="Calibri Light" w:eastAsia="Calibri" w:hAnsi="Calibri Light" w:cs="Calibri Light"/>
          <w:lang w:bidi="ar-SA"/>
        </w:rPr>
        <w:t xml:space="preserve"> </w:t>
      </w:r>
    </w:p>
    <w:p w14:paraId="642222E8" w14:textId="77777777" w:rsidR="005E3AE8" w:rsidRPr="000A746D" w:rsidRDefault="005E3AE8" w:rsidP="005E3AE8">
      <w:pPr>
        <w:widowControl/>
        <w:autoSpaceDE/>
        <w:autoSpaceDN/>
        <w:rPr>
          <w:rFonts w:ascii="Calibri Light" w:eastAsiaTheme="minorHAnsi" w:hAnsi="Calibri Light" w:cs="Calibri Light"/>
        </w:rPr>
      </w:pPr>
    </w:p>
    <w:p w14:paraId="5F896E75" w14:textId="2A349A4A" w:rsidR="00313865" w:rsidRPr="00313865" w:rsidRDefault="00081035" w:rsidP="00313865">
      <w:pPr>
        <w:tabs>
          <w:tab w:val="left" w:pos="609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t xml:space="preserve">  D. </w:t>
      </w:r>
      <w:r w:rsidR="00313865" w:rsidRPr="00313865">
        <w:rPr>
          <w:rFonts w:asciiTheme="majorHAnsi" w:hAnsiTheme="majorHAnsi" w:cstheme="majorHAnsi"/>
          <w:b/>
          <w:bCs/>
        </w:rPr>
        <w:t xml:space="preserve"> Monthly Staff Report</w:t>
      </w:r>
    </w:p>
    <w:p w14:paraId="441E383C" w14:textId="04FBDDCF" w:rsidR="00326079" w:rsidRDefault="00081035" w:rsidP="00BA4D1C">
      <w:pPr>
        <w:tabs>
          <w:tab w:val="left" w:pos="609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</w:t>
      </w:r>
      <w:r w:rsidR="00B6025D">
        <w:rPr>
          <w:rFonts w:asciiTheme="majorHAnsi" w:hAnsiTheme="majorHAnsi" w:cstheme="majorHAnsi"/>
        </w:rPr>
        <w:t xml:space="preserve">Tamarah </w:t>
      </w:r>
      <w:r w:rsidR="006B74C3">
        <w:rPr>
          <w:rFonts w:asciiTheme="majorHAnsi" w:hAnsiTheme="majorHAnsi" w:cstheme="majorHAnsi"/>
        </w:rPr>
        <w:t xml:space="preserve">was absent </w:t>
      </w:r>
      <w:r w:rsidR="00130CCA">
        <w:rPr>
          <w:rFonts w:asciiTheme="majorHAnsi" w:hAnsiTheme="majorHAnsi" w:cstheme="majorHAnsi"/>
        </w:rPr>
        <w:t xml:space="preserve">due to </w:t>
      </w:r>
      <w:r w:rsidR="00E07B86">
        <w:rPr>
          <w:rFonts w:asciiTheme="majorHAnsi" w:hAnsiTheme="majorHAnsi" w:cstheme="majorHAnsi"/>
        </w:rPr>
        <w:t xml:space="preserve">the </w:t>
      </w:r>
      <w:proofErr w:type="gramStart"/>
      <w:r w:rsidR="00130CCA">
        <w:rPr>
          <w:rFonts w:asciiTheme="majorHAnsi" w:hAnsiTheme="majorHAnsi" w:cstheme="majorHAnsi"/>
        </w:rPr>
        <w:t>weather</w:t>
      </w:r>
      <w:proofErr w:type="gramEnd"/>
    </w:p>
    <w:p w14:paraId="353DB4AB" w14:textId="77777777" w:rsidR="00326079" w:rsidRDefault="00326079" w:rsidP="00BA4D1C">
      <w:pPr>
        <w:tabs>
          <w:tab w:val="left" w:pos="609"/>
        </w:tabs>
        <w:rPr>
          <w:rFonts w:asciiTheme="majorHAnsi" w:hAnsiTheme="majorHAnsi" w:cstheme="majorHAnsi"/>
        </w:rPr>
      </w:pPr>
    </w:p>
    <w:p w14:paraId="5B657496" w14:textId="0CCF0D31" w:rsidR="00BA4D1C" w:rsidRDefault="00E07B86" w:rsidP="00BA4D1C">
      <w:pPr>
        <w:tabs>
          <w:tab w:val="left" w:pos="609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</w:t>
      </w:r>
      <w:r w:rsidR="00613B42">
        <w:rPr>
          <w:rFonts w:asciiTheme="majorHAnsi" w:hAnsiTheme="majorHAnsi" w:cstheme="majorHAnsi"/>
        </w:rPr>
        <w:t xml:space="preserve">Danielle reported </w:t>
      </w:r>
      <w:r w:rsidR="005F4118">
        <w:rPr>
          <w:rFonts w:asciiTheme="majorHAnsi" w:hAnsiTheme="majorHAnsi" w:cstheme="majorHAnsi"/>
        </w:rPr>
        <w:t xml:space="preserve">that only </w:t>
      </w:r>
      <w:r w:rsidR="00EB2468">
        <w:rPr>
          <w:rFonts w:asciiTheme="majorHAnsi" w:hAnsiTheme="majorHAnsi" w:cstheme="majorHAnsi"/>
        </w:rPr>
        <w:t xml:space="preserve">one </w:t>
      </w:r>
      <w:r w:rsidR="005F4118">
        <w:rPr>
          <w:rFonts w:asciiTheme="majorHAnsi" w:hAnsiTheme="majorHAnsi" w:cstheme="majorHAnsi"/>
        </w:rPr>
        <w:t xml:space="preserve">invoice is outstanding. </w:t>
      </w:r>
      <w:r w:rsidR="007C27AA">
        <w:rPr>
          <w:rFonts w:asciiTheme="majorHAnsi" w:hAnsiTheme="majorHAnsi" w:cstheme="majorHAnsi"/>
        </w:rPr>
        <w:t xml:space="preserve"> </w:t>
      </w:r>
      <w:r w:rsidR="00C9034C">
        <w:rPr>
          <w:rFonts w:asciiTheme="majorHAnsi" w:hAnsiTheme="majorHAnsi" w:cstheme="majorHAnsi"/>
        </w:rPr>
        <w:t>4</w:t>
      </w:r>
      <w:r w:rsidR="00C9034C" w:rsidRPr="00C9034C">
        <w:rPr>
          <w:rFonts w:asciiTheme="majorHAnsi" w:hAnsiTheme="majorHAnsi" w:cstheme="majorHAnsi"/>
          <w:vertAlign w:val="superscript"/>
        </w:rPr>
        <w:t>th</w:t>
      </w:r>
      <w:r w:rsidR="00C9034C">
        <w:rPr>
          <w:rFonts w:asciiTheme="majorHAnsi" w:hAnsiTheme="majorHAnsi" w:cstheme="majorHAnsi"/>
        </w:rPr>
        <w:t xml:space="preserve"> quarter </w:t>
      </w:r>
      <w:r w:rsidR="00663566">
        <w:rPr>
          <w:rFonts w:asciiTheme="majorHAnsi" w:hAnsiTheme="majorHAnsi" w:cstheme="majorHAnsi"/>
        </w:rPr>
        <w:t>B&amp;O</w:t>
      </w:r>
      <w:r w:rsidR="00BF4CBC">
        <w:rPr>
          <w:rFonts w:asciiTheme="majorHAnsi" w:hAnsiTheme="majorHAnsi" w:cstheme="majorHAnsi"/>
        </w:rPr>
        <w:t xml:space="preserve"> and L&amp;I </w:t>
      </w:r>
      <w:r w:rsidR="007C27AA">
        <w:rPr>
          <w:rFonts w:asciiTheme="majorHAnsi" w:hAnsiTheme="majorHAnsi" w:cstheme="majorHAnsi"/>
        </w:rPr>
        <w:t xml:space="preserve">taxes have been </w:t>
      </w:r>
      <w:r w:rsidR="00BF4CBC">
        <w:rPr>
          <w:rFonts w:asciiTheme="majorHAnsi" w:hAnsiTheme="majorHAnsi" w:cstheme="majorHAnsi"/>
        </w:rPr>
        <w:t>filed.</w:t>
      </w:r>
      <w:r w:rsidR="007C27AA">
        <w:rPr>
          <w:rFonts w:asciiTheme="majorHAnsi" w:hAnsiTheme="majorHAnsi" w:cstheme="majorHAnsi"/>
        </w:rPr>
        <w:t xml:space="preserve"> </w:t>
      </w:r>
    </w:p>
    <w:p w14:paraId="52E34C7F" w14:textId="77777777" w:rsidR="00E07B86" w:rsidRDefault="00E07B86" w:rsidP="00BA4D1C">
      <w:pPr>
        <w:tabs>
          <w:tab w:val="left" w:pos="609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</w:t>
      </w:r>
      <w:r w:rsidR="00FB6034">
        <w:rPr>
          <w:rFonts w:asciiTheme="majorHAnsi" w:hAnsiTheme="majorHAnsi" w:cstheme="majorHAnsi"/>
        </w:rPr>
        <w:t xml:space="preserve">End-of-the-year tasks have been started </w:t>
      </w:r>
      <w:r w:rsidR="00063187">
        <w:rPr>
          <w:rFonts w:asciiTheme="majorHAnsi" w:hAnsiTheme="majorHAnsi" w:cstheme="majorHAnsi"/>
        </w:rPr>
        <w:t xml:space="preserve">and she has an appointment scheduled with the </w:t>
      </w:r>
      <w:proofErr w:type="gramStart"/>
      <w:r w:rsidR="00063187">
        <w:rPr>
          <w:rFonts w:asciiTheme="majorHAnsi" w:hAnsiTheme="majorHAnsi" w:cstheme="majorHAnsi"/>
        </w:rPr>
        <w:t>Accountant</w:t>
      </w:r>
      <w:proofErr w:type="gramEnd"/>
      <w:r w:rsidR="00063187">
        <w:rPr>
          <w:rFonts w:asciiTheme="majorHAnsi" w:hAnsiTheme="majorHAnsi" w:cstheme="majorHAnsi"/>
        </w:rPr>
        <w:t xml:space="preserve"> for the </w:t>
      </w:r>
      <w:r>
        <w:rPr>
          <w:rFonts w:asciiTheme="majorHAnsi" w:hAnsiTheme="majorHAnsi" w:cstheme="majorHAnsi"/>
        </w:rPr>
        <w:t xml:space="preserve">  </w:t>
      </w:r>
    </w:p>
    <w:p w14:paraId="24738D64" w14:textId="343FBCF7" w:rsidR="00E07B86" w:rsidRDefault="00E07B86" w:rsidP="00BA4D1C">
      <w:pPr>
        <w:tabs>
          <w:tab w:val="left" w:pos="609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</w:t>
      </w:r>
      <w:r w:rsidR="00063187">
        <w:rPr>
          <w:rFonts w:asciiTheme="majorHAnsi" w:hAnsiTheme="majorHAnsi" w:cstheme="majorHAnsi"/>
        </w:rPr>
        <w:t xml:space="preserve">1099s and W2s. </w:t>
      </w:r>
      <w:r w:rsidR="00C274AE">
        <w:rPr>
          <w:rFonts w:asciiTheme="majorHAnsi" w:hAnsiTheme="majorHAnsi" w:cstheme="majorHAnsi"/>
        </w:rPr>
        <w:t>S</w:t>
      </w:r>
      <w:r w:rsidR="00A54497">
        <w:rPr>
          <w:rFonts w:asciiTheme="majorHAnsi" w:hAnsiTheme="majorHAnsi" w:cstheme="majorHAnsi"/>
        </w:rPr>
        <w:t xml:space="preserve">he reported that </w:t>
      </w:r>
      <w:r w:rsidR="00C274AE">
        <w:rPr>
          <w:rFonts w:asciiTheme="majorHAnsi" w:hAnsiTheme="majorHAnsi" w:cstheme="majorHAnsi"/>
        </w:rPr>
        <w:t>all</w:t>
      </w:r>
      <w:r w:rsidR="00A54497">
        <w:rPr>
          <w:rFonts w:asciiTheme="majorHAnsi" w:hAnsiTheme="majorHAnsi" w:cstheme="majorHAnsi"/>
        </w:rPr>
        <w:t xml:space="preserve"> yearly council dues</w:t>
      </w:r>
      <w:r w:rsidR="00687157">
        <w:rPr>
          <w:rFonts w:asciiTheme="majorHAnsi" w:hAnsiTheme="majorHAnsi" w:cstheme="majorHAnsi"/>
        </w:rPr>
        <w:t xml:space="preserve"> have been sent out</w:t>
      </w:r>
      <w:r w:rsidR="00704F01">
        <w:rPr>
          <w:rFonts w:asciiTheme="majorHAnsi" w:hAnsiTheme="majorHAnsi" w:cstheme="majorHAnsi"/>
        </w:rPr>
        <w:t>.</w:t>
      </w:r>
      <w:r w:rsidR="00687157">
        <w:rPr>
          <w:rFonts w:asciiTheme="majorHAnsi" w:hAnsiTheme="majorHAnsi" w:cstheme="majorHAnsi"/>
        </w:rPr>
        <w:t xml:space="preserve"> </w:t>
      </w:r>
      <w:r w:rsidR="00704F01">
        <w:rPr>
          <w:rFonts w:asciiTheme="majorHAnsi" w:hAnsiTheme="majorHAnsi" w:cstheme="majorHAnsi"/>
        </w:rPr>
        <w:t xml:space="preserve">Finally, </w:t>
      </w:r>
      <w:r w:rsidR="002F195A">
        <w:rPr>
          <w:rFonts w:asciiTheme="majorHAnsi" w:hAnsiTheme="majorHAnsi" w:cstheme="majorHAnsi"/>
        </w:rPr>
        <w:t xml:space="preserve">she will be </w:t>
      </w:r>
      <w:proofErr w:type="gramStart"/>
      <w:r w:rsidR="002F195A">
        <w:rPr>
          <w:rFonts w:asciiTheme="majorHAnsi" w:hAnsiTheme="majorHAnsi" w:cstheme="majorHAnsi"/>
        </w:rPr>
        <w:t>invoicing</w:t>
      </w:r>
      <w:proofErr w:type="gramEnd"/>
      <w:r w:rsidR="002F195A">
        <w:rPr>
          <w:rFonts w:asciiTheme="majorHAnsi" w:hAnsiTheme="majorHAnsi" w:cstheme="majorHAnsi"/>
        </w:rPr>
        <w:t xml:space="preserve"> </w:t>
      </w:r>
    </w:p>
    <w:p w14:paraId="065FAC0F" w14:textId="17BF78B9" w:rsidR="00272F3C" w:rsidRDefault="00E07B86" w:rsidP="00BA4D1C">
      <w:pPr>
        <w:tabs>
          <w:tab w:val="left" w:pos="609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</w:t>
      </w:r>
      <w:r w:rsidR="00E01B59">
        <w:rPr>
          <w:rFonts w:asciiTheme="majorHAnsi" w:hAnsiTheme="majorHAnsi" w:cstheme="majorHAnsi"/>
        </w:rPr>
        <w:t xml:space="preserve">for the Cadaver lab as well as </w:t>
      </w:r>
      <w:r>
        <w:rPr>
          <w:rFonts w:asciiTheme="majorHAnsi" w:hAnsiTheme="majorHAnsi" w:cstheme="majorHAnsi"/>
        </w:rPr>
        <w:t>the Academy class</w:t>
      </w:r>
      <w:r w:rsidR="00704F01">
        <w:rPr>
          <w:rFonts w:asciiTheme="majorHAnsi" w:hAnsiTheme="majorHAnsi" w:cstheme="majorHAnsi"/>
        </w:rPr>
        <w:t xml:space="preserve"> this week</w:t>
      </w:r>
      <w:r>
        <w:rPr>
          <w:rFonts w:asciiTheme="majorHAnsi" w:hAnsiTheme="majorHAnsi" w:cstheme="majorHAnsi"/>
        </w:rPr>
        <w:t>.</w:t>
      </w:r>
    </w:p>
    <w:p w14:paraId="45C062AC" w14:textId="77777777" w:rsidR="003C7F6E" w:rsidRPr="00313865" w:rsidRDefault="003C7F6E" w:rsidP="00313865">
      <w:pPr>
        <w:tabs>
          <w:tab w:val="left" w:pos="609"/>
        </w:tabs>
        <w:rPr>
          <w:rFonts w:asciiTheme="majorHAnsi" w:hAnsiTheme="majorHAnsi" w:cstheme="majorHAnsi"/>
        </w:rPr>
      </w:pPr>
    </w:p>
    <w:p w14:paraId="09214C4B" w14:textId="77777777" w:rsidR="000E2598" w:rsidRDefault="00313865" w:rsidP="002A0D69">
      <w:pPr>
        <w:pStyle w:val="ListParagraph"/>
        <w:numPr>
          <w:ilvl w:val="0"/>
          <w:numId w:val="19"/>
        </w:numPr>
        <w:pBdr>
          <w:bottom w:val="single" w:sz="4" w:space="0" w:color="auto"/>
        </w:pBdr>
        <w:tabs>
          <w:tab w:val="left" w:pos="438"/>
        </w:tabs>
        <w:rPr>
          <w:rFonts w:asciiTheme="majorHAnsi" w:hAnsiTheme="majorHAnsi" w:cstheme="majorHAnsi"/>
          <w:b/>
        </w:rPr>
      </w:pPr>
      <w:r w:rsidRPr="000E2598">
        <w:rPr>
          <w:rFonts w:asciiTheme="majorHAnsi" w:hAnsiTheme="majorHAnsi" w:cstheme="majorHAnsi"/>
          <w:b/>
        </w:rPr>
        <w:t>OLD BUSINESS</w:t>
      </w:r>
    </w:p>
    <w:p w14:paraId="71BB9601" w14:textId="0B1F3AB9" w:rsidR="00030E1E" w:rsidRDefault="00295978" w:rsidP="00295978">
      <w:pPr>
        <w:pStyle w:val="ListParagraph"/>
        <w:pBdr>
          <w:bottom w:val="single" w:sz="4" w:space="0" w:color="auto"/>
        </w:pBdr>
        <w:tabs>
          <w:tab w:val="left" w:pos="438"/>
        </w:tabs>
        <w:ind w:left="473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None</w:t>
      </w:r>
    </w:p>
    <w:p w14:paraId="4DB02E62" w14:textId="77777777" w:rsidR="00BE385F" w:rsidRPr="00BE385F" w:rsidRDefault="00BE385F" w:rsidP="00BE385F">
      <w:pPr>
        <w:tabs>
          <w:tab w:val="left" w:pos="438"/>
        </w:tabs>
        <w:rPr>
          <w:rFonts w:asciiTheme="majorHAnsi" w:hAnsiTheme="majorHAnsi" w:cstheme="majorHAnsi"/>
          <w:b/>
        </w:rPr>
      </w:pPr>
    </w:p>
    <w:p w14:paraId="03C1ADAD" w14:textId="1E491029" w:rsidR="00313865" w:rsidRPr="00954178" w:rsidRDefault="00313865" w:rsidP="002A0D69">
      <w:pPr>
        <w:pStyle w:val="ListParagraph"/>
        <w:numPr>
          <w:ilvl w:val="0"/>
          <w:numId w:val="19"/>
        </w:numPr>
        <w:pBdr>
          <w:bottom w:val="single" w:sz="4" w:space="1" w:color="auto"/>
        </w:pBdr>
        <w:tabs>
          <w:tab w:val="left" w:pos="438"/>
        </w:tabs>
        <w:rPr>
          <w:rFonts w:asciiTheme="majorHAnsi" w:hAnsiTheme="majorHAnsi" w:cstheme="majorHAnsi"/>
          <w:b/>
        </w:rPr>
      </w:pPr>
      <w:r w:rsidRPr="00954178">
        <w:rPr>
          <w:rFonts w:asciiTheme="majorHAnsi" w:hAnsiTheme="majorHAnsi" w:cstheme="majorHAnsi"/>
          <w:b/>
        </w:rPr>
        <w:t>DISCUSSION / ACTION</w:t>
      </w:r>
      <w:r w:rsidRPr="00954178">
        <w:rPr>
          <w:rFonts w:asciiTheme="majorHAnsi" w:hAnsiTheme="majorHAnsi" w:cstheme="majorHAnsi"/>
          <w:b/>
          <w:spacing w:val="-2"/>
        </w:rPr>
        <w:t xml:space="preserve"> </w:t>
      </w:r>
      <w:r w:rsidRPr="00954178">
        <w:rPr>
          <w:rFonts w:asciiTheme="majorHAnsi" w:hAnsiTheme="majorHAnsi" w:cstheme="majorHAnsi"/>
          <w:b/>
        </w:rPr>
        <w:t>ITEMS</w:t>
      </w:r>
    </w:p>
    <w:p w14:paraId="38307906" w14:textId="77777777" w:rsidR="00313865" w:rsidRPr="00313865" w:rsidRDefault="00313865" w:rsidP="00313865">
      <w:pPr>
        <w:tabs>
          <w:tab w:val="left" w:pos="438"/>
        </w:tabs>
        <w:spacing w:after="19"/>
        <w:rPr>
          <w:rFonts w:asciiTheme="majorHAnsi" w:hAnsiTheme="majorHAnsi" w:cstheme="majorHAnsi"/>
          <w:b/>
        </w:rPr>
      </w:pPr>
    </w:p>
    <w:p w14:paraId="2F3A66B9" w14:textId="506364CF" w:rsidR="007F310F" w:rsidRDefault="0080399D" w:rsidP="007F310F">
      <w:pPr>
        <w:pStyle w:val="ListParagraph"/>
        <w:numPr>
          <w:ilvl w:val="0"/>
          <w:numId w:val="25"/>
        </w:numPr>
        <w:tabs>
          <w:tab w:val="left" w:pos="438"/>
        </w:tabs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Propel Business Insurance</w:t>
      </w:r>
    </w:p>
    <w:p w14:paraId="42972616" w14:textId="16885803" w:rsidR="002B14E0" w:rsidRPr="007854A9" w:rsidRDefault="0072629E" w:rsidP="006B5667">
      <w:pPr>
        <w:tabs>
          <w:tab w:val="left" w:pos="438"/>
        </w:tabs>
        <w:ind w:left="140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Danielle reported that </w:t>
      </w:r>
      <w:r w:rsidR="002C7F3C">
        <w:rPr>
          <w:rFonts w:asciiTheme="majorHAnsi" w:hAnsiTheme="majorHAnsi" w:cstheme="majorHAnsi"/>
          <w:bCs/>
        </w:rPr>
        <w:t xml:space="preserve">the Business Insurance is up for renewal </w:t>
      </w:r>
      <w:r w:rsidR="00BF0431">
        <w:rPr>
          <w:rFonts w:asciiTheme="majorHAnsi" w:hAnsiTheme="majorHAnsi" w:cstheme="majorHAnsi"/>
          <w:bCs/>
        </w:rPr>
        <w:t xml:space="preserve">for 2024 and has asked the Board for </w:t>
      </w:r>
      <w:r w:rsidR="002C7F3C">
        <w:rPr>
          <w:rFonts w:asciiTheme="majorHAnsi" w:hAnsiTheme="majorHAnsi" w:cstheme="majorHAnsi"/>
          <w:bCs/>
        </w:rPr>
        <w:t>approv</w:t>
      </w:r>
      <w:r w:rsidR="00BF0431">
        <w:rPr>
          <w:rFonts w:asciiTheme="majorHAnsi" w:hAnsiTheme="majorHAnsi" w:cstheme="majorHAnsi"/>
          <w:bCs/>
        </w:rPr>
        <w:t>al</w:t>
      </w:r>
      <w:r w:rsidR="00770571">
        <w:rPr>
          <w:rFonts w:asciiTheme="majorHAnsi" w:hAnsiTheme="majorHAnsi" w:cstheme="majorHAnsi"/>
          <w:bCs/>
        </w:rPr>
        <w:t xml:space="preserve"> before</w:t>
      </w:r>
      <w:r w:rsidR="002C7F3C">
        <w:rPr>
          <w:rFonts w:asciiTheme="majorHAnsi" w:hAnsiTheme="majorHAnsi" w:cstheme="majorHAnsi"/>
          <w:bCs/>
        </w:rPr>
        <w:t xml:space="preserve"> the invoice </w:t>
      </w:r>
      <w:r w:rsidR="00770571">
        <w:rPr>
          <w:rFonts w:asciiTheme="majorHAnsi" w:hAnsiTheme="majorHAnsi" w:cstheme="majorHAnsi"/>
          <w:bCs/>
        </w:rPr>
        <w:t>is paid</w:t>
      </w:r>
      <w:r w:rsidR="002C7F3C">
        <w:rPr>
          <w:rFonts w:asciiTheme="majorHAnsi" w:hAnsiTheme="majorHAnsi" w:cstheme="majorHAnsi"/>
          <w:bCs/>
        </w:rPr>
        <w:t>. This insurance covers property</w:t>
      </w:r>
      <w:r w:rsidR="00D414D8">
        <w:rPr>
          <w:rFonts w:asciiTheme="majorHAnsi" w:hAnsiTheme="majorHAnsi" w:cstheme="majorHAnsi"/>
          <w:bCs/>
        </w:rPr>
        <w:t>, crime, portable equipment, auto, general liability</w:t>
      </w:r>
      <w:r w:rsidR="007E6CFA">
        <w:rPr>
          <w:rFonts w:asciiTheme="majorHAnsi" w:hAnsiTheme="majorHAnsi" w:cstheme="majorHAnsi"/>
          <w:bCs/>
        </w:rPr>
        <w:t>, management liability, and excess liability.</w:t>
      </w:r>
    </w:p>
    <w:p w14:paraId="14B9B6E0" w14:textId="573B5D24" w:rsidR="00A559B6" w:rsidRPr="00E07B86" w:rsidRDefault="00A559B6" w:rsidP="00A559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16"/>
        <w:ind w:left="140" w:right="248"/>
        <w:rPr>
          <w:rFonts w:asciiTheme="majorHAnsi" w:eastAsia="Arial" w:hAnsiTheme="majorHAnsi" w:cstheme="majorHAnsi"/>
          <w:i/>
          <w:w w:val="105"/>
          <w:lang w:bidi="ar-SA"/>
        </w:rPr>
      </w:pPr>
      <w:r w:rsidRPr="00E07B86">
        <w:rPr>
          <w:rFonts w:asciiTheme="majorHAnsi" w:eastAsia="Arial" w:hAnsiTheme="majorHAnsi" w:cstheme="majorHAnsi"/>
          <w:b/>
          <w:i/>
          <w:w w:val="105"/>
          <w:lang w:bidi="ar-SA"/>
        </w:rPr>
        <w:t xml:space="preserve">MOTION 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by Chief </w:t>
      </w:r>
      <w:r w:rsidR="004C4D8D">
        <w:rPr>
          <w:rFonts w:asciiTheme="majorHAnsi" w:eastAsia="Arial" w:hAnsiTheme="majorHAnsi" w:cstheme="majorHAnsi"/>
          <w:i/>
          <w:w w:val="105"/>
          <w:lang w:bidi="ar-SA"/>
        </w:rPr>
        <w:t>McGanney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 to approve </w:t>
      </w:r>
      <w:r w:rsidR="004C4D8D">
        <w:rPr>
          <w:rFonts w:asciiTheme="majorHAnsi" w:eastAsia="Arial" w:hAnsiTheme="majorHAnsi" w:cstheme="majorHAnsi"/>
          <w:i/>
          <w:w w:val="105"/>
          <w:lang w:bidi="ar-SA"/>
        </w:rPr>
        <w:t xml:space="preserve">the renewal of the </w:t>
      </w:r>
      <w:r w:rsidR="000A1DBB">
        <w:rPr>
          <w:rFonts w:asciiTheme="majorHAnsi" w:eastAsia="Arial" w:hAnsiTheme="majorHAnsi" w:cstheme="majorHAnsi"/>
          <w:i/>
          <w:w w:val="105"/>
          <w:lang w:bidi="ar-SA"/>
        </w:rPr>
        <w:t>B</w:t>
      </w:r>
      <w:r w:rsidR="004C4D8D">
        <w:rPr>
          <w:rFonts w:asciiTheme="majorHAnsi" w:eastAsia="Arial" w:hAnsiTheme="majorHAnsi" w:cstheme="majorHAnsi"/>
          <w:i/>
          <w:w w:val="105"/>
          <w:lang w:bidi="ar-SA"/>
        </w:rPr>
        <w:t xml:space="preserve">usiness </w:t>
      </w:r>
      <w:r w:rsidR="000A1DBB">
        <w:rPr>
          <w:rFonts w:asciiTheme="majorHAnsi" w:eastAsia="Arial" w:hAnsiTheme="majorHAnsi" w:cstheme="majorHAnsi"/>
          <w:i/>
          <w:w w:val="105"/>
          <w:lang w:bidi="ar-SA"/>
        </w:rPr>
        <w:t>I</w:t>
      </w:r>
      <w:r w:rsidR="004C4D8D">
        <w:rPr>
          <w:rFonts w:asciiTheme="majorHAnsi" w:eastAsia="Arial" w:hAnsiTheme="majorHAnsi" w:cstheme="majorHAnsi"/>
          <w:i/>
          <w:w w:val="105"/>
          <w:lang w:bidi="ar-SA"/>
        </w:rPr>
        <w:t>nsurance</w:t>
      </w:r>
      <w:r w:rsidR="008E7C04">
        <w:rPr>
          <w:rFonts w:asciiTheme="majorHAnsi" w:eastAsia="Arial" w:hAnsiTheme="majorHAnsi" w:cstheme="majorHAnsi"/>
          <w:i/>
          <w:w w:val="105"/>
          <w:lang w:bidi="ar-SA"/>
        </w:rPr>
        <w:t xml:space="preserve"> through </w:t>
      </w:r>
      <w:proofErr w:type="gramStart"/>
      <w:r w:rsidR="008E7C04">
        <w:rPr>
          <w:rFonts w:asciiTheme="majorHAnsi" w:eastAsia="Arial" w:hAnsiTheme="majorHAnsi" w:cstheme="majorHAnsi"/>
          <w:i/>
          <w:w w:val="105"/>
          <w:lang w:bidi="ar-SA"/>
        </w:rPr>
        <w:t>Propel</w:t>
      </w:r>
      <w:r w:rsidR="000A1DBB">
        <w:rPr>
          <w:rFonts w:asciiTheme="majorHAnsi" w:eastAsia="Arial" w:hAnsiTheme="majorHAnsi" w:cstheme="majorHAnsi"/>
          <w:i/>
          <w:w w:val="105"/>
          <w:lang w:bidi="ar-SA"/>
        </w:rPr>
        <w:t xml:space="preserve">, </w:t>
      </w:r>
      <w:r w:rsidRPr="00E07B86">
        <w:rPr>
          <w:rFonts w:asciiTheme="majorHAnsi" w:eastAsia="Arial" w:hAnsiTheme="majorHAnsi" w:cstheme="majorHAnsi"/>
          <w:i/>
          <w:spacing w:val="-5"/>
          <w:w w:val="105"/>
          <w:lang w:bidi="ar-SA"/>
        </w:rPr>
        <w:t xml:space="preserve"> 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>as</w:t>
      </w:r>
      <w:proofErr w:type="gramEnd"/>
      <w:r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 </w:t>
      </w:r>
      <w:r w:rsidRPr="00E07B86">
        <w:rPr>
          <w:rFonts w:asciiTheme="majorHAnsi" w:eastAsia="Arial" w:hAnsiTheme="majorHAnsi" w:cstheme="majorHAnsi"/>
          <w:i/>
          <w:spacing w:val="-5"/>
          <w:w w:val="105"/>
          <w:lang w:bidi="ar-SA"/>
        </w:rPr>
        <w:t xml:space="preserve">presented. </w:t>
      </w:r>
      <w:r w:rsidRPr="00E07B86">
        <w:rPr>
          <w:rFonts w:asciiTheme="majorHAnsi" w:eastAsia="Arial" w:hAnsiTheme="majorHAnsi" w:cstheme="majorHAnsi"/>
          <w:b/>
          <w:i/>
          <w:w w:val="105"/>
          <w:lang w:bidi="ar-SA"/>
        </w:rPr>
        <w:t xml:space="preserve">SECONDED 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>by Chief Christian.</w:t>
      </w:r>
      <w:r w:rsidRPr="00E07B86">
        <w:rPr>
          <w:rFonts w:asciiTheme="majorHAnsi" w:eastAsia="Arial" w:hAnsiTheme="majorHAnsi" w:cstheme="majorHAnsi"/>
          <w:i/>
          <w:spacing w:val="-3"/>
          <w:w w:val="105"/>
          <w:lang w:bidi="ar-SA"/>
        </w:rPr>
        <w:t xml:space="preserve"> 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 xml:space="preserve">A motion was </w:t>
      </w:r>
      <w:r w:rsidRPr="00E07B86">
        <w:rPr>
          <w:rFonts w:asciiTheme="majorHAnsi" w:eastAsia="Arial" w:hAnsiTheme="majorHAnsi" w:cstheme="majorHAnsi"/>
          <w:b/>
          <w:i/>
          <w:w w:val="105"/>
          <w:lang w:bidi="ar-SA"/>
        </w:rPr>
        <w:t xml:space="preserve">PASSED </w:t>
      </w:r>
      <w:r w:rsidRPr="00E07B86">
        <w:rPr>
          <w:rFonts w:asciiTheme="majorHAnsi" w:eastAsia="Arial" w:hAnsiTheme="majorHAnsi" w:cstheme="majorHAnsi"/>
          <w:i/>
          <w:w w:val="105"/>
          <w:lang w:bidi="ar-SA"/>
        </w:rPr>
        <w:t>unanimously by all members present.</w:t>
      </w:r>
    </w:p>
    <w:p w14:paraId="33A9713D" w14:textId="77777777" w:rsidR="00A559B6" w:rsidRPr="00E07B86" w:rsidRDefault="00A559B6" w:rsidP="00A559B6">
      <w:pPr>
        <w:ind w:left="140"/>
        <w:rPr>
          <w:rFonts w:asciiTheme="majorHAnsi" w:hAnsiTheme="majorHAnsi" w:cstheme="majorHAnsi"/>
          <w:i/>
        </w:rPr>
      </w:pPr>
    </w:p>
    <w:p w14:paraId="37D84822" w14:textId="77777777" w:rsidR="00A559B6" w:rsidRPr="00D21A6F" w:rsidRDefault="00A559B6" w:rsidP="007E6CFA">
      <w:pPr>
        <w:ind w:left="140"/>
        <w:rPr>
          <w:rFonts w:asciiTheme="majorHAnsi" w:hAnsiTheme="majorHAnsi" w:cstheme="majorHAnsi"/>
        </w:rPr>
      </w:pPr>
    </w:p>
    <w:p w14:paraId="7E25FF92" w14:textId="77777777" w:rsidR="002B4A44" w:rsidRDefault="002B4A44" w:rsidP="003C3C63">
      <w:pPr>
        <w:tabs>
          <w:tab w:val="left" w:pos="438"/>
        </w:tabs>
        <w:ind w:left="140"/>
        <w:rPr>
          <w:rFonts w:asciiTheme="majorHAnsi" w:hAnsiTheme="majorHAnsi" w:cstheme="majorHAnsi"/>
          <w:b/>
        </w:rPr>
      </w:pPr>
    </w:p>
    <w:p w14:paraId="4F62DFEB" w14:textId="15173676" w:rsidR="00B231CC" w:rsidRDefault="0080399D" w:rsidP="00C02546">
      <w:pPr>
        <w:pStyle w:val="ListParagraph"/>
        <w:numPr>
          <w:ilvl w:val="0"/>
          <w:numId w:val="25"/>
        </w:numPr>
        <w:tabs>
          <w:tab w:val="left" w:pos="438"/>
        </w:tabs>
        <w:spacing w:after="19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Strategic Plan </w:t>
      </w:r>
      <w:r w:rsidR="007C3B01">
        <w:rPr>
          <w:rFonts w:asciiTheme="majorHAnsi" w:hAnsiTheme="majorHAnsi" w:cstheme="majorHAnsi"/>
          <w:b/>
        </w:rPr>
        <w:t>final approval</w:t>
      </w:r>
    </w:p>
    <w:p w14:paraId="7B03B4D4" w14:textId="46C5BEAC" w:rsidR="00C779F6" w:rsidRPr="00C37BAA" w:rsidRDefault="00CF2693" w:rsidP="006F5F88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</w:rPr>
      </w:pPr>
      <w:r w:rsidRPr="00C37BAA">
        <w:rPr>
          <w:rFonts w:asciiTheme="majorHAnsi" w:hAnsiTheme="majorHAnsi" w:cstheme="majorHAnsi"/>
          <w:bCs/>
        </w:rPr>
        <w:t xml:space="preserve">Chief Moravec reported that in the </w:t>
      </w:r>
      <w:r w:rsidR="003D45FF">
        <w:rPr>
          <w:rFonts w:asciiTheme="majorHAnsi" w:hAnsiTheme="majorHAnsi" w:cstheme="majorHAnsi"/>
          <w:bCs/>
        </w:rPr>
        <w:t>December meeting,</w:t>
      </w:r>
      <w:r w:rsidRPr="00C37BAA">
        <w:rPr>
          <w:rFonts w:asciiTheme="majorHAnsi" w:hAnsiTheme="majorHAnsi" w:cstheme="majorHAnsi"/>
          <w:bCs/>
        </w:rPr>
        <w:t xml:space="preserve"> </w:t>
      </w:r>
      <w:r w:rsidR="00E86C79">
        <w:rPr>
          <w:rFonts w:asciiTheme="majorHAnsi" w:hAnsiTheme="majorHAnsi" w:cstheme="majorHAnsi"/>
          <w:bCs/>
        </w:rPr>
        <w:t xml:space="preserve">Chief Faucett </w:t>
      </w:r>
      <w:r w:rsidR="003F39AE">
        <w:rPr>
          <w:rFonts w:asciiTheme="majorHAnsi" w:hAnsiTheme="majorHAnsi" w:cstheme="majorHAnsi"/>
          <w:bCs/>
        </w:rPr>
        <w:t>introduced</w:t>
      </w:r>
      <w:r w:rsidR="005B023B">
        <w:rPr>
          <w:rFonts w:asciiTheme="majorHAnsi" w:hAnsiTheme="majorHAnsi" w:cstheme="majorHAnsi"/>
          <w:bCs/>
        </w:rPr>
        <w:t xml:space="preserve"> and </w:t>
      </w:r>
      <w:r w:rsidR="00E86C79">
        <w:rPr>
          <w:rFonts w:asciiTheme="majorHAnsi" w:hAnsiTheme="majorHAnsi" w:cstheme="majorHAnsi"/>
          <w:bCs/>
        </w:rPr>
        <w:t xml:space="preserve">spoke about the strategic plan. </w:t>
      </w:r>
      <w:r w:rsidR="005B023B">
        <w:rPr>
          <w:rFonts w:asciiTheme="majorHAnsi" w:hAnsiTheme="majorHAnsi" w:cstheme="majorHAnsi"/>
          <w:bCs/>
        </w:rPr>
        <w:t xml:space="preserve">He also reported that the committee </w:t>
      </w:r>
      <w:r w:rsidR="004018E6">
        <w:rPr>
          <w:rFonts w:asciiTheme="majorHAnsi" w:hAnsiTheme="majorHAnsi" w:cstheme="majorHAnsi"/>
          <w:bCs/>
        </w:rPr>
        <w:t>wasn’t</w:t>
      </w:r>
      <w:r w:rsidR="005B023B">
        <w:rPr>
          <w:rFonts w:asciiTheme="majorHAnsi" w:hAnsiTheme="majorHAnsi" w:cstheme="majorHAnsi"/>
          <w:bCs/>
        </w:rPr>
        <w:t xml:space="preserve"> quite ready for the </w:t>
      </w:r>
      <w:r w:rsidR="00D354A8">
        <w:rPr>
          <w:rFonts w:asciiTheme="majorHAnsi" w:hAnsiTheme="majorHAnsi" w:cstheme="majorHAnsi"/>
          <w:bCs/>
        </w:rPr>
        <w:t>document</w:t>
      </w:r>
      <w:r w:rsidR="005B023B">
        <w:rPr>
          <w:rFonts w:asciiTheme="majorHAnsi" w:hAnsiTheme="majorHAnsi" w:cstheme="majorHAnsi"/>
          <w:bCs/>
        </w:rPr>
        <w:t xml:space="preserve"> to</w:t>
      </w:r>
      <w:r w:rsidR="00D0327E">
        <w:rPr>
          <w:rFonts w:asciiTheme="majorHAnsi" w:hAnsiTheme="majorHAnsi" w:cstheme="majorHAnsi"/>
          <w:bCs/>
        </w:rPr>
        <w:t xml:space="preserve"> be introduced to the Board at that time.</w:t>
      </w:r>
      <w:r w:rsidR="00D72F13">
        <w:rPr>
          <w:rFonts w:asciiTheme="majorHAnsi" w:hAnsiTheme="majorHAnsi" w:cstheme="majorHAnsi"/>
          <w:bCs/>
        </w:rPr>
        <w:t xml:space="preserve"> </w:t>
      </w:r>
      <w:r w:rsidR="004018E6">
        <w:rPr>
          <w:rFonts w:asciiTheme="majorHAnsi" w:hAnsiTheme="majorHAnsi" w:cstheme="majorHAnsi"/>
          <w:bCs/>
        </w:rPr>
        <w:t>The</w:t>
      </w:r>
      <w:r w:rsidR="004018E6" w:rsidRPr="00C37BAA">
        <w:rPr>
          <w:rFonts w:asciiTheme="majorHAnsi" w:hAnsiTheme="majorHAnsi" w:cstheme="majorHAnsi"/>
          <w:bCs/>
        </w:rPr>
        <w:t xml:space="preserve"> </w:t>
      </w:r>
      <w:r w:rsidR="004018E6">
        <w:rPr>
          <w:rFonts w:asciiTheme="majorHAnsi" w:hAnsiTheme="majorHAnsi" w:cstheme="majorHAnsi"/>
          <w:bCs/>
        </w:rPr>
        <w:t>document</w:t>
      </w:r>
      <w:r w:rsidR="004018E6" w:rsidRPr="00C37BAA">
        <w:rPr>
          <w:rFonts w:asciiTheme="majorHAnsi" w:hAnsiTheme="majorHAnsi" w:cstheme="majorHAnsi"/>
          <w:bCs/>
        </w:rPr>
        <w:t xml:space="preserve"> </w:t>
      </w:r>
      <w:r w:rsidR="004018E6">
        <w:rPr>
          <w:rFonts w:asciiTheme="majorHAnsi" w:hAnsiTheme="majorHAnsi" w:cstheme="majorHAnsi"/>
          <w:bCs/>
        </w:rPr>
        <w:t xml:space="preserve">has now gone through the final editing stage and is now ready for board approval. </w:t>
      </w:r>
      <w:r w:rsidR="00B3449E">
        <w:rPr>
          <w:rFonts w:asciiTheme="majorHAnsi" w:hAnsiTheme="majorHAnsi" w:cstheme="majorHAnsi"/>
          <w:bCs/>
        </w:rPr>
        <w:t xml:space="preserve">He explained how the strategic plan is broken down </w:t>
      </w:r>
      <w:r w:rsidR="00B21EB3">
        <w:rPr>
          <w:rFonts w:asciiTheme="majorHAnsi" w:hAnsiTheme="majorHAnsi" w:cstheme="majorHAnsi"/>
          <w:bCs/>
        </w:rPr>
        <w:t xml:space="preserve">from </w:t>
      </w:r>
      <w:r w:rsidR="00C226A4">
        <w:rPr>
          <w:rFonts w:asciiTheme="majorHAnsi" w:hAnsiTheme="majorHAnsi" w:cstheme="majorHAnsi"/>
          <w:bCs/>
        </w:rPr>
        <w:t>Who we are, our mission, training,</w:t>
      </w:r>
      <w:r w:rsidR="00697F9C">
        <w:rPr>
          <w:rFonts w:asciiTheme="majorHAnsi" w:hAnsiTheme="majorHAnsi" w:cstheme="majorHAnsi"/>
          <w:bCs/>
        </w:rPr>
        <w:t xml:space="preserve"> </w:t>
      </w:r>
      <w:r w:rsidR="00DA7E54">
        <w:rPr>
          <w:rFonts w:asciiTheme="majorHAnsi" w:hAnsiTheme="majorHAnsi" w:cstheme="majorHAnsi"/>
          <w:bCs/>
        </w:rPr>
        <w:t>CARES</w:t>
      </w:r>
      <w:r w:rsidR="00697F9C">
        <w:rPr>
          <w:rFonts w:asciiTheme="majorHAnsi" w:hAnsiTheme="majorHAnsi" w:cstheme="majorHAnsi"/>
          <w:bCs/>
        </w:rPr>
        <w:t>, service and delivery,</w:t>
      </w:r>
      <w:r w:rsidR="00362951">
        <w:rPr>
          <w:rFonts w:asciiTheme="majorHAnsi" w:hAnsiTheme="majorHAnsi" w:cstheme="majorHAnsi"/>
          <w:bCs/>
        </w:rPr>
        <w:t xml:space="preserve"> </w:t>
      </w:r>
      <w:r w:rsidR="00697F9C">
        <w:rPr>
          <w:rFonts w:asciiTheme="majorHAnsi" w:hAnsiTheme="majorHAnsi" w:cstheme="majorHAnsi"/>
          <w:bCs/>
        </w:rPr>
        <w:t xml:space="preserve">and </w:t>
      </w:r>
      <w:r w:rsidR="00362951">
        <w:rPr>
          <w:rFonts w:asciiTheme="majorHAnsi" w:hAnsiTheme="majorHAnsi" w:cstheme="majorHAnsi"/>
          <w:bCs/>
        </w:rPr>
        <w:t xml:space="preserve">the </w:t>
      </w:r>
      <w:r w:rsidR="00697F9C">
        <w:rPr>
          <w:rFonts w:asciiTheme="majorHAnsi" w:hAnsiTheme="majorHAnsi" w:cstheme="majorHAnsi"/>
          <w:bCs/>
        </w:rPr>
        <w:t>business structure</w:t>
      </w:r>
      <w:r w:rsidR="00362951">
        <w:rPr>
          <w:rFonts w:asciiTheme="majorHAnsi" w:hAnsiTheme="majorHAnsi" w:cstheme="majorHAnsi"/>
          <w:bCs/>
        </w:rPr>
        <w:t xml:space="preserve"> over the next 3 years</w:t>
      </w:r>
      <w:r w:rsidR="00697F9C">
        <w:rPr>
          <w:rFonts w:asciiTheme="majorHAnsi" w:hAnsiTheme="majorHAnsi" w:cstheme="majorHAnsi"/>
          <w:bCs/>
        </w:rPr>
        <w:t xml:space="preserve">. </w:t>
      </w:r>
      <w:r w:rsidR="00DA7E54">
        <w:rPr>
          <w:rFonts w:asciiTheme="majorHAnsi" w:hAnsiTheme="majorHAnsi" w:cstheme="majorHAnsi"/>
          <w:bCs/>
        </w:rPr>
        <w:t>Chief Moravec asked for a Motion or allow the Board to review</w:t>
      </w:r>
      <w:r w:rsidR="00F07C7E">
        <w:rPr>
          <w:rFonts w:asciiTheme="majorHAnsi" w:hAnsiTheme="majorHAnsi" w:cstheme="majorHAnsi"/>
          <w:bCs/>
        </w:rPr>
        <w:t xml:space="preserve">. </w:t>
      </w:r>
      <w:r w:rsidR="00C432FD">
        <w:rPr>
          <w:rFonts w:asciiTheme="majorHAnsi" w:hAnsiTheme="majorHAnsi" w:cstheme="majorHAnsi"/>
          <w:bCs/>
        </w:rPr>
        <w:t xml:space="preserve">The Board decided to table this action until the group </w:t>
      </w:r>
      <w:r w:rsidR="00F07C7E">
        <w:rPr>
          <w:rFonts w:asciiTheme="majorHAnsi" w:hAnsiTheme="majorHAnsi" w:cstheme="majorHAnsi"/>
          <w:bCs/>
        </w:rPr>
        <w:t>had</w:t>
      </w:r>
      <w:r w:rsidR="00C432FD">
        <w:rPr>
          <w:rFonts w:asciiTheme="majorHAnsi" w:hAnsiTheme="majorHAnsi" w:cstheme="majorHAnsi"/>
          <w:bCs/>
        </w:rPr>
        <w:t xml:space="preserve"> time to</w:t>
      </w:r>
      <w:r w:rsidR="003D45FF">
        <w:rPr>
          <w:rFonts w:asciiTheme="majorHAnsi" w:hAnsiTheme="majorHAnsi" w:cstheme="majorHAnsi"/>
          <w:bCs/>
        </w:rPr>
        <w:t xml:space="preserve"> review </w:t>
      </w:r>
      <w:r w:rsidR="00554A40">
        <w:rPr>
          <w:rFonts w:asciiTheme="majorHAnsi" w:hAnsiTheme="majorHAnsi" w:cstheme="majorHAnsi"/>
          <w:bCs/>
        </w:rPr>
        <w:t xml:space="preserve">it </w:t>
      </w:r>
      <w:r w:rsidR="003D45FF">
        <w:rPr>
          <w:rFonts w:asciiTheme="majorHAnsi" w:hAnsiTheme="majorHAnsi" w:cstheme="majorHAnsi"/>
          <w:bCs/>
        </w:rPr>
        <w:t xml:space="preserve">before approval. </w:t>
      </w:r>
      <w:r w:rsidR="00554A40">
        <w:rPr>
          <w:rFonts w:asciiTheme="majorHAnsi" w:hAnsiTheme="majorHAnsi" w:cstheme="majorHAnsi"/>
          <w:bCs/>
        </w:rPr>
        <w:t>Please send any edits to Chief Faucett or Chief Moravec.</w:t>
      </w:r>
    </w:p>
    <w:p w14:paraId="03E27C2E" w14:textId="77777777" w:rsidR="007C3B01" w:rsidRDefault="007C3B01" w:rsidP="006F5F88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/>
        </w:rPr>
      </w:pPr>
    </w:p>
    <w:p w14:paraId="05692609" w14:textId="77777777" w:rsidR="007C3B01" w:rsidRPr="006F5F88" w:rsidRDefault="007C3B01" w:rsidP="006F5F88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/>
        </w:rPr>
      </w:pPr>
    </w:p>
    <w:p w14:paraId="339A0C5E" w14:textId="63DA0969" w:rsidR="00276DF4" w:rsidRPr="000A699A" w:rsidRDefault="004C1E7A" w:rsidP="00D6346F">
      <w:pPr>
        <w:pStyle w:val="ListParagraph"/>
        <w:numPr>
          <w:ilvl w:val="0"/>
          <w:numId w:val="19"/>
        </w:numPr>
        <w:pBdr>
          <w:bottom w:val="single" w:sz="4" w:space="1" w:color="auto"/>
        </w:pBdr>
        <w:tabs>
          <w:tab w:val="left" w:pos="438"/>
        </w:tabs>
        <w:spacing w:after="19"/>
        <w:rPr>
          <w:rFonts w:asciiTheme="majorHAnsi" w:hAnsiTheme="majorHAnsi" w:cstheme="majorHAnsi"/>
          <w:b/>
          <w:bCs/>
        </w:rPr>
      </w:pPr>
      <w:r w:rsidRPr="000A699A">
        <w:rPr>
          <w:rFonts w:asciiTheme="majorHAnsi" w:hAnsiTheme="majorHAnsi" w:cstheme="majorHAnsi"/>
          <w:b/>
          <w:bCs/>
        </w:rPr>
        <w:t>AGENCY UPDATES</w:t>
      </w:r>
    </w:p>
    <w:p w14:paraId="3AA02FCE" w14:textId="3C9346D0" w:rsidR="00135D12" w:rsidRPr="003E10BF" w:rsidRDefault="008647EE" w:rsidP="00135D12">
      <w:pPr>
        <w:pStyle w:val="ListParagraph"/>
        <w:numPr>
          <w:ilvl w:val="0"/>
          <w:numId w:val="26"/>
        </w:numPr>
        <w:tabs>
          <w:tab w:val="left" w:pos="438"/>
        </w:tabs>
        <w:spacing w:after="19"/>
        <w:rPr>
          <w:rFonts w:asciiTheme="majorHAnsi" w:hAnsiTheme="majorHAnsi" w:cstheme="majorHAnsi"/>
          <w:b/>
          <w:bCs/>
          <w:sz w:val="24"/>
          <w:szCs w:val="24"/>
        </w:rPr>
      </w:pPr>
      <w:r w:rsidRPr="003E10BF">
        <w:rPr>
          <w:rFonts w:asciiTheme="majorHAnsi" w:hAnsiTheme="majorHAnsi" w:cstheme="majorHAnsi"/>
          <w:b/>
          <w:bCs/>
          <w:sz w:val="24"/>
          <w:szCs w:val="24"/>
        </w:rPr>
        <w:t>SMMC</w:t>
      </w:r>
    </w:p>
    <w:p w14:paraId="173B56DE" w14:textId="3D0FBC99" w:rsidR="007834DE" w:rsidRDefault="005B3467" w:rsidP="003A2CD7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Lori Danko reported </w:t>
      </w:r>
      <w:r w:rsidR="008A4096">
        <w:rPr>
          <w:rFonts w:asciiTheme="majorHAnsi" w:hAnsiTheme="majorHAnsi" w:cstheme="majorHAnsi"/>
          <w:sz w:val="24"/>
          <w:szCs w:val="24"/>
        </w:rPr>
        <w:t xml:space="preserve">that </w:t>
      </w:r>
      <w:r w:rsidR="00F96B08">
        <w:rPr>
          <w:rFonts w:asciiTheme="majorHAnsi" w:hAnsiTheme="majorHAnsi" w:cstheme="majorHAnsi"/>
          <w:sz w:val="24"/>
          <w:szCs w:val="24"/>
        </w:rPr>
        <w:t xml:space="preserve">they </w:t>
      </w:r>
      <w:r w:rsidR="00A0031B">
        <w:rPr>
          <w:rFonts w:asciiTheme="majorHAnsi" w:hAnsiTheme="majorHAnsi" w:cstheme="majorHAnsi"/>
          <w:sz w:val="24"/>
          <w:szCs w:val="24"/>
        </w:rPr>
        <w:t xml:space="preserve">ended the year with </w:t>
      </w:r>
      <w:r w:rsidR="000969DD">
        <w:rPr>
          <w:rFonts w:asciiTheme="majorHAnsi" w:hAnsiTheme="majorHAnsi" w:cstheme="majorHAnsi"/>
          <w:sz w:val="24"/>
          <w:szCs w:val="24"/>
        </w:rPr>
        <w:t>67,162</w:t>
      </w:r>
      <w:r w:rsidR="00467B8D">
        <w:rPr>
          <w:rFonts w:asciiTheme="majorHAnsi" w:hAnsiTheme="majorHAnsi" w:cstheme="majorHAnsi"/>
          <w:sz w:val="24"/>
          <w:szCs w:val="24"/>
        </w:rPr>
        <w:t xml:space="preserve"> </w:t>
      </w:r>
      <w:r w:rsidR="000478D1">
        <w:rPr>
          <w:rFonts w:asciiTheme="majorHAnsi" w:hAnsiTheme="majorHAnsi" w:cstheme="majorHAnsi"/>
          <w:sz w:val="24"/>
          <w:szCs w:val="24"/>
        </w:rPr>
        <w:t>ED</w:t>
      </w:r>
      <w:r w:rsidR="00A0031B">
        <w:rPr>
          <w:rFonts w:asciiTheme="majorHAnsi" w:hAnsiTheme="majorHAnsi" w:cstheme="majorHAnsi"/>
          <w:sz w:val="24"/>
          <w:szCs w:val="24"/>
        </w:rPr>
        <w:t xml:space="preserve"> </w:t>
      </w:r>
      <w:r w:rsidR="000478D1">
        <w:rPr>
          <w:rFonts w:asciiTheme="majorHAnsi" w:hAnsiTheme="majorHAnsi" w:cstheme="majorHAnsi"/>
          <w:sz w:val="24"/>
          <w:szCs w:val="24"/>
        </w:rPr>
        <w:t>visits</w:t>
      </w:r>
      <w:r w:rsidR="00A0031B">
        <w:rPr>
          <w:rFonts w:asciiTheme="majorHAnsi" w:hAnsiTheme="majorHAnsi" w:cstheme="majorHAnsi"/>
          <w:sz w:val="24"/>
          <w:szCs w:val="24"/>
        </w:rPr>
        <w:t xml:space="preserve">, </w:t>
      </w:r>
      <w:r w:rsidR="00467B8D">
        <w:rPr>
          <w:rFonts w:asciiTheme="majorHAnsi" w:hAnsiTheme="majorHAnsi" w:cstheme="majorHAnsi"/>
          <w:sz w:val="24"/>
          <w:szCs w:val="24"/>
        </w:rPr>
        <w:t>the hospital this month</w:t>
      </w:r>
      <w:r w:rsidR="00F96B08">
        <w:rPr>
          <w:rFonts w:asciiTheme="majorHAnsi" w:hAnsiTheme="majorHAnsi" w:cstheme="majorHAnsi"/>
          <w:sz w:val="24"/>
          <w:szCs w:val="24"/>
        </w:rPr>
        <w:t xml:space="preserve"> is seeing</w:t>
      </w:r>
      <w:r w:rsidR="003D45FF">
        <w:rPr>
          <w:rFonts w:asciiTheme="majorHAnsi" w:hAnsiTheme="majorHAnsi" w:cstheme="majorHAnsi"/>
          <w:sz w:val="24"/>
          <w:szCs w:val="24"/>
        </w:rPr>
        <w:t xml:space="preserve"> </w:t>
      </w:r>
      <w:r w:rsidR="000478D1">
        <w:rPr>
          <w:rFonts w:asciiTheme="majorHAnsi" w:hAnsiTheme="majorHAnsi" w:cstheme="majorHAnsi"/>
          <w:sz w:val="24"/>
          <w:szCs w:val="24"/>
        </w:rPr>
        <w:t xml:space="preserve">an </w:t>
      </w:r>
      <w:r w:rsidR="00A0031B">
        <w:rPr>
          <w:rFonts w:asciiTheme="majorHAnsi" w:hAnsiTheme="majorHAnsi" w:cstheme="majorHAnsi"/>
          <w:sz w:val="24"/>
          <w:szCs w:val="24"/>
        </w:rPr>
        <w:t>uptick in</w:t>
      </w:r>
      <w:r w:rsidR="00F96B08">
        <w:rPr>
          <w:rFonts w:asciiTheme="majorHAnsi" w:hAnsiTheme="majorHAnsi" w:cstheme="majorHAnsi"/>
          <w:sz w:val="24"/>
          <w:szCs w:val="24"/>
        </w:rPr>
        <w:t xml:space="preserve"> </w:t>
      </w:r>
      <w:r w:rsidR="00A0031B">
        <w:rPr>
          <w:rFonts w:asciiTheme="majorHAnsi" w:hAnsiTheme="majorHAnsi" w:cstheme="majorHAnsi"/>
          <w:sz w:val="24"/>
          <w:szCs w:val="24"/>
        </w:rPr>
        <w:t>patients and admissions</w:t>
      </w:r>
      <w:r w:rsidR="002E34B3">
        <w:rPr>
          <w:rFonts w:asciiTheme="majorHAnsi" w:hAnsiTheme="majorHAnsi" w:cstheme="majorHAnsi"/>
          <w:sz w:val="24"/>
          <w:szCs w:val="24"/>
        </w:rPr>
        <w:t xml:space="preserve"> and still</w:t>
      </w:r>
      <w:r w:rsidR="00EB44CF">
        <w:rPr>
          <w:rFonts w:asciiTheme="majorHAnsi" w:hAnsiTheme="majorHAnsi" w:cstheme="majorHAnsi"/>
          <w:sz w:val="24"/>
          <w:szCs w:val="24"/>
        </w:rPr>
        <w:t xml:space="preserve"> seeing a surge time </w:t>
      </w:r>
      <w:r w:rsidR="000A053B">
        <w:rPr>
          <w:rFonts w:asciiTheme="majorHAnsi" w:hAnsiTheme="majorHAnsi" w:cstheme="majorHAnsi"/>
          <w:sz w:val="24"/>
          <w:szCs w:val="24"/>
        </w:rPr>
        <w:t>every day</w:t>
      </w:r>
      <w:r w:rsidR="00EB44CF">
        <w:rPr>
          <w:rFonts w:asciiTheme="majorHAnsi" w:hAnsiTheme="majorHAnsi" w:cstheme="majorHAnsi"/>
          <w:sz w:val="24"/>
          <w:szCs w:val="24"/>
        </w:rPr>
        <w:t>, with w</w:t>
      </w:r>
      <w:r w:rsidR="00826F05">
        <w:rPr>
          <w:rFonts w:asciiTheme="majorHAnsi" w:hAnsiTheme="majorHAnsi" w:cstheme="majorHAnsi"/>
          <w:sz w:val="24"/>
          <w:szCs w:val="24"/>
        </w:rPr>
        <w:t>aiting rooms filling up.</w:t>
      </w:r>
      <w:r w:rsidR="00A52481">
        <w:rPr>
          <w:rFonts w:asciiTheme="majorHAnsi" w:hAnsiTheme="majorHAnsi" w:cstheme="majorHAnsi"/>
          <w:sz w:val="24"/>
          <w:szCs w:val="24"/>
        </w:rPr>
        <w:t xml:space="preserve"> These </w:t>
      </w:r>
      <w:r w:rsidR="000A053B">
        <w:rPr>
          <w:rFonts w:asciiTheme="majorHAnsi" w:hAnsiTheme="majorHAnsi" w:cstheme="majorHAnsi"/>
          <w:sz w:val="24"/>
          <w:szCs w:val="24"/>
        </w:rPr>
        <w:t>surges</w:t>
      </w:r>
      <w:r w:rsidR="00A52481">
        <w:rPr>
          <w:rFonts w:asciiTheme="majorHAnsi" w:hAnsiTheme="majorHAnsi" w:cstheme="majorHAnsi"/>
          <w:sz w:val="24"/>
          <w:szCs w:val="24"/>
        </w:rPr>
        <w:t xml:space="preserve"> </w:t>
      </w:r>
      <w:proofErr w:type="gramStart"/>
      <w:r w:rsidR="00A52481">
        <w:rPr>
          <w:rFonts w:asciiTheme="majorHAnsi" w:hAnsiTheme="majorHAnsi" w:cstheme="majorHAnsi"/>
          <w:sz w:val="24"/>
          <w:szCs w:val="24"/>
        </w:rPr>
        <w:t>are happening</w:t>
      </w:r>
      <w:proofErr w:type="gramEnd"/>
      <w:r w:rsidR="00A52481">
        <w:rPr>
          <w:rFonts w:asciiTheme="majorHAnsi" w:hAnsiTheme="majorHAnsi" w:cstheme="majorHAnsi"/>
          <w:sz w:val="24"/>
          <w:szCs w:val="24"/>
        </w:rPr>
        <w:t xml:space="preserve"> around </w:t>
      </w:r>
      <w:r w:rsidR="000A053B">
        <w:rPr>
          <w:rFonts w:asciiTheme="majorHAnsi" w:hAnsiTheme="majorHAnsi" w:cstheme="majorHAnsi"/>
          <w:sz w:val="24"/>
          <w:szCs w:val="24"/>
        </w:rPr>
        <w:t>8 am</w:t>
      </w:r>
      <w:r w:rsidR="00A52481">
        <w:rPr>
          <w:rFonts w:asciiTheme="majorHAnsi" w:hAnsiTheme="majorHAnsi" w:cstheme="majorHAnsi"/>
          <w:sz w:val="24"/>
          <w:szCs w:val="24"/>
        </w:rPr>
        <w:t xml:space="preserve"> and lasting until </w:t>
      </w:r>
      <w:r w:rsidR="000A053B">
        <w:rPr>
          <w:rFonts w:asciiTheme="majorHAnsi" w:hAnsiTheme="majorHAnsi" w:cstheme="majorHAnsi"/>
          <w:sz w:val="24"/>
          <w:szCs w:val="24"/>
        </w:rPr>
        <w:t>6 pm</w:t>
      </w:r>
      <w:r w:rsidR="004E041D">
        <w:rPr>
          <w:rFonts w:asciiTheme="majorHAnsi" w:hAnsiTheme="majorHAnsi" w:cstheme="majorHAnsi"/>
          <w:sz w:val="24"/>
          <w:szCs w:val="24"/>
        </w:rPr>
        <w:t>.</w:t>
      </w:r>
      <w:r w:rsidR="00826F05">
        <w:rPr>
          <w:rFonts w:asciiTheme="majorHAnsi" w:hAnsiTheme="majorHAnsi" w:cstheme="majorHAnsi"/>
          <w:sz w:val="24"/>
          <w:szCs w:val="24"/>
        </w:rPr>
        <w:t xml:space="preserve"> </w:t>
      </w:r>
      <w:r w:rsidR="00076068">
        <w:rPr>
          <w:rFonts w:asciiTheme="majorHAnsi" w:hAnsiTheme="majorHAnsi" w:cstheme="majorHAnsi"/>
          <w:sz w:val="24"/>
          <w:szCs w:val="24"/>
        </w:rPr>
        <w:t>Critical patients will b</w:t>
      </w:r>
      <w:r w:rsidR="00666291">
        <w:rPr>
          <w:rFonts w:asciiTheme="majorHAnsi" w:hAnsiTheme="majorHAnsi" w:cstheme="majorHAnsi"/>
          <w:sz w:val="24"/>
          <w:szCs w:val="24"/>
        </w:rPr>
        <w:t>e</w:t>
      </w:r>
      <w:r w:rsidR="00076068">
        <w:rPr>
          <w:rFonts w:asciiTheme="majorHAnsi" w:hAnsiTheme="majorHAnsi" w:cstheme="majorHAnsi"/>
          <w:sz w:val="24"/>
          <w:szCs w:val="24"/>
        </w:rPr>
        <w:t xml:space="preserve"> </w:t>
      </w:r>
      <w:r w:rsidR="00980095">
        <w:rPr>
          <w:rFonts w:asciiTheme="majorHAnsi" w:hAnsiTheme="majorHAnsi" w:cstheme="majorHAnsi"/>
          <w:sz w:val="24"/>
          <w:szCs w:val="24"/>
        </w:rPr>
        <w:t>prioritized</w:t>
      </w:r>
      <w:r w:rsidR="00666291">
        <w:rPr>
          <w:rFonts w:asciiTheme="majorHAnsi" w:hAnsiTheme="majorHAnsi" w:cstheme="majorHAnsi"/>
          <w:sz w:val="24"/>
          <w:szCs w:val="24"/>
        </w:rPr>
        <w:t>.</w:t>
      </w:r>
      <w:r w:rsidR="00980095">
        <w:rPr>
          <w:rFonts w:asciiTheme="majorHAnsi" w:hAnsiTheme="majorHAnsi" w:cstheme="majorHAnsi"/>
          <w:sz w:val="24"/>
          <w:szCs w:val="24"/>
        </w:rPr>
        <w:t xml:space="preserve"> The group </w:t>
      </w:r>
      <w:r w:rsidR="002D32BB">
        <w:rPr>
          <w:rFonts w:asciiTheme="majorHAnsi" w:hAnsiTheme="majorHAnsi" w:cstheme="majorHAnsi"/>
          <w:sz w:val="24"/>
          <w:szCs w:val="24"/>
        </w:rPr>
        <w:t xml:space="preserve">asked if they </w:t>
      </w:r>
      <w:r w:rsidR="00F10A3E">
        <w:rPr>
          <w:rFonts w:asciiTheme="majorHAnsi" w:hAnsiTheme="majorHAnsi" w:cstheme="majorHAnsi"/>
          <w:sz w:val="24"/>
          <w:szCs w:val="24"/>
        </w:rPr>
        <w:t>could</w:t>
      </w:r>
      <w:r w:rsidR="002D32BB">
        <w:rPr>
          <w:rFonts w:asciiTheme="majorHAnsi" w:hAnsiTheme="majorHAnsi" w:cstheme="majorHAnsi"/>
          <w:sz w:val="24"/>
          <w:szCs w:val="24"/>
        </w:rPr>
        <w:t xml:space="preserve"> do anything to help</w:t>
      </w:r>
      <w:r w:rsidR="00F10A3E">
        <w:rPr>
          <w:rFonts w:asciiTheme="majorHAnsi" w:hAnsiTheme="majorHAnsi" w:cstheme="majorHAnsi"/>
          <w:sz w:val="24"/>
          <w:szCs w:val="24"/>
        </w:rPr>
        <w:t>.</w:t>
      </w:r>
      <w:r w:rsidR="008C534E">
        <w:rPr>
          <w:rFonts w:asciiTheme="majorHAnsi" w:hAnsiTheme="majorHAnsi" w:cstheme="majorHAnsi"/>
          <w:sz w:val="24"/>
          <w:szCs w:val="24"/>
        </w:rPr>
        <w:t xml:space="preserve"> She</w:t>
      </w:r>
      <w:r w:rsidR="00F10A3E">
        <w:rPr>
          <w:rFonts w:asciiTheme="majorHAnsi" w:hAnsiTheme="majorHAnsi" w:cstheme="majorHAnsi"/>
          <w:sz w:val="24"/>
          <w:szCs w:val="24"/>
        </w:rPr>
        <w:t xml:space="preserve"> a</w:t>
      </w:r>
      <w:r w:rsidR="008C534E">
        <w:rPr>
          <w:rFonts w:asciiTheme="majorHAnsi" w:hAnsiTheme="majorHAnsi" w:cstheme="majorHAnsi"/>
          <w:sz w:val="24"/>
          <w:szCs w:val="24"/>
        </w:rPr>
        <w:t>sk</w:t>
      </w:r>
      <w:r w:rsidR="00F10A3E">
        <w:rPr>
          <w:rFonts w:asciiTheme="majorHAnsi" w:hAnsiTheme="majorHAnsi" w:cstheme="majorHAnsi"/>
          <w:sz w:val="24"/>
          <w:szCs w:val="24"/>
        </w:rPr>
        <w:t>ed</w:t>
      </w:r>
      <w:r w:rsidR="008C534E">
        <w:rPr>
          <w:rFonts w:asciiTheme="majorHAnsi" w:hAnsiTheme="majorHAnsi" w:cstheme="majorHAnsi"/>
          <w:sz w:val="24"/>
          <w:szCs w:val="24"/>
        </w:rPr>
        <w:t xml:space="preserve"> </w:t>
      </w:r>
      <w:r w:rsidR="00F10A3E">
        <w:rPr>
          <w:rFonts w:asciiTheme="majorHAnsi" w:hAnsiTheme="majorHAnsi" w:cstheme="majorHAnsi"/>
          <w:sz w:val="24"/>
          <w:szCs w:val="24"/>
        </w:rPr>
        <w:t xml:space="preserve">for the crews to </w:t>
      </w:r>
      <w:r w:rsidR="00F927E7">
        <w:rPr>
          <w:rFonts w:asciiTheme="majorHAnsi" w:hAnsiTheme="majorHAnsi" w:cstheme="majorHAnsi"/>
          <w:sz w:val="24"/>
          <w:szCs w:val="24"/>
        </w:rPr>
        <w:t>have</w:t>
      </w:r>
      <w:r w:rsidR="00F10A3E">
        <w:rPr>
          <w:rFonts w:asciiTheme="majorHAnsi" w:hAnsiTheme="majorHAnsi" w:cstheme="majorHAnsi"/>
          <w:sz w:val="24"/>
          <w:szCs w:val="24"/>
        </w:rPr>
        <w:t xml:space="preserve"> </w:t>
      </w:r>
      <w:r w:rsidR="00F927E7">
        <w:rPr>
          <w:rFonts w:asciiTheme="majorHAnsi" w:hAnsiTheme="majorHAnsi" w:cstheme="majorHAnsi"/>
          <w:sz w:val="24"/>
          <w:szCs w:val="24"/>
        </w:rPr>
        <w:t>a little</w:t>
      </w:r>
      <w:r w:rsidR="007834DE">
        <w:rPr>
          <w:rFonts w:asciiTheme="majorHAnsi" w:hAnsiTheme="majorHAnsi" w:cstheme="majorHAnsi"/>
          <w:sz w:val="24"/>
          <w:szCs w:val="24"/>
        </w:rPr>
        <w:t xml:space="preserve"> </w:t>
      </w:r>
      <w:r w:rsidR="008C534E">
        <w:rPr>
          <w:rFonts w:asciiTheme="majorHAnsi" w:hAnsiTheme="majorHAnsi" w:cstheme="majorHAnsi"/>
          <w:sz w:val="24"/>
          <w:szCs w:val="24"/>
        </w:rPr>
        <w:t xml:space="preserve">grace, </w:t>
      </w:r>
      <w:r w:rsidR="00F10A3E">
        <w:rPr>
          <w:rFonts w:asciiTheme="majorHAnsi" w:hAnsiTheme="majorHAnsi" w:cstheme="majorHAnsi"/>
          <w:sz w:val="24"/>
          <w:szCs w:val="24"/>
        </w:rPr>
        <w:t xml:space="preserve">as </w:t>
      </w:r>
      <w:r w:rsidR="008C534E">
        <w:rPr>
          <w:rFonts w:asciiTheme="majorHAnsi" w:hAnsiTheme="majorHAnsi" w:cstheme="majorHAnsi"/>
          <w:sz w:val="24"/>
          <w:szCs w:val="24"/>
        </w:rPr>
        <w:t xml:space="preserve">they’re doing </w:t>
      </w:r>
      <w:proofErr w:type="gramStart"/>
      <w:r w:rsidR="008C534E">
        <w:rPr>
          <w:rFonts w:asciiTheme="majorHAnsi" w:hAnsiTheme="majorHAnsi" w:cstheme="majorHAnsi"/>
          <w:sz w:val="24"/>
          <w:szCs w:val="24"/>
        </w:rPr>
        <w:t>everything</w:t>
      </w:r>
      <w:proofErr w:type="gramEnd"/>
      <w:r w:rsidR="008C534E">
        <w:rPr>
          <w:rFonts w:asciiTheme="majorHAnsi" w:hAnsiTheme="majorHAnsi" w:cstheme="majorHAnsi"/>
          <w:sz w:val="24"/>
          <w:szCs w:val="24"/>
        </w:rPr>
        <w:t xml:space="preserve"> they can to get patients off-boarded.</w:t>
      </w:r>
      <w:r w:rsidR="00912DEC">
        <w:rPr>
          <w:rFonts w:asciiTheme="majorHAnsi" w:hAnsiTheme="majorHAnsi" w:cstheme="majorHAnsi"/>
          <w:sz w:val="24"/>
          <w:szCs w:val="24"/>
        </w:rPr>
        <w:t xml:space="preserve"> She spoke about the standing ER </w:t>
      </w:r>
      <w:r w:rsidR="00036AA3">
        <w:rPr>
          <w:rFonts w:asciiTheme="majorHAnsi" w:hAnsiTheme="majorHAnsi" w:cstheme="majorHAnsi"/>
          <w:sz w:val="24"/>
          <w:szCs w:val="24"/>
        </w:rPr>
        <w:t xml:space="preserve">and the possibility of getting the </w:t>
      </w:r>
      <w:r w:rsidR="005E24E6">
        <w:rPr>
          <w:rFonts w:asciiTheme="majorHAnsi" w:hAnsiTheme="majorHAnsi" w:cstheme="majorHAnsi"/>
          <w:sz w:val="24"/>
          <w:szCs w:val="24"/>
        </w:rPr>
        <w:t>Taskforce</w:t>
      </w:r>
      <w:r w:rsidR="00036AA3">
        <w:rPr>
          <w:rFonts w:asciiTheme="majorHAnsi" w:hAnsiTheme="majorHAnsi" w:cstheme="majorHAnsi"/>
          <w:sz w:val="24"/>
          <w:szCs w:val="24"/>
        </w:rPr>
        <w:t xml:space="preserve"> group together </w:t>
      </w:r>
      <w:r w:rsidR="00B014A8">
        <w:rPr>
          <w:rFonts w:asciiTheme="majorHAnsi" w:hAnsiTheme="majorHAnsi" w:cstheme="majorHAnsi"/>
          <w:sz w:val="24"/>
          <w:szCs w:val="24"/>
        </w:rPr>
        <w:t xml:space="preserve">to brainstorm on what to do in times of capacity and people needing beds that the hospital doesn’t have. The group was in favor of </w:t>
      </w:r>
      <w:r w:rsidR="003675FE">
        <w:rPr>
          <w:rFonts w:asciiTheme="majorHAnsi" w:hAnsiTheme="majorHAnsi" w:cstheme="majorHAnsi"/>
          <w:sz w:val="24"/>
          <w:szCs w:val="24"/>
        </w:rPr>
        <w:t>ringing the Task Force back</w:t>
      </w:r>
      <w:r w:rsidR="00AE5DAD">
        <w:rPr>
          <w:rFonts w:asciiTheme="majorHAnsi" w:hAnsiTheme="majorHAnsi" w:cstheme="majorHAnsi"/>
          <w:sz w:val="24"/>
          <w:szCs w:val="24"/>
        </w:rPr>
        <w:t xml:space="preserve"> </w:t>
      </w:r>
      <w:r w:rsidR="005E24E6">
        <w:rPr>
          <w:rFonts w:asciiTheme="majorHAnsi" w:hAnsiTheme="majorHAnsi" w:cstheme="majorHAnsi"/>
          <w:sz w:val="24"/>
          <w:szCs w:val="24"/>
        </w:rPr>
        <w:t>so the group could</w:t>
      </w:r>
      <w:r w:rsidR="00175D43">
        <w:rPr>
          <w:rFonts w:asciiTheme="majorHAnsi" w:hAnsiTheme="majorHAnsi" w:cstheme="majorHAnsi"/>
          <w:sz w:val="24"/>
          <w:szCs w:val="24"/>
        </w:rPr>
        <w:t xml:space="preserve"> work </w:t>
      </w:r>
      <w:r w:rsidR="005E24E6">
        <w:rPr>
          <w:rFonts w:asciiTheme="majorHAnsi" w:hAnsiTheme="majorHAnsi" w:cstheme="majorHAnsi"/>
          <w:sz w:val="24"/>
          <w:szCs w:val="24"/>
        </w:rPr>
        <w:t xml:space="preserve">together </w:t>
      </w:r>
      <w:r w:rsidR="00175D43">
        <w:rPr>
          <w:rFonts w:asciiTheme="majorHAnsi" w:hAnsiTheme="majorHAnsi" w:cstheme="majorHAnsi"/>
          <w:sz w:val="24"/>
          <w:szCs w:val="24"/>
        </w:rPr>
        <w:t xml:space="preserve">on </w:t>
      </w:r>
      <w:r w:rsidR="005B748D">
        <w:rPr>
          <w:rFonts w:asciiTheme="majorHAnsi" w:hAnsiTheme="majorHAnsi" w:cstheme="majorHAnsi"/>
          <w:sz w:val="24"/>
          <w:szCs w:val="24"/>
        </w:rPr>
        <w:t>strategies</w:t>
      </w:r>
      <w:r w:rsidR="002D44BA">
        <w:rPr>
          <w:rFonts w:asciiTheme="majorHAnsi" w:hAnsiTheme="majorHAnsi" w:cstheme="majorHAnsi"/>
          <w:sz w:val="24"/>
          <w:szCs w:val="24"/>
        </w:rPr>
        <w:t xml:space="preserve"> to help each other out.</w:t>
      </w:r>
    </w:p>
    <w:p w14:paraId="03263E47" w14:textId="74E875FB" w:rsidR="008647EE" w:rsidRDefault="008647EE" w:rsidP="008647EE">
      <w:pPr>
        <w:pStyle w:val="ListParagraph"/>
        <w:numPr>
          <w:ilvl w:val="0"/>
          <w:numId w:val="26"/>
        </w:numPr>
        <w:tabs>
          <w:tab w:val="left" w:pos="438"/>
        </w:tabs>
        <w:spacing w:after="19"/>
        <w:rPr>
          <w:rFonts w:asciiTheme="majorHAnsi" w:hAnsiTheme="majorHAnsi" w:cstheme="majorHAnsi"/>
          <w:b/>
          <w:bCs/>
          <w:sz w:val="24"/>
          <w:szCs w:val="24"/>
        </w:rPr>
      </w:pPr>
      <w:r w:rsidRPr="003E10BF">
        <w:rPr>
          <w:rFonts w:asciiTheme="majorHAnsi" w:hAnsiTheme="majorHAnsi" w:cstheme="majorHAnsi"/>
          <w:b/>
          <w:bCs/>
          <w:sz w:val="24"/>
          <w:szCs w:val="24"/>
        </w:rPr>
        <w:t>Life Flight</w:t>
      </w:r>
    </w:p>
    <w:p w14:paraId="6BBAE8D1" w14:textId="0774B99D" w:rsidR="00A0490C" w:rsidRPr="007F3D0D" w:rsidRDefault="007C3E12" w:rsidP="00A0490C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N</w:t>
      </w:r>
      <w:r w:rsidR="004A0708">
        <w:rPr>
          <w:rFonts w:asciiTheme="majorHAnsi" w:hAnsiTheme="majorHAnsi" w:cstheme="majorHAnsi"/>
          <w:sz w:val="24"/>
          <w:szCs w:val="24"/>
        </w:rPr>
        <w:t>one</w:t>
      </w:r>
    </w:p>
    <w:p w14:paraId="2F701EA7" w14:textId="3ABAC4C6" w:rsidR="008647EE" w:rsidRDefault="008647EE" w:rsidP="008647EE">
      <w:pPr>
        <w:pStyle w:val="ListParagraph"/>
        <w:numPr>
          <w:ilvl w:val="0"/>
          <w:numId w:val="26"/>
        </w:numPr>
        <w:tabs>
          <w:tab w:val="left" w:pos="438"/>
        </w:tabs>
        <w:spacing w:after="19"/>
        <w:rPr>
          <w:rFonts w:asciiTheme="majorHAnsi" w:hAnsiTheme="majorHAnsi" w:cstheme="majorHAnsi"/>
          <w:b/>
          <w:bCs/>
          <w:sz w:val="24"/>
          <w:szCs w:val="24"/>
        </w:rPr>
      </w:pPr>
      <w:r w:rsidRPr="003E10BF">
        <w:rPr>
          <w:rFonts w:asciiTheme="majorHAnsi" w:hAnsiTheme="majorHAnsi" w:cstheme="majorHAnsi"/>
          <w:b/>
          <w:bCs/>
          <w:sz w:val="24"/>
          <w:szCs w:val="24"/>
        </w:rPr>
        <w:t>Airlift</w:t>
      </w:r>
    </w:p>
    <w:p w14:paraId="2B5A7EF1" w14:textId="429F586A" w:rsidR="009D7F00" w:rsidRPr="00A934DB" w:rsidRDefault="009D7F00" w:rsidP="003A2CD7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Steve Lemay </w:t>
      </w:r>
      <w:r w:rsidR="00525FC0">
        <w:rPr>
          <w:rFonts w:asciiTheme="majorHAnsi" w:hAnsiTheme="majorHAnsi" w:cstheme="majorHAnsi"/>
          <w:sz w:val="24"/>
          <w:szCs w:val="24"/>
        </w:rPr>
        <w:t xml:space="preserve">reported </w:t>
      </w:r>
      <w:r w:rsidR="004A0708">
        <w:rPr>
          <w:rFonts w:asciiTheme="majorHAnsi" w:hAnsiTheme="majorHAnsi" w:cstheme="majorHAnsi"/>
          <w:sz w:val="24"/>
          <w:szCs w:val="24"/>
        </w:rPr>
        <w:t xml:space="preserve">successful </w:t>
      </w:r>
      <w:r w:rsidR="00A90A3B">
        <w:rPr>
          <w:rFonts w:asciiTheme="majorHAnsi" w:hAnsiTheme="majorHAnsi" w:cstheme="majorHAnsi"/>
          <w:sz w:val="24"/>
          <w:szCs w:val="24"/>
        </w:rPr>
        <w:t>cardiac</w:t>
      </w:r>
      <w:r w:rsidR="0039269A">
        <w:rPr>
          <w:rFonts w:asciiTheme="majorHAnsi" w:hAnsiTheme="majorHAnsi" w:cstheme="majorHAnsi"/>
          <w:sz w:val="24"/>
          <w:szCs w:val="24"/>
        </w:rPr>
        <w:t xml:space="preserve"> </w:t>
      </w:r>
      <w:r w:rsidR="00F07D03">
        <w:rPr>
          <w:rFonts w:asciiTheme="majorHAnsi" w:hAnsiTheme="majorHAnsi" w:cstheme="majorHAnsi"/>
          <w:sz w:val="24"/>
          <w:szCs w:val="24"/>
        </w:rPr>
        <w:t>device transports out of St. Michael</w:t>
      </w:r>
      <w:r w:rsidR="00E13D55">
        <w:rPr>
          <w:rFonts w:asciiTheme="majorHAnsi" w:hAnsiTheme="majorHAnsi" w:cstheme="majorHAnsi"/>
          <w:sz w:val="24"/>
          <w:szCs w:val="24"/>
        </w:rPr>
        <w:t>. H</w:t>
      </w:r>
      <w:r w:rsidR="006E0154">
        <w:rPr>
          <w:rFonts w:asciiTheme="majorHAnsi" w:hAnsiTheme="majorHAnsi" w:cstheme="majorHAnsi"/>
          <w:sz w:val="24"/>
          <w:szCs w:val="24"/>
        </w:rPr>
        <w:t>e</w:t>
      </w:r>
      <w:r w:rsidR="00E13D55">
        <w:rPr>
          <w:rFonts w:asciiTheme="majorHAnsi" w:hAnsiTheme="majorHAnsi" w:cstheme="majorHAnsi"/>
          <w:sz w:val="24"/>
          <w:szCs w:val="24"/>
        </w:rPr>
        <w:t xml:space="preserve"> thanked Lori </w:t>
      </w:r>
      <w:r w:rsidR="006E0154">
        <w:rPr>
          <w:rFonts w:asciiTheme="majorHAnsi" w:hAnsiTheme="majorHAnsi" w:cstheme="majorHAnsi"/>
          <w:sz w:val="24"/>
          <w:szCs w:val="24"/>
        </w:rPr>
        <w:t>for working with</w:t>
      </w:r>
      <w:r w:rsidR="002E2142">
        <w:rPr>
          <w:rFonts w:asciiTheme="majorHAnsi" w:hAnsiTheme="majorHAnsi" w:cstheme="majorHAnsi"/>
          <w:sz w:val="24"/>
          <w:szCs w:val="24"/>
        </w:rPr>
        <w:t xml:space="preserve"> </w:t>
      </w:r>
      <w:r w:rsidR="0073287C">
        <w:rPr>
          <w:rFonts w:asciiTheme="majorHAnsi" w:hAnsiTheme="majorHAnsi" w:cstheme="majorHAnsi"/>
          <w:sz w:val="24"/>
          <w:szCs w:val="24"/>
        </w:rPr>
        <w:t xml:space="preserve">their </w:t>
      </w:r>
      <w:r w:rsidR="00E13D55">
        <w:rPr>
          <w:rFonts w:asciiTheme="majorHAnsi" w:hAnsiTheme="majorHAnsi" w:cstheme="majorHAnsi"/>
          <w:sz w:val="24"/>
          <w:szCs w:val="24"/>
        </w:rPr>
        <w:t>equipment</w:t>
      </w:r>
      <w:r w:rsidR="00A90A3B">
        <w:rPr>
          <w:rFonts w:asciiTheme="majorHAnsi" w:hAnsiTheme="majorHAnsi" w:cstheme="majorHAnsi"/>
          <w:sz w:val="24"/>
          <w:szCs w:val="24"/>
        </w:rPr>
        <w:t xml:space="preserve"> and </w:t>
      </w:r>
      <w:r w:rsidR="0073287C">
        <w:rPr>
          <w:rFonts w:asciiTheme="majorHAnsi" w:hAnsiTheme="majorHAnsi" w:cstheme="majorHAnsi"/>
          <w:sz w:val="24"/>
          <w:szCs w:val="24"/>
        </w:rPr>
        <w:t xml:space="preserve">for </w:t>
      </w:r>
      <w:r w:rsidR="00A90A3B">
        <w:rPr>
          <w:rFonts w:asciiTheme="majorHAnsi" w:hAnsiTheme="majorHAnsi" w:cstheme="majorHAnsi"/>
          <w:sz w:val="24"/>
          <w:szCs w:val="24"/>
        </w:rPr>
        <w:t>being patient with them.</w:t>
      </w:r>
    </w:p>
    <w:p w14:paraId="35BD22E2" w14:textId="7D72AF25" w:rsidR="009C5539" w:rsidRPr="009C5539" w:rsidRDefault="009D7F00" w:rsidP="009D7F00">
      <w:pPr>
        <w:tabs>
          <w:tab w:val="left" w:pos="438"/>
        </w:tabs>
        <w:spacing w:after="19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</w:p>
    <w:p w14:paraId="01A1CF8C" w14:textId="1C081364" w:rsidR="008647EE" w:rsidRDefault="008647EE" w:rsidP="008647EE">
      <w:pPr>
        <w:pStyle w:val="ListParagraph"/>
        <w:numPr>
          <w:ilvl w:val="0"/>
          <w:numId w:val="26"/>
        </w:numPr>
        <w:tabs>
          <w:tab w:val="left" w:pos="438"/>
        </w:tabs>
        <w:spacing w:after="19"/>
        <w:rPr>
          <w:rFonts w:asciiTheme="majorHAnsi" w:hAnsiTheme="majorHAnsi" w:cstheme="majorHAnsi"/>
          <w:b/>
          <w:bCs/>
          <w:sz w:val="24"/>
          <w:szCs w:val="24"/>
        </w:rPr>
      </w:pPr>
      <w:r w:rsidRPr="003E10BF">
        <w:rPr>
          <w:rFonts w:asciiTheme="majorHAnsi" w:hAnsiTheme="majorHAnsi" w:cstheme="majorHAnsi"/>
          <w:b/>
          <w:bCs/>
          <w:sz w:val="24"/>
          <w:szCs w:val="24"/>
        </w:rPr>
        <w:t>Kitsap Health District</w:t>
      </w:r>
    </w:p>
    <w:p w14:paraId="3ABC619F" w14:textId="1FC312F9" w:rsidR="007C3B01" w:rsidRDefault="007C3B01" w:rsidP="007C3B01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G</w:t>
      </w:r>
      <w:r w:rsidR="00263DC4">
        <w:rPr>
          <w:rFonts w:asciiTheme="majorHAnsi" w:hAnsiTheme="majorHAnsi" w:cstheme="majorHAnsi"/>
          <w:sz w:val="24"/>
          <w:szCs w:val="24"/>
        </w:rPr>
        <w:t xml:space="preserve">ib Morrow </w:t>
      </w:r>
      <w:r>
        <w:rPr>
          <w:rFonts w:asciiTheme="majorHAnsi" w:hAnsiTheme="majorHAnsi" w:cstheme="majorHAnsi"/>
          <w:sz w:val="24"/>
          <w:szCs w:val="24"/>
        </w:rPr>
        <w:t>reported</w:t>
      </w:r>
      <w:r w:rsidR="00263DC4">
        <w:rPr>
          <w:rFonts w:asciiTheme="majorHAnsi" w:hAnsiTheme="majorHAnsi" w:cstheme="majorHAnsi"/>
          <w:sz w:val="24"/>
          <w:szCs w:val="24"/>
        </w:rPr>
        <w:t xml:space="preserve"> </w:t>
      </w:r>
      <w:r w:rsidR="00E60E9A">
        <w:rPr>
          <w:rFonts w:asciiTheme="majorHAnsi" w:hAnsiTheme="majorHAnsi" w:cstheme="majorHAnsi"/>
          <w:sz w:val="24"/>
          <w:szCs w:val="24"/>
        </w:rPr>
        <w:t>RSV</w:t>
      </w:r>
      <w:r w:rsidR="00965B72">
        <w:rPr>
          <w:rFonts w:asciiTheme="majorHAnsi" w:hAnsiTheme="majorHAnsi" w:cstheme="majorHAnsi"/>
          <w:sz w:val="24"/>
          <w:szCs w:val="24"/>
        </w:rPr>
        <w:t xml:space="preserve"> illness is high, but lower in prior years. Most healthcare in </w:t>
      </w:r>
      <w:r w:rsidR="00834DF9">
        <w:rPr>
          <w:rFonts w:asciiTheme="majorHAnsi" w:hAnsiTheme="majorHAnsi" w:cstheme="majorHAnsi"/>
          <w:sz w:val="24"/>
          <w:szCs w:val="24"/>
        </w:rPr>
        <w:t>the P</w:t>
      </w:r>
      <w:r w:rsidR="00965B72">
        <w:rPr>
          <w:rFonts w:asciiTheme="majorHAnsi" w:hAnsiTheme="majorHAnsi" w:cstheme="majorHAnsi"/>
          <w:sz w:val="24"/>
          <w:szCs w:val="24"/>
        </w:rPr>
        <w:t>ug</w:t>
      </w:r>
      <w:r w:rsidR="00834DF9">
        <w:rPr>
          <w:rFonts w:asciiTheme="majorHAnsi" w:hAnsiTheme="majorHAnsi" w:cstheme="majorHAnsi"/>
          <w:sz w:val="24"/>
          <w:szCs w:val="24"/>
        </w:rPr>
        <w:t>e</w:t>
      </w:r>
      <w:r w:rsidR="00965B72">
        <w:rPr>
          <w:rFonts w:asciiTheme="majorHAnsi" w:hAnsiTheme="majorHAnsi" w:cstheme="majorHAnsi"/>
          <w:sz w:val="24"/>
          <w:szCs w:val="24"/>
        </w:rPr>
        <w:t xml:space="preserve">t </w:t>
      </w:r>
      <w:r w:rsidR="00834DF9">
        <w:rPr>
          <w:rFonts w:asciiTheme="majorHAnsi" w:hAnsiTheme="majorHAnsi" w:cstheme="majorHAnsi"/>
          <w:sz w:val="24"/>
          <w:szCs w:val="24"/>
        </w:rPr>
        <w:t>S</w:t>
      </w:r>
      <w:r w:rsidR="00965B72">
        <w:rPr>
          <w:rFonts w:asciiTheme="majorHAnsi" w:hAnsiTheme="majorHAnsi" w:cstheme="majorHAnsi"/>
          <w:sz w:val="24"/>
          <w:szCs w:val="24"/>
        </w:rPr>
        <w:t xml:space="preserve">ound </w:t>
      </w:r>
      <w:r w:rsidR="00834DF9">
        <w:rPr>
          <w:rFonts w:asciiTheme="majorHAnsi" w:hAnsiTheme="majorHAnsi" w:cstheme="majorHAnsi"/>
          <w:sz w:val="24"/>
          <w:szCs w:val="24"/>
        </w:rPr>
        <w:t>region</w:t>
      </w:r>
      <w:r w:rsidR="00965B72">
        <w:rPr>
          <w:rFonts w:asciiTheme="majorHAnsi" w:hAnsiTheme="majorHAnsi" w:cstheme="majorHAnsi"/>
          <w:sz w:val="24"/>
          <w:szCs w:val="24"/>
        </w:rPr>
        <w:t xml:space="preserve"> </w:t>
      </w:r>
      <w:proofErr w:type="gramStart"/>
      <w:r w:rsidR="00965B72">
        <w:rPr>
          <w:rFonts w:asciiTheme="majorHAnsi" w:hAnsiTheme="majorHAnsi" w:cstheme="majorHAnsi"/>
          <w:sz w:val="24"/>
          <w:szCs w:val="24"/>
        </w:rPr>
        <w:t>are</w:t>
      </w:r>
      <w:proofErr w:type="gramEnd"/>
      <w:r w:rsidR="00965B72">
        <w:rPr>
          <w:rFonts w:asciiTheme="majorHAnsi" w:hAnsiTheme="majorHAnsi" w:cstheme="majorHAnsi"/>
          <w:sz w:val="24"/>
          <w:szCs w:val="24"/>
        </w:rPr>
        <w:t xml:space="preserve"> masking in clinical areas. </w:t>
      </w:r>
      <w:r w:rsidR="00907F7A">
        <w:rPr>
          <w:rFonts w:asciiTheme="majorHAnsi" w:hAnsiTheme="majorHAnsi" w:cstheme="majorHAnsi"/>
          <w:sz w:val="24"/>
          <w:szCs w:val="24"/>
        </w:rPr>
        <w:t>The community</w:t>
      </w:r>
      <w:r w:rsidR="00965B72">
        <w:rPr>
          <w:rFonts w:asciiTheme="majorHAnsi" w:hAnsiTheme="majorHAnsi" w:cstheme="majorHAnsi"/>
          <w:sz w:val="24"/>
          <w:szCs w:val="24"/>
        </w:rPr>
        <w:t xml:space="preserve"> health assessment was</w:t>
      </w:r>
      <w:r w:rsidR="00884A07">
        <w:rPr>
          <w:rFonts w:asciiTheme="majorHAnsi" w:hAnsiTheme="majorHAnsi" w:cstheme="majorHAnsi"/>
          <w:sz w:val="24"/>
          <w:szCs w:val="24"/>
        </w:rPr>
        <w:t xml:space="preserve"> </w:t>
      </w:r>
      <w:r w:rsidR="00FE4C0D">
        <w:rPr>
          <w:rFonts w:asciiTheme="majorHAnsi" w:hAnsiTheme="majorHAnsi" w:cstheme="majorHAnsi"/>
          <w:sz w:val="24"/>
          <w:szCs w:val="24"/>
        </w:rPr>
        <w:t>published</w:t>
      </w:r>
      <w:r w:rsidR="00884A07">
        <w:rPr>
          <w:rFonts w:asciiTheme="majorHAnsi" w:hAnsiTheme="majorHAnsi" w:cstheme="majorHAnsi"/>
          <w:sz w:val="24"/>
          <w:szCs w:val="24"/>
        </w:rPr>
        <w:t xml:space="preserve"> </w:t>
      </w:r>
      <w:r w:rsidR="00FE4C0D">
        <w:rPr>
          <w:rFonts w:asciiTheme="majorHAnsi" w:hAnsiTheme="majorHAnsi" w:cstheme="majorHAnsi"/>
          <w:sz w:val="24"/>
          <w:szCs w:val="24"/>
        </w:rPr>
        <w:t>last month and is now on the website</w:t>
      </w:r>
      <w:r w:rsidR="00884A07">
        <w:rPr>
          <w:rFonts w:asciiTheme="majorHAnsi" w:hAnsiTheme="majorHAnsi" w:cstheme="majorHAnsi"/>
          <w:sz w:val="24"/>
          <w:szCs w:val="24"/>
        </w:rPr>
        <w:t xml:space="preserve">. </w:t>
      </w:r>
      <w:r w:rsidR="00FE4C0D">
        <w:rPr>
          <w:rFonts w:asciiTheme="majorHAnsi" w:hAnsiTheme="majorHAnsi" w:cstheme="majorHAnsi"/>
          <w:sz w:val="24"/>
          <w:szCs w:val="24"/>
        </w:rPr>
        <w:t>He w</w:t>
      </w:r>
      <w:r w:rsidR="00884A07">
        <w:rPr>
          <w:rFonts w:asciiTheme="majorHAnsi" w:hAnsiTheme="majorHAnsi" w:cstheme="majorHAnsi"/>
          <w:sz w:val="24"/>
          <w:szCs w:val="24"/>
        </w:rPr>
        <w:t>ill be sending it out to key partners in the next week or so</w:t>
      </w:r>
      <w:r w:rsidR="00FE4C0D">
        <w:rPr>
          <w:rFonts w:asciiTheme="majorHAnsi" w:hAnsiTheme="majorHAnsi" w:cstheme="majorHAnsi"/>
          <w:sz w:val="24"/>
          <w:szCs w:val="24"/>
        </w:rPr>
        <w:t xml:space="preserve"> </w:t>
      </w:r>
      <w:r w:rsidR="00907F7A">
        <w:rPr>
          <w:rFonts w:asciiTheme="majorHAnsi" w:hAnsiTheme="majorHAnsi" w:cstheme="majorHAnsi"/>
          <w:sz w:val="24"/>
          <w:szCs w:val="24"/>
        </w:rPr>
        <w:t xml:space="preserve">and will explain a lot </w:t>
      </w:r>
      <w:proofErr w:type="gramStart"/>
      <w:r w:rsidR="00907F7A">
        <w:rPr>
          <w:rFonts w:asciiTheme="majorHAnsi" w:hAnsiTheme="majorHAnsi" w:cstheme="majorHAnsi"/>
          <w:sz w:val="24"/>
          <w:szCs w:val="24"/>
        </w:rPr>
        <w:t>of</w:t>
      </w:r>
      <w:proofErr w:type="gramEnd"/>
      <w:r w:rsidR="00907F7A">
        <w:rPr>
          <w:rFonts w:asciiTheme="majorHAnsi" w:hAnsiTheme="majorHAnsi" w:cstheme="majorHAnsi"/>
          <w:sz w:val="24"/>
          <w:szCs w:val="24"/>
        </w:rPr>
        <w:t xml:space="preserve"> </w:t>
      </w:r>
      <w:r w:rsidR="006E0154">
        <w:rPr>
          <w:rFonts w:asciiTheme="majorHAnsi" w:hAnsiTheme="majorHAnsi" w:cstheme="majorHAnsi"/>
          <w:sz w:val="24"/>
          <w:szCs w:val="24"/>
        </w:rPr>
        <w:t>what's</w:t>
      </w:r>
      <w:r w:rsidR="00907F7A">
        <w:rPr>
          <w:rFonts w:asciiTheme="majorHAnsi" w:hAnsiTheme="majorHAnsi" w:cstheme="majorHAnsi"/>
          <w:sz w:val="24"/>
          <w:szCs w:val="24"/>
        </w:rPr>
        <w:t xml:space="preserve"> happening with the strain in the healthcare system</w:t>
      </w:r>
      <w:r w:rsidR="00884A07">
        <w:rPr>
          <w:rFonts w:asciiTheme="majorHAnsi" w:hAnsiTheme="majorHAnsi" w:cstheme="majorHAnsi"/>
          <w:sz w:val="24"/>
          <w:szCs w:val="24"/>
        </w:rPr>
        <w:t xml:space="preserve">. </w:t>
      </w:r>
      <w:r w:rsidR="00B1636B">
        <w:rPr>
          <w:rFonts w:asciiTheme="majorHAnsi" w:hAnsiTheme="majorHAnsi" w:cstheme="majorHAnsi"/>
          <w:sz w:val="24"/>
          <w:szCs w:val="24"/>
        </w:rPr>
        <w:t xml:space="preserve">He </w:t>
      </w:r>
      <w:r w:rsidR="00BA74A4">
        <w:rPr>
          <w:rFonts w:asciiTheme="majorHAnsi" w:hAnsiTheme="majorHAnsi" w:cstheme="majorHAnsi"/>
          <w:sz w:val="24"/>
          <w:szCs w:val="24"/>
        </w:rPr>
        <w:t>received the report</w:t>
      </w:r>
      <w:r w:rsidR="00CE0307">
        <w:rPr>
          <w:rFonts w:asciiTheme="majorHAnsi" w:hAnsiTheme="majorHAnsi" w:cstheme="majorHAnsi"/>
          <w:sz w:val="24"/>
          <w:szCs w:val="24"/>
        </w:rPr>
        <w:t xml:space="preserve"> </w:t>
      </w:r>
      <w:r w:rsidR="00B1636B">
        <w:rPr>
          <w:rFonts w:asciiTheme="majorHAnsi" w:hAnsiTheme="majorHAnsi" w:cstheme="majorHAnsi"/>
          <w:sz w:val="24"/>
          <w:szCs w:val="24"/>
        </w:rPr>
        <w:t>from the Hopkins</w:t>
      </w:r>
      <w:r w:rsidR="00011C80">
        <w:rPr>
          <w:rFonts w:asciiTheme="majorHAnsi" w:hAnsiTheme="majorHAnsi" w:cstheme="majorHAnsi"/>
          <w:sz w:val="24"/>
          <w:szCs w:val="24"/>
        </w:rPr>
        <w:t xml:space="preserve"> </w:t>
      </w:r>
      <w:r w:rsidR="00A50692">
        <w:rPr>
          <w:rFonts w:asciiTheme="majorHAnsi" w:hAnsiTheme="majorHAnsi" w:cstheme="majorHAnsi"/>
          <w:sz w:val="24"/>
          <w:szCs w:val="24"/>
        </w:rPr>
        <w:t xml:space="preserve">team who’s doing the </w:t>
      </w:r>
      <w:r w:rsidR="00EC546E">
        <w:rPr>
          <w:rFonts w:asciiTheme="majorHAnsi" w:hAnsiTheme="majorHAnsi" w:cstheme="majorHAnsi"/>
          <w:sz w:val="24"/>
          <w:szCs w:val="24"/>
        </w:rPr>
        <w:t>Healthcare systems evaluations</w:t>
      </w:r>
      <w:r w:rsidR="00DF48C2">
        <w:rPr>
          <w:rFonts w:asciiTheme="majorHAnsi" w:hAnsiTheme="majorHAnsi" w:cstheme="majorHAnsi"/>
          <w:sz w:val="24"/>
          <w:szCs w:val="24"/>
        </w:rPr>
        <w:t xml:space="preserve">. </w:t>
      </w:r>
      <w:r w:rsidR="00DB4CD7">
        <w:rPr>
          <w:rFonts w:asciiTheme="majorHAnsi" w:hAnsiTheme="majorHAnsi" w:cstheme="majorHAnsi"/>
          <w:sz w:val="24"/>
          <w:szCs w:val="24"/>
        </w:rPr>
        <w:t>February 6</w:t>
      </w:r>
      <w:r w:rsidR="00DB4CD7" w:rsidRPr="00DB4CD7">
        <w:rPr>
          <w:rFonts w:asciiTheme="majorHAnsi" w:hAnsiTheme="majorHAnsi" w:cstheme="majorHAnsi"/>
          <w:sz w:val="24"/>
          <w:szCs w:val="24"/>
          <w:vertAlign w:val="superscript"/>
        </w:rPr>
        <w:t>th</w:t>
      </w:r>
      <w:r w:rsidR="00DB4CD7">
        <w:rPr>
          <w:rFonts w:asciiTheme="majorHAnsi" w:hAnsiTheme="majorHAnsi" w:cstheme="majorHAnsi"/>
          <w:sz w:val="24"/>
          <w:szCs w:val="24"/>
        </w:rPr>
        <w:t>, the Hopkins group will be pre</w:t>
      </w:r>
      <w:r w:rsidR="00C32BBC">
        <w:rPr>
          <w:rFonts w:asciiTheme="majorHAnsi" w:hAnsiTheme="majorHAnsi" w:cstheme="majorHAnsi"/>
          <w:sz w:val="24"/>
          <w:szCs w:val="24"/>
        </w:rPr>
        <w:t xml:space="preserve">senting their findings. </w:t>
      </w:r>
    </w:p>
    <w:p w14:paraId="6E4D4BE7" w14:textId="77777777" w:rsidR="00B73143" w:rsidRDefault="00B73143" w:rsidP="007C3B01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</w:p>
    <w:p w14:paraId="7AEB5F8A" w14:textId="0ADC96EB" w:rsidR="008647EE" w:rsidRPr="00EF1458" w:rsidRDefault="008647EE" w:rsidP="00EF1458">
      <w:pPr>
        <w:pStyle w:val="ListParagraph"/>
        <w:numPr>
          <w:ilvl w:val="0"/>
          <w:numId w:val="26"/>
        </w:numPr>
        <w:tabs>
          <w:tab w:val="left" w:pos="438"/>
        </w:tabs>
        <w:spacing w:after="19"/>
        <w:rPr>
          <w:rFonts w:asciiTheme="majorHAnsi" w:hAnsiTheme="majorHAnsi" w:cstheme="majorHAnsi"/>
          <w:b/>
          <w:bCs/>
          <w:sz w:val="24"/>
          <w:szCs w:val="24"/>
        </w:rPr>
      </w:pPr>
      <w:r w:rsidRPr="00EF1458">
        <w:rPr>
          <w:rFonts w:asciiTheme="majorHAnsi" w:hAnsiTheme="majorHAnsi" w:cstheme="majorHAnsi"/>
          <w:b/>
          <w:bCs/>
          <w:sz w:val="24"/>
          <w:szCs w:val="24"/>
        </w:rPr>
        <w:t>K</w:t>
      </w:r>
      <w:r w:rsidR="001B79A5" w:rsidRPr="00EF1458">
        <w:rPr>
          <w:rFonts w:asciiTheme="majorHAnsi" w:hAnsiTheme="majorHAnsi" w:cstheme="majorHAnsi"/>
          <w:b/>
          <w:bCs/>
          <w:sz w:val="24"/>
          <w:szCs w:val="24"/>
        </w:rPr>
        <w:t>CSO</w:t>
      </w:r>
    </w:p>
    <w:p w14:paraId="219CDA1C" w14:textId="19BBA8AF" w:rsidR="00676872" w:rsidRPr="00A934DB" w:rsidRDefault="00C22352" w:rsidP="00A934DB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Jeff Menge </w:t>
      </w:r>
      <w:r w:rsidR="001C4362">
        <w:rPr>
          <w:rFonts w:asciiTheme="majorHAnsi" w:hAnsiTheme="majorHAnsi" w:cstheme="majorHAnsi"/>
          <w:sz w:val="24"/>
          <w:szCs w:val="24"/>
        </w:rPr>
        <w:t xml:space="preserve">reported </w:t>
      </w:r>
      <w:r w:rsidR="007B29B6">
        <w:rPr>
          <w:rFonts w:asciiTheme="majorHAnsi" w:hAnsiTheme="majorHAnsi" w:cstheme="majorHAnsi"/>
          <w:sz w:val="24"/>
          <w:szCs w:val="24"/>
        </w:rPr>
        <w:t xml:space="preserve">on their </w:t>
      </w:r>
      <w:r w:rsidR="001C4362">
        <w:rPr>
          <w:rFonts w:asciiTheme="majorHAnsi" w:hAnsiTheme="majorHAnsi" w:cstheme="majorHAnsi"/>
          <w:sz w:val="24"/>
          <w:szCs w:val="24"/>
        </w:rPr>
        <w:t xml:space="preserve">staffing </w:t>
      </w:r>
      <w:r w:rsidR="001F7EDC">
        <w:rPr>
          <w:rFonts w:asciiTheme="majorHAnsi" w:hAnsiTheme="majorHAnsi" w:cstheme="majorHAnsi"/>
          <w:sz w:val="24"/>
          <w:szCs w:val="24"/>
        </w:rPr>
        <w:t>level</w:t>
      </w:r>
      <w:r w:rsidR="007B29B6">
        <w:rPr>
          <w:rFonts w:asciiTheme="majorHAnsi" w:hAnsiTheme="majorHAnsi" w:cstheme="majorHAnsi"/>
          <w:sz w:val="24"/>
          <w:szCs w:val="24"/>
        </w:rPr>
        <w:t>. He reported that</w:t>
      </w:r>
      <w:r w:rsidR="001C4362">
        <w:rPr>
          <w:rFonts w:asciiTheme="majorHAnsi" w:hAnsiTheme="majorHAnsi" w:cstheme="majorHAnsi"/>
          <w:sz w:val="24"/>
          <w:szCs w:val="24"/>
        </w:rPr>
        <w:t xml:space="preserve"> all positions are filled, how</w:t>
      </w:r>
      <w:r w:rsidR="00C8219E">
        <w:rPr>
          <w:rFonts w:asciiTheme="majorHAnsi" w:hAnsiTheme="majorHAnsi" w:cstheme="majorHAnsi"/>
          <w:sz w:val="24"/>
          <w:szCs w:val="24"/>
        </w:rPr>
        <w:t>e</w:t>
      </w:r>
      <w:r w:rsidR="001C4362">
        <w:rPr>
          <w:rFonts w:asciiTheme="majorHAnsi" w:hAnsiTheme="majorHAnsi" w:cstheme="majorHAnsi"/>
          <w:sz w:val="24"/>
          <w:szCs w:val="24"/>
        </w:rPr>
        <w:t>v</w:t>
      </w:r>
      <w:r w:rsidR="00C8219E">
        <w:rPr>
          <w:rFonts w:asciiTheme="majorHAnsi" w:hAnsiTheme="majorHAnsi" w:cstheme="majorHAnsi"/>
          <w:sz w:val="24"/>
          <w:szCs w:val="24"/>
        </w:rPr>
        <w:t>e</w:t>
      </w:r>
      <w:r w:rsidR="001C4362">
        <w:rPr>
          <w:rFonts w:asciiTheme="majorHAnsi" w:hAnsiTheme="majorHAnsi" w:cstheme="majorHAnsi"/>
          <w:sz w:val="24"/>
          <w:szCs w:val="24"/>
        </w:rPr>
        <w:t>r</w:t>
      </w:r>
      <w:r w:rsidR="002E34B3">
        <w:rPr>
          <w:rFonts w:asciiTheme="majorHAnsi" w:hAnsiTheme="majorHAnsi" w:cstheme="majorHAnsi"/>
          <w:sz w:val="24"/>
          <w:szCs w:val="24"/>
        </w:rPr>
        <w:t>,</w:t>
      </w:r>
      <w:r w:rsidR="001C4362">
        <w:rPr>
          <w:rFonts w:asciiTheme="majorHAnsi" w:hAnsiTheme="majorHAnsi" w:cstheme="majorHAnsi"/>
          <w:sz w:val="24"/>
          <w:szCs w:val="24"/>
        </w:rPr>
        <w:t xml:space="preserve"> </w:t>
      </w:r>
      <w:r w:rsidR="00C8219E">
        <w:rPr>
          <w:rFonts w:asciiTheme="majorHAnsi" w:hAnsiTheme="majorHAnsi" w:cstheme="majorHAnsi"/>
          <w:sz w:val="24"/>
          <w:szCs w:val="24"/>
        </w:rPr>
        <w:t xml:space="preserve">they </w:t>
      </w:r>
      <w:r w:rsidR="00C8219E">
        <w:rPr>
          <w:rFonts w:asciiTheme="majorHAnsi" w:hAnsiTheme="majorHAnsi" w:cstheme="majorHAnsi"/>
          <w:sz w:val="24"/>
          <w:szCs w:val="24"/>
        </w:rPr>
        <w:lastRenderedPageBreak/>
        <w:t xml:space="preserve">have </w:t>
      </w:r>
      <w:r w:rsidR="001C4362">
        <w:rPr>
          <w:rFonts w:asciiTheme="majorHAnsi" w:hAnsiTheme="majorHAnsi" w:cstheme="majorHAnsi"/>
          <w:sz w:val="24"/>
          <w:szCs w:val="24"/>
        </w:rPr>
        <w:t xml:space="preserve">15 </w:t>
      </w:r>
      <w:r w:rsidR="00C8219E">
        <w:rPr>
          <w:rFonts w:asciiTheme="majorHAnsi" w:hAnsiTheme="majorHAnsi" w:cstheme="majorHAnsi"/>
          <w:sz w:val="24"/>
          <w:szCs w:val="24"/>
        </w:rPr>
        <w:t xml:space="preserve">people </w:t>
      </w:r>
      <w:r w:rsidR="001C4362">
        <w:rPr>
          <w:rFonts w:asciiTheme="majorHAnsi" w:hAnsiTheme="majorHAnsi" w:cstheme="majorHAnsi"/>
          <w:sz w:val="24"/>
          <w:szCs w:val="24"/>
        </w:rPr>
        <w:t xml:space="preserve">in </w:t>
      </w:r>
      <w:r w:rsidR="0084515C">
        <w:rPr>
          <w:rFonts w:asciiTheme="majorHAnsi" w:hAnsiTheme="majorHAnsi" w:cstheme="majorHAnsi"/>
          <w:sz w:val="24"/>
          <w:szCs w:val="24"/>
        </w:rPr>
        <w:t>training</w:t>
      </w:r>
      <w:r w:rsidR="001C4362">
        <w:rPr>
          <w:rFonts w:asciiTheme="majorHAnsi" w:hAnsiTheme="majorHAnsi" w:cstheme="majorHAnsi"/>
          <w:sz w:val="24"/>
          <w:szCs w:val="24"/>
        </w:rPr>
        <w:t xml:space="preserve"> </w:t>
      </w:r>
      <w:r w:rsidR="008A2D0F">
        <w:rPr>
          <w:rFonts w:asciiTheme="majorHAnsi" w:hAnsiTheme="majorHAnsi" w:cstheme="majorHAnsi"/>
          <w:sz w:val="24"/>
          <w:szCs w:val="24"/>
        </w:rPr>
        <w:t>which takes a year from the time of h</w:t>
      </w:r>
      <w:r w:rsidR="00AE4894">
        <w:rPr>
          <w:rFonts w:asciiTheme="majorHAnsi" w:hAnsiTheme="majorHAnsi" w:cstheme="majorHAnsi"/>
          <w:sz w:val="24"/>
          <w:szCs w:val="24"/>
        </w:rPr>
        <w:t>ire</w:t>
      </w:r>
      <w:r w:rsidR="00AF0ACD">
        <w:rPr>
          <w:rFonts w:asciiTheme="majorHAnsi" w:hAnsiTheme="majorHAnsi" w:cstheme="majorHAnsi"/>
          <w:sz w:val="24"/>
          <w:szCs w:val="24"/>
        </w:rPr>
        <w:t xml:space="preserve"> to</w:t>
      </w:r>
      <w:r w:rsidR="001C4362">
        <w:rPr>
          <w:rFonts w:asciiTheme="majorHAnsi" w:hAnsiTheme="majorHAnsi" w:cstheme="majorHAnsi"/>
          <w:sz w:val="24"/>
          <w:szCs w:val="24"/>
        </w:rPr>
        <w:t xml:space="preserve"> actual service. </w:t>
      </w:r>
      <w:r w:rsidR="009D3990">
        <w:rPr>
          <w:rFonts w:asciiTheme="majorHAnsi" w:hAnsiTheme="majorHAnsi" w:cstheme="majorHAnsi"/>
          <w:sz w:val="24"/>
          <w:szCs w:val="24"/>
        </w:rPr>
        <w:t xml:space="preserve">Up to 70 % </w:t>
      </w:r>
      <w:r w:rsidR="00AF0ACD">
        <w:rPr>
          <w:rFonts w:asciiTheme="majorHAnsi" w:hAnsiTheme="majorHAnsi" w:cstheme="majorHAnsi"/>
          <w:sz w:val="24"/>
          <w:szCs w:val="24"/>
        </w:rPr>
        <w:t xml:space="preserve">of the patrol staff </w:t>
      </w:r>
      <w:proofErr w:type="gramStart"/>
      <w:r w:rsidR="009D3990">
        <w:rPr>
          <w:rFonts w:asciiTheme="majorHAnsi" w:hAnsiTheme="majorHAnsi" w:cstheme="majorHAnsi"/>
          <w:sz w:val="24"/>
          <w:szCs w:val="24"/>
        </w:rPr>
        <w:t>has</w:t>
      </w:r>
      <w:proofErr w:type="gramEnd"/>
      <w:r w:rsidR="009D3990">
        <w:rPr>
          <w:rFonts w:asciiTheme="majorHAnsi" w:hAnsiTheme="majorHAnsi" w:cstheme="majorHAnsi"/>
          <w:sz w:val="24"/>
          <w:szCs w:val="24"/>
        </w:rPr>
        <w:t xml:space="preserve"> less than 3 years of </w:t>
      </w:r>
      <w:r w:rsidR="00FB074E">
        <w:rPr>
          <w:rFonts w:asciiTheme="majorHAnsi" w:hAnsiTheme="majorHAnsi" w:cstheme="majorHAnsi"/>
          <w:sz w:val="24"/>
          <w:szCs w:val="24"/>
        </w:rPr>
        <w:t>experience</w:t>
      </w:r>
      <w:r w:rsidR="009D3990">
        <w:rPr>
          <w:rFonts w:asciiTheme="majorHAnsi" w:hAnsiTheme="majorHAnsi" w:cstheme="majorHAnsi"/>
          <w:sz w:val="24"/>
          <w:szCs w:val="24"/>
        </w:rPr>
        <w:t xml:space="preserve">. </w:t>
      </w:r>
      <w:proofErr w:type="spellStart"/>
      <w:r w:rsidR="009D3990">
        <w:rPr>
          <w:rFonts w:asciiTheme="majorHAnsi" w:hAnsiTheme="majorHAnsi" w:cstheme="majorHAnsi"/>
          <w:sz w:val="24"/>
          <w:szCs w:val="24"/>
        </w:rPr>
        <w:t>Postibe</w:t>
      </w:r>
      <w:proofErr w:type="spellEnd"/>
      <w:r w:rsidR="009D3990">
        <w:rPr>
          <w:rFonts w:asciiTheme="majorHAnsi" w:hAnsiTheme="majorHAnsi" w:cstheme="majorHAnsi"/>
          <w:sz w:val="24"/>
          <w:szCs w:val="24"/>
        </w:rPr>
        <w:t xml:space="preserve"> that all positions are filled.</w:t>
      </w:r>
      <w:r w:rsidR="00E60BD7">
        <w:rPr>
          <w:rFonts w:asciiTheme="majorHAnsi" w:hAnsiTheme="majorHAnsi" w:cstheme="majorHAnsi"/>
          <w:sz w:val="24"/>
          <w:szCs w:val="24"/>
        </w:rPr>
        <w:t xml:space="preserve"> Lots of agencies are struggling to get all positions filled and </w:t>
      </w:r>
      <w:r w:rsidR="005D36E3">
        <w:rPr>
          <w:rFonts w:asciiTheme="majorHAnsi" w:hAnsiTheme="majorHAnsi" w:cstheme="majorHAnsi"/>
          <w:sz w:val="24"/>
          <w:szCs w:val="24"/>
        </w:rPr>
        <w:t xml:space="preserve">KCSO has been </w:t>
      </w:r>
      <w:r w:rsidR="00667D67">
        <w:rPr>
          <w:rFonts w:asciiTheme="majorHAnsi" w:hAnsiTheme="majorHAnsi" w:cstheme="majorHAnsi"/>
          <w:sz w:val="24"/>
          <w:szCs w:val="24"/>
        </w:rPr>
        <w:t>fortunate</w:t>
      </w:r>
      <w:r w:rsidR="005D36E3">
        <w:rPr>
          <w:rFonts w:asciiTheme="majorHAnsi" w:hAnsiTheme="majorHAnsi" w:cstheme="majorHAnsi"/>
          <w:sz w:val="24"/>
          <w:szCs w:val="24"/>
        </w:rPr>
        <w:t xml:space="preserve"> for lateral hires</w:t>
      </w:r>
      <w:r w:rsidR="00B27CFA">
        <w:rPr>
          <w:rFonts w:asciiTheme="majorHAnsi" w:hAnsiTheme="majorHAnsi" w:cstheme="majorHAnsi"/>
          <w:sz w:val="24"/>
          <w:szCs w:val="24"/>
        </w:rPr>
        <w:t xml:space="preserve"> and</w:t>
      </w:r>
      <w:r w:rsidR="003866B2">
        <w:rPr>
          <w:rFonts w:asciiTheme="majorHAnsi" w:hAnsiTheme="majorHAnsi" w:cstheme="majorHAnsi"/>
          <w:sz w:val="24"/>
          <w:szCs w:val="24"/>
        </w:rPr>
        <w:t xml:space="preserve"> </w:t>
      </w:r>
      <w:r w:rsidR="00B27CFA">
        <w:rPr>
          <w:rFonts w:asciiTheme="majorHAnsi" w:hAnsiTheme="majorHAnsi" w:cstheme="majorHAnsi"/>
          <w:sz w:val="24"/>
          <w:szCs w:val="24"/>
        </w:rPr>
        <w:t>hav</w:t>
      </w:r>
      <w:r w:rsidR="003866B2">
        <w:rPr>
          <w:rFonts w:asciiTheme="majorHAnsi" w:hAnsiTheme="majorHAnsi" w:cstheme="majorHAnsi"/>
          <w:sz w:val="24"/>
          <w:szCs w:val="24"/>
        </w:rPr>
        <w:t>ing</w:t>
      </w:r>
      <w:r w:rsidR="00856057">
        <w:rPr>
          <w:rFonts w:asciiTheme="majorHAnsi" w:hAnsiTheme="majorHAnsi" w:cstheme="majorHAnsi"/>
          <w:sz w:val="24"/>
          <w:szCs w:val="24"/>
        </w:rPr>
        <w:t xml:space="preserve"> strong relationships with their partners</w:t>
      </w:r>
      <w:r w:rsidR="00667D67">
        <w:rPr>
          <w:rFonts w:asciiTheme="majorHAnsi" w:hAnsiTheme="majorHAnsi" w:cstheme="majorHAnsi"/>
          <w:sz w:val="24"/>
          <w:szCs w:val="24"/>
        </w:rPr>
        <w:t xml:space="preserve"> and </w:t>
      </w:r>
      <w:r w:rsidR="003866B2">
        <w:rPr>
          <w:rFonts w:asciiTheme="majorHAnsi" w:hAnsiTheme="majorHAnsi" w:cstheme="majorHAnsi"/>
          <w:sz w:val="24"/>
          <w:szCs w:val="24"/>
        </w:rPr>
        <w:t>hospitals</w:t>
      </w:r>
      <w:r w:rsidR="00667D67">
        <w:rPr>
          <w:rFonts w:asciiTheme="majorHAnsi" w:hAnsiTheme="majorHAnsi" w:cstheme="majorHAnsi"/>
          <w:sz w:val="24"/>
          <w:szCs w:val="24"/>
        </w:rPr>
        <w:t>.</w:t>
      </w:r>
    </w:p>
    <w:p w14:paraId="0D9CF91B" w14:textId="5C55801A" w:rsidR="001B79A5" w:rsidRPr="003E10BF" w:rsidRDefault="001B79A5" w:rsidP="008647EE">
      <w:pPr>
        <w:pStyle w:val="ListParagraph"/>
        <w:numPr>
          <w:ilvl w:val="0"/>
          <w:numId w:val="26"/>
        </w:numPr>
        <w:tabs>
          <w:tab w:val="left" w:pos="438"/>
        </w:tabs>
        <w:spacing w:after="19"/>
        <w:rPr>
          <w:rFonts w:asciiTheme="majorHAnsi" w:hAnsiTheme="majorHAnsi" w:cstheme="majorHAnsi"/>
          <w:b/>
          <w:bCs/>
          <w:sz w:val="24"/>
          <w:szCs w:val="24"/>
        </w:rPr>
      </w:pPr>
      <w:r w:rsidRPr="003E10BF">
        <w:rPr>
          <w:rFonts w:asciiTheme="majorHAnsi" w:hAnsiTheme="majorHAnsi" w:cstheme="majorHAnsi"/>
          <w:b/>
          <w:bCs/>
          <w:sz w:val="24"/>
          <w:szCs w:val="24"/>
        </w:rPr>
        <w:t>K911</w:t>
      </w:r>
    </w:p>
    <w:p w14:paraId="2DE4EFFF" w14:textId="692BCFCF" w:rsidR="00A934DB" w:rsidRPr="00A934DB" w:rsidRDefault="002818BA" w:rsidP="00A934DB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Richard Kirton reported </w:t>
      </w:r>
      <w:r w:rsidR="000F5DE3">
        <w:rPr>
          <w:rFonts w:asciiTheme="majorHAnsi" w:hAnsiTheme="majorHAnsi" w:cstheme="majorHAnsi"/>
          <w:sz w:val="24"/>
          <w:szCs w:val="24"/>
        </w:rPr>
        <w:t>on an A</w:t>
      </w:r>
      <w:r>
        <w:rPr>
          <w:rFonts w:asciiTheme="majorHAnsi" w:hAnsiTheme="majorHAnsi" w:cstheme="majorHAnsi"/>
          <w:sz w:val="24"/>
          <w:szCs w:val="24"/>
        </w:rPr>
        <w:t xml:space="preserve">cademy </w:t>
      </w:r>
      <w:r w:rsidR="000F5DE3">
        <w:rPr>
          <w:rFonts w:asciiTheme="majorHAnsi" w:hAnsiTheme="majorHAnsi" w:cstheme="majorHAnsi"/>
          <w:sz w:val="24"/>
          <w:szCs w:val="24"/>
        </w:rPr>
        <w:t>class</w:t>
      </w:r>
      <w:r>
        <w:rPr>
          <w:rFonts w:asciiTheme="majorHAnsi" w:hAnsiTheme="majorHAnsi" w:cstheme="majorHAnsi"/>
          <w:sz w:val="24"/>
          <w:szCs w:val="24"/>
        </w:rPr>
        <w:t xml:space="preserve"> starting in a </w:t>
      </w:r>
      <w:r w:rsidR="000F5DE3">
        <w:rPr>
          <w:rFonts w:asciiTheme="majorHAnsi" w:hAnsiTheme="majorHAnsi" w:cstheme="majorHAnsi"/>
          <w:sz w:val="24"/>
          <w:szCs w:val="24"/>
        </w:rPr>
        <w:t>couple</w:t>
      </w:r>
      <w:r>
        <w:rPr>
          <w:rFonts w:asciiTheme="majorHAnsi" w:hAnsiTheme="majorHAnsi" w:cstheme="majorHAnsi"/>
          <w:sz w:val="24"/>
          <w:szCs w:val="24"/>
        </w:rPr>
        <w:t xml:space="preserve"> of weeks.</w:t>
      </w:r>
    </w:p>
    <w:p w14:paraId="0F0578B5" w14:textId="6EF7AB65" w:rsidR="001B79A5" w:rsidRPr="003E10BF" w:rsidRDefault="001B79A5" w:rsidP="008647EE">
      <w:pPr>
        <w:pStyle w:val="ListParagraph"/>
        <w:numPr>
          <w:ilvl w:val="0"/>
          <w:numId w:val="26"/>
        </w:numPr>
        <w:tabs>
          <w:tab w:val="left" w:pos="438"/>
        </w:tabs>
        <w:spacing w:after="19"/>
        <w:rPr>
          <w:rFonts w:asciiTheme="majorHAnsi" w:hAnsiTheme="majorHAnsi" w:cstheme="majorHAnsi"/>
          <w:b/>
          <w:bCs/>
          <w:sz w:val="24"/>
          <w:szCs w:val="24"/>
        </w:rPr>
      </w:pPr>
      <w:r w:rsidRPr="003E10BF">
        <w:rPr>
          <w:rFonts w:asciiTheme="majorHAnsi" w:hAnsiTheme="majorHAnsi" w:cstheme="majorHAnsi"/>
          <w:b/>
          <w:bCs/>
          <w:sz w:val="24"/>
          <w:szCs w:val="24"/>
        </w:rPr>
        <w:t>Olympic Ambulance</w:t>
      </w:r>
    </w:p>
    <w:p w14:paraId="272C4604" w14:textId="4F430D53" w:rsidR="00AF7296" w:rsidRDefault="009E40C3" w:rsidP="00AF7296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oey reported</w:t>
      </w:r>
      <w:r w:rsidR="00365013">
        <w:rPr>
          <w:rFonts w:asciiTheme="majorHAnsi" w:hAnsiTheme="majorHAnsi" w:cstheme="majorHAnsi"/>
          <w:sz w:val="24"/>
          <w:szCs w:val="24"/>
        </w:rPr>
        <w:t xml:space="preserve"> </w:t>
      </w:r>
      <w:r w:rsidR="00C7269E">
        <w:rPr>
          <w:rFonts w:asciiTheme="majorHAnsi" w:hAnsiTheme="majorHAnsi" w:cstheme="majorHAnsi"/>
          <w:sz w:val="24"/>
          <w:szCs w:val="24"/>
        </w:rPr>
        <w:t>that</w:t>
      </w:r>
      <w:r w:rsidR="00FC1DF7">
        <w:rPr>
          <w:rFonts w:asciiTheme="majorHAnsi" w:hAnsiTheme="majorHAnsi" w:cstheme="majorHAnsi"/>
          <w:sz w:val="24"/>
          <w:szCs w:val="24"/>
        </w:rPr>
        <w:t xml:space="preserve"> with the holidays over, </w:t>
      </w:r>
      <w:r w:rsidR="006E67DE">
        <w:rPr>
          <w:rFonts w:asciiTheme="majorHAnsi" w:hAnsiTheme="majorHAnsi" w:cstheme="majorHAnsi"/>
          <w:sz w:val="24"/>
          <w:szCs w:val="24"/>
        </w:rPr>
        <w:t>PTO</w:t>
      </w:r>
      <w:r w:rsidR="001D0873">
        <w:rPr>
          <w:rFonts w:asciiTheme="majorHAnsi" w:hAnsiTheme="majorHAnsi" w:cstheme="majorHAnsi"/>
          <w:sz w:val="24"/>
          <w:szCs w:val="24"/>
        </w:rPr>
        <w:t xml:space="preserve"> and sick leave</w:t>
      </w:r>
      <w:r w:rsidR="00B2459C">
        <w:rPr>
          <w:rFonts w:asciiTheme="majorHAnsi" w:hAnsiTheme="majorHAnsi" w:cstheme="majorHAnsi"/>
          <w:sz w:val="24"/>
          <w:szCs w:val="24"/>
        </w:rPr>
        <w:t xml:space="preserve"> are </w:t>
      </w:r>
      <w:proofErr w:type="gramStart"/>
      <w:r w:rsidR="00365013">
        <w:rPr>
          <w:rFonts w:asciiTheme="majorHAnsi" w:hAnsiTheme="majorHAnsi" w:cstheme="majorHAnsi"/>
          <w:sz w:val="24"/>
          <w:szCs w:val="24"/>
        </w:rPr>
        <w:t>dwindling</w:t>
      </w:r>
      <w:proofErr w:type="gramEnd"/>
      <w:r w:rsidR="00B2459C">
        <w:rPr>
          <w:rFonts w:asciiTheme="majorHAnsi" w:hAnsiTheme="majorHAnsi" w:cstheme="majorHAnsi"/>
          <w:sz w:val="24"/>
          <w:szCs w:val="24"/>
        </w:rPr>
        <w:t xml:space="preserve"> and </w:t>
      </w:r>
      <w:r w:rsidR="00365013">
        <w:rPr>
          <w:rFonts w:asciiTheme="majorHAnsi" w:hAnsiTheme="majorHAnsi" w:cstheme="majorHAnsi"/>
          <w:sz w:val="24"/>
          <w:szCs w:val="24"/>
        </w:rPr>
        <w:t xml:space="preserve">folks are slowly returning to work. </w:t>
      </w:r>
      <w:r w:rsidR="0028688F">
        <w:rPr>
          <w:rFonts w:asciiTheme="majorHAnsi" w:hAnsiTheme="majorHAnsi" w:cstheme="majorHAnsi"/>
          <w:sz w:val="24"/>
          <w:szCs w:val="24"/>
        </w:rPr>
        <w:t>He reported that they’ve been w</w:t>
      </w:r>
      <w:r w:rsidR="001D0873">
        <w:rPr>
          <w:rFonts w:asciiTheme="majorHAnsi" w:hAnsiTheme="majorHAnsi" w:cstheme="majorHAnsi"/>
          <w:sz w:val="24"/>
          <w:szCs w:val="24"/>
        </w:rPr>
        <w:t xml:space="preserve">orking with mission </w:t>
      </w:r>
      <w:r w:rsidR="0028688F">
        <w:rPr>
          <w:rFonts w:asciiTheme="majorHAnsi" w:hAnsiTheme="majorHAnsi" w:cstheme="majorHAnsi"/>
          <w:sz w:val="24"/>
          <w:szCs w:val="24"/>
        </w:rPr>
        <w:t>control</w:t>
      </w:r>
      <w:r w:rsidR="001D0873">
        <w:rPr>
          <w:rFonts w:asciiTheme="majorHAnsi" w:hAnsiTheme="majorHAnsi" w:cstheme="majorHAnsi"/>
          <w:sz w:val="24"/>
          <w:szCs w:val="24"/>
        </w:rPr>
        <w:t xml:space="preserve"> </w:t>
      </w:r>
      <w:r w:rsidR="0028688F">
        <w:rPr>
          <w:rFonts w:asciiTheme="majorHAnsi" w:hAnsiTheme="majorHAnsi" w:cstheme="majorHAnsi"/>
          <w:sz w:val="24"/>
          <w:szCs w:val="24"/>
        </w:rPr>
        <w:t>ever</w:t>
      </w:r>
      <w:r w:rsidR="006E67DE">
        <w:rPr>
          <w:rFonts w:asciiTheme="majorHAnsi" w:hAnsiTheme="majorHAnsi" w:cstheme="majorHAnsi"/>
          <w:sz w:val="24"/>
          <w:szCs w:val="24"/>
        </w:rPr>
        <w:t>y morning</w:t>
      </w:r>
      <w:r w:rsidR="0028688F">
        <w:rPr>
          <w:rFonts w:asciiTheme="majorHAnsi" w:hAnsiTheme="majorHAnsi" w:cstheme="majorHAnsi"/>
          <w:sz w:val="24"/>
          <w:szCs w:val="24"/>
        </w:rPr>
        <w:t xml:space="preserve"> </w:t>
      </w:r>
      <w:r w:rsidR="001D0873">
        <w:rPr>
          <w:rFonts w:asciiTheme="majorHAnsi" w:hAnsiTheme="majorHAnsi" w:cstheme="majorHAnsi"/>
          <w:sz w:val="24"/>
          <w:szCs w:val="24"/>
        </w:rPr>
        <w:t xml:space="preserve">at </w:t>
      </w:r>
      <w:proofErr w:type="spellStart"/>
      <w:r w:rsidR="00FB7820">
        <w:rPr>
          <w:rFonts w:asciiTheme="majorHAnsi" w:hAnsiTheme="majorHAnsi" w:cstheme="majorHAnsi"/>
          <w:sz w:val="24"/>
          <w:szCs w:val="24"/>
        </w:rPr>
        <w:t>Franscian</w:t>
      </w:r>
      <w:proofErr w:type="spellEnd"/>
      <w:r w:rsidR="006E67DE">
        <w:rPr>
          <w:rFonts w:asciiTheme="majorHAnsi" w:hAnsiTheme="majorHAnsi" w:cstheme="majorHAnsi"/>
          <w:sz w:val="24"/>
          <w:szCs w:val="24"/>
        </w:rPr>
        <w:t xml:space="preserve"> mission control center</w:t>
      </w:r>
      <w:r w:rsidR="001D0873">
        <w:rPr>
          <w:rFonts w:asciiTheme="majorHAnsi" w:hAnsiTheme="majorHAnsi" w:cstheme="majorHAnsi"/>
          <w:sz w:val="24"/>
          <w:szCs w:val="24"/>
        </w:rPr>
        <w:t xml:space="preserve">, </w:t>
      </w:r>
      <w:r w:rsidR="00415510">
        <w:rPr>
          <w:rFonts w:asciiTheme="majorHAnsi" w:hAnsiTheme="majorHAnsi" w:cstheme="majorHAnsi"/>
          <w:sz w:val="24"/>
          <w:szCs w:val="24"/>
        </w:rPr>
        <w:t>building an</w:t>
      </w:r>
      <w:r w:rsidR="006E67DE">
        <w:rPr>
          <w:rFonts w:asciiTheme="majorHAnsi" w:hAnsiTheme="majorHAnsi" w:cstheme="majorHAnsi"/>
          <w:sz w:val="24"/>
          <w:szCs w:val="24"/>
        </w:rPr>
        <w:t xml:space="preserve"> algorithm</w:t>
      </w:r>
      <w:r w:rsidR="00415510">
        <w:rPr>
          <w:rFonts w:asciiTheme="majorHAnsi" w:hAnsiTheme="majorHAnsi" w:cstheme="majorHAnsi"/>
          <w:sz w:val="24"/>
          <w:szCs w:val="24"/>
        </w:rPr>
        <w:t xml:space="preserve"> based on</w:t>
      </w:r>
      <w:r w:rsidR="003C53B1">
        <w:rPr>
          <w:rFonts w:asciiTheme="majorHAnsi" w:hAnsiTheme="majorHAnsi" w:cstheme="majorHAnsi"/>
          <w:sz w:val="24"/>
          <w:szCs w:val="24"/>
        </w:rPr>
        <w:t xml:space="preserve"> expected </w:t>
      </w:r>
      <w:r w:rsidR="001864FD">
        <w:rPr>
          <w:rFonts w:asciiTheme="majorHAnsi" w:hAnsiTheme="majorHAnsi" w:cstheme="majorHAnsi"/>
          <w:sz w:val="24"/>
          <w:szCs w:val="24"/>
        </w:rPr>
        <w:t>discharges</w:t>
      </w:r>
      <w:r w:rsidR="00BC3774">
        <w:rPr>
          <w:rFonts w:asciiTheme="majorHAnsi" w:hAnsiTheme="majorHAnsi" w:cstheme="majorHAnsi"/>
          <w:sz w:val="24"/>
          <w:szCs w:val="24"/>
        </w:rPr>
        <w:t xml:space="preserve"> in each </w:t>
      </w:r>
      <w:r w:rsidR="001864FD">
        <w:rPr>
          <w:rFonts w:asciiTheme="majorHAnsi" w:hAnsiTheme="majorHAnsi" w:cstheme="majorHAnsi"/>
          <w:sz w:val="24"/>
          <w:szCs w:val="24"/>
        </w:rPr>
        <w:t>facility</w:t>
      </w:r>
      <w:r w:rsidR="00BC3774">
        <w:rPr>
          <w:rFonts w:asciiTheme="majorHAnsi" w:hAnsiTheme="majorHAnsi" w:cstheme="majorHAnsi"/>
          <w:sz w:val="24"/>
          <w:szCs w:val="24"/>
        </w:rPr>
        <w:t xml:space="preserve"> </w:t>
      </w:r>
      <w:r w:rsidR="001864FD">
        <w:rPr>
          <w:rFonts w:asciiTheme="majorHAnsi" w:hAnsiTheme="majorHAnsi" w:cstheme="majorHAnsi"/>
          <w:sz w:val="24"/>
          <w:szCs w:val="24"/>
        </w:rPr>
        <w:t>every day</w:t>
      </w:r>
      <w:r w:rsidR="001D0873">
        <w:rPr>
          <w:rFonts w:asciiTheme="majorHAnsi" w:hAnsiTheme="majorHAnsi" w:cstheme="majorHAnsi"/>
          <w:sz w:val="24"/>
          <w:szCs w:val="24"/>
        </w:rPr>
        <w:t xml:space="preserve">, </w:t>
      </w:r>
      <w:r w:rsidR="000F5C6B">
        <w:rPr>
          <w:rFonts w:asciiTheme="majorHAnsi" w:hAnsiTheme="majorHAnsi" w:cstheme="majorHAnsi"/>
          <w:sz w:val="24"/>
          <w:szCs w:val="24"/>
        </w:rPr>
        <w:t xml:space="preserve">specific to </w:t>
      </w:r>
      <w:proofErr w:type="spellStart"/>
      <w:proofErr w:type="gramStart"/>
      <w:r w:rsidR="000F5C6B">
        <w:rPr>
          <w:rFonts w:asciiTheme="majorHAnsi" w:hAnsiTheme="majorHAnsi" w:cstheme="majorHAnsi"/>
          <w:sz w:val="24"/>
          <w:szCs w:val="24"/>
        </w:rPr>
        <w:t>St.Michael</w:t>
      </w:r>
      <w:proofErr w:type="spellEnd"/>
      <w:proofErr w:type="gramEnd"/>
      <w:r w:rsidR="000F5C6B">
        <w:rPr>
          <w:rFonts w:asciiTheme="majorHAnsi" w:hAnsiTheme="majorHAnsi" w:cstheme="majorHAnsi"/>
          <w:sz w:val="24"/>
          <w:szCs w:val="24"/>
        </w:rPr>
        <w:t xml:space="preserve"> as well. F</w:t>
      </w:r>
      <w:r w:rsidR="00BC3774">
        <w:rPr>
          <w:rFonts w:asciiTheme="majorHAnsi" w:hAnsiTheme="majorHAnsi" w:cstheme="majorHAnsi"/>
          <w:sz w:val="24"/>
          <w:szCs w:val="24"/>
        </w:rPr>
        <w:t>rom that,</w:t>
      </w:r>
      <w:r w:rsidR="000F5C6B">
        <w:rPr>
          <w:rFonts w:asciiTheme="majorHAnsi" w:hAnsiTheme="majorHAnsi" w:cstheme="majorHAnsi"/>
          <w:sz w:val="24"/>
          <w:szCs w:val="24"/>
        </w:rPr>
        <w:t xml:space="preserve"> we will</w:t>
      </w:r>
      <w:r w:rsidR="00BC3774">
        <w:rPr>
          <w:rFonts w:asciiTheme="majorHAnsi" w:hAnsiTheme="majorHAnsi" w:cstheme="majorHAnsi"/>
          <w:sz w:val="24"/>
          <w:szCs w:val="24"/>
        </w:rPr>
        <w:t xml:space="preserve"> see </w:t>
      </w:r>
      <w:r w:rsidR="004B1C15">
        <w:rPr>
          <w:rFonts w:asciiTheme="majorHAnsi" w:hAnsiTheme="majorHAnsi" w:cstheme="majorHAnsi"/>
          <w:sz w:val="24"/>
          <w:szCs w:val="24"/>
        </w:rPr>
        <w:t xml:space="preserve">as a </w:t>
      </w:r>
      <w:proofErr w:type="gramStart"/>
      <w:r w:rsidR="004B1C15">
        <w:rPr>
          <w:rFonts w:asciiTheme="majorHAnsi" w:hAnsiTheme="majorHAnsi" w:cstheme="majorHAnsi"/>
          <w:sz w:val="24"/>
          <w:szCs w:val="24"/>
        </w:rPr>
        <w:t>result,</w:t>
      </w:r>
      <w:proofErr w:type="gramEnd"/>
      <w:r w:rsidR="000F5C6B">
        <w:rPr>
          <w:rFonts w:asciiTheme="majorHAnsi" w:hAnsiTheme="majorHAnsi" w:cstheme="majorHAnsi"/>
          <w:sz w:val="24"/>
          <w:szCs w:val="24"/>
        </w:rPr>
        <w:t xml:space="preserve"> </w:t>
      </w:r>
      <w:r w:rsidR="00BC3774">
        <w:rPr>
          <w:rFonts w:asciiTheme="majorHAnsi" w:hAnsiTheme="majorHAnsi" w:cstheme="majorHAnsi"/>
          <w:sz w:val="24"/>
          <w:szCs w:val="24"/>
        </w:rPr>
        <w:t>how many transfers</w:t>
      </w:r>
      <w:r w:rsidR="001D0873">
        <w:rPr>
          <w:rFonts w:asciiTheme="majorHAnsi" w:hAnsiTheme="majorHAnsi" w:cstheme="majorHAnsi"/>
          <w:sz w:val="24"/>
          <w:szCs w:val="24"/>
        </w:rPr>
        <w:t xml:space="preserve"> </w:t>
      </w:r>
      <w:r w:rsidR="009C42D8">
        <w:rPr>
          <w:rFonts w:asciiTheme="majorHAnsi" w:hAnsiTheme="majorHAnsi" w:cstheme="majorHAnsi"/>
          <w:sz w:val="24"/>
          <w:szCs w:val="24"/>
        </w:rPr>
        <w:t xml:space="preserve">end up happening </w:t>
      </w:r>
      <w:proofErr w:type="gramStart"/>
      <w:r w:rsidR="001864FD">
        <w:rPr>
          <w:rFonts w:asciiTheme="majorHAnsi" w:hAnsiTheme="majorHAnsi" w:cstheme="majorHAnsi"/>
          <w:sz w:val="24"/>
          <w:szCs w:val="24"/>
        </w:rPr>
        <w:t>as a result of</w:t>
      </w:r>
      <w:proofErr w:type="gramEnd"/>
      <w:r w:rsidR="001864FD">
        <w:rPr>
          <w:rFonts w:asciiTheme="majorHAnsi" w:hAnsiTheme="majorHAnsi" w:cstheme="majorHAnsi"/>
          <w:sz w:val="24"/>
          <w:szCs w:val="24"/>
        </w:rPr>
        <w:t xml:space="preserve"> that.</w:t>
      </w:r>
      <w:r w:rsidR="001913B7">
        <w:rPr>
          <w:rFonts w:asciiTheme="majorHAnsi" w:hAnsiTheme="majorHAnsi" w:cstheme="majorHAnsi"/>
          <w:sz w:val="24"/>
          <w:szCs w:val="24"/>
        </w:rPr>
        <w:t xml:space="preserve"> </w:t>
      </w:r>
      <w:r w:rsidR="00AA65CE">
        <w:rPr>
          <w:rFonts w:asciiTheme="majorHAnsi" w:hAnsiTheme="majorHAnsi" w:cstheme="majorHAnsi"/>
          <w:sz w:val="24"/>
          <w:szCs w:val="24"/>
        </w:rPr>
        <w:t xml:space="preserve">This will then be broken down into how many </w:t>
      </w:r>
      <w:r w:rsidR="00EB7360">
        <w:rPr>
          <w:rFonts w:asciiTheme="majorHAnsi" w:hAnsiTheme="majorHAnsi" w:cstheme="majorHAnsi"/>
          <w:sz w:val="24"/>
          <w:szCs w:val="24"/>
        </w:rPr>
        <w:t>wheelchairs</w:t>
      </w:r>
      <w:r w:rsidR="00A24690">
        <w:rPr>
          <w:rFonts w:asciiTheme="majorHAnsi" w:hAnsiTheme="majorHAnsi" w:cstheme="majorHAnsi"/>
          <w:sz w:val="24"/>
          <w:szCs w:val="24"/>
        </w:rPr>
        <w:t>, BLS</w:t>
      </w:r>
      <w:r w:rsidR="002E34B3">
        <w:rPr>
          <w:rFonts w:asciiTheme="majorHAnsi" w:hAnsiTheme="majorHAnsi" w:cstheme="majorHAnsi"/>
          <w:sz w:val="24"/>
          <w:szCs w:val="24"/>
        </w:rPr>
        <w:t>,</w:t>
      </w:r>
      <w:r w:rsidR="00A24690">
        <w:rPr>
          <w:rFonts w:asciiTheme="majorHAnsi" w:hAnsiTheme="majorHAnsi" w:cstheme="majorHAnsi"/>
          <w:sz w:val="24"/>
          <w:szCs w:val="24"/>
        </w:rPr>
        <w:t xml:space="preserve"> and ALS </w:t>
      </w:r>
      <w:r w:rsidR="00AA65CE">
        <w:rPr>
          <w:rFonts w:asciiTheme="majorHAnsi" w:hAnsiTheme="majorHAnsi" w:cstheme="majorHAnsi"/>
          <w:sz w:val="24"/>
          <w:szCs w:val="24"/>
        </w:rPr>
        <w:t>transfers</w:t>
      </w:r>
      <w:r w:rsidR="00EB7360">
        <w:rPr>
          <w:rFonts w:asciiTheme="majorHAnsi" w:hAnsiTheme="majorHAnsi" w:cstheme="majorHAnsi"/>
          <w:sz w:val="24"/>
          <w:szCs w:val="24"/>
        </w:rPr>
        <w:t xml:space="preserve"> were done</w:t>
      </w:r>
      <w:r w:rsidR="00A24690">
        <w:rPr>
          <w:rFonts w:asciiTheme="majorHAnsi" w:hAnsiTheme="majorHAnsi" w:cstheme="majorHAnsi"/>
          <w:sz w:val="24"/>
          <w:szCs w:val="24"/>
        </w:rPr>
        <w:t>.</w:t>
      </w:r>
      <w:r w:rsidR="00165A5A">
        <w:rPr>
          <w:rFonts w:asciiTheme="majorHAnsi" w:hAnsiTheme="majorHAnsi" w:cstheme="majorHAnsi"/>
          <w:sz w:val="24"/>
          <w:szCs w:val="24"/>
        </w:rPr>
        <w:t xml:space="preserve"> As they collect the data, they hoped to do a </w:t>
      </w:r>
      <w:r w:rsidR="00EB7360">
        <w:rPr>
          <w:rFonts w:asciiTheme="majorHAnsi" w:hAnsiTheme="majorHAnsi" w:cstheme="majorHAnsi"/>
          <w:sz w:val="24"/>
          <w:szCs w:val="24"/>
        </w:rPr>
        <w:t>20-week</w:t>
      </w:r>
      <w:r w:rsidR="00165A5A">
        <w:rPr>
          <w:rFonts w:asciiTheme="majorHAnsi" w:hAnsiTheme="majorHAnsi" w:cstheme="majorHAnsi"/>
          <w:sz w:val="24"/>
          <w:szCs w:val="24"/>
        </w:rPr>
        <w:t xml:space="preserve"> </w:t>
      </w:r>
      <w:r w:rsidR="005D3762">
        <w:rPr>
          <w:rFonts w:asciiTheme="majorHAnsi" w:hAnsiTheme="majorHAnsi" w:cstheme="majorHAnsi"/>
          <w:sz w:val="24"/>
          <w:szCs w:val="24"/>
        </w:rPr>
        <w:t>data collection an</w:t>
      </w:r>
      <w:r w:rsidR="00611F49">
        <w:rPr>
          <w:rFonts w:asciiTheme="majorHAnsi" w:hAnsiTheme="majorHAnsi" w:cstheme="majorHAnsi"/>
          <w:sz w:val="24"/>
          <w:szCs w:val="24"/>
        </w:rPr>
        <w:t>d</w:t>
      </w:r>
      <w:r w:rsidR="005D3762">
        <w:rPr>
          <w:rFonts w:asciiTheme="majorHAnsi" w:hAnsiTheme="majorHAnsi" w:cstheme="majorHAnsi"/>
          <w:sz w:val="24"/>
          <w:szCs w:val="24"/>
        </w:rPr>
        <w:t xml:space="preserve"> look at patterns</w:t>
      </w:r>
      <w:r w:rsidR="00D046EB">
        <w:rPr>
          <w:rFonts w:asciiTheme="majorHAnsi" w:hAnsiTheme="majorHAnsi" w:cstheme="majorHAnsi"/>
          <w:sz w:val="24"/>
          <w:szCs w:val="24"/>
        </w:rPr>
        <w:t xml:space="preserve"> and be more proactive</w:t>
      </w:r>
      <w:r w:rsidR="00611F49">
        <w:rPr>
          <w:rFonts w:asciiTheme="majorHAnsi" w:hAnsiTheme="majorHAnsi" w:cstheme="majorHAnsi"/>
          <w:sz w:val="24"/>
          <w:szCs w:val="24"/>
        </w:rPr>
        <w:t xml:space="preserve"> </w:t>
      </w:r>
      <w:r w:rsidR="000C7E93">
        <w:rPr>
          <w:rFonts w:asciiTheme="majorHAnsi" w:hAnsiTheme="majorHAnsi" w:cstheme="majorHAnsi"/>
          <w:sz w:val="24"/>
          <w:szCs w:val="24"/>
        </w:rPr>
        <w:t>about shi</w:t>
      </w:r>
      <w:r w:rsidR="00EB7360">
        <w:rPr>
          <w:rFonts w:asciiTheme="majorHAnsi" w:hAnsiTheme="majorHAnsi" w:cstheme="majorHAnsi"/>
          <w:sz w:val="24"/>
          <w:szCs w:val="24"/>
        </w:rPr>
        <w:t>fting</w:t>
      </w:r>
      <w:r w:rsidR="000C7E93">
        <w:rPr>
          <w:rFonts w:asciiTheme="majorHAnsi" w:hAnsiTheme="majorHAnsi" w:cstheme="majorHAnsi"/>
          <w:sz w:val="24"/>
          <w:szCs w:val="24"/>
        </w:rPr>
        <w:t xml:space="preserve"> </w:t>
      </w:r>
      <w:r w:rsidR="00EB7360">
        <w:rPr>
          <w:rFonts w:asciiTheme="majorHAnsi" w:hAnsiTheme="majorHAnsi" w:cstheme="majorHAnsi"/>
          <w:sz w:val="24"/>
          <w:szCs w:val="24"/>
        </w:rPr>
        <w:t>resources</w:t>
      </w:r>
      <w:r w:rsidR="000C7E93">
        <w:rPr>
          <w:rFonts w:asciiTheme="majorHAnsi" w:hAnsiTheme="majorHAnsi" w:cstheme="majorHAnsi"/>
          <w:sz w:val="24"/>
          <w:szCs w:val="24"/>
        </w:rPr>
        <w:t xml:space="preserve"> </w:t>
      </w:r>
      <w:r w:rsidR="00EB7360">
        <w:rPr>
          <w:rFonts w:asciiTheme="majorHAnsi" w:hAnsiTheme="majorHAnsi" w:cstheme="majorHAnsi"/>
          <w:sz w:val="24"/>
          <w:szCs w:val="24"/>
        </w:rPr>
        <w:t>regionally</w:t>
      </w:r>
      <w:r w:rsidR="00D8128B">
        <w:rPr>
          <w:rFonts w:asciiTheme="majorHAnsi" w:hAnsiTheme="majorHAnsi" w:cstheme="majorHAnsi"/>
          <w:sz w:val="24"/>
          <w:szCs w:val="24"/>
        </w:rPr>
        <w:t xml:space="preserve"> and needs are met at </w:t>
      </w:r>
      <w:proofErr w:type="spellStart"/>
      <w:proofErr w:type="gramStart"/>
      <w:r w:rsidR="00D8128B">
        <w:rPr>
          <w:rFonts w:asciiTheme="majorHAnsi" w:hAnsiTheme="majorHAnsi" w:cstheme="majorHAnsi"/>
          <w:sz w:val="24"/>
          <w:szCs w:val="24"/>
        </w:rPr>
        <w:t>St.Michael</w:t>
      </w:r>
      <w:proofErr w:type="spellEnd"/>
      <w:proofErr w:type="gramEnd"/>
      <w:r w:rsidR="00D8128B">
        <w:rPr>
          <w:rFonts w:asciiTheme="majorHAnsi" w:hAnsiTheme="majorHAnsi" w:cstheme="majorHAnsi"/>
          <w:sz w:val="24"/>
          <w:szCs w:val="24"/>
        </w:rPr>
        <w:t xml:space="preserve"> had high surge times</w:t>
      </w:r>
      <w:r w:rsidR="000C7E93">
        <w:rPr>
          <w:rFonts w:asciiTheme="majorHAnsi" w:hAnsiTheme="majorHAnsi" w:cstheme="majorHAnsi"/>
          <w:sz w:val="24"/>
          <w:szCs w:val="24"/>
        </w:rPr>
        <w:t>.</w:t>
      </w:r>
      <w:r w:rsidR="00EC094E">
        <w:rPr>
          <w:rFonts w:asciiTheme="majorHAnsi" w:hAnsiTheme="majorHAnsi" w:cstheme="majorHAnsi"/>
          <w:sz w:val="24"/>
          <w:szCs w:val="24"/>
        </w:rPr>
        <w:t xml:space="preserve"> </w:t>
      </w:r>
      <w:r w:rsidR="00987BC5">
        <w:rPr>
          <w:rFonts w:asciiTheme="majorHAnsi" w:hAnsiTheme="majorHAnsi" w:cstheme="majorHAnsi"/>
          <w:sz w:val="24"/>
          <w:szCs w:val="24"/>
        </w:rPr>
        <w:t>A few</w:t>
      </w:r>
      <w:r w:rsidR="001913B7">
        <w:rPr>
          <w:rFonts w:asciiTheme="majorHAnsi" w:hAnsiTheme="majorHAnsi" w:cstheme="majorHAnsi"/>
          <w:sz w:val="24"/>
          <w:szCs w:val="24"/>
        </w:rPr>
        <w:t xml:space="preserve"> </w:t>
      </w:r>
      <w:r w:rsidR="00080192">
        <w:rPr>
          <w:rFonts w:asciiTheme="majorHAnsi" w:hAnsiTheme="majorHAnsi" w:cstheme="majorHAnsi"/>
          <w:sz w:val="24"/>
          <w:szCs w:val="24"/>
        </w:rPr>
        <w:t>workshops</w:t>
      </w:r>
      <w:r w:rsidR="001913B7">
        <w:rPr>
          <w:rFonts w:asciiTheme="majorHAnsi" w:hAnsiTheme="majorHAnsi" w:cstheme="majorHAnsi"/>
          <w:sz w:val="24"/>
          <w:szCs w:val="24"/>
        </w:rPr>
        <w:t xml:space="preserve"> </w:t>
      </w:r>
      <w:r w:rsidR="00080192">
        <w:rPr>
          <w:rFonts w:asciiTheme="majorHAnsi" w:hAnsiTheme="majorHAnsi" w:cstheme="majorHAnsi"/>
          <w:sz w:val="24"/>
          <w:szCs w:val="24"/>
        </w:rPr>
        <w:t xml:space="preserve">are planned </w:t>
      </w:r>
      <w:r w:rsidR="001A4170">
        <w:rPr>
          <w:rFonts w:asciiTheme="majorHAnsi" w:hAnsiTheme="majorHAnsi" w:cstheme="majorHAnsi"/>
          <w:sz w:val="24"/>
          <w:szCs w:val="24"/>
        </w:rPr>
        <w:t>this quarter</w:t>
      </w:r>
      <w:r w:rsidR="004A7EDD">
        <w:rPr>
          <w:rFonts w:asciiTheme="majorHAnsi" w:hAnsiTheme="majorHAnsi" w:cstheme="majorHAnsi"/>
          <w:sz w:val="24"/>
          <w:szCs w:val="24"/>
        </w:rPr>
        <w:t xml:space="preserve"> </w:t>
      </w:r>
      <w:r w:rsidR="00FB23F7">
        <w:rPr>
          <w:rFonts w:asciiTheme="majorHAnsi" w:hAnsiTheme="majorHAnsi" w:cstheme="majorHAnsi"/>
          <w:sz w:val="24"/>
          <w:szCs w:val="24"/>
        </w:rPr>
        <w:t xml:space="preserve">and </w:t>
      </w:r>
      <w:r w:rsidR="00987BC5">
        <w:rPr>
          <w:rFonts w:asciiTheme="majorHAnsi" w:hAnsiTheme="majorHAnsi" w:cstheme="majorHAnsi"/>
          <w:sz w:val="24"/>
          <w:szCs w:val="24"/>
        </w:rPr>
        <w:t xml:space="preserve">will </w:t>
      </w:r>
      <w:r w:rsidR="00363EF7">
        <w:rPr>
          <w:rFonts w:asciiTheme="majorHAnsi" w:hAnsiTheme="majorHAnsi" w:cstheme="majorHAnsi"/>
          <w:sz w:val="24"/>
          <w:szCs w:val="24"/>
        </w:rPr>
        <w:t xml:space="preserve">start </w:t>
      </w:r>
      <w:r w:rsidR="00987BC5">
        <w:rPr>
          <w:rFonts w:asciiTheme="majorHAnsi" w:hAnsiTheme="majorHAnsi" w:cstheme="majorHAnsi"/>
          <w:sz w:val="24"/>
          <w:szCs w:val="24"/>
        </w:rPr>
        <w:t xml:space="preserve">the </w:t>
      </w:r>
      <w:r w:rsidR="00363EF7">
        <w:rPr>
          <w:rFonts w:asciiTheme="majorHAnsi" w:hAnsiTheme="majorHAnsi" w:cstheme="majorHAnsi"/>
          <w:sz w:val="24"/>
          <w:szCs w:val="24"/>
        </w:rPr>
        <w:t>planning for</w:t>
      </w:r>
      <w:r w:rsidR="004A7EDD">
        <w:rPr>
          <w:rFonts w:asciiTheme="majorHAnsi" w:hAnsiTheme="majorHAnsi" w:cstheme="majorHAnsi"/>
          <w:sz w:val="24"/>
          <w:szCs w:val="24"/>
        </w:rPr>
        <w:t xml:space="preserve"> the </w:t>
      </w:r>
      <w:r w:rsidR="004B083E">
        <w:rPr>
          <w:rFonts w:asciiTheme="majorHAnsi" w:hAnsiTheme="majorHAnsi" w:cstheme="majorHAnsi"/>
          <w:sz w:val="24"/>
          <w:szCs w:val="24"/>
        </w:rPr>
        <w:t>urgent care</w:t>
      </w:r>
      <w:r w:rsidR="007B5D17">
        <w:rPr>
          <w:rFonts w:asciiTheme="majorHAnsi" w:hAnsiTheme="majorHAnsi" w:cstheme="majorHAnsi"/>
          <w:sz w:val="24"/>
          <w:szCs w:val="24"/>
        </w:rPr>
        <w:t xml:space="preserve"> ED</w:t>
      </w:r>
      <w:r w:rsidR="00987BC5">
        <w:rPr>
          <w:rFonts w:asciiTheme="majorHAnsi" w:hAnsiTheme="majorHAnsi" w:cstheme="majorHAnsi"/>
          <w:sz w:val="24"/>
          <w:szCs w:val="24"/>
        </w:rPr>
        <w:t xml:space="preserve"> </w:t>
      </w:r>
      <w:r w:rsidR="006A0FCA">
        <w:rPr>
          <w:rFonts w:asciiTheme="majorHAnsi" w:hAnsiTheme="majorHAnsi" w:cstheme="majorHAnsi"/>
          <w:sz w:val="24"/>
          <w:szCs w:val="24"/>
        </w:rPr>
        <w:t>off campus</w:t>
      </w:r>
      <w:r w:rsidR="001913B7">
        <w:rPr>
          <w:rFonts w:asciiTheme="majorHAnsi" w:hAnsiTheme="majorHAnsi" w:cstheme="majorHAnsi"/>
          <w:sz w:val="24"/>
          <w:szCs w:val="24"/>
        </w:rPr>
        <w:t xml:space="preserve">. </w:t>
      </w:r>
      <w:r w:rsidR="00FB23F7">
        <w:rPr>
          <w:rFonts w:asciiTheme="majorHAnsi" w:hAnsiTheme="majorHAnsi" w:cstheme="majorHAnsi"/>
          <w:sz w:val="24"/>
          <w:szCs w:val="24"/>
        </w:rPr>
        <w:t>He mentioned they're having issues with r</w:t>
      </w:r>
      <w:r w:rsidR="00596E99">
        <w:rPr>
          <w:rFonts w:asciiTheme="majorHAnsi" w:hAnsiTheme="majorHAnsi" w:cstheme="majorHAnsi"/>
          <w:sz w:val="24"/>
          <w:szCs w:val="24"/>
        </w:rPr>
        <w:t xml:space="preserve">adio traffic </w:t>
      </w:r>
      <w:r w:rsidR="00EC3FC7">
        <w:rPr>
          <w:rFonts w:asciiTheme="majorHAnsi" w:hAnsiTheme="majorHAnsi" w:cstheme="majorHAnsi"/>
          <w:sz w:val="24"/>
          <w:szCs w:val="24"/>
        </w:rPr>
        <w:t xml:space="preserve">on the 911 side in </w:t>
      </w:r>
      <w:proofErr w:type="gramStart"/>
      <w:r w:rsidR="00EC3FC7">
        <w:rPr>
          <w:rFonts w:asciiTheme="majorHAnsi" w:hAnsiTheme="majorHAnsi" w:cstheme="majorHAnsi"/>
          <w:sz w:val="24"/>
          <w:szCs w:val="24"/>
        </w:rPr>
        <w:t>Bremerton</w:t>
      </w:r>
      <w:r w:rsidR="00FB23F7">
        <w:rPr>
          <w:rFonts w:asciiTheme="majorHAnsi" w:hAnsiTheme="majorHAnsi" w:cstheme="majorHAnsi"/>
          <w:sz w:val="24"/>
          <w:szCs w:val="24"/>
        </w:rPr>
        <w:t>,</w:t>
      </w:r>
      <w:r w:rsidR="00EC3FC7">
        <w:rPr>
          <w:rFonts w:asciiTheme="majorHAnsi" w:hAnsiTheme="majorHAnsi" w:cstheme="majorHAnsi"/>
          <w:sz w:val="24"/>
          <w:szCs w:val="24"/>
        </w:rPr>
        <w:t xml:space="preserve"> </w:t>
      </w:r>
      <w:r w:rsidR="00FB23F7">
        <w:rPr>
          <w:rFonts w:asciiTheme="majorHAnsi" w:hAnsiTheme="majorHAnsi" w:cstheme="majorHAnsi"/>
          <w:sz w:val="24"/>
          <w:szCs w:val="24"/>
        </w:rPr>
        <w:t>and</w:t>
      </w:r>
      <w:proofErr w:type="gramEnd"/>
      <w:r w:rsidR="00FB23F7">
        <w:rPr>
          <w:rFonts w:asciiTheme="majorHAnsi" w:hAnsiTheme="majorHAnsi" w:cstheme="majorHAnsi"/>
          <w:sz w:val="24"/>
          <w:szCs w:val="24"/>
        </w:rPr>
        <w:t xml:space="preserve"> will be </w:t>
      </w:r>
      <w:r w:rsidR="00932439">
        <w:rPr>
          <w:rFonts w:asciiTheme="majorHAnsi" w:hAnsiTheme="majorHAnsi" w:cstheme="majorHAnsi"/>
          <w:sz w:val="24"/>
          <w:szCs w:val="24"/>
        </w:rPr>
        <w:t>meeting</w:t>
      </w:r>
      <w:r w:rsidR="00EC3FC7">
        <w:rPr>
          <w:rFonts w:asciiTheme="majorHAnsi" w:hAnsiTheme="majorHAnsi" w:cstheme="majorHAnsi"/>
          <w:sz w:val="24"/>
          <w:szCs w:val="24"/>
        </w:rPr>
        <w:t xml:space="preserve"> with </w:t>
      </w:r>
      <w:r w:rsidR="00596E99">
        <w:rPr>
          <w:rFonts w:asciiTheme="majorHAnsi" w:hAnsiTheme="majorHAnsi" w:cstheme="majorHAnsi"/>
          <w:sz w:val="24"/>
          <w:szCs w:val="24"/>
        </w:rPr>
        <w:t xml:space="preserve">Bemerton </w:t>
      </w:r>
      <w:r w:rsidR="00FB23F7">
        <w:rPr>
          <w:rFonts w:asciiTheme="majorHAnsi" w:hAnsiTheme="majorHAnsi" w:cstheme="majorHAnsi"/>
          <w:sz w:val="24"/>
          <w:szCs w:val="24"/>
        </w:rPr>
        <w:t>Fire</w:t>
      </w:r>
      <w:r w:rsidR="00596E99">
        <w:rPr>
          <w:rFonts w:asciiTheme="majorHAnsi" w:hAnsiTheme="majorHAnsi" w:cstheme="majorHAnsi"/>
          <w:sz w:val="24"/>
          <w:szCs w:val="24"/>
        </w:rPr>
        <w:t xml:space="preserve"> </w:t>
      </w:r>
      <w:r w:rsidR="00FB23F7">
        <w:rPr>
          <w:rFonts w:asciiTheme="majorHAnsi" w:hAnsiTheme="majorHAnsi" w:cstheme="majorHAnsi"/>
          <w:sz w:val="24"/>
          <w:szCs w:val="24"/>
        </w:rPr>
        <w:t>today to discuss.</w:t>
      </w:r>
    </w:p>
    <w:p w14:paraId="604AB03F" w14:textId="797ED334" w:rsidR="00A934DB" w:rsidRDefault="001B79A5" w:rsidP="00AF7296">
      <w:pPr>
        <w:pStyle w:val="ListParagraph"/>
        <w:numPr>
          <w:ilvl w:val="0"/>
          <w:numId w:val="26"/>
        </w:numPr>
        <w:tabs>
          <w:tab w:val="left" w:pos="438"/>
        </w:tabs>
        <w:spacing w:after="19"/>
        <w:rPr>
          <w:rFonts w:asciiTheme="majorHAnsi" w:hAnsiTheme="majorHAnsi" w:cstheme="majorHAnsi"/>
          <w:b/>
          <w:bCs/>
          <w:sz w:val="24"/>
          <w:szCs w:val="24"/>
        </w:rPr>
      </w:pPr>
      <w:r w:rsidRPr="00AF7296">
        <w:rPr>
          <w:rFonts w:asciiTheme="majorHAnsi" w:hAnsiTheme="majorHAnsi" w:cstheme="majorHAnsi"/>
          <w:b/>
          <w:bCs/>
          <w:sz w:val="24"/>
          <w:szCs w:val="24"/>
        </w:rPr>
        <w:t xml:space="preserve">Fire </w:t>
      </w:r>
      <w:r w:rsidR="003E10BF" w:rsidRPr="00AF7296">
        <w:rPr>
          <w:rFonts w:asciiTheme="majorHAnsi" w:hAnsiTheme="majorHAnsi" w:cstheme="majorHAnsi"/>
          <w:b/>
          <w:bCs/>
          <w:sz w:val="24"/>
          <w:szCs w:val="24"/>
        </w:rPr>
        <w:t>A</w:t>
      </w:r>
      <w:r w:rsidRPr="00AF7296">
        <w:rPr>
          <w:rFonts w:asciiTheme="majorHAnsi" w:hAnsiTheme="majorHAnsi" w:cstheme="majorHAnsi"/>
          <w:b/>
          <w:bCs/>
          <w:sz w:val="24"/>
          <w:szCs w:val="24"/>
        </w:rPr>
        <w:t>gencies</w:t>
      </w:r>
    </w:p>
    <w:p w14:paraId="2E9E62B4" w14:textId="3E3AFAD1" w:rsidR="00596E99" w:rsidRPr="00BD4DE1" w:rsidRDefault="00F55562" w:rsidP="00596E99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KFR, Chief Christian spoke on </w:t>
      </w:r>
      <w:r w:rsidR="00C360B8">
        <w:rPr>
          <w:rFonts w:asciiTheme="majorHAnsi" w:hAnsiTheme="majorHAnsi" w:cstheme="majorHAnsi"/>
          <w:sz w:val="24"/>
          <w:szCs w:val="24"/>
        </w:rPr>
        <w:t xml:space="preserve">how </w:t>
      </w:r>
      <w:r>
        <w:rPr>
          <w:rFonts w:asciiTheme="majorHAnsi" w:hAnsiTheme="majorHAnsi" w:cstheme="majorHAnsi"/>
          <w:sz w:val="24"/>
          <w:szCs w:val="24"/>
        </w:rPr>
        <w:t>his department is g</w:t>
      </w:r>
      <w:r w:rsidR="001111FB" w:rsidRPr="00BD4DE1">
        <w:rPr>
          <w:rFonts w:asciiTheme="majorHAnsi" w:hAnsiTheme="majorHAnsi" w:cstheme="majorHAnsi"/>
          <w:sz w:val="24"/>
          <w:szCs w:val="24"/>
        </w:rPr>
        <w:t>etting ready for severe weather</w:t>
      </w:r>
      <w:r w:rsidR="007633AA">
        <w:rPr>
          <w:rFonts w:asciiTheme="majorHAnsi" w:hAnsiTheme="majorHAnsi" w:cstheme="majorHAnsi"/>
          <w:sz w:val="24"/>
          <w:szCs w:val="24"/>
        </w:rPr>
        <w:t>/snow</w:t>
      </w:r>
      <w:r w:rsidR="001111FB" w:rsidRPr="00BD4DE1">
        <w:rPr>
          <w:rFonts w:asciiTheme="majorHAnsi" w:hAnsiTheme="majorHAnsi" w:cstheme="majorHAnsi"/>
          <w:sz w:val="24"/>
          <w:szCs w:val="24"/>
        </w:rPr>
        <w:t xml:space="preserve">, </w:t>
      </w:r>
      <w:r w:rsidR="007633AA">
        <w:rPr>
          <w:rFonts w:asciiTheme="majorHAnsi" w:hAnsiTheme="majorHAnsi" w:cstheme="majorHAnsi"/>
          <w:sz w:val="24"/>
          <w:szCs w:val="24"/>
        </w:rPr>
        <w:t xml:space="preserve">which will </w:t>
      </w:r>
      <w:r w:rsidR="0073252E">
        <w:rPr>
          <w:rFonts w:asciiTheme="majorHAnsi" w:hAnsiTheme="majorHAnsi" w:cstheme="majorHAnsi"/>
          <w:sz w:val="24"/>
          <w:szCs w:val="24"/>
        </w:rPr>
        <w:t xml:space="preserve">impact </w:t>
      </w:r>
      <w:r w:rsidR="00C360B8">
        <w:rPr>
          <w:rFonts w:asciiTheme="majorHAnsi" w:hAnsiTheme="majorHAnsi" w:cstheme="majorHAnsi"/>
          <w:sz w:val="24"/>
          <w:szCs w:val="24"/>
        </w:rPr>
        <w:t>their</w:t>
      </w:r>
      <w:r w:rsidR="0073252E">
        <w:rPr>
          <w:rFonts w:asciiTheme="majorHAnsi" w:hAnsiTheme="majorHAnsi" w:cstheme="majorHAnsi"/>
          <w:sz w:val="24"/>
          <w:szCs w:val="24"/>
        </w:rPr>
        <w:t xml:space="preserve"> ability</w:t>
      </w:r>
      <w:r w:rsidR="001111FB" w:rsidRPr="00BD4DE1">
        <w:rPr>
          <w:rFonts w:asciiTheme="majorHAnsi" w:hAnsiTheme="majorHAnsi" w:cstheme="majorHAnsi"/>
          <w:sz w:val="24"/>
          <w:szCs w:val="24"/>
        </w:rPr>
        <w:t xml:space="preserve"> </w:t>
      </w:r>
      <w:r w:rsidR="00D26406">
        <w:rPr>
          <w:rFonts w:asciiTheme="majorHAnsi" w:hAnsiTheme="majorHAnsi" w:cstheme="majorHAnsi"/>
          <w:sz w:val="24"/>
          <w:szCs w:val="24"/>
        </w:rPr>
        <w:t>for ground and air</w:t>
      </w:r>
      <w:r w:rsidR="001111FB" w:rsidRPr="00BD4DE1">
        <w:rPr>
          <w:rFonts w:asciiTheme="majorHAnsi" w:hAnsiTheme="majorHAnsi" w:cstheme="majorHAnsi"/>
          <w:sz w:val="24"/>
          <w:szCs w:val="24"/>
        </w:rPr>
        <w:t xml:space="preserve"> transport</w:t>
      </w:r>
      <w:r w:rsidR="00D26406">
        <w:rPr>
          <w:rFonts w:asciiTheme="majorHAnsi" w:hAnsiTheme="majorHAnsi" w:cstheme="majorHAnsi"/>
          <w:sz w:val="24"/>
          <w:szCs w:val="24"/>
        </w:rPr>
        <w:t>.</w:t>
      </w:r>
    </w:p>
    <w:p w14:paraId="066B9A2F" w14:textId="272291A8" w:rsidR="000D40E9" w:rsidRDefault="00D26406" w:rsidP="00596E99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hief Jim Gillard spoke on the </w:t>
      </w:r>
      <w:r w:rsidR="001111FB" w:rsidRPr="00BD4DE1">
        <w:rPr>
          <w:rFonts w:asciiTheme="majorHAnsi" w:hAnsiTheme="majorHAnsi" w:cstheme="majorHAnsi"/>
          <w:sz w:val="24"/>
          <w:szCs w:val="24"/>
        </w:rPr>
        <w:t>Cares program</w:t>
      </w:r>
      <w:r>
        <w:rPr>
          <w:rFonts w:asciiTheme="majorHAnsi" w:hAnsiTheme="majorHAnsi" w:cstheme="majorHAnsi"/>
          <w:sz w:val="24"/>
          <w:szCs w:val="24"/>
        </w:rPr>
        <w:t>,</w:t>
      </w:r>
      <w:r w:rsidR="001111FB" w:rsidRPr="00BD4DE1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th</w:t>
      </w:r>
      <w:r w:rsidR="0080006D">
        <w:rPr>
          <w:rFonts w:asciiTheme="majorHAnsi" w:hAnsiTheme="majorHAnsi" w:cstheme="majorHAnsi"/>
          <w:sz w:val="24"/>
          <w:szCs w:val="24"/>
        </w:rPr>
        <w:t>ey</w:t>
      </w:r>
      <w:r>
        <w:rPr>
          <w:rFonts w:asciiTheme="majorHAnsi" w:hAnsiTheme="majorHAnsi" w:cstheme="majorHAnsi"/>
          <w:sz w:val="24"/>
          <w:szCs w:val="24"/>
        </w:rPr>
        <w:t>;</w:t>
      </w:r>
      <w:r w:rsidR="00C360B8">
        <w:rPr>
          <w:rFonts w:asciiTheme="majorHAnsi" w:hAnsiTheme="majorHAnsi" w:cstheme="majorHAnsi"/>
          <w:sz w:val="24"/>
          <w:szCs w:val="24"/>
        </w:rPr>
        <w:t xml:space="preserve"> 're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1111FB" w:rsidRPr="00BD4DE1">
        <w:rPr>
          <w:rFonts w:asciiTheme="majorHAnsi" w:hAnsiTheme="majorHAnsi" w:cstheme="majorHAnsi"/>
          <w:sz w:val="24"/>
          <w:szCs w:val="24"/>
        </w:rPr>
        <w:t>looking to hire 2 more</w:t>
      </w:r>
      <w:r w:rsidR="0080006D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social workers</w:t>
      </w:r>
      <w:r w:rsidR="001C59AC">
        <w:rPr>
          <w:rFonts w:asciiTheme="majorHAnsi" w:hAnsiTheme="majorHAnsi" w:cstheme="majorHAnsi"/>
          <w:sz w:val="24"/>
          <w:szCs w:val="24"/>
        </w:rPr>
        <w:t xml:space="preserve">, one </w:t>
      </w:r>
      <w:r w:rsidR="0080006D">
        <w:rPr>
          <w:rFonts w:asciiTheme="majorHAnsi" w:hAnsiTheme="majorHAnsi" w:cstheme="majorHAnsi"/>
          <w:sz w:val="24"/>
          <w:szCs w:val="24"/>
        </w:rPr>
        <w:t>additional</w:t>
      </w:r>
      <w:r w:rsidR="001C59AC">
        <w:rPr>
          <w:rFonts w:asciiTheme="majorHAnsi" w:hAnsiTheme="majorHAnsi" w:cstheme="majorHAnsi"/>
          <w:sz w:val="24"/>
          <w:szCs w:val="24"/>
        </w:rPr>
        <w:t xml:space="preserve"> in Poulsbo and one in South Kitsap</w:t>
      </w:r>
      <w:r w:rsidR="00F12191">
        <w:rPr>
          <w:rFonts w:asciiTheme="majorHAnsi" w:hAnsiTheme="majorHAnsi" w:cstheme="majorHAnsi"/>
          <w:sz w:val="24"/>
          <w:szCs w:val="24"/>
        </w:rPr>
        <w:t xml:space="preserve"> to move forward </w:t>
      </w:r>
      <w:r w:rsidR="003B5F20">
        <w:rPr>
          <w:rFonts w:asciiTheme="majorHAnsi" w:hAnsiTheme="majorHAnsi" w:cstheme="majorHAnsi"/>
          <w:sz w:val="24"/>
          <w:szCs w:val="24"/>
        </w:rPr>
        <w:t>with</w:t>
      </w:r>
      <w:r w:rsidR="00F12191">
        <w:rPr>
          <w:rFonts w:asciiTheme="majorHAnsi" w:hAnsiTheme="majorHAnsi" w:cstheme="majorHAnsi"/>
          <w:sz w:val="24"/>
          <w:szCs w:val="24"/>
        </w:rPr>
        <w:t xml:space="preserve"> that program. </w:t>
      </w:r>
      <w:r w:rsidR="00BF1C2D">
        <w:rPr>
          <w:rFonts w:asciiTheme="majorHAnsi" w:hAnsiTheme="majorHAnsi" w:cstheme="majorHAnsi"/>
          <w:sz w:val="24"/>
          <w:szCs w:val="24"/>
        </w:rPr>
        <w:t xml:space="preserve">The elected officials </w:t>
      </w:r>
      <w:r w:rsidR="00164004">
        <w:rPr>
          <w:rFonts w:asciiTheme="majorHAnsi" w:hAnsiTheme="majorHAnsi" w:cstheme="majorHAnsi"/>
          <w:sz w:val="24"/>
          <w:szCs w:val="24"/>
        </w:rPr>
        <w:t xml:space="preserve">have </w:t>
      </w:r>
      <w:r w:rsidR="000D40E9">
        <w:rPr>
          <w:rFonts w:asciiTheme="majorHAnsi" w:hAnsiTheme="majorHAnsi" w:cstheme="majorHAnsi"/>
          <w:sz w:val="24"/>
          <w:szCs w:val="24"/>
        </w:rPr>
        <w:t>adopted their</w:t>
      </w:r>
      <w:r w:rsidR="00C360B8">
        <w:rPr>
          <w:rFonts w:asciiTheme="majorHAnsi" w:hAnsiTheme="majorHAnsi" w:cstheme="majorHAnsi"/>
          <w:sz w:val="24"/>
          <w:szCs w:val="24"/>
        </w:rPr>
        <w:t xml:space="preserve"> inner local agreement. </w:t>
      </w:r>
      <w:r w:rsidR="002E34B3">
        <w:rPr>
          <w:rFonts w:asciiTheme="majorHAnsi" w:hAnsiTheme="majorHAnsi" w:cstheme="majorHAnsi"/>
          <w:sz w:val="24"/>
          <w:szCs w:val="24"/>
        </w:rPr>
        <w:t>They are working</w:t>
      </w:r>
      <w:r w:rsidR="008451A6">
        <w:rPr>
          <w:rFonts w:asciiTheme="majorHAnsi" w:hAnsiTheme="majorHAnsi" w:cstheme="majorHAnsi"/>
          <w:sz w:val="24"/>
          <w:szCs w:val="24"/>
        </w:rPr>
        <w:t xml:space="preserve"> with St. Michael </w:t>
      </w:r>
      <w:r w:rsidR="00774EC3">
        <w:rPr>
          <w:rFonts w:asciiTheme="majorHAnsi" w:hAnsiTheme="majorHAnsi" w:cstheme="majorHAnsi"/>
          <w:sz w:val="24"/>
          <w:szCs w:val="24"/>
        </w:rPr>
        <w:t>to hire 2</w:t>
      </w:r>
      <w:r w:rsidR="000E3464">
        <w:rPr>
          <w:rFonts w:asciiTheme="majorHAnsi" w:hAnsiTheme="majorHAnsi" w:cstheme="majorHAnsi"/>
          <w:sz w:val="24"/>
          <w:szCs w:val="24"/>
        </w:rPr>
        <w:t xml:space="preserve"> nurse </w:t>
      </w:r>
      <w:r w:rsidR="000D40E9">
        <w:rPr>
          <w:rFonts w:asciiTheme="majorHAnsi" w:hAnsiTheme="majorHAnsi" w:cstheme="majorHAnsi"/>
          <w:sz w:val="24"/>
          <w:szCs w:val="24"/>
        </w:rPr>
        <w:t>practitioners</w:t>
      </w:r>
      <w:r w:rsidR="008451A6">
        <w:rPr>
          <w:rFonts w:asciiTheme="majorHAnsi" w:hAnsiTheme="majorHAnsi" w:cstheme="majorHAnsi"/>
          <w:sz w:val="24"/>
          <w:szCs w:val="24"/>
        </w:rPr>
        <w:t xml:space="preserve"> </w:t>
      </w:r>
      <w:r w:rsidR="000E3464">
        <w:rPr>
          <w:rFonts w:asciiTheme="majorHAnsi" w:hAnsiTheme="majorHAnsi" w:cstheme="majorHAnsi"/>
          <w:sz w:val="24"/>
          <w:szCs w:val="24"/>
        </w:rPr>
        <w:t>in the 2</w:t>
      </w:r>
      <w:r w:rsidR="000E3464" w:rsidRPr="000E3464">
        <w:rPr>
          <w:rFonts w:asciiTheme="majorHAnsi" w:hAnsiTheme="majorHAnsi" w:cstheme="majorHAnsi"/>
          <w:sz w:val="24"/>
          <w:szCs w:val="24"/>
          <w:vertAlign w:val="superscript"/>
        </w:rPr>
        <w:t>nd</w:t>
      </w:r>
      <w:r w:rsidR="000E3464">
        <w:rPr>
          <w:rFonts w:asciiTheme="majorHAnsi" w:hAnsiTheme="majorHAnsi" w:cstheme="majorHAnsi"/>
          <w:sz w:val="24"/>
          <w:szCs w:val="24"/>
        </w:rPr>
        <w:t xml:space="preserve"> quarter.</w:t>
      </w:r>
    </w:p>
    <w:p w14:paraId="3A9ECA5B" w14:textId="743AAE8C" w:rsidR="001111FB" w:rsidRDefault="00BD4DE1" w:rsidP="00596E99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Teledoc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4F5584">
        <w:rPr>
          <w:rFonts w:asciiTheme="majorHAnsi" w:hAnsiTheme="majorHAnsi" w:cstheme="majorHAnsi"/>
          <w:sz w:val="24"/>
          <w:szCs w:val="24"/>
        </w:rPr>
        <w:t xml:space="preserve">was </w:t>
      </w:r>
      <w:r w:rsidR="0052627E">
        <w:rPr>
          <w:rFonts w:asciiTheme="majorHAnsi" w:hAnsiTheme="majorHAnsi" w:cstheme="majorHAnsi"/>
          <w:sz w:val="24"/>
          <w:szCs w:val="24"/>
        </w:rPr>
        <w:t>discussed</w:t>
      </w:r>
      <w:r w:rsidR="004F5584">
        <w:rPr>
          <w:rFonts w:asciiTheme="majorHAnsi" w:hAnsiTheme="majorHAnsi" w:cstheme="majorHAnsi"/>
          <w:sz w:val="24"/>
          <w:szCs w:val="24"/>
        </w:rPr>
        <w:t xml:space="preserve">, </w:t>
      </w:r>
      <w:r w:rsidR="002E34B3">
        <w:rPr>
          <w:rFonts w:asciiTheme="majorHAnsi" w:hAnsiTheme="majorHAnsi" w:cstheme="majorHAnsi"/>
          <w:sz w:val="24"/>
          <w:szCs w:val="24"/>
        </w:rPr>
        <w:t xml:space="preserve">and </w:t>
      </w:r>
      <w:r w:rsidR="0052627E">
        <w:rPr>
          <w:rFonts w:asciiTheme="majorHAnsi" w:hAnsiTheme="majorHAnsi" w:cstheme="majorHAnsi"/>
          <w:sz w:val="24"/>
          <w:szCs w:val="24"/>
        </w:rPr>
        <w:t>Chief Gillard</w:t>
      </w:r>
      <w:r w:rsidR="00F05C74">
        <w:rPr>
          <w:rFonts w:asciiTheme="majorHAnsi" w:hAnsiTheme="majorHAnsi" w:cstheme="majorHAnsi"/>
          <w:sz w:val="24"/>
          <w:szCs w:val="24"/>
        </w:rPr>
        <w:t xml:space="preserve"> mentioned how </w:t>
      </w:r>
      <w:proofErr w:type="spellStart"/>
      <w:r w:rsidR="00F05C74">
        <w:rPr>
          <w:rFonts w:asciiTheme="majorHAnsi" w:hAnsiTheme="majorHAnsi" w:cstheme="majorHAnsi"/>
          <w:sz w:val="24"/>
          <w:szCs w:val="24"/>
        </w:rPr>
        <w:t>Teledoc</w:t>
      </w:r>
      <w:proofErr w:type="spellEnd"/>
      <w:r w:rsidR="00F05C74">
        <w:rPr>
          <w:rFonts w:asciiTheme="majorHAnsi" w:hAnsiTheme="majorHAnsi" w:cstheme="majorHAnsi"/>
          <w:sz w:val="24"/>
          <w:szCs w:val="24"/>
        </w:rPr>
        <w:t xml:space="preserve"> is t</w:t>
      </w:r>
      <w:r w:rsidR="000223E4">
        <w:rPr>
          <w:rFonts w:asciiTheme="majorHAnsi" w:hAnsiTheme="majorHAnsi" w:cstheme="majorHAnsi"/>
          <w:sz w:val="24"/>
          <w:szCs w:val="24"/>
        </w:rPr>
        <w:t xml:space="preserve">he future of </w:t>
      </w:r>
      <w:r w:rsidR="00F05C74">
        <w:rPr>
          <w:rFonts w:asciiTheme="majorHAnsi" w:hAnsiTheme="majorHAnsi" w:cstheme="majorHAnsi"/>
          <w:sz w:val="24"/>
          <w:szCs w:val="24"/>
        </w:rPr>
        <w:t>mobile-integrated</w:t>
      </w:r>
      <w:r w:rsidR="000223E4">
        <w:rPr>
          <w:rFonts w:asciiTheme="majorHAnsi" w:hAnsiTheme="majorHAnsi" w:cstheme="majorHAnsi"/>
          <w:sz w:val="24"/>
          <w:szCs w:val="24"/>
        </w:rPr>
        <w:t xml:space="preserve"> health. </w:t>
      </w:r>
      <w:r w:rsidR="002F2813">
        <w:rPr>
          <w:rFonts w:asciiTheme="majorHAnsi" w:hAnsiTheme="majorHAnsi" w:cstheme="majorHAnsi"/>
          <w:sz w:val="24"/>
          <w:szCs w:val="24"/>
        </w:rPr>
        <w:t xml:space="preserve">The CARES program is focused on the </w:t>
      </w:r>
      <w:r w:rsidR="00F05C74">
        <w:rPr>
          <w:rFonts w:asciiTheme="majorHAnsi" w:hAnsiTheme="majorHAnsi" w:cstheme="majorHAnsi"/>
          <w:sz w:val="24"/>
          <w:szCs w:val="24"/>
        </w:rPr>
        <w:t>follow-up</w:t>
      </w:r>
      <w:r w:rsidR="004F5584">
        <w:rPr>
          <w:rFonts w:asciiTheme="majorHAnsi" w:hAnsiTheme="majorHAnsi" w:cstheme="majorHAnsi"/>
          <w:sz w:val="24"/>
          <w:szCs w:val="24"/>
        </w:rPr>
        <w:t xml:space="preserve"> after </w:t>
      </w:r>
      <w:r w:rsidR="00F05C74">
        <w:rPr>
          <w:rFonts w:asciiTheme="majorHAnsi" w:hAnsiTheme="majorHAnsi" w:cstheme="majorHAnsi"/>
          <w:sz w:val="24"/>
          <w:szCs w:val="24"/>
        </w:rPr>
        <w:t xml:space="preserve">the </w:t>
      </w:r>
      <w:proofErr w:type="gramStart"/>
      <w:r w:rsidR="00F05C74">
        <w:rPr>
          <w:rFonts w:asciiTheme="majorHAnsi" w:hAnsiTheme="majorHAnsi" w:cstheme="majorHAnsi"/>
          <w:sz w:val="24"/>
          <w:szCs w:val="24"/>
        </w:rPr>
        <w:t xml:space="preserve">first </w:t>
      </w:r>
      <w:r w:rsidR="004F5584">
        <w:rPr>
          <w:rFonts w:asciiTheme="majorHAnsi" w:hAnsiTheme="majorHAnsi" w:cstheme="majorHAnsi"/>
          <w:sz w:val="24"/>
          <w:szCs w:val="24"/>
        </w:rPr>
        <w:t xml:space="preserve"> 911</w:t>
      </w:r>
      <w:proofErr w:type="gramEnd"/>
      <w:r w:rsidR="004F5584">
        <w:rPr>
          <w:rFonts w:asciiTheme="majorHAnsi" w:hAnsiTheme="majorHAnsi" w:cstheme="majorHAnsi"/>
          <w:sz w:val="24"/>
          <w:szCs w:val="24"/>
        </w:rPr>
        <w:t xml:space="preserve"> call</w:t>
      </w:r>
      <w:r w:rsidR="007D20A2">
        <w:rPr>
          <w:rFonts w:asciiTheme="majorHAnsi" w:hAnsiTheme="majorHAnsi" w:cstheme="majorHAnsi"/>
          <w:sz w:val="24"/>
          <w:szCs w:val="24"/>
        </w:rPr>
        <w:t xml:space="preserve"> after </w:t>
      </w:r>
      <w:r w:rsidR="00C6541C">
        <w:rPr>
          <w:rFonts w:asciiTheme="majorHAnsi" w:hAnsiTheme="majorHAnsi" w:cstheme="majorHAnsi"/>
          <w:sz w:val="24"/>
          <w:szCs w:val="24"/>
        </w:rPr>
        <w:t>the</w:t>
      </w:r>
      <w:r w:rsidR="007D20A2">
        <w:rPr>
          <w:rFonts w:asciiTheme="majorHAnsi" w:hAnsiTheme="majorHAnsi" w:cstheme="majorHAnsi"/>
          <w:sz w:val="24"/>
          <w:szCs w:val="24"/>
        </w:rPr>
        <w:t xml:space="preserve"> transport, the </w:t>
      </w:r>
      <w:r w:rsidR="0052627E">
        <w:rPr>
          <w:rFonts w:asciiTheme="majorHAnsi" w:hAnsiTheme="majorHAnsi" w:cstheme="majorHAnsi"/>
          <w:sz w:val="24"/>
          <w:szCs w:val="24"/>
        </w:rPr>
        <w:t>CARES</w:t>
      </w:r>
      <w:r w:rsidR="007D20A2">
        <w:rPr>
          <w:rFonts w:asciiTheme="majorHAnsi" w:hAnsiTheme="majorHAnsi" w:cstheme="majorHAnsi"/>
          <w:sz w:val="24"/>
          <w:szCs w:val="24"/>
        </w:rPr>
        <w:t xml:space="preserve"> team </w:t>
      </w:r>
      <w:r w:rsidR="0066259C">
        <w:rPr>
          <w:rFonts w:asciiTheme="majorHAnsi" w:hAnsiTheme="majorHAnsi" w:cstheme="majorHAnsi"/>
          <w:sz w:val="24"/>
          <w:szCs w:val="24"/>
        </w:rPr>
        <w:t xml:space="preserve">interjects but </w:t>
      </w:r>
      <w:r w:rsidR="004F5584">
        <w:rPr>
          <w:rFonts w:asciiTheme="majorHAnsi" w:hAnsiTheme="majorHAnsi" w:cstheme="majorHAnsi"/>
          <w:sz w:val="24"/>
          <w:szCs w:val="24"/>
        </w:rPr>
        <w:t xml:space="preserve">how </w:t>
      </w:r>
      <w:r w:rsidR="002650D9">
        <w:rPr>
          <w:rFonts w:asciiTheme="majorHAnsi" w:hAnsiTheme="majorHAnsi" w:cstheme="majorHAnsi"/>
          <w:sz w:val="24"/>
          <w:szCs w:val="24"/>
        </w:rPr>
        <w:t xml:space="preserve">we intervene </w:t>
      </w:r>
      <w:r w:rsidR="0052627E">
        <w:rPr>
          <w:rFonts w:asciiTheme="majorHAnsi" w:hAnsiTheme="majorHAnsi" w:cstheme="majorHAnsi"/>
          <w:sz w:val="24"/>
          <w:szCs w:val="24"/>
        </w:rPr>
        <w:t xml:space="preserve">on a person </w:t>
      </w:r>
      <w:r w:rsidR="0066259C">
        <w:rPr>
          <w:rFonts w:asciiTheme="majorHAnsi" w:hAnsiTheme="majorHAnsi" w:cstheme="majorHAnsi"/>
          <w:sz w:val="24"/>
          <w:szCs w:val="24"/>
        </w:rPr>
        <w:t>who</w:t>
      </w:r>
      <w:r w:rsidR="0052627E">
        <w:rPr>
          <w:rFonts w:asciiTheme="majorHAnsi" w:hAnsiTheme="majorHAnsi" w:cstheme="majorHAnsi"/>
          <w:sz w:val="24"/>
          <w:szCs w:val="24"/>
        </w:rPr>
        <w:t xml:space="preserve"> doesn’t need </w:t>
      </w:r>
      <w:r w:rsidR="0066259C">
        <w:rPr>
          <w:rFonts w:asciiTheme="majorHAnsi" w:hAnsiTheme="majorHAnsi" w:cstheme="majorHAnsi"/>
          <w:sz w:val="24"/>
          <w:szCs w:val="24"/>
        </w:rPr>
        <w:t>to be transported was discussed</w:t>
      </w:r>
      <w:r w:rsidR="0052627E">
        <w:rPr>
          <w:rFonts w:asciiTheme="majorHAnsi" w:hAnsiTheme="majorHAnsi" w:cstheme="majorHAnsi"/>
          <w:sz w:val="24"/>
          <w:szCs w:val="24"/>
        </w:rPr>
        <w:t xml:space="preserve">. </w:t>
      </w:r>
      <w:r w:rsidR="00C6678F">
        <w:rPr>
          <w:rFonts w:asciiTheme="majorHAnsi" w:hAnsiTheme="majorHAnsi" w:cstheme="majorHAnsi"/>
          <w:sz w:val="24"/>
          <w:szCs w:val="24"/>
        </w:rPr>
        <w:t xml:space="preserve">The social workers </w:t>
      </w:r>
      <w:proofErr w:type="gramStart"/>
      <w:r w:rsidR="00C6678F">
        <w:rPr>
          <w:rFonts w:asciiTheme="majorHAnsi" w:hAnsiTheme="majorHAnsi" w:cstheme="majorHAnsi"/>
          <w:sz w:val="24"/>
          <w:szCs w:val="24"/>
        </w:rPr>
        <w:t>aren’t</w:t>
      </w:r>
      <w:proofErr w:type="gramEnd"/>
      <w:r w:rsidR="00C6678F">
        <w:rPr>
          <w:rFonts w:asciiTheme="majorHAnsi" w:hAnsiTheme="majorHAnsi" w:cstheme="majorHAnsi"/>
          <w:sz w:val="24"/>
          <w:szCs w:val="24"/>
        </w:rPr>
        <w:t xml:space="preserve"> 24 </w:t>
      </w:r>
      <w:r w:rsidR="0066259C">
        <w:rPr>
          <w:rFonts w:asciiTheme="majorHAnsi" w:hAnsiTheme="majorHAnsi" w:cstheme="majorHAnsi"/>
          <w:sz w:val="24"/>
          <w:szCs w:val="24"/>
        </w:rPr>
        <w:t>hours</w:t>
      </w:r>
      <w:r w:rsidR="00C6678F">
        <w:rPr>
          <w:rFonts w:asciiTheme="majorHAnsi" w:hAnsiTheme="majorHAnsi" w:cstheme="majorHAnsi"/>
          <w:sz w:val="24"/>
          <w:szCs w:val="24"/>
        </w:rPr>
        <w:t xml:space="preserve"> a day</w:t>
      </w:r>
      <w:r w:rsidR="0066259C">
        <w:rPr>
          <w:rFonts w:asciiTheme="majorHAnsi" w:hAnsiTheme="majorHAnsi" w:cstheme="majorHAnsi"/>
          <w:sz w:val="24"/>
          <w:szCs w:val="24"/>
        </w:rPr>
        <w:t>. He spoke on the pilot</w:t>
      </w:r>
      <w:r w:rsidR="004F5584">
        <w:rPr>
          <w:rFonts w:asciiTheme="majorHAnsi" w:hAnsiTheme="majorHAnsi" w:cstheme="majorHAnsi"/>
          <w:sz w:val="24"/>
          <w:szCs w:val="24"/>
        </w:rPr>
        <w:t xml:space="preserve"> program </w:t>
      </w:r>
      <w:r w:rsidR="00C6541C">
        <w:rPr>
          <w:rFonts w:asciiTheme="majorHAnsi" w:hAnsiTheme="majorHAnsi" w:cstheme="majorHAnsi"/>
          <w:sz w:val="24"/>
          <w:szCs w:val="24"/>
        </w:rPr>
        <w:t>helping look</w:t>
      </w:r>
      <w:r w:rsidR="0066259C">
        <w:rPr>
          <w:rFonts w:asciiTheme="majorHAnsi" w:hAnsiTheme="majorHAnsi" w:cstheme="majorHAnsi"/>
          <w:sz w:val="24"/>
          <w:szCs w:val="24"/>
        </w:rPr>
        <w:t xml:space="preserve"> </w:t>
      </w:r>
      <w:r w:rsidR="00C6541C">
        <w:rPr>
          <w:rFonts w:asciiTheme="majorHAnsi" w:hAnsiTheme="majorHAnsi" w:cstheme="majorHAnsi"/>
          <w:sz w:val="24"/>
          <w:szCs w:val="24"/>
        </w:rPr>
        <w:t xml:space="preserve">at using </w:t>
      </w:r>
      <w:proofErr w:type="spellStart"/>
      <w:r w:rsidR="00C6541C">
        <w:rPr>
          <w:rFonts w:asciiTheme="majorHAnsi" w:hAnsiTheme="majorHAnsi" w:cstheme="majorHAnsi"/>
          <w:sz w:val="24"/>
          <w:szCs w:val="24"/>
        </w:rPr>
        <w:t>Teledoc</w:t>
      </w:r>
      <w:proofErr w:type="spellEnd"/>
      <w:r w:rsidR="005C2661">
        <w:rPr>
          <w:rFonts w:asciiTheme="majorHAnsi" w:hAnsiTheme="majorHAnsi" w:cstheme="majorHAnsi"/>
          <w:sz w:val="24"/>
          <w:szCs w:val="24"/>
        </w:rPr>
        <w:t xml:space="preserve"> for </w:t>
      </w:r>
      <w:r w:rsidR="00C6541C">
        <w:rPr>
          <w:rFonts w:asciiTheme="majorHAnsi" w:hAnsiTheme="majorHAnsi" w:cstheme="majorHAnsi"/>
          <w:sz w:val="24"/>
          <w:szCs w:val="24"/>
        </w:rPr>
        <w:t>prescriptions</w:t>
      </w:r>
      <w:r w:rsidR="005C2661">
        <w:rPr>
          <w:rFonts w:asciiTheme="majorHAnsi" w:hAnsiTheme="majorHAnsi" w:cstheme="majorHAnsi"/>
          <w:sz w:val="24"/>
          <w:szCs w:val="24"/>
        </w:rPr>
        <w:t xml:space="preserve"> and appointments to keep those people out of the Ed</w:t>
      </w:r>
      <w:r w:rsidR="00C6541C">
        <w:rPr>
          <w:rFonts w:asciiTheme="majorHAnsi" w:hAnsiTheme="majorHAnsi" w:cstheme="majorHAnsi"/>
          <w:sz w:val="24"/>
          <w:szCs w:val="24"/>
        </w:rPr>
        <w:t>.</w:t>
      </w:r>
    </w:p>
    <w:p w14:paraId="09D6A762" w14:textId="77777777" w:rsidR="009B5284" w:rsidRDefault="005C2661" w:rsidP="00596E99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Richard </w:t>
      </w:r>
      <w:r w:rsidR="00675B7F">
        <w:rPr>
          <w:rFonts w:asciiTheme="majorHAnsi" w:hAnsiTheme="majorHAnsi" w:cstheme="majorHAnsi"/>
          <w:sz w:val="24"/>
          <w:szCs w:val="24"/>
        </w:rPr>
        <w:t xml:space="preserve">from Kitsap 911 </w:t>
      </w:r>
      <w:r>
        <w:rPr>
          <w:rFonts w:asciiTheme="majorHAnsi" w:hAnsiTheme="majorHAnsi" w:cstheme="majorHAnsi"/>
          <w:sz w:val="24"/>
          <w:szCs w:val="24"/>
        </w:rPr>
        <w:t xml:space="preserve">asked about the </w:t>
      </w:r>
      <w:r w:rsidR="00675B7F">
        <w:rPr>
          <w:rFonts w:asciiTheme="majorHAnsi" w:hAnsiTheme="majorHAnsi" w:cstheme="majorHAnsi"/>
          <w:sz w:val="24"/>
          <w:szCs w:val="24"/>
        </w:rPr>
        <w:t>CBD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AF2F80">
        <w:rPr>
          <w:rFonts w:asciiTheme="majorHAnsi" w:hAnsiTheme="majorHAnsi" w:cstheme="majorHAnsi"/>
          <w:sz w:val="24"/>
          <w:szCs w:val="24"/>
        </w:rPr>
        <w:t>committee</w:t>
      </w:r>
      <w:r>
        <w:rPr>
          <w:rFonts w:asciiTheme="majorHAnsi" w:hAnsiTheme="majorHAnsi" w:cstheme="majorHAnsi"/>
          <w:sz w:val="24"/>
          <w:szCs w:val="24"/>
        </w:rPr>
        <w:t xml:space="preserve"> looking at </w:t>
      </w:r>
      <w:r w:rsidR="00675B7F">
        <w:rPr>
          <w:rFonts w:asciiTheme="majorHAnsi" w:hAnsiTheme="majorHAnsi" w:cstheme="majorHAnsi"/>
          <w:sz w:val="24"/>
          <w:szCs w:val="24"/>
        </w:rPr>
        <w:t>the non-transport trends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7C21D8">
        <w:rPr>
          <w:rFonts w:asciiTheme="majorHAnsi" w:hAnsiTheme="majorHAnsi" w:cstheme="majorHAnsi"/>
          <w:sz w:val="24"/>
          <w:szCs w:val="24"/>
        </w:rPr>
        <w:t xml:space="preserve">or BLS response </w:t>
      </w:r>
      <w:r>
        <w:rPr>
          <w:rFonts w:asciiTheme="majorHAnsi" w:hAnsiTheme="majorHAnsi" w:cstheme="majorHAnsi"/>
          <w:sz w:val="24"/>
          <w:szCs w:val="24"/>
        </w:rPr>
        <w:t xml:space="preserve">and </w:t>
      </w:r>
      <w:r w:rsidR="009B5284">
        <w:rPr>
          <w:rFonts w:asciiTheme="majorHAnsi" w:hAnsiTheme="majorHAnsi" w:cstheme="majorHAnsi"/>
          <w:sz w:val="24"/>
          <w:szCs w:val="24"/>
        </w:rPr>
        <w:t>referring</w:t>
      </w:r>
      <w:r w:rsidR="00AF2F80">
        <w:rPr>
          <w:rFonts w:asciiTheme="majorHAnsi" w:hAnsiTheme="majorHAnsi" w:cstheme="majorHAnsi"/>
          <w:sz w:val="24"/>
          <w:szCs w:val="24"/>
        </w:rPr>
        <w:t xml:space="preserve"> those to</w:t>
      </w:r>
      <w:r>
        <w:rPr>
          <w:rFonts w:asciiTheme="majorHAnsi" w:hAnsiTheme="majorHAnsi" w:cstheme="majorHAnsi"/>
          <w:sz w:val="24"/>
          <w:szCs w:val="24"/>
        </w:rPr>
        <w:t xml:space="preserve"> th</w:t>
      </w:r>
      <w:r w:rsidR="00AF2F80">
        <w:rPr>
          <w:rFonts w:asciiTheme="majorHAnsi" w:hAnsiTheme="majorHAnsi" w:cstheme="majorHAnsi"/>
          <w:sz w:val="24"/>
          <w:szCs w:val="24"/>
        </w:rPr>
        <w:t>e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9B5284">
        <w:rPr>
          <w:rFonts w:asciiTheme="majorHAnsi" w:hAnsiTheme="majorHAnsi" w:cstheme="majorHAnsi"/>
          <w:sz w:val="24"/>
          <w:szCs w:val="24"/>
        </w:rPr>
        <w:t>nurse line</w:t>
      </w:r>
      <w:r>
        <w:rPr>
          <w:rFonts w:asciiTheme="majorHAnsi" w:hAnsiTheme="majorHAnsi" w:cstheme="majorHAnsi"/>
          <w:sz w:val="24"/>
          <w:szCs w:val="24"/>
        </w:rPr>
        <w:t xml:space="preserve"> instead of </w:t>
      </w:r>
      <w:r w:rsidR="00AF2F80">
        <w:rPr>
          <w:rFonts w:asciiTheme="majorHAnsi" w:hAnsiTheme="majorHAnsi" w:cstheme="majorHAnsi"/>
          <w:sz w:val="24"/>
          <w:szCs w:val="24"/>
        </w:rPr>
        <w:t>dispatch</w:t>
      </w:r>
      <w:r>
        <w:rPr>
          <w:rFonts w:asciiTheme="majorHAnsi" w:hAnsiTheme="majorHAnsi" w:cstheme="majorHAnsi"/>
          <w:sz w:val="24"/>
          <w:szCs w:val="24"/>
        </w:rPr>
        <w:t>.</w:t>
      </w:r>
      <w:r w:rsidR="00ED153B">
        <w:rPr>
          <w:rFonts w:asciiTheme="majorHAnsi" w:hAnsiTheme="majorHAnsi" w:cstheme="majorHAnsi"/>
          <w:sz w:val="24"/>
          <w:szCs w:val="24"/>
        </w:rPr>
        <w:t xml:space="preserve"> Chief Pain is the lead on the CBD line. </w:t>
      </w:r>
    </w:p>
    <w:p w14:paraId="3808010A" w14:textId="67910BCD" w:rsidR="005C2661" w:rsidRPr="00BD4DE1" w:rsidRDefault="00ED153B" w:rsidP="00596E99">
      <w:pPr>
        <w:tabs>
          <w:tab w:val="left" w:pos="438"/>
        </w:tabs>
        <w:spacing w:after="19"/>
        <w:ind w:left="36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Joey</w:t>
      </w:r>
      <w:r w:rsidR="00A47F2B">
        <w:rPr>
          <w:rFonts w:asciiTheme="majorHAnsi" w:hAnsiTheme="majorHAnsi" w:cstheme="majorHAnsi"/>
          <w:sz w:val="24"/>
          <w:szCs w:val="24"/>
        </w:rPr>
        <w:t xml:space="preserve"> mentioned in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A47F2B">
        <w:rPr>
          <w:rFonts w:asciiTheme="majorHAnsi" w:hAnsiTheme="majorHAnsi" w:cstheme="majorHAnsi"/>
          <w:sz w:val="24"/>
          <w:szCs w:val="24"/>
        </w:rPr>
        <w:t>M</w:t>
      </w:r>
      <w:r>
        <w:rPr>
          <w:rFonts w:asciiTheme="majorHAnsi" w:hAnsiTheme="majorHAnsi" w:cstheme="majorHAnsi"/>
          <w:sz w:val="24"/>
          <w:szCs w:val="24"/>
        </w:rPr>
        <w:t>ay</w:t>
      </w:r>
      <w:r w:rsidR="00A47F2B">
        <w:rPr>
          <w:rFonts w:asciiTheme="majorHAnsi" w:hAnsiTheme="majorHAnsi" w:cstheme="majorHAnsi"/>
          <w:sz w:val="24"/>
          <w:szCs w:val="24"/>
        </w:rPr>
        <w:t xml:space="preserve">, </w:t>
      </w:r>
      <w:r w:rsidR="00392E35">
        <w:rPr>
          <w:rFonts w:asciiTheme="majorHAnsi" w:hAnsiTheme="majorHAnsi" w:cstheme="majorHAnsi"/>
          <w:sz w:val="24"/>
          <w:szCs w:val="24"/>
        </w:rPr>
        <w:t xml:space="preserve">that </w:t>
      </w:r>
      <w:r w:rsidR="00A47F2B">
        <w:rPr>
          <w:rFonts w:asciiTheme="majorHAnsi" w:hAnsiTheme="majorHAnsi" w:cstheme="majorHAnsi"/>
          <w:sz w:val="24"/>
          <w:szCs w:val="24"/>
        </w:rPr>
        <w:t xml:space="preserve">he’s </w:t>
      </w:r>
      <w:r>
        <w:rPr>
          <w:rFonts w:asciiTheme="majorHAnsi" w:hAnsiTheme="majorHAnsi" w:cstheme="majorHAnsi"/>
          <w:sz w:val="24"/>
          <w:szCs w:val="24"/>
        </w:rPr>
        <w:t xml:space="preserve">scheduled </w:t>
      </w:r>
      <w:r w:rsidR="00A47F2B">
        <w:rPr>
          <w:rFonts w:asciiTheme="majorHAnsi" w:hAnsiTheme="majorHAnsi" w:cstheme="majorHAnsi"/>
          <w:sz w:val="24"/>
          <w:szCs w:val="24"/>
        </w:rPr>
        <w:t xml:space="preserve">to </w:t>
      </w:r>
      <w:r>
        <w:rPr>
          <w:rFonts w:asciiTheme="majorHAnsi" w:hAnsiTheme="majorHAnsi" w:cstheme="majorHAnsi"/>
          <w:sz w:val="24"/>
          <w:szCs w:val="24"/>
        </w:rPr>
        <w:t xml:space="preserve">teach </w:t>
      </w:r>
      <w:r w:rsidR="007965A7">
        <w:rPr>
          <w:rFonts w:asciiTheme="majorHAnsi" w:hAnsiTheme="majorHAnsi" w:cstheme="majorHAnsi"/>
          <w:sz w:val="24"/>
          <w:szCs w:val="24"/>
        </w:rPr>
        <w:t xml:space="preserve">at the MAIH </w:t>
      </w:r>
      <w:r>
        <w:rPr>
          <w:rFonts w:asciiTheme="majorHAnsi" w:hAnsiTheme="majorHAnsi" w:cstheme="majorHAnsi"/>
          <w:sz w:val="24"/>
          <w:szCs w:val="24"/>
        </w:rPr>
        <w:t>summit</w:t>
      </w:r>
      <w:r w:rsidR="00AE228A">
        <w:rPr>
          <w:rFonts w:asciiTheme="majorHAnsi" w:hAnsiTheme="majorHAnsi" w:cstheme="majorHAnsi"/>
          <w:sz w:val="24"/>
          <w:szCs w:val="24"/>
        </w:rPr>
        <w:t xml:space="preserve"> </w:t>
      </w:r>
      <w:r w:rsidR="00392E35">
        <w:rPr>
          <w:rFonts w:asciiTheme="majorHAnsi" w:hAnsiTheme="majorHAnsi" w:cstheme="majorHAnsi"/>
          <w:sz w:val="24"/>
          <w:szCs w:val="24"/>
        </w:rPr>
        <w:t>in</w:t>
      </w:r>
      <w:r w:rsidR="00AE228A">
        <w:rPr>
          <w:rFonts w:asciiTheme="majorHAnsi" w:hAnsiTheme="majorHAnsi" w:cstheme="majorHAnsi"/>
          <w:sz w:val="24"/>
          <w:szCs w:val="24"/>
        </w:rPr>
        <w:t xml:space="preserve"> the West region</w:t>
      </w:r>
      <w:r>
        <w:rPr>
          <w:rFonts w:asciiTheme="majorHAnsi" w:hAnsiTheme="majorHAnsi" w:cstheme="majorHAnsi"/>
          <w:sz w:val="24"/>
          <w:szCs w:val="24"/>
        </w:rPr>
        <w:t xml:space="preserve">, </w:t>
      </w:r>
      <w:r w:rsidR="007965A7">
        <w:rPr>
          <w:rFonts w:asciiTheme="majorHAnsi" w:hAnsiTheme="majorHAnsi" w:cstheme="majorHAnsi"/>
          <w:sz w:val="24"/>
          <w:szCs w:val="24"/>
        </w:rPr>
        <w:t>on our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7965A7">
        <w:rPr>
          <w:rFonts w:asciiTheme="majorHAnsi" w:hAnsiTheme="majorHAnsi" w:cstheme="majorHAnsi"/>
          <w:sz w:val="24"/>
          <w:szCs w:val="24"/>
        </w:rPr>
        <w:t>approach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392E35">
        <w:rPr>
          <w:rFonts w:asciiTheme="majorHAnsi" w:hAnsiTheme="majorHAnsi" w:cstheme="majorHAnsi"/>
          <w:sz w:val="24"/>
          <w:szCs w:val="24"/>
        </w:rPr>
        <w:t>to</w:t>
      </w:r>
      <w:r w:rsidR="00AE228A">
        <w:rPr>
          <w:rFonts w:asciiTheme="majorHAnsi" w:hAnsiTheme="majorHAnsi" w:cstheme="majorHAnsi"/>
          <w:sz w:val="24"/>
          <w:szCs w:val="24"/>
        </w:rPr>
        <w:t xml:space="preserve"> mobile integrated health.</w:t>
      </w:r>
      <w:r w:rsidR="003B18E6">
        <w:rPr>
          <w:rFonts w:asciiTheme="majorHAnsi" w:hAnsiTheme="majorHAnsi" w:cstheme="majorHAnsi"/>
          <w:sz w:val="24"/>
          <w:szCs w:val="24"/>
        </w:rPr>
        <w:t xml:space="preserve"> He sent the information to the group if anyone </w:t>
      </w:r>
      <w:r w:rsidR="002E34B3">
        <w:rPr>
          <w:rFonts w:asciiTheme="majorHAnsi" w:hAnsiTheme="majorHAnsi" w:cstheme="majorHAnsi"/>
          <w:sz w:val="24"/>
          <w:szCs w:val="24"/>
        </w:rPr>
        <w:t>was</w:t>
      </w:r>
      <w:r w:rsidR="003B18E6">
        <w:rPr>
          <w:rFonts w:asciiTheme="majorHAnsi" w:hAnsiTheme="majorHAnsi" w:cstheme="majorHAnsi"/>
          <w:sz w:val="24"/>
          <w:szCs w:val="24"/>
        </w:rPr>
        <w:t xml:space="preserve"> interested.</w:t>
      </w:r>
    </w:p>
    <w:p w14:paraId="7E3F67E9" w14:textId="5C36BBAD" w:rsidR="0042632C" w:rsidRPr="001B57CA" w:rsidRDefault="00313865" w:rsidP="001B57CA">
      <w:pPr>
        <w:pStyle w:val="ListParagraph"/>
        <w:numPr>
          <w:ilvl w:val="0"/>
          <w:numId w:val="19"/>
        </w:numPr>
        <w:pBdr>
          <w:bottom w:val="single" w:sz="4" w:space="1" w:color="auto"/>
        </w:pBdr>
        <w:tabs>
          <w:tab w:val="left" w:pos="438"/>
        </w:tabs>
        <w:spacing w:after="19"/>
        <w:rPr>
          <w:rFonts w:asciiTheme="majorHAnsi" w:hAnsiTheme="majorHAnsi" w:cstheme="majorHAnsi"/>
          <w:b/>
        </w:rPr>
      </w:pPr>
      <w:r w:rsidRPr="00D6346F">
        <w:rPr>
          <w:rFonts w:asciiTheme="majorHAnsi" w:hAnsiTheme="majorHAnsi" w:cstheme="majorHAnsi"/>
          <w:b/>
        </w:rPr>
        <w:t>GOOD TO THE ORDER</w:t>
      </w:r>
    </w:p>
    <w:p w14:paraId="3D58BB46" w14:textId="61826235" w:rsidR="000D1186" w:rsidRDefault="000D1186" w:rsidP="006F399F">
      <w:pPr>
        <w:tabs>
          <w:tab w:val="left" w:pos="438"/>
        </w:tabs>
        <w:spacing w:after="19"/>
        <w:rPr>
          <w:rFonts w:asciiTheme="majorHAnsi" w:hAnsiTheme="majorHAnsi" w:cstheme="majorHAnsi"/>
          <w:b/>
        </w:rPr>
      </w:pPr>
    </w:p>
    <w:p w14:paraId="165577F1" w14:textId="77777777" w:rsidR="00C15D3F" w:rsidRDefault="000D1186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</w:rPr>
      </w:pPr>
      <w:r w:rsidRPr="006F399F">
        <w:rPr>
          <w:rFonts w:asciiTheme="majorHAnsi" w:hAnsiTheme="majorHAnsi" w:cstheme="majorHAnsi"/>
          <w:bCs/>
        </w:rPr>
        <w:t> </w:t>
      </w:r>
    </w:p>
    <w:p w14:paraId="66665053" w14:textId="77777777" w:rsidR="000D41E9" w:rsidRDefault="000D41E9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/>
        </w:rPr>
      </w:pPr>
    </w:p>
    <w:p w14:paraId="104EC01D" w14:textId="500EE4A4" w:rsidR="00313865" w:rsidRPr="00313865" w:rsidRDefault="00313865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/>
        </w:rPr>
      </w:pPr>
      <w:r w:rsidRPr="00313865">
        <w:rPr>
          <w:rFonts w:asciiTheme="majorHAnsi" w:hAnsiTheme="majorHAnsi" w:cstheme="majorHAnsi"/>
          <w:b/>
        </w:rPr>
        <w:t>Attendees:</w:t>
      </w:r>
    </w:p>
    <w:p w14:paraId="289AC9CD" w14:textId="77777777" w:rsidR="00306523" w:rsidRDefault="00306523" w:rsidP="00301945">
      <w:pPr>
        <w:tabs>
          <w:tab w:val="left" w:pos="438"/>
        </w:tabs>
        <w:spacing w:after="19"/>
        <w:ind w:left="140"/>
        <w:rPr>
          <w:rFonts w:asciiTheme="majorHAnsi" w:hAnsiTheme="majorHAnsi" w:cs="Arial"/>
          <w:bCs/>
          <w:sz w:val="24"/>
          <w:szCs w:val="24"/>
        </w:rPr>
      </w:pPr>
      <w:r w:rsidRPr="00306523">
        <w:rPr>
          <w:rFonts w:asciiTheme="majorHAnsi" w:hAnsiTheme="majorHAnsi" w:cs="Arial"/>
          <w:bCs/>
          <w:sz w:val="24"/>
          <w:szCs w:val="24"/>
        </w:rPr>
        <w:t>Chief Jason Christian-CKFR</w:t>
      </w:r>
    </w:p>
    <w:p w14:paraId="0D2470AA" w14:textId="38144053" w:rsidR="00306523" w:rsidRPr="00306523" w:rsidRDefault="00306523" w:rsidP="00F910A2">
      <w:pPr>
        <w:tabs>
          <w:tab w:val="left" w:pos="438"/>
        </w:tabs>
        <w:spacing w:after="19"/>
        <w:ind w:left="140"/>
        <w:rPr>
          <w:rFonts w:asciiTheme="majorHAnsi" w:hAnsiTheme="majorHAnsi" w:cs="Arial"/>
          <w:bCs/>
          <w:sz w:val="24"/>
          <w:szCs w:val="24"/>
        </w:rPr>
      </w:pPr>
      <w:r w:rsidRPr="00306523">
        <w:rPr>
          <w:rFonts w:asciiTheme="majorHAnsi" w:hAnsiTheme="majorHAnsi" w:cs="Arial"/>
          <w:bCs/>
          <w:sz w:val="24"/>
          <w:szCs w:val="24"/>
        </w:rPr>
        <w:t>Chief Jim Gillard</w:t>
      </w:r>
      <w:r w:rsidR="00E15206">
        <w:rPr>
          <w:rFonts w:asciiTheme="majorHAnsi" w:hAnsiTheme="majorHAnsi" w:cs="Arial"/>
          <w:bCs/>
          <w:sz w:val="24"/>
          <w:szCs w:val="24"/>
        </w:rPr>
        <w:t>-PFD</w:t>
      </w:r>
    </w:p>
    <w:p w14:paraId="4A02E999" w14:textId="5A5A3006" w:rsidR="00306523" w:rsidRPr="00306523" w:rsidRDefault="00306523" w:rsidP="00313865">
      <w:pPr>
        <w:tabs>
          <w:tab w:val="left" w:pos="438"/>
        </w:tabs>
        <w:spacing w:after="19"/>
        <w:rPr>
          <w:rFonts w:asciiTheme="majorHAnsi" w:hAnsiTheme="majorHAnsi" w:cstheme="majorHAnsi"/>
          <w:bCs/>
          <w:sz w:val="24"/>
          <w:szCs w:val="24"/>
        </w:rPr>
      </w:pPr>
      <w:r w:rsidRPr="00306523">
        <w:rPr>
          <w:rFonts w:asciiTheme="majorHAnsi" w:hAnsiTheme="majorHAnsi" w:cstheme="majorHAnsi"/>
          <w:bCs/>
          <w:sz w:val="24"/>
          <w:szCs w:val="24"/>
        </w:rPr>
        <w:t xml:space="preserve">   Chief </w:t>
      </w:r>
      <w:r w:rsidR="00F74623">
        <w:rPr>
          <w:rFonts w:asciiTheme="majorHAnsi" w:hAnsiTheme="majorHAnsi" w:cstheme="majorHAnsi"/>
          <w:bCs/>
          <w:sz w:val="24"/>
          <w:szCs w:val="24"/>
        </w:rPr>
        <w:t>McGanney-BFD</w:t>
      </w:r>
    </w:p>
    <w:p w14:paraId="6CC86321" w14:textId="7D86350F" w:rsidR="00306523" w:rsidRDefault="00306523" w:rsidP="00F910A2">
      <w:pPr>
        <w:tabs>
          <w:tab w:val="left" w:pos="438"/>
        </w:tabs>
        <w:spacing w:after="19"/>
        <w:ind w:left="140"/>
        <w:rPr>
          <w:rFonts w:asciiTheme="majorHAnsi" w:hAnsiTheme="majorHAnsi" w:cs="Arial"/>
          <w:bCs/>
          <w:sz w:val="24"/>
          <w:szCs w:val="24"/>
        </w:rPr>
      </w:pPr>
      <w:r w:rsidRPr="00306523">
        <w:rPr>
          <w:rFonts w:asciiTheme="majorHAnsi" w:hAnsiTheme="majorHAnsi" w:cs="Arial"/>
          <w:bCs/>
          <w:sz w:val="24"/>
          <w:szCs w:val="24"/>
        </w:rPr>
        <w:t>Chief Rick Lagrandeur</w:t>
      </w:r>
      <w:r w:rsidR="00E15206">
        <w:rPr>
          <w:rFonts w:asciiTheme="majorHAnsi" w:hAnsiTheme="majorHAnsi" w:cs="Arial"/>
          <w:bCs/>
          <w:sz w:val="24"/>
          <w:szCs w:val="24"/>
        </w:rPr>
        <w:t>-NKFR</w:t>
      </w:r>
    </w:p>
    <w:p w14:paraId="5E8FCCF1" w14:textId="77777777" w:rsidR="00306523" w:rsidRPr="00306523" w:rsidRDefault="00306523" w:rsidP="00301945">
      <w:pPr>
        <w:tabs>
          <w:tab w:val="left" w:pos="438"/>
        </w:tabs>
        <w:spacing w:after="19"/>
        <w:ind w:left="140"/>
        <w:rPr>
          <w:rFonts w:asciiTheme="majorHAnsi" w:hAnsiTheme="majorHAnsi" w:cs="Arial"/>
          <w:bCs/>
          <w:sz w:val="24"/>
          <w:szCs w:val="24"/>
        </w:rPr>
      </w:pPr>
      <w:r w:rsidRPr="00306523">
        <w:rPr>
          <w:rFonts w:asciiTheme="majorHAnsi" w:hAnsiTheme="majorHAnsi" w:cs="Arial"/>
          <w:bCs/>
          <w:sz w:val="24"/>
          <w:szCs w:val="24"/>
        </w:rPr>
        <w:t>Danielle Mackelwich-KCEMS</w:t>
      </w:r>
    </w:p>
    <w:p w14:paraId="158407FB" w14:textId="4BEDD16F" w:rsidR="00DF2CC2" w:rsidRDefault="00DF2CC2" w:rsidP="00301945">
      <w:pPr>
        <w:tabs>
          <w:tab w:val="left" w:pos="438"/>
        </w:tabs>
        <w:spacing w:after="19"/>
        <w:ind w:left="140"/>
        <w:rPr>
          <w:rFonts w:asciiTheme="majorHAnsi" w:hAnsiTheme="majorHAnsi" w:cs="Arial"/>
          <w:bCs/>
          <w:sz w:val="24"/>
          <w:szCs w:val="24"/>
        </w:rPr>
      </w:pPr>
      <w:r>
        <w:rPr>
          <w:rFonts w:asciiTheme="majorHAnsi" w:hAnsiTheme="majorHAnsi" w:cs="Arial"/>
          <w:bCs/>
          <w:sz w:val="24"/>
          <w:szCs w:val="24"/>
        </w:rPr>
        <w:t>Steve Lemay-air</w:t>
      </w:r>
    </w:p>
    <w:p w14:paraId="1DB8C8E6" w14:textId="2B848772" w:rsidR="00306523" w:rsidRDefault="00306523" w:rsidP="00F910A2">
      <w:pPr>
        <w:tabs>
          <w:tab w:val="left" w:pos="438"/>
        </w:tabs>
        <w:spacing w:after="19"/>
        <w:ind w:left="140"/>
        <w:rPr>
          <w:rFonts w:asciiTheme="majorHAnsi" w:hAnsiTheme="majorHAnsi" w:cs="Arial"/>
          <w:bCs/>
          <w:sz w:val="24"/>
          <w:szCs w:val="24"/>
        </w:rPr>
      </w:pPr>
      <w:r w:rsidRPr="00306523">
        <w:rPr>
          <w:rFonts w:asciiTheme="majorHAnsi" w:hAnsiTheme="majorHAnsi" w:cs="Arial"/>
          <w:bCs/>
          <w:sz w:val="24"/>
          <w:szCs w:val="24"/>
        </w:rPr>
        <w:t>Gib Morrow</w:t>
      </w:r>
      <w:r w:rsidR="00E15206">
        <w:rPr>
          <w:rFonts w:asciiTheme="majorHAnsi" w:hAnsiTheme="majorHAnsi" w:cs="Arial"/>
          <w:bCs/>
          <w:sz w:val="24"/>
          <w:szCs w:val="24"/>
        </w:rPr>
        <w:t>-</w:t>
      </w:r>
      <w:r w:rsidR="008E531E">
        <w:rPr>
          <w:rFonts w:asciiTheme="majorHAnsi" w:hAnsiTheme="majorHAnsi" w:cs="Arial"/>
          <w:bCs/>
          <w:sz w:val="24"/>
          <w:szCs w:val="24"/>
        </w:rPr>
        <w:t>KPH</w:t>
      </w:r>
    </w:p>
    <w:p w14:paraId="570B299D" w14:textId="77777777" w:rsidR="00306523" w:rsidRPr="00306523" w:rsidRDefault="00306523" w:rsidP="00301945">
      <w:pPr>
        <w:tabs>
          <w:tab w:val="left" w:pos="438"/>
        </w:tabs>
        <w:spacing w:after="19"/>
        <w:ind w:left="140"/>
        <w:rPr>
          <w:rFonts w:asciiTheme="majorHAnsi" w:hAnsiTheme="majorHAnsi" w:cs="Arial"/>
          <w:bCs/>
          <w:sz w:val="24"/>
          <w:szCs w:val="24"/>
        </w:rPr>
      </w:pPr>
      <w:r w:rsidRPr="00306523">
        <w:rPr>
          <w:rFonts w:asciiTheme="majorHAnsi" w:hAnsiTheme="majorHAnsi" w:cs="Arial"/>
          <w:bCs/>
          <w:sz w:val="24"/>
          <w:szCs w:val="24"/>
        </w:rPr>
        <w:t>Joey Rodrigues-Olympic Ambulance</w:t>
      </w:r>
    </w:p>
    <w:p w14:paraId="09AD740D" w14:textId="77777777" w:rsidR="00306523" w:rsidRPr="00306523" w:rsidRDefault="00306523" w:rsidP="00301945">
      <w:pPr>
        <w:tabs>
          <w:tab w:val="left" w:pos="438"/>
        </w:tabs>
        <w:spacing w:after="19"/>
        <w:ind w:left="140"/>
        <w:rPr>
          <w:rFonts w:asciiTheme="majorHAnsi" w:hAnsiTheme="majorHAnsi" w:cs="Arial"/>
          <w:bCs/>
          <w:sz w:val="24"/>
          <w:szCs w:val="24"/>
        </w:rPr>
      </w:pPr>
      <w:r w:rsidRPr="00306523">
        <w:rPr>
          <w:rFonts w:asciiTheme="majorHAnsi" w:hAnsiTheme="majorHAnsi" w:cs="Arial"/>
          <w:bCs/>
          <w:sz w:val="24"/>
          <w:szCs w:val="24"/>
        </w:rPr>
        <w:t>Lori Danko-St. Michael</w:t>
      </w:r>
    </w:p>
    <w:p w14:paraId="0E982A1F" w14:textId="70C4D885" w:rsidR="00AD6251" w:rsidRDefault="00012634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Cs/>
          <w:sz w:val="24"/>
          <w:szCs w:val="24"/>
        </w:rPr>
        <w:t>Guy Earle-KCPH</w:t>
      </w:r>
    </w:p>
    <w:p w14:paraId="5B3DBE6E" w14:textId="19378115" w:rsidR="00012634" w:rsidRDefault="00012634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Cs/>
          <w:sz w:val="24"/>
          <w:szCs w:val="24"/>
        </w:rPr>
        <w:t>Lora York-</w:t>
      </w:r>
      <w:proofErr w:type="spellStart"/>
      <w:r>
        <w:rPr>
          <w:rFonts w:asciiTheme="majorHAnsi" w:hAnsiTheme="majorHAnsi" w:cstheme="majorHAnsi"/>
          <w:bCs/>
          <w:sz w:val="24"/>
          <w:szCs w:val="24"/>
        </w:rPr>
        <w:t>LifeFlight</w:t>
      </w:r>
      <w:proofErr w:type="spellEnd"/>
    </w:p>
    <w:p w14:paraId="520D6222" w14:textId="18A2C4D1" w:rsidR="00012634" w:rsidRDefault="006B66E5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Cs/>
          <w:sz w:val="24"/>
          <w:szCs w:val="24"/>
        </w:rPr>
        <w:t>Jeff Menge-KCSO</w:t>
      </w:r>
    </w:p>
    <w:p w14:paraId="41C5312D" w14:textId="747611A0" w:rsidR="006B66E5" w:rsidRDefault="006B66E5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Cs/>
          <w:sz w:val="24"/>
          <w:szCs w:val="24"/>
        </w:rPr>
        <w:t>Chief</w:t>
      </w:r>
      <w:r w:rsidR="00FF66E4">
        <w:rPr>
          <w:rFonts w:asciiTheme="majorHAnsi" w:hAnsiTheme="majorHAnsi" w:cstheme="majorHAnsi"/>
          <w:bCs/>
          <w:sz w:val="24"/>
          <w:szCs w:val="24"/>
        </w:rPr>
        <w:t xml:space="preserve"> Jared Moravec-BIFD</w:t>
      </w:r>
    </w:p>
    <w:p w14:paraId="7D586168" w14:textId="3C152D86" w:rsidR="00895D7B" w:rsidRDefault="00895D7B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Cs/>
          <w:sz w:val="24"/>
          <w:szCs w:val="24"/>
        </w:rPr>
        <w:t xml:space="preserve">Randi </w:t>
      </w:r>
      <w:proofErr w:type="spellStart"/>
      <w:r>
        <w:rPr>
          <w:rFonts w:asciiTheme="majorHAnsi" w:hAnsiTheme="majorHAnsi" w:cstheme="majorHAnsi"/>
          <w:bCs/>
          <w:sz w:val="24"/>
          <w:szCs w:val="24"/>
        </w:rPr>
        <w:t>Riesenburg</w:t>
      </w:r>
      <w:proofErr w:type="spellEnd"/>
      <w:r>
        <w:rPr>
          <w:rFonts w:asciiTheme="majorHAnsi" w:hAnsiTheme="majorHAnsi" w:cstheme="majorHAnsi"/>
          <w:bCs/>
          <w:sz w:val="24"/>
          <w:szCs w:val="24"/>
        </w:rPr>
        <w:t>-</w:t>
      </w:r>
      <w:r w:rsidR="007231F5">
        <w:rPr>
          <w:rFonts w:asciiTheme="majorHAnsi" w:hAnsiTheme="majorHAnsi" w:cstheme="majorHAnsi"/>
          <w:bCs/>
          <w:sz w:val="24"/>
          <w:szCs w:val="24"/>
        </w:rPr>
        <w:t>Region Executive director</w:t>
      </w:r>
    </w:p>
    <w:p w14:paraId="39789FAE" w14:textId="38359797" w:rsidR="007231F5" w:rsidRDefault="00282836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Cs/>
          <w:sz w:val="24"/>
          <w:szCs w:val="24"/>
        </w:rPr>
        <w:t>Richard Kirton-Kitsap 911</w:t>
      </w:r>
    </w:p>
    <w:p w14:paraId="150072FF" w14:textId="24635086" w:rsidR="00282836" w:rsidRDefault="00282836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Cs/>
          <w:sz w:val="24"/>
          <w:szCs w:val="24"/>
        </w:rPr>
        <w:t>Brandon Holt</w:t>
      </w:r>
    </w:p>
    <w:p w14:paraId="6B05420D" w14:textId="1AC9624A" w:rsidR="00282836" w:rsidRDefault="00282836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  <w:sz w:val="24"/>
          <w:szCs w:val="24"/>
        </w:rPr>
      </w:pPr>
      <w:r>
        <w:rPr>
          <w:rFonts w:asciiTheme="majorHAnsi" w:hAnsiTheme="majorHAnsi" w:cstheme="majorHAnsi"/>
          <w:bCs/>
          <w:sz w:val="24"/>
          <w:szCs w:val="24"/>
        </w:rPr>
        <w:t>Jodie Collins</w:t>
      </w:r>
      <w:r w:rsidR="00507F88">
        <w:rPr>
          <w:rFonts w:asciiTheme="majorHAnsi" w:hAnsiTheme="majorHAnsi" w:cstheme="majorHAnsi"/>
          <w:bCs/>
          <w:sz w:val="24"/>
          <w:szCs w:val="24"/>
        </w:rPr>
        <w:t>-SKFR</w:t>
      </w:r>
    </w:p>
    <w:p w14:paraId="3F0151F8" w14:textId="77777777" w:rsidR="00FF66E4" w:rsidRPr="00306523" w:rsidRDefault="00FF66E4" w:rsidP="00313865">
      <w:pPr>
        <w:tabs>
          <w:tab w:val="left" w:pos="438"/>
        </w:tabs>
        <w:spacing w:after="19"/>
        <w:ind w:left="140"/>
        <w:rPr>
          <w:rFonts w:asciiTheme="majorHAnsi" w:hAnsiTheme="majorHAnsi" w:cstheme="majorHAnsi"/>
          <w:bCs/>
          <w:sz w:val="24"/>
          <w:szCs w:val="24"/>
        </w:rPr>
      </w:pPr>
    </w:p>
    <w:p w14:paraId="72334B89" w14:textId="77777777" w:rsidR="00306523" w:rsidRPr="00306523" w:rsidRDefault="00306523" w:rsidP="00F910A2">
      <w:pPr>
        <w:tabs>
          <w:tab w:val="left" w:pos="438"/>
        </w:tabs>
        <w:spacing w:after="19"/>
        <w:ind w:left="140"/>
        <w:rPr>
          <w:rFonts w:asciiTheme="majorHAnsi" w:hAnsiTheme="majorHAnsi" w:cs="Arial"/>
          <w:bCs/>
          <w:sz w:val="24"/>
          <w:szCs w:val="24"/>
        </w:rPr>
      </w:pPr>
    </w:p>
    <w:p w14:paraId="0A790607" w14:textId="1C7B494C" w:rsidR="009E12E0" w:rsidRPr="00D6346F" w:rsidRDefault="0021032D" w:rsidP="00D6346F">
      <w:pPr>
        <w:pStyle w:val="ListParagraph"/>
        <w:numPr>
          <w:ilvl w:val="0"/>
          <w:numId w:val="19"/>
        </w:numPr>
        <w:tabs>
          <w:tab w:val="left" w:pos="438"/>
        </w:tabs>
        <w:spacing w:after="19"/>
        <w:rPr>
          <w:rFonts w:asciiTheme="majorHAnsi" w:hAnsiTheme="majorHAnsi" w:cs="Arial"/>
          <w:bCs/>
          <w:sz w:val="24"/>
          <w:szCs w:val="24"/>
        </w:rPr>
      </w:pPr>
      <w:r w:rsidRPr="00D6346F">
        <w:rPr>
          <w:rFonts w:asciiTheme="majorHAnsi" w:hAnsiTheme="majorHAnsi" w:cs="Arial"/>
          <w:bCs/>
          <w:sz w:val="24"/>
          <w:szCs w:val="24"/>
        </w:rPr>
        <w:t>ADJOURNED</w:t>
      </w:r>
      <w:r w:rsidR="005E39A8" w:rsidRPr="00D6346F">
        <w:rPr>
          <w:rFonts w:asciiTheme="majorHAnsi" w:hAnsiTheme="majorHAnsi" w:cs="Arial"/>
          <w:bCs/>
          <w:sz w:val="24"/>
          <w:szCs w:val="24"/>
        </w:rPr>
        <w:t xml:space="preserve"> </w:t>
      </w:r>
      <w:r w:rsidR="00D171A2" w:rsidRPr="00D6346F">
        <w:rPr>
          <w:rFonts w:asciiTheme="majorHAnsi" w:hAnsiTheme="majorHAnsi" w:cs="Arial"/>
          <w:bCs/>
          <w:sz w:val="24"/>
          <w:szCs w:val="24"/>
        </w:rPr>
        <w:t xml:space="preserve">     </w:t>
      </w:r>
      <w:r w:rsidR="00DA3EC8">
        <w:rPr>
          <w:rFonts w:asciiTheme="majorHAnsi" w:hAnsiTheme="majorHAnsi" w:cs="Arial"/>
          <w:bCs/>
          <w:sz w:val="24"/>
          <w:szCs w:val="24"/>
        </w:rPr>
        <w:t>9.</w:t>
      </w:r>
      <w:r w:rsidR="00126796">
        <w:rPr>
          <w:rFonts w:asciiTheme="majorHAnsi" w:hAnsiTheme="majorHAnsi" w:cs="Arial"/>
          <w:bCs/>
          <w:sz w:val="24"/>
          <w:szCs w:val="24"/>
        </w:rPr>
        <w:t>42</w:t>
      </w:r>
      <w:r w:rsidR="006F399F" w:rsidRPr="00D6346F">
        <w:rPr>
          <w:rFonts w:asciiTheme="majorHAnsi" w:hAnsiTheme="majorHAnsi" w:cs="Arial"/>
          <w:bCs/>
          <w:sz w:val="24"/>
          <w:szCs w:val="24"/>
        </w:rPr>
        <w:t xml:space="preserve"> </w:t>
      </w:r>
      <w:proofErr w:type="gramStart"/>
      <w:r w:rsidR="008E13CE" w:rsidRPr="00D6346F">
        <w:rPr>
          <w:rFonts w:asciiTheme="majorHAnsi" w:hAnsiTheme="majorHAnsi" w:cs="Arial"/>
          <w:bCs/>
          <w:sz w:val="24"/>
          <w:szCs w:val="24"/>
        </w:rPr>
        <w:t>am</w:t>
      </w:r>
      <w:proofErr w:type="gramEnd"/>
    </w:p>
    <w:p w14:paraId="4A4550BC" w14:textId="77777777" w:rsidR="00D7018B" w:rsidRDefault="00D7018B" w:rsidP="00F910A2">
      <w:pPr>
        <w:tabs>
          <w:tab w:val="left" w:pos="438"/>
        </w:tabs>
        <w:spacing w:after="19"/>
        <w:ind w:left="140"/>
        <w:rPr>
          <w:rFonts w:asciiTheme="majorHAnsi" w:hAnsiTheme="majorHAnsi" w:cs="Arial"/>
          <w:bCs/>
          <w:sz w:val="24"/>
          <w:szCs w:val="24"/>
        </w:rPr>
      </w:pPr>
    </w:p>
    <w:p w14:paraId="3309A55A" w14:textId="0DAA8F74" w:rsidR="005E39A8" w:rsidRPr="004E51AA" w:rsidRDefault="00DA0453" w:rsidP="00EE7353">
      <w:pPr>
        <w:pStyle w:val="ListParagraph"/>
        <w:numPr>
          <w:ilvl w:val="0"/>
          <w:numId w:val="2"/>
        </w:numPr>
        <w:tabs>
          <w:tab w:val="left" w:pos="438"/>
        </w:tabs>
        <w:spacing w:after="19"/>
        <w:rPr>
          <w:rFonts w:asciiTheme="majorHAnsi" w:hAnsiTheme="majorHAnsi" w:cs="Arial"/>
          <w:bCs/>
          <w:sz w:val="24"/>
          <w:szCs w:val="24"/>
        </w:rPr>
      </w:pPr>
      <w:r>
        <w:rPr>
          <w:rFonts w:asciiTheme="majorHAnsi" w:hAnsiTheme="majorHAnsi" w:cs="Arial"/>
          <w:bCs/>
          <w:sz w:val="24"/>
          <w:szCs w:val="24"/>
        </w:rPr>
        <w:t>The n</w:t>
      </w:r>
      <w:r w:rsidR="005E39A8" w:rsidRPr="004E51AA">
        <w:rPr>
          <w:rFonts w:asciiTheme="majorHAnsi" w:hAnsiTheme="majorHAnsi" w:cs="Arial"/>
          <w:bCs/>
          <w:sz w:val="24"/>
          <w:szCs w:val="24"/>
        </w:rPr>
        <w:t xml:space="preserve">ext meeting will be held </w:t>
      </w:r>
      <w:r w:rsidR="00D7018B">
        <w:rPr>
          <w:rFonts w:asciiTheme="majorHAnsi" w:hAnsiTheme="majorHAnsi" w:cs="Arial"/>
          <w:bCs/>
          <w:sz w:val="24"/>
          <w:szCs w:val="24"/>
        </w:rPr>
        <w:t xml:space="preserve">on </w:t>
      </w:r>
      <w:r w:rsidR="00ED6116">
        <w:rPr>
          <w:rFonts w:asciiTheme="majorHAnsi" w:hAnsiTheme="majorHAnsi" w:cs="Arial"/>
          <w:bCs/>
          <w:sz w:val="24"/>
          <w:szCs w:val="24"/>
        </w:rPr>
        <w:t xml:space="preserve">February </w:t>
      </w:r>
      <w:r w:rsidR="00CF1050">
        <w:rPr>
          <w:rFonts w:asciiTheme="majorHAnsi" w:hAnsiTheme="majorHAnsi" w:cs="Arial"/>
          <w:bCs/>
          <w:sz w:val="24"/>
          <w:szCs w:val="24"/>
        </w:rPr>
        <w:t>1</w:t>
      </w:r>
      <w:r w:rsidR="002E34B3">
        <w:rPr>
          <w:rFonts w:asciiTheme="majorHAnsi" w:hAnsiTheme="majorHAnsi" w:cs="Arial"/>
          <w:bCs/>
          <w:sz w:val="24"/>
          <w:szCs w:val="24"/>
        </w:rPr>
        <w:t>2</w:t>
      </w:r>
      <w:r w:rsidR="009F6AA7">
        <w:rPr>
          <w:rFonts w:asciiTheme="majorHAnsi" w:hAnsiTheme="majorHAnsi" w:cs="Arial"/>
          <w:bCs/>
          <w:sz w:val="24"/>
          <w:szCs w:val="24"/>
        </w:rPr>
        <w:t>, 2024</w:t>
      </w:r>
    </w:p>
    <w:sectPr w:rsidR="005E39A8" w:rsidRPr="004E51AA" w:rsidSect="00AE5FF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C2F58" w14:textId="77777777" w:rsidR="00AE5FF6" w:rsidRDefault="00AE5FF6" w:rsidP="00183C55">
      <w:r>
        <w:separator/>
      </w:r>
    </w:p>
  </w:endnote>
  <w:endnote w:type="continuationSeparator" w:id="0">
    <w:p w14:paraId="7169685F" w14:textId="77777777" w:rsidR="00AE5FF6" w:rsidRDefault="00AE5FF6" w:rsidP="00183C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8A328" w14:textId="77777777" w:rsidR="00126796" w:rsidRDefault="001267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79D76B54" w14:paraId="485CBE1F" w14:textId="77777777" w:rsidTr="79D76B54">
      <w:tc>
        <w:tcPr>
          <w:tcW w:w="3360" w:type="dxa"/>
        </w:tcPr>
        <w:p w14:paraId="533AAB94" w14:textId="5415B59F" w:rsidR="79D76B54" w:rsidRDefault="79D76B54" w:rsidP="79D76B54">
          <w:pPr>
            <w:pStyle w:val="Header"/>
            <w:ind w:left="-115"/>
          </w:pPr>
        </w:p>
      </w:tc>
      <w:tc>
        <w:tcPr>
          <w:tcW w:w="3360" w:type="dxa"/>
        </w:tcPr>
        <w:p w14:paraId="0D0430A6" w14:textId="1DD17737" w:rsidR="79D76B54" w:rsidRDefault="79D76B54" w:rsidP="79D76B54">
          <w:pPr>
            <w:pStyle w:val="Header"/>
            <w:jc w:val="center"/>
          </w:pPr>
        </w:p>
      </w:tc>
      <w:tc>
        <w:tcPr>
          <w:tcW w:w="3360" w:type="dxa"/>
        </w:tcPr>
        <w:p w14:paraId="04D885BD" w14:textId="5D3BA73D" w:rsidR="79D76B54" w:rsidRDefault="79D76B54" w:rsidP="79D76B54">
          <w:pPr>
            <w:pStyle w:val="Header"/>
            <w:ind w:right="-115"/>
            <w:jc w:val="right"/>
          </w:pPr>
        </w:p>
      </w:tc>
    </w:tr>
  </w:tbl>
  <w:p w14:paraId="2970F583" w14:textId="55389193" w:rsidR="79D76B54" w:rsidRDefault="79D76B54" w:rsidP="79D76B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F4965" w14:textId="77777777" w:rsidR="00126796" w:rsidRDefault="001267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0066F" w14:textId="77777777" w:rsidR="00AE5FF6" w:rsidRDefault="00AE5FF6" w:rsidP="00183C55">
      <w:r>
        <w:separator/>
      </w:r>
    </w:p>
  </w:footnote>
  <w:footnote w:type="continuationSeparator" w:id="0">
    <w:p w14:paraId="1932D15F" w14:textId="77777777" w:rsidR="00AE5FF6" w:rsidRDefault="00AE5FF6" w:rsidP="00183C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0A48F" w14:textId="77777777" w:rsidR="00126796" w:rsidRDefault="001267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28836" w14:textId="776FD6BD" w:rsidR="006D6FDB" w:rsidRDefault="002E34B3" w:rsidP="00587BE9">
    <w:pPr>
      <w:pStyle w:val="Header"/>
      <w:jc w:val="center"/>
      <w:rPr>
        <w:rFonts w:ascii="Lato" w:hAnsi="Lato"/>
        <w:sz w:val="28"/>
        <w:szCs w:val="28"/>
      </w:rPr>
    </w:pPr>
    <w:sdt>
      <w:sdtPr>
        <w:rPr>
          <w:rFonts w:ascii="Lato" w:hAnsi="Lato"/>
          <w:sz w:val="28"/>
          <w:szCs w:val="28"/>
        </w:rPr>
        <w:id w:val="823866716"/>
        <w:docPartObj>
          <w:docPartGallery w:val="Watermarks"/>
          <w:docPartUnique/>
        </w:docPartObj>
      </w:sdtPr>
      <w:sdtEndPr/>
      <w:sdtContent>
        <w:r>
          <w:rPr>
            <w:rFonts w:ascii="Lato" w:hAnsi="Lato"/>
            <w:noProof/>
            <w:sz w:val="28"/>
            <w:szCs w:val="28"/>
          </w:rPr>
          <w:pict w14:anchorId="398F8EA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5C0E4F9F">
      <w:rPr>
        <w:noProof/>
        <w:lang w:bidi="ar-SA"/>
      </w:rPr>
      <w:drawing>
        <wp:anchor distT="0" distB="0" distL="114300" distR="114300" simplePos="0" relativeHeight="251657728" behindDoc="1" locked="0" layoutInCell="1" allowOverlap="1" wp14:anchorId="4E742518" wp14:editId="056A2689">
          <wp:simplePos x="0" y="0"/>
          <wp:positionH relativeFrom="margin">
            <wp:posOffset>134620</wp:posOffset>
          </wp:positionH>
          <wp:positionV relativeFrom="paragraph">
            <wp:posOffset>-160020</wp:posOffset>
          </wp:positionV>
          <wp:extent cx="985520" cy="913765"/>
          <wp:effectExtent l="76200" t="76200" r="138430" b="133985"/>
          <wp:wrapTight wrapText="bothSides">
            <wp:wrapPolygon edited="0">
              <wp:start x="-835" y="-1801"/>
              <wp:lineTo x="-1670" y="-1351"/>
              <wp:lineTo x="-1670" y="22516"/>
              <wp:lineTo x="-835" y="24317"/>
              <wp:lineTo x="23381" y="24317"/>
              <wp:lineTo x="24216" y="20714"/>
              <wp:lineTo x="24216" y="5854"/>
              <wp:lineTo x="23381" y="-901"/>
              <wp:lineTo x="23381" y="-1801"/>
              <wp:lineTo x="-835" y="-1801"/>
            </wp:wrapPolygon>
          </wp:wrapTight>
          <wp:docPr id="1436811365" name="Picture 1436811365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85520" cy="913765"/>
                  </a:xfrm>
                  <a:prstGeom prst="rect">
                    <a:avLst/>
                  </a:prstGeom>
                  <a:ln w="38100" cap="sq">
                    <a:solidFill>
                      <a:srgbClr val="000000"/>
                    </a:solidFill>
                    <a:prstDash val="solid"/>
                    <a:miter lim="800000"/>
                  </a:ln>
                  <a:effectLst>
                    <a:outerShdw blurRad="50800" dist="38100" dir="2700000" algn="tl" rotWithShape="0">
                      <a:srgbClr val="000000">
                        <a:alpha val="43000"/>
                      </a:srgb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DAD38CF" w14:textId="4601921C" w:rsidR="00587BE9" w:rsidRDefault="00587BE9" w:rsidP="00587BE9">
    <w:r>
      <w:t xml:space="preserve">                             </w:t>
    </w:r>
    <w:r w:rsidR="00DE31FD">
      <w:t>Minutes</w:t>
    </w:r>
  </w:p>
  <w:p w14:paraId="69691D13" w14:textId="704F424A" w:rsidR="00587BE9" w:rsidRDefault="00587BE9" w:rsidP="00587BE9">
    <w:r>
      <w:t xml:space="preserve">                             Kitsap County EMS and TCC</w:t>
    </w:r>
  </w:p>
  <w:p w14:paraId="008D491F" w14:textId="787D0C56" w:rsidR="00587BE9" w:rsidRDefault="00587BE9" w:rsidP="00587BE9">
    <w:r>
      <w:t xml:space="preserve">                             Board of Directors Meeting</w:t>
    </w:r>
  </w:p>
  <w:p w14:paraId="473AD293" w14:textId="783561D1" w:rsidR="00587BE9" w:rsidRDefault="00DB1888" w:rsidP="003B7281">
    <w:r>
      <w:t xml:space="preserve">                             </w:t>
    </w:r>
    <w:r w:rsidR="008B2A0A">
      <w:t xml:space="preserve">January 9, </w:t>
    </w:r>
    <w:proofErr w:type="gramStart"/>
    <w:r w:rsidR="008B2A0A">
      <w:t>2024</w:t>
    </w:r>
    <w:proofErr w:type="gramEnd"/>
    <w:r w:rsidR="00587BE9">
      <w:t xml:space="preserve">   9:00 AM – 10:</w:t>
    </w:r>
    <w:r w:rsidR="00BB6C48">
      <w:t>3</w:t>
    </w:r>
    <w:r w:rsidR="00587BE9">
      <w:t>0 AM</w:t>
    </w:r>
  </w:p>
  <w:p w14:paraId="36AD209B" w14:textId="0D499963" w:rsidR="00587BE9" w:rsidRDefault="00587BE9" w:rsidP="00587BE9">
    <w:r>
      <w:t xml:space="preserve">                              Microsoft Teams Virtual</w:t>
    </w:r>
  </w:p>
  <w:p w14:paraId="7F6A8F74" w14:textId="05734B59" w:rsidR="5C0E4F9F" w:rsidRDefault="00B0429E" w:rsidP="00B0429E">
    <w:pPr>
      <w:pStyle w:val="Header"/>
      <w:jc w:val="right"/>
      <w:rPr>
        <w:rFonts w:ascii="Lato" w:hAnsi="Lato"/>
        <w:sz w:val="28"/>
        <w:szCs w:val="28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631BC39" wp14:editId="53DA6C21">
              <wp:simplePos x="0" y="0"/>
              <wp:positionH relativeFrom="column">
                <wp:posOffset>-161620</wp:posOffset>
              </wp:positionH>
              <wp:positionV relativeFrom="paragraph">
                <wp:posOffset>238227</wp:posOffset>
              </wp:positionV>
              <wp:extent cx="6798716" cy="40309"/>
              <wp:effectExtent l="19050" t="19050" r="21590" b="3619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98716" cy="40309"/>
                      </a:xfrm>
                      <a:prstGeom prst="line">
                        <a:avLst/>
                      </a:prstGeom>
                      <a:ln w="38100">
                        <a:solidFill>
                          <a:srgbClr val="25427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2DBB079" id="Straight Connector 2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75pt,18.75pt" to="522.6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" strokecolor="#254275" strokeweight="3pt">
              <v:stroke joinstyle="miter"/>
            </v:line>
          </w:pict>
        </mc:Fallback>
      </mc:AlternateContent>
    </w:r>
    <w:r w:rsidR="7A48AB64" w:rsidRPr="7A48AB64">
      <w:rPr>
        <w:rFonts w:ascii="Lato" w:hAnsi="Lato"/>
        <w:sz w:val="28"/>
        <w:szCs w:val="28"/>
      </w:rPr>
      <w:t xml:space="preserve">                                                               </w:t>
    </w:r>
  </w:p>
  <w:p w14:paraId="33A79DD2" w14:textId="7F4ED172" w:rsidR="00183C55" w:rsidRDefault="00183C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41147" w14:textId="77777777" w:rsidR="00126796" w:rsidRDefault="001267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15"/>
    <w:lvl w:ilvl="0">
      <w:start w:val="1"/>
      <w:numFmt w:val="upperRoman"/>
      <w:lvlText w:val="%1."/>
      <w:lvlJc w:val="right"/>
      <w:pPr>
        <w:tabs>
          <w:tab w:val="num" w:pos="-140"/>
        </w:tabs>
        <w:ind w:left="220" w:hanging="360"/>
      </w:pPr>
      <w:rPr>
        <w:rFonts w:ascii="Lato" w:hAnsi="Lato" w:cs="Lato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-140"/>
        </w:tabs>
        <w:ind w:left="940" w:hanging="360"/>
      </w:pPr>
    </w:lvl>
    <w:lvl w:ilvl="2">
      <w:start w:val="1"/>
      <w:numFmt w:val="decimal"/>
      <w:lvlText w:val="%3."/>
      <w:lvlJc w:val="left"/>
      <w:pPr>
        <w:tabs>
          <w:tab w:val="num" w:pos="-140"/>
        </w:tabs>
        <w:ind w:left="184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-140"/>
        </w:tabs>
        <w:ind w:left="2380" w:hanging="360"/>
      </w:pPr>
      <w:rPr>
        <w:rFonts w:ascii="Lato" w:hAnsi="Lato" w:cs="Lato" w:hint="default"/>
        <w:b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-140"/>
        </w:tabs>
        <w:ind w:left="3100" w:hanging="360"/>
      </w:pPr>
    </w:lvl>
    <w:lvl w:ilvl="5">
      <w:start w:val="1"/>
      <w:numFmt w:val="lowerRoman"/>
      <w:lvlText w:val="%6."/>
      <w:lvlJc w:val="right"/>
      <w:pPr>
        <w:tabs>
          <w:tab w:val="num" w:pos="-140"/>
        </w:tabs>
        <w:ind w:left="3820" w:hanging="180"/>
      </w:pPr>
    </w:lvl>
    <w:lvl w:ilvl="6">
      <w:start w:val="1"/>
      <w:numFmt w:val="decimal"/>
      <w:lvlText w:val="%7."/>
      <w:lvlJc w:val="left"/>
      <w:pPr>
        <w:tabs>
          <w:tab w:val="num" w:pos="-140"/>
        </w:tabs>
        <w:ind w:left="4540" w:hanging="360"/>
      </w:pPr>
    </w:lvl>
    <w:lvl w:ilvl="7">
      <w:start w:val="1"/>
      <w:numFmt w:val="lowerLetter"/>
      <w:lvlText w:val="%8."/>
      <w:lvlJc w:val="left"/>
      <w:pPr>
        <w:tabs>
          <w:tab w:val="num" w:pos="-140"/>
        </w:tabs>
        <w:ind w:left="5260" w:hanging="360"/>
      </w:pPr>
    </w:lvl>
    <w:lvl w:ilvl="8">
      <w:start w:val="1"/>
      <w:numFmt w:val="lowerRoman"/>
      <w:lvlText w:val="%9."/>
      <w:lvlJc w:val="right"/>
      <w:pPr>
        <w:tabs>
          <w:tab w:val="num" w:pos="-140"/>
        </w:tabs>
        <w:ind w:left="5980" w:hanging="180"/>
      </w:pPr>
    </w:lvl>
  </w:abstractNum>
  <w:abstractNum w:abstractNumId="1" w15:restartNumberingAfterBreak="0">
    <w:nsid w:val="0CBB1310"/>
    <w:multiLevelType w:val="hybridMultilevel"/>
    <w:tmpl w:val="F5BE45B6"/>
    <w:lvl w:ilvl="0" w:tplc="0A3ACF2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A49AB"/>
    <w:multiLevelType w:val="hybridMultilevel"/>
    <w:tmpl w:val="C010A2FA"/>
    <w:lvl w:ilvl="0" w:tplc="E3A01004">
      <w:start w:val="1"/>
      <w:numFmt w:val="decimal"/>
      <w:lvlText w:val="%1."/>
      <w:lvlJc w:val="left"/>
      <w:pPr>
        <w:ind w:left="438" w:hanging="298"/>
      </w:pPr>
      <w:rPr>
        <w:rFonts w:ascii="Tahoma" w:eastAsia="Tahoma" w:hAnsi="Tahoma" w:cs="Tahoma" w:hint="default"/>
        <w:b/>
        <w:bCs/>
        <w:w w:val="100"/>
        <w:sz w:val="24"/>
        <w:szCs w:val="24"/>
        <w:lang w:val="en-US" w:eastAsia="en-US" w:bidi="en-US"/>
      </w:rPr>
    </w:lvl>
    <w:lvl w:ilvl="1" w:tplc="BB1C9592">
      <w:start w:val="1"/>
      <w:numFmt w:val="upperLetter"/>
      <w:lvlText w:val="%2."/>
      <w:lvlJc w:val="left"/>
      <w:pPr>
        <w:ind w:left="540" w:hanging="360"/>
      </w:pPr>
      <w:rPr>
        <w:rFonts w:ascii="Tahoma" w:eastAsia="Tahoma" w:hAnsi="Tahoma" w:cs="Tahoma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54DCCF44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 w:tplc="E78EBC2C">
      <w:numFmt w:val="bullet"/>
      <w:lvlText w:val="•"/>
      <w:lvlJc w:val="left"/>
      <w:pPr>
        <w:ind w:left="620" w:hanging="360"/>
      </w:pPr>
      <w:rPr>
        <w:rFonts w:hint="default"/>
        <w:lang w:val="en-US" w:eastAsia="en-US" w:bidi="en-US"/>
      </w:rPr>
    </w:lvl>
    <w:lvl w:ilvl="4" w:tplc="83E8C10C">
      <w:numFmt w:val="bullet"/>
      <w:lvlText w:val="•"/>
      <w:lvlJc w:val="left"/>
      <w:pPr>
        <w:ind w:left="1220" w:hanging="360"/>
      </w:pPr>
      <w:rPr>
        <w:rFonts w:hint="default"/>
        <w:lang w:val="en-US" w:eastAsia="en-US" w:bidi="en-US"/>
      </w:rPr>
    </w:lvl>
    <w:lvl w:ilvl="5" w:tplc="8D78B4C6">
      <w:numFmt w:val="bullet"/>
      <w:lvlText w:val="•"/>
      <w:lvlJc w:val="left"/>
      <w:pPr>
        <w:ind w:left="2503" w:hanging="360"/>
      </w:pPr>
      <w:rPr>
        <w:rFonts w:hint="default"/>
        <w:lang w:val="en-US" w:eastAsia="en-US" w:bidi="en-US"/>
      </w:rPr>
    </w:lvl>
    <w:lvl w:ilvl="6" w:tplc="B5C0103E">
      <w:numFmt w:val="bullet"/>
      <w:lvlText w:val="•"/>
      <w:lvlJc w:val="left"/>
      <w:pPr>
        <w:ind w:left="3786" w:hanging="360"/>
      </w:pPr>
      <w:rPr>
        <w:rFonts w:hint="default"/>
        <w:lang w:val="en-US" w:eastAsia="en-US" w:bidi="en-US"/>
      </w:rPr>
    </w:lvl>
    <w:lvl w:ilvl="7" w:tplc="9DA2E46C">
      <w:numFmt w:val="bullet"/>
      <w:lvlText w:val="•"/>
      <w:lvlJc w:val="left"/>
      <w:pPr>
        <w:ind w:left="5070" w:hanging="360"/>
      </w:pPr>
      <w:rPr>
        <w:rFonts w:hint="default"/>
        <w:lang w:val="en-US" w:eastAsia="en-US" w:bidi="en-US"/>
      </w:rPr>
    </w:lvl>
    <w:lvl w:ilvl="8" w:tplc="8DDCCEAA">
      <w:numFmt w:val="bullet"/>
      <w:lvlText w:val="•"/>
      <w:lvlJc w:val="left"/>
      <w:pPr>
        <w:ind w:left="6353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19A62BE9"/>
    <w:multiLevelType w:val="hybridMultilevel"/>
    <w:tmpl w:val="B75A98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77C68"/>
    <w:multiLevelType w:val="hybridMultilevel"/>
    <w:tmpl w:val="E6329D34"/>
    <w:lvl w:ilvl="0" w:tplc="E9A4FA66">
      <w:start w:val="1"/>
      <w:numFmt w:val="decimal"/>
      <w:lvlText w:val="%1."/>
      <w:lvlJc w:val="left"/>
      <w:pPr>
        <w:ind w:left="7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3" w:hanging="360"/>
      </w:pPr>
    </w:lvl>
    <w:lvl w:ilvl="2" w:tplc="0409001B" w:tentative="1">
      <w:start w:val="1"/>
      <w:numFmt w:val="lowerRoman"/>
      <w:lvlText w:val="%3."/>
      <w:lvlJc w:val="right"/>
      <w:pPr>
        <w:ind w:left="2233" w:hanging="180"/>
      </w:pPr>
    </w:lvl>
    <w:lvl w:ilvl="3" w:tplc="0409000F" w:tentative="1">
      <w:start w:val="1"/>
      <w:numFmt w:val="decimal"/>
      <w:lvlText w:val="%4."/>
      <w:lvlJc w:val="left"/>
      <w:pPr>
        <w:ind w:left="2953" w:hanging="360"/>
      </w:pPr>
    </w:lvl>
    <w:lvl w:ilvl="4" w:tplc="04090019" w:tentative="1">
      <w:start w:val="1"/>
      <w:numFmt w:val="lowerLetter"/>
      <w:lvlText w:val="%5."/>
      <w:lvlJc w:val="left"/>
      <w:pPr>
        <w:ind w:left="3673" w:hanging="360"/>
      </w:pPr>
    </w:lvl>
    <w:lvl w:ilvl="5" w:tplc="0409001B" w:tentative="1">
      <w:start w:val="1"/>
      <w:numFmt w:val="lowerRoman"/>
      <w:lvlText w:val="%6."/>
      <w:lvlJc w:val="right"/>
      <w:pPr>
        <w:ind w:left="4393" w:hanging="180"/>
      </w:pPr>
    </w:lvl>
    <w:lvl w:ilvl="6" w:tplc="0409000F" w:tentative="1">
      <w:start w:val="1"/>
      <w:numFmt w:val="decimal"/>
      <w:lvlText w:val="%7."/>
      <w:lvlJc w:val="left"/>
      <w:pPr>
        <w:ind w:left="5113" w:hanging="360"/>
      </w:pPr>
    </w:lvl>
    <w:lvl w:ilvl="7" w:tplc="04090019" w:tentative="1">
      <w:start w:val="1"/>
      <w:numFmt w:val="lowerLetter"/>
      <w:lvlText w:val="%8."/>
      <w:lvlJc w:val="left"/>
      <w:pPr>
        <w:ind w:left="5833" w:hanging="360"/>
      </w:pPr>
    </w:lvl>
    <w:lvl w:ilvl="8" w:tplc="0409001B" w:tentative="1">
      <w:start w:val="1"/>
      <w:numFmt w:val="lowerRoman"/>
      <w:lvlText w:val="%9."/>
      <w:lvlJc w:val="right"/>
      <w:pPr>
        <w:ind w:left="6553" w:hanging="180"/>
      </w:pPr>
    </w:lvl>
  </w:abstractNum>
  <w:abstractNum w:abstractNumId="5" w15:restartNumberingAfterBreak="0">
    <w:nsid w:val="24A746AB"/>
    <w:multiLevelType w:val="multilevel"/>
    <w:tmpl w:val="827A1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4A87D6B"/>
    <w:multiLevelType w:val="hybridMultilevel"/>
    <w:tmpl w:val="4F689860"/>
    <w:lvl w:ilvl="0" w:tplc="1CDEF226">
      <w:start w:val="1"/>
      <w:numFmt w:val="upperLetter"/>
      <w:lvlText w:val="%1."/>
      <w:lvlJc w:val="left"/>
      <w:pPr>
        <w:ind w:left="450" w:hanging="360"/>
      </w:pPr>
      <w:rPr>
        <w:rFonts w:ascii="Tahoma" w:hAnsi="Tahoma" w:cs="Tahoma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2D027282"/>
    <w:multiLevelType w:val="hybridMultilevel"/>
    <w:tmpl w:val="8AEE3A90"/>
    <w:lvl w:ilvl="0" w:tplc="AD9E2CA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8" w15:restartNumberingAfterBreak="0">
    <w:nsid w:val="2F963A51"/>
    <w:multiLevelType w:val="hybridMultilevel"/>
    <w:tmpl w:val="045A3B96"/>
    <w:lvl w:ilvl="0" w:tplc="74E26D92">
      <w:start w:val="1"/>
      <w:numFmt w:val="upperLetter"/>
      <w:lvlText w:val="%1."/>
      <w:lvlJc w:val="left"/>
      <w:pPr>
        <w:ind w:left="5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9" w15:restartNumberingAfterBreak="0">
    <w:nsid w:val="304A3669"/>
    <w:multiLevelType w:val="hybridMultilevel"/>
    <w:tmpl w:val="10E466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A4192"/>
    <w:multiLevelType w:val="multilevel"/>
    <w:tmpl w:val="6CB27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ADC4ACE"/>
    <w:multiLevelType w:val="hybridMultilevel"/>
    <w:tmpl w:val="C1DA4298"/>
    <w:lvl w:ilvl="0" w:tplc="B1CC873E">
      <w:start w:val="1"/>
      <w:numFmt w:val="upperLetter"/>
      <w:lvlText w:val="%1."/>
      <w:lvlJc w:val="left"/>
      <w:pPr>
        <w:ind w:left="8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3" w:hanging="360"/>
      </w:pPr>
    </w:lvl>
    <w:lvl w:ilvl="2" w:tplc="0409001B" w:tentative="1">
      <w:start w:val="1"/>
      <w:numFmt w:val="lowerRoman"/>
      <w:lvlText w:val="%3."/>
      <w:lvlJc w:val="right"/>
      <w:pPr>
        <w:ind w:left="2303" w:hanging="180"/>
      </w:pPr>
    </w:lvl>
    <w:lvl w:ilvl="3" w:tplc="0409000F" w:tentative="1">
      <w:start w:val="1"/>
      <w:numFmt w:val="decimal"/>
      <w:lvlText w:val="%4."/>
      <w:lvlJc w:val="left"/>
      <w:pPr>
        <w:ind w:left="3023" w:hanging="360"/>
      </w:pPr>
    </w:lvl>
    <w:lvl w:ilvl="4" w:tplc="04090019" w:tentative="1">
      <w:start w:val="1"/>
      <w:numFmt w:val="lowerLetter"/>
      <w:lvlText w:val="%5."/>
      <w:lvlJc w:val="left"/>
      <w:pPr>
        <w:ind w:left="3743" w:hanging="360"/>
      </w:pPr>
    </w:lvl>
    <w:lvl w:ilvl="5" w:tplc="0409001B" w:tentative="1">
      <w:start w:val="1"/>
      <w:numFmt w:val="lowerRoman"/>
      <w:lvlText w:val="%6."/>
      <w:lvlJc w:val="right"/>
      <w:pPr>
        <w:ind w:left="4463" w:hanging="180"/>
      </w:pPr>
    </w:lvl>
    <w:lvl w:ilvl="6" w:tplc="0409000F" w:tentative="1">
      <w:start w:val="1"/>
      <w:numFmt w:val="decimal"/>
      <w:lvlText w:val="%7."/>
      <w:lvlJc w:val="left"/>
      <w:pPr>
        <w:ind w:left="5183" w:hanging="360"/>
      </w:pPr>
    </w:lvl>
    <w:lvl w:ilvl="7" w:tplc="04090019" w:tentative="1">
      <w:start w:val="1"/>
      <w:numFmt w:val="lowerLetter"/>
      <w:lvlText w:val="%8."/>
      <w:lvlJc w:val="left"/>
      <w:pPr>
        <w:ind w:left="5903" w:hanging="360"/>
      </w:pPr>
    </w:lvl>
    <w:lvl w:ilvl="8" w:tplc="04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12" w15:restartNumberingAfterBreak="0">
    <w:nsid w:val="3FF84C9B"/>
    <w:multiLevelType w:val="hybridMultilevel"/>
    <w:tmpl w:val="48820A1E"/>
    <w:lvl w:ilvl="0" w:tplc="72E4041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3" w15:restartNumberingAfterBreak="0">
    <w:nsid w:val="406102CD"/>
    <w:multiLevelType w:val="hybridMultilevel"/>
    <w:tmpl w:val="67162084"/>
    <w:lvl w:ilvl="0" w:tplc="E536F98E">
      <w:start w:val="1"/>
      <w:numFmt w:val="upperLetter"/>
      <w:lvlText w:val="%1."/>
      <w:lvlJc w:val="left"/>
      <w:pPr>
        <w:ind w:left="47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4" w15:restartNumberingAfterBreak="0">
    <w:nsid w:val="41312973"/>
    <w:multiLevelType w:val="hybridMultilevel"/>
    <w:tmpl w:val="B79EBC9A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422C554C"/>
    <w:multiLevelType w:val="hybridMultilevel"/>
    <w:tmpl w:val="FFEEED80"/>
    <w:lvl w:ilvl="0" w:tplc="6EECBC1C">
      <w:start w:val="1"/>
      <w:numFmt w:val="upperLetter"/>
      <w:lvlText w:val="%1."/>
      <w:lvlJc w:val="left"/>
      <w:pPr>
        <w:ind w:left="12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3" w:hanging="360"/>
      </w:pPr>
    </w:lvl>
    <w:lvl w:ilvl="2" w:tplc="0409001B" w:tentative="1">
      <w:start w:val="1"/>
      <w:numFmt w:val="lowerRoman"/>
      <w:lvlText w:val="%3."/>
      <w:lvlJc w:val="right"/>
      <w:pPr>
        <w:ind w:left="2663" w:hanging="180"/>
      </w:pPr>
    </w:lvl>
    <w:lvl w:ilvl="3" w:tplc="0409000F" w:tentative="1">
      <w:start w:val="1"/>
      <w:numFmt w:val="decimal"/>
      <w:lvlText w:val="%4."/>
      <w:lvlJc w:val="left"/>
      <w:pPr>
        <w:ind w:left="3383" w:hanging="360"/>
      </w:pPr>
    </w:lvl>
    <w:lvl w:ilvl="4" w:tplc="04090019" w:tentative="1">
      <w:start w:val="1"/>
      <w:numFmt w:val="lowerLetter"/>
      <w:lvlText w:val="%5."/>
      <w:lvlJc w:val="left"/>
      <w:pPr>
        <w:ind w:left="4103" w:hanging="360"/>
      </w:pPr>
    </w:lvl>
    <w:lvl w:ilvl="5" w:tplc="0409001B" w:tentative="1">
      <w:start w:val="1"/>
      <w:numFmt w:val="lowerRoman"/>
      <w:lvlText w:val="%6."/>
      <w:lvlJc w:val="right"/>
      <w:pPr>
        <w:ind w:left="4823" w:hanging="180"/>
      </w:pPr>
    </w:lvl>
    <w:lvl w:ilvl="6" w:tplc="0409000F" w:tentative="1">
      <w:start w:val="1"/>
      <w:numFmt w:val="decimal"/>
      <w:lvlText w:val="%7."/>
      <w:lvlJc w:val="left"/>
      <w:pPr>
        <w:ind w:left="5543" w:hanging="360"/>
      </w:pPr>
    </w:lvl>
    <w:lvl w:ilvl="7" w:tplc="04090019" w:tentative="1">
      <w:start w:val="1"/>
      <w:numFmt w:val="lowerLetter"/>
      <w:lvlText w:val="%8."/>
      <w:lvlJc w:val="left"/>
      <w:pPr>
        <w:ind w:left="6263" w:hanging="360"/>
      </w:pPr>
    </w:lvl>
    <w:lvl w:ilvl="8" w:tplc="0409001B" w:tentative="1">
      <w:start w:val="1"/>
      <w:numFmt w:val="lowerRoman"/>
      <w:lvlText w:val="%9."/>
      <w:lvlJc w:val="right"/>
      <w:pPr>
        <w:ind w:left="6983" w:hanging="180"/>
      </w:pPr>
    </w:lvl>
  </w:abstractNum>
  <w:abstractNum w:abstractNumId="16" w15:restartNumberingAfterBreak="0">
    <w:nsid w:val="45CE2440"/>
    <w:multiLevelType w:val="multilevel"/>
    <w:tmpl w:val="D3A88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8E54D99"/>
    <w:multiLevelType w:val="hybridMultilevel"/>
    <w:tmpl w:val="6C1039B0"/>
    <w:lvl w:ilvl="0" w:tplc="2D34A5C2">
      <w:start w:val="1"/>
      <w:numFmt w:val="upperRoman"/>
      <w:lvlText w:val="%1."/>
      <w:lvlJc w:val="left"/>
      <w:pPr>
        <w:ind w:left="8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18" w15:restartNumberingAfterBreak="0">
    <w:nsid w:val="4AB12AF3"/>
    <w:multiLevelType w:val="hybridMultilevel"/>
    <w:tmpl w:val="F524078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414826"/>
    <w:multiLevelType w:val="hybridMultilevel"/>
    <w:tmpl w:val="537ACF64"/>
    <w:lvl w:ilvl="0" w:tplc="BB1C9592">
      <w:start w:val="1"/>
      <w:numFmt w:val="upperLetter"/>
      <w:lvlText w:val="%1."/>
      <w:lvlJc w:val="left"/>
      <w:pPr>
        <w:ind w:left="540" w:hanging="360"/>
      </w:pPr>
      <w:rPr>
        <w:rFonts w:ascii="Tahoma" w:eastAsia="Tahoma" w:hAnsi="Tahoma" w:cs="Tahoma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453AC1"/>
    <w:multiLevelType w:val="hybridMultilevel"/>
    <w:tmpl w:val="8B025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5B40DC"/>
    <w:multiLevelType w:val="hybridMultilevel"/>
    <w:tmpl w:val="07907582"/>
    <w:lvl w:ilvl="0" w:tplc="B68EF7C0">
      <w:start w:val="1"/>
      <w:numFmt w:val="upperLetter"/>
      <w:lvlText w:val="%1."/>
      <w:lvlJc w:val="left"/>
      <w:pPr>
        <w:ind w:left="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22" w15:restartNumberingAfterBreak="0">
    <w:nsid w:val="579231A4"/>
    <w:multiLevelType w:val="hybridMultilevel"/>
    <w:tmpl w:val="47144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4713F7"/>
    <w:multiLevelType w:val="hybridMultilevel"/>
    <w:tmpl w:val="1242DB2C"/>
    <w:lvl w:ilvl="0" w:tplc="4322E1D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306FCC"/>
    <w:multiLevelType w:val="hybridMultilevel"/>
    <w:tmpl w:val="4C5CC740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633D71AD"/>
    <w:multiLevelType w:val="hybridMultilevel"/>
    <w:tmpl w:val="A8AAE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8043661"/>
    <w:multiLevelType w:val="hybridMultilevel"/>
    <w:tmpl w:val="DA407996"/>
    <w:lvl w:ilvl="0" w:tplc="9EE40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CB111AB"/>
    <w:multiLevelType w:val="hybridMultilevel"/>
    <w:tmpl w:val="E8FCCF30"/>
    <w:lvl w:ilvl="0" w:tplc="53960832">
      <w:start w:val="1"/>
      <w:numFmt w:val="lowerLetter"/>
      <w:lvlText w:val="%1."/>
      <w:lvlJc w:val="left"/>
      <w:pPr>
        <w:ind w:left="8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3" w:hanging="360"/>
      </w:pPr>
    </w:lvl>
    <w:lvl w:ilvl="2" w:tplc="0409001B" w:tentative="1">
      <w:start w:val="1"/>
      <w:numFmt w:val="lowerRoman"/>
      <w:lvlText w:val="%3."/>
      <w:lvlJc w:val="right"/>
      <w:pPr>
        <w:ind w:left="2303" w:hanging="180"/>
      </w:pPr>
    </w:lvl>
    <w:lvl w:ilvl="3" w:tplc="0409000F" w:tentative="1">
      <w:start w:val="1"/>
      <w:numFmt w:val="decimal"/>
      <w:lvlText w:val="%4."/>
      <w:lvlJc w:val="left"/>
      <w:pPr>
        <w:ind w:left="3023" w:hanging="360"/>
      </w:pPr>
    </w:lvl>
    <w:lvl w:ilvl="4" w:tplc="04090019" w:tentative="1">
      <w:start w:val="1"/>
      <w:numFmt w:val="lowerLetter"/>
      <w:lvlText w:val="%5."/>
      <w:lvlJc w:val="left"/>
      <w:pPr>
        <w:ind w:left="3743" w:hanging="360"/>
      </w:pPr>
    </w:lvl>
    <w:lvl w:ilvl="5" w:tplc="0409001B" w:tentative="1">
      <w:start w:val="1"/>
      <w:numFmt w:val="lowerRoman"/>
      <w:lvlText w:val="%6."/>
      <w:lvlJc w:val="right"/>
      <w:pPr>
        <w:ind w:left="4463" w:hanging="180"/>
      </w:pPr>
    </w:lvl>
    <w:lvl w:ilvl="6" w:tplc="0409000F" w:tentative="1">
      <w:start w:val="1"/>
      <w:numFmt w:val="decimal"/>
      <w:lvlText w:val="%7."/>
      <w:lvlJc w:val="left"/>
      <w:pPr>
        <w:ind w:left="5183" w:hanging="360"/>
      </w:pPr>
    </w:lvl>
    <w:lvl w:ilvl="7" w:tplc="04090019" w:tentative="1">
      <w:start w:val="1"/>
      <w:numFmt w:val="lowerLetter"/>
      <w:lvlText w:val="%8."/>
      <w:lvlJc w:val="left"/>
      <w:pPr>
        <w:ind w:left="5903" w:hanging="360"/>
      </w:pPr>
    </w:lvl>
    <w:lvl w:ilvl="8" w:tplc="04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28" w15:restartNumberingAfterBreak="0">
    <w:nsid w:val="6D4128FD"/>
    <w:multiLevelType w:val="hybridMultilevel"/>
    <w:tmpl w:val="69B49B2E"/>
    <w:lvl w:ilvl="0" w:tplc="0409000F">
      <w:start w:val="1"/>
      <w:numFmt w:val="decimal"/>
      <w:lvlText w:val="%1."/>
      <w:lvlJc w:val="left"/>
      <w:pPr>
        <w:ind w:left="860" w:hanging="360"/>
      </w:p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29" w15:restartNumberingAfterBreak="0">
    <w:nsid w:val="70926303"/>
    <w:multiLevelType w:val="hybridMultilevel"/>
    <w:tmpl w:val="219A8D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894FED"/>
    <w:multiLevelType w:val="hybridMultilevel"/>
    <w:tmpl w:val="8A52E8AC"/>
    <w:lvl w:ilvl="0" w:tplc="820A4F16">
      <w:start w:val="1"/>
      <w:numFmt w:val="lowerLetter"/>
      <w:lvlText w:val="%1."/>
      <w:lvlJc w:val="left"/>
      <w:pPr>
        <w:ind w:left="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31" w15:restartNumberingAfterBreak="0">
    <w:nsid w:val="7FCC7864"/>
    <w:multiLevelType w:val="hybridMultilevel"/>
    <w:tmpl w:val="DAEAE280"/>
    <w:lvl w:ilvl="0" w:tplc="B72CAD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740609">
    <w:abstractNumId w:val="2"/>
  </w:num>
  <w:num w:numId="2" w16cid:durableId="101809030">
    <w:abstractNumId w:val="28"/>
  </w:num>
  <w:num w:numId="3" w16cid:durableId="1860318410">
    <w:abstractNumId w:val="3"/>
  </w:num>
  <w:num w:numId="4" w16cid:durableId="1670911430">
    <w:abstractNumId w:val="1"/>
  </w:num>
  <w:num w:numId="5" w16cid:durableId="1312831709">
    <w:abstractNumId w:val="18"/>
  </w:num>
  <w:num w:numId="6" w16cid:durableId="13450114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06752777">
    <w:abstractNumId w:val="30"/>
  </w:num>
  <w:num w:numId="8" w16cid:durableId="909845165">
    <w:abstractNumId w:val="31"/>
  </w:num>
  <w:num w:numId="9" w16cid:durableId="1975481480">
    <w:abstractNumId w:val="6"/>
  </w:num>
  <w:num w:numId="10" w16cid:durableId="2092965475">
    <w:abstractNumId w:val="9"/>
  </w:num>
  <w:num w:numId="11" w16cid:durableId="688680737">
    <w:abstractNumId w:val="24"/>
  </w:num>
  <w:num w:numId="12" w16cid:durableId="639924542">
    <w:abstractNumId w:val="14"/>
  </w:num>
  <w:num w:numId="13" w16cid:durableId="534388587">
    <w:abstractNumId w:val="25"/>
  </w:num>
  <w:num w:numId="14" w16cid:durableId="1480221383">
    <w:abstractNumId w:val="20"/>
  </w:num>
  <w:num w:numId="15" w16cid:durableId="464129290">
    <w:abstractNumId w:val="5"/>
  </w:num>
  <w:num w:numId="16" w16cid:durableId="2117870088">
    <w:abstractNumId w:val="19"/>
  </w:num>
  <w:num w:numId="17" w16cid:durableId="395666343">
    <w:abstractNumId w:val="16"/>
  </w:num>
  <w:num w:numId="18" w16cid:durableId="47848667">
    <w:abstractNumId w:val="22"/>
  </w:num>
  <w:num w:numId="19" w16cid:durableId="380634337">
    <w:abstractNumId w:val="7"/>
  </w:num>
  <w:num w:numId="20" w16cid:durableId="413745947">
    <w:abstractNumId w:val="27"/>
  </w:num>
  <w:num w:numId="21" w16cid:durableId="475418494">
    <w:abstractNumId w:val="11"/>
  </w:num>
  <w:num w:numId="22" w16cid:durableId="1211726190">
    <w:abstractNumId w:val="15"/>
  </w:num>
  <w:num w:numId="23" w16cid:durableId="1721854990">
    <w:abstractNumId w:val="17"/>
  </w:num>
  <w:num w:numId="24" w16cid:durableId="623657333">
    <w:abstractNumId w:val="8"/>
  </w:num>
  <w:num w:numId="25" w16cid:durableId="1602713563">
    <w:abstractNumId w:val="21"/>
  </w:num>
  <w:num w:numId="26" w16cid:durableId="1951474670">
    <w:abstractNumId w:val="29"/>
  </w:num>
  <w:num w:numId="27" w16cid:durableId="1814830650">
    <w:abstractNumId w:val="26"/>
  </w:num>
  <w:num w:numId="28" w16cid:durableId="1397624973">
    <w:abstractNumId w:val="10"/>
  </w:num>
  <w:num w:numId="29" w16cid:durableId="717970974">
    <w:abstractNumId w:val="13"/>
  </w:num>
  <w:num w:numId="30" w16cid:durableId="1176923211">
    <w:abstractNumId w:val="12"/>
  </w:num>
  <w:num w:numId="31" w16cid:durableId="1533222863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TY0NTE2NrM0NjVS0lEKTi0uzszPAymwtKgFAK3g/zYtAAAA"/>
  </w:docVars>
  <w:rsids>
    <w:rsidRoot w:val="00383178"/>
    <w:rsid w:val="000017FA"/>
    <w:rsid w:val="0000197C"/>
    <w:rsid w:val="00002468"/>
    <w:rsid w:val="0000258C"/>
    <w:rsid w:val="000032C8"/>
    <w:rsid w:val="00004451"/>
    <w:rsid w:val="000047AB"/>
    <w:rsid w:val="0000603A"/>
    <w:rsid w:val="000062AB"/>
    <w:rsid w:val="00006D42"/>
    <w:rsid w:val="00006D43"/>
    <w:rsid w:val="00007028"/>
    <w:rsid w:val="00007D52"/>
    <w:rsid w:val="000100DB"/>
    <w:rsid w:val="00010698"/>
    <w:rsid w:val="00010A1D"/>
    <w:rsid w:val="00010C88"/>
    <w:rsid w:val="00010DAE"/>
    <w:rsid w:val="00010ED3"/>
    <w:rsid w:val="00011961"/>
    <w:rsid w:val="00011B5E"/>
    <w:rsid w:val="00011C80"/>
    <w:rsid w:val="000121A9"/>
    <w:rsid w:val="0001256B"/>
    <w:rsid w:val="00012634"/>
    <w:rsid w:val="00012C75"/>
    <w:rsid w:val="000130D5"/>
    <w:rsid w:val="00013196"/>
    <w:rsid w:val="00013CF7"/>
    <w:rsid w:val="0001440A"/>
    <w:rsid w:val="00014453"/>
    <w:rsid w:val="00014B39"/>
    <w:rsid w:val="00014C86"/>
    <w:rsid w:val="00014DF8"/>
    <w:rsid w:val="00014EFD"/>
    <w:rsid w:val="0001561F"/>
    <w:rsid w:val="00015B40"/>
    <w:rsid w:val="000161E3"/>
    <w:rsid w:val="000162F1"/>
    <w:rsid w:val="00016B2D"/>
    <w:rsid w:val="0001710D"/>
    <w:rsid w:val="000174BA"/>
    <w:rsid w:val="00017694"/>
    <w:rsid w:val="000179FD"/>
    <w:rsid w:val="00020102"/>
    <w:rsid w:val="000201A3"/>
    <w:rsid w:val="00021F37"/>
    <w:rsid w:val="000223E4"/>
    <w:rsid w:val="00022A48"/>
    <w:rsid w:val="00022BD3"/>
    <w:rsid w:val="000232B4"/>
    <w:rsid w:val="00023756"/>
    <w:rsid w:val="00023D51"/>
    <w:rsid w:val="00024FB3"/>
    <w:rsid w:val="000262FB"/>
    <w:rsid w:val="00027395"/>
    <w:rsid w:val="00027A46"/>
    <w:rsid w:val="00027BD2"/>
    <w:rsid w:val="0003027D"/>
    <w:rsid w:val="00030455"/>
    <w:rsid w:val="00030E1E"/>
    <w:rsid w:val="00030F6A"/>
    <w:rsid w:val="00031A67"/>
    <w:rsid w:val="000321CB"/>
    <w:rsid w:val="00032A14"/>
    <w:rsid w:val="00032FAE"/>
    <w:rsid w:val="0003330A"/>
    <w:rsid w:val="000334AA"/>
    <w:rsid w:val="000339D1"/>
    <w:rsid w:val="00033FB4"/>
    <w:rsid w:val="00034567"/>
    <w:rsid w:val="00034A3B"/>
    <w:rsid w:val="00034FCC"/>
    <w:rsid w:val="0003503B"/>
    <w:rsid w:val="000351A6"/>
    <w:rsid w:val="00035395"/>
    <w:rsid w:val="00035822"/>
    <w:rsid w:val="00036AA3"/>
    <w:rsid w:val="00036B75"/>
    <w:rsid w:val="00036D5F"/>
    <w:rsid w:val="000371BA"/>
    <w:rsid w:val="000373A8"/>
    <w:rsid w:val="0003746A"/>
    <w:rsid w:val="00037587"/>
    <w:rsid w:val="00037934"/>
    <w:rsid w:val="00037B59"/>
    <w:rsid w:val="00037D84"/>
    <w:rsid w:val="00037F1E"/>
    <w:rsid w:val="000409FE"/>
    <w:rsid w:val="0004169A"/>
    <w:rsid w:val="00042236"/>
    <w:rsid w:val="00042AAA"/>
    <w:rsid w:val="00042CD0"/>
    <w:rsid w:val="00042DE0"/>
    <w:rsid w:val="00044607"/>
    <w:rsid w:val="00044EAB"/>
    <w:rsid w:val="00044FEB"/>
    <w:rsid w:val="00045245"/>
    <w:rsid w:val="0004524F"/>
    <w:rsid w:val="00046048"/>
    <w:rsid w:val="00046E38"/>
    <w:rsid w:val="0004716B"/>
    <w:rsid w:val="000472D2"/>
    <w:rsid w:val="00047809"/>
    <w:rsid w:val="000478D1"/>
    <w:rsid w:val="00047F4B"/>
    <w:rsid w:val="0005008A"/>
    <w:rsid w:val="000503D4"/>
    <w:rsid w:val="00050D35"/>
    <w:rsid w:val="00051A98"/>
    <w:rsid w:val="00051CA2"/>
    <w:rsid w:val="0005202D"/>
    <w:rsid w:val="000520EE"/>
    <w:rsid w:val="00052B4F"/>
    <w:rsid w:val="00052D0C"/>
    <w:rsid w:val="00052F69"/>
    <w:rsid w:val="0005326F"/>
    <w:rsid w:val="00053BB0"/>
    <w:rsid w:val="000545C8"/>
    <w:rsid w:val="00055652"/>
    <w:rsid w:val="00055BB7"/>
    <w:rsid w:val="00055D37"/>
    <w:rsid w:val="00055E6F"/>
    <w:rsid w:val="000566A5"/>
    <w:rsid w:val="000566C9"/>
    <w:rsid w:val="00056C6F"/>
    <w:rsid w:val="000573ED"/>
    <w:rsid w:val="00057473"/>
    <w:rsid w:val="00057889"/>
    <w:rsid w:val="00057EB4"/>
    <w:rsid w:val="0006081C"/>
    <w:rsid w:val="00060FF3"/>
    <w:rsid w:val="00061AEF"/>
    <w:rsid w:val="00062389"/>
    <w:rsid w:val="00062F18"/>
    <w:rsid w:val="00063187"/>
    <w:rsid w:val="000632FA"/>
    <w:rsid w:val="00063F1A"/>
    <w:rsid w:val="00063F1D"/>
    <w:rsid w:val="000649EC"/>
    <w:rsid w:val="000654BE"/>
    <w:rsid w:val="0006556D"/>
    <w:rsid w:val="000657BF"/>
    <w:rsid w:val="000657F4"/>
    <w:rsid w:val="00065E00"/>
    <w:rsid w:val="000665FA"/>
    <w:rsid w:val="000668D6"/>
    <w:rsid w:val="000668DC"/>
    <w:rsid w:val="0006749F"/>
    <w:rsid w:val="00067AED"/>
    <w:rsid w:val="00071755"/>
    <w:rsid w:val="00072309"/>
    <w:rsid w:val="00072DA5"/>
    <w:rsid w:val="00073E67"/>
    <w:rsid w:val="0007448B"/>
    <w:rsid w:val="000745DF"/>
    <w:rsid w:val="00074CB1"/>
    <w:rsid w:val="00074E31"/>
    <w:rsid w:val="0007563E"/>
    <w:rsid w:val="00075684"/>
    <w:rsid w:val="0007599B"/>
    <w:rsid w:val="00076068"/>
    <w:rsid w:val="000760D6"/>
    <w:rsid w:val="000772EB"/>
    <w:rsid w:val="000777E5"/>
    <w:rsid w:val="00080192"/>
    <w:rsid w:val="00081035"/>
    <w:rsid w:val="00081629"/>
    <w:rsid w:val="00081A7D"/>
    <w:rsid w:val="00081A81"/>
    <w:rsid w:val="0008209C"/>
    <w:rsid w:val="000825A4"/>
    <w:rsid w:val="00082770"/>
    <w:rsid w:val="0008383C"/>
    <w:rsid w:val="000841CD"/>
    <w:rsid w:val="0008469D"/>
    <w:rsid w:val="0008489F"/>
    <w:rsid w:val="00084E9C"/>
    <w:rsid w:val="000851F6"/>
    <w:rsid w:val="000855B2"/>
    <w:rsid w:val="000856C0"/>
    <w:rsid w:val="0009171A"/>
    <w:rsid w:val="000921BF"/>
    <w:rsid w:val="00092389"/>
    <w:rsid w:val="00092587"/>
    <w:rsid w:val="000929C1"/>
    <w:rsid w:val="00092FC9"/>
    <w:rsid w:val="000933DA"/>
    <w:rsid w:val="00093743"/>
    <w:rsid w:val="000937AA"/>
    <w:rsid w:val="0009383D"/>
    <w:rsid w:val="00093B39"/>
    <w:rsid w:val="00093B7A"/>
    <w:rsid w:val="00094165"/>
    <w:rsid w:val="00094FE1"/>
    <w:rsid w:val="000953EB"/>
    <w:rsid w:val="0009564D"/>
    <w:rsid w:val="00095BE2"/>
    <w:rsid w:val="0009677F"/>
    <w:rsid w:val="000969DD"/>
    <w:rsid w:val="00096ADA"/>
    <w:rsid w:val="00096E01"/>
    <w:rsid w:val="00096F75"/>
    <w:rsid w:val="0009719E"/>
    <w:rsid w:val="0009732C"/>
    <w:rsid w:val="000976CE"/>
    <w:rsid w:val="00097F85"/>
    <w:rsid w:val="000A053B"/>
    <w:rsid w:val="000A0CBF"/>
    <w:rsid w:val="000A0DFF"/>
    <w:rsid w:val="000A1677"/>
    <w:rsid w:val="000A1A30"/>
    <w:rsid w:val="000A1CC1"/>
    <w:rsid w:val="000A1DBB"/>
    <w:rsid w:val="000A1FBF"/>
    <w:rsid w:val="000A389B"/>
    <w:rsid w:val="000A3A65"/>
    <w:rsid w:val="000A4B3B"/>
    <w:rsid w:val="000A4D1E"/>
    <w:rsid w:val="000A5A4E"/>
    <w:rsid w:val="000A699A"/>
    <w:rsid w:val="000A746D"/>
    <w:rsid w:val="000B049F"/>
    <w:rsid w:val="000B0740"/>
    <w:rsid w:val="000B1391"/>
    <w:rsid w:val="000B1498"/>
    <w:rsid w:val="000B1584"/>
    <w:rsid w:val="000B1D53"/>
    <w:rsid w:val="000B23A4"/>
    <w:rsid w:val="000B2C1A"/>
    <w:rsid w:val="000B34F9"/>
    <w:rsid w:val="000B37A9"/>
    <w:rsid w:val="000B3FA7"/>
    <w:rsid w:val="000B42CB"/>
    <w:rsid w:val="000B4338"/>
    <w:rsid w:val="000B6CA5"/>
    <w:rsid w:val="000B6F0F"/>
    <w:rsid w:val="000B71C8"/>
    <w:rsid w:val="000B7826"/>
    <w:rsid w:val="000B7966"/>
    <w:rsid w:val="000B7B3A"/>
    <w:rsid w:val="000C0FAF"/>
    <w:rsid w:val="000C10B8"/>
    <w:rsid w:val="000C10EC"/>
    <w:rsid w:val="000C1295"/>
    <w:rsid w:val="000C1B9D"/>
    <w:rsid w:val="000C23A8"/>
    <w:rsid w:val="000C2EF8"/>
    <w:rsid w:val="000C356B"/>
    <w:rsid w:val="000C3A2E"/>
    <w:rsid w:val="000C4601"/>
    <w:rsid w:val="000C47EC"/>
    <w:rsid w:val="000C5798"/>
    <w:rsid w:val="000C6DC4"/>
    <w:rsid w:val="000C6F7A"/>
    <w:rsid w:val="000C70A2"/>
    <w:rsid w:val="000C75A3"/>
    <w:rsid w:val="000C7670"/>
    <w:rsid w:val="000C794E"/>
    <w:rsid w:val="000C7E93"/>
    <w:rsid w:val="000D0216"/>
    <w:rsid w:val="000D06AA"/>
    <w:rsid w:val="000D0861"/>
    <w:rsid w:val="000D0B2C"/>
    <w:rsid w:val="000D0F53"/>
    <w:rsid w:val="000D1186"/>
    <w:rsid w:val="000D147E"/>
    <w:rsid w:val="000D2240"/>
    <w:rsid w:val="000D3237"/>
    <w:rsid w:val="000D3833"/>
    <w:rsid w:val="000D3F9C"/>
    <w:rsid w:val="000D40E9"/>
    <w:rsid w:val="000D41E9"/>
    <w:rsid w:val="000D62C2"/>
    <w:rsid w:val="000D6883"/>
    <w:rsid w:val="000D6DAB"/>
    <w:rsid w:val="000D6DE1"/>
    <w:rsid w:val="000D7649"/>
    <w:rsid w:val="000D7660"/>
    <w:rsid w:val="000D7DEB"/>
    <w:rsid w:val="000E011E"/>
    <w:rsid w:val="000E0168"/>
    <w:rsid w:val="000E07CE"/>
    <w:rsid w:val="000E0AF6"/>
    <w:rsid w:val="000E0C3C"/>
    <w:rsid w:val="000E0D1D"/>
    <w:rsid w:val="000E176B"/>
    <w:rsid w:val="000E2008"/>
    <w:rsid w:val="000E2598"/>
    <w:rsid w:val="000E29B8"/>
    <w:rsid w:val="000E3464"/>
    <w:rsid w:val="000E3C4D"/>
    <w:rsid w:val="000E3ED6"/>
    <w:rsid w:val="000E4264"/>
    <w:rsid w:val="000E4488"/>
    <w:rsid w:val="000E4C5E"/>
    <w:rsid w:val="000E4CC2"/>
    <w:rsid w:val="000E53DD"/>
    <w:rsid w:val="000E5464"/>
    <w:rsid w:val="000E553B"/>
    <w:rsid w:val="000E5D73"/>
    <w:rsid w:val="000E5F9C"/>
    <w:rsid w:val="000E6228"/>
    <w:rsid w:val="000E648D"/>
    <w:rsid w:val="000E655B"/>
    <w:rsid w:val="000E6B69"/>
    <w:rsid w:val="000E6DCD"/>
    <w:rsid w:val="000F0524"/>
    <w:rsid w:val="000F0AF2"/>
    <w:rsid w:val="000F1BED"/>
    <w:rsid w:val="000F2122"/>
    <w:rsid w:val="000F26AD"/>
    <w:rsid w:val="000F2943"/>
    <w:rsid w:val="000F3D26"/>
    <w:rsid w:val="000F4117"/>
    <w:rsid w:val="000F4671"/>
    <w:rsid w:val="000F4B56"/>
    <w:rsid w:val="000F4D67"/>
    <w:rsid w:val="000F52E0"/>
    <w:rsid w:val="000F5ACB"/>
    <w:rsid w:val="000F5C6B"/>
    <w:rsid w:val="000F5DE3"/>
    <w:rsid w:val="000F5F4E"/>
    <w:rsid w:val="000F6241"/>
    <w:rsid w:val="000F634C"/>
    <w:rsid w:val="000F642C"/>
    <w:rsid w:val="000F77E6"/>
    <w:rsid w:val="000F7DDC"/>
    <w:rsid w:val="00100801"/>
    <w:rsid w:val="00100DAF"/>
    <w:rsid w:val="00100DB5"/>
    <w:rsid w:val="00100F5F"/>
    <w:rsid w:val="001010DB"/>
    <w:rsid w:val="0010121F"/>
    <w:rsid w:val="00101991"/>
    <w:rsid w:val="0010207B"/>
    <w:rsid w:val="001026AC"/>
    <w:rsid w:val="001027A5"/>
    <w:rsid w:val="00102ED8"/>
    <w:rsid w:val="00102F33"/>
    <w:rsid w:val="0010321B"/>
    <w:rsid w:val="001036D3"/>
    <w:rsid w:val="00103F64"/>
    <w:rsid w:val="0010477C"/>
    <w:rsid w:val="00104C44"/>
    <w:rsid w:val="00104C82"/>
    <w:rsid w:val="0010529B"/>
    <w:rsid w:val="001053E5"/>
    <w:rsid w:val="00105A99"/>
    <w:rsid w:val="0010695C"/>
    <w:rsid w:val="00106CA4"/>
    <w:rsid w:val="001078FC"/>
    <w:rsid w:val="0011011F"/>
    <w:rsid w:val="00110E47"/>
    <w:rsid w:val="001111FB"/>
    <w:rsid w:val="0011127A"/>
    <w:rsid w:val="001118A6"/>
    <w:rsid w:val="00111907"/>
    <w:rsid w:val="0011197F"/>
    <w:rsid w:val="00111A1F"/>
    <w:rsid w:val="00111A8D"/>
    <w:rsid w:val="00112DE5"/>
    <w:rsid w:val="00113137"/>
    <w:rsid w:val="001141F9"/>
    <w:rsid w:val="00114575"/>
    <w:rsid w:val="001146E7"/>
    <w:rsid w:val="00114A55"/>
    <w:rsid w:val="00115548"/>
    <w:rsid w:val="00115704"/>
    <w:rsid w:val="00115739"/>
    <w:rsid w:val="00115D35"/>
    <w:rsid w:val="00115D87"/>
    <w:rsid w:val="001166C8"/>
    <w:rsid w:val="00116D3E"/>
    <w:rsid w:val="0011719D"/>
    <w:rsid w:val="00117EB6"/>
    <w:rsid w:val="0012104A"/>
    <w:rsid w:val="001220AE"/>
    <w:rsid w:val="0012221E"/>
    <w:rsid w:val="00122A99"/>
    <w:rsid w:val="00122D52"/>
    <w:rsid w:val="00123369"/>
    <w:rsid w:val="001233A0"/>
    <w:rsid w:val="001238B6"/>
    <w:rsid w:val="0012483C"/>
    <w:rsid w:val="0012487F"/>
    <w:rsid w:val="00125774"/>
    <w:rsid w:val="00125DF5"/>
    <w:rsid w:val="001260C9"/>
    <w:rsid w:val="00126796"/>
    <w:rsid w:val="001267CC"/>
    <w:rsid w:val="00126D2F"/>
    <w:rsid w:val="001271D7"/>
    <w:rsid w:val="00127F2D"/>
    <w:rsid w:val="00127F5C"/>
    <w:rsid w:val="00130342"/>
    <w:rsid w:val="00130CCA"/>
    <w:rsid w:val="00130CD0"/>
    <w:rsid w:val="001314CE"/>
    <w:rsid w:val="001318E5"/>
    <w:rsid w:val="00131B86"/>
    <w:rsid w:val="00132924"/>
    <w:rsid w:val="001329FF"/>
    <w:rsid w:val="00133B2F"/>
    <w:rsid w:val="00133D5B"/>
    <w:rsid w:val="00133F75"/>
    <w:rsid w:val="001348F3"/>
    <w:rsid w:val="00134AFF"/>
    <w:rsid w:val="00134B89"/>
    <w:rsid w:val="00134CB0"/>
    <w:rsid w:val="00135D12"/>
    <w:rsid w:val="00136CBB"/>
    <w:rsid w:val="00136EB7"/>
    <w:rsid w:val="00137B9C"/>
    <w:rsid w:val="00137E3B"/>
    <w:rsid w:val="0014022C"/>
    <w:rsid w:val="00140DB9"/>
    <w:rsid w:val="00140DCE"/>
    <w:rsid w:val="0014165C"/>
    <w:rsid w:val="00141B94"/>
    <w:rsid w:val="00142897"/>
    <w:rsid w:val="00142A9C"/>
    <w:rsid w:val="00142D25"/>
    <w:rsid w:val="00143562"/>
    <w:rsid w:val="001435B4"/>
    <w:rsid w:val="0014431C"/>
    <w:rsid w:val="00144A46"/>
    <w:rsid w:val="00144EBF"/>
    <w:rsid w:val="001452D3"/>
    <w:rsid w:val="001452ED"/>
    <w:rsid w:val="00145584"/>
    <w:rsid w:val="00145A5F"/>
    <w:rsid w:val="00145D5D"/>
    <w:rsid w:val="0014624D"/>
    <w:rsid w:val="00146588"/>
    <w:rsid w:val="00146663"/>
    <w:rsid w:val="00146AEE"/>
    <w:rsid w:val="001470D8"/>
    <w:rsid w:val="00147931"/>
    <w:rsid w:val="00150695"/>
    <w:rsid w:val="00150720"/>
    <w:rsid w:val="00150CC2"/>
    <w:rsid w:val="00150D91"/>
    <w:rsid w:val="0015136D"/>
    <w:rsid w:val="00151F45"/>
    <w:rsid w:val="0015214C"/>
    <w:rsid w:val="0015326D"/>
    <w:rsid w:val="00153490"/>
    <w:rsid w:val="00153D9E"/>
    <w:rsid w:val="00154155"/>
    <w:rsid w:val="001541A0"/>
    <w:rsid w:val="00156321"/>
    <w:rsid w:val="001563A3"/>
    <w:rsid w:val="0016004F"/>
    <w:rsid w:val="00160EEC"/>
    <w:rsid w:val="001611E3"/>
    <w:rsid w:val="00161943"/>
    <w:rsid w:val="0016196A"/>
    <w:rsid w:val="00161C2C"/>
    <w:rsid w:val="00162452"/>
    <w:rsid w:val="00163929"/>
    <w:rsid w:val="00163CE8"/>
    <w:rsid w:val="00163FA6"/>
    <w:rsid w:val="00164004"/>
    <w:rsid w:val="0016405E"/>
    <w:rsid w:val="001648DE"/>
    <w:rsid w:val="00164F9B"/>
    <w:rsid w:val="00165035"/>
    <w:rsid w:val="001652E9"/>
    <w:rsid w:val="001652EB"/>
    <w:rsid w:val="0016554C"/>
    <w:rsid w:val="00165A5A"/>
    <w:rsid w:val="001660C4"/>
    <w:rsid w:val="00166116"/>
    <w:rsid w:val="00166326"/>
    <w:rsid w:val="001663F9"/>
    <w:rsid w:val="00166C01"/>
    <w:rsid w:val="00167416"/>
    <w:rsid w:val="0016751C"/>
    <w:rsid w:val="001677FF"/>
    <w:rsid w:val="00170781"/>
    <w:rsid w:val="00170923"/>
    <w:rsid w:val="00170BD4"/>
    <w:rsid w:val="00170F0C"/>
    <w:rsid w:val="00171133"/>
    <w:rsid w:val="001712C6"/>
    <w:rsid w:val="00171824"/>
    <w:rsid w:val="00172819"/>
    <w:rsid w:val="00173F86"/>
    <w:rsid w:val="00174145"/>
    <w:rsid w:val="001742A4"/>
    <w:rsid w:val="001751E5"/>
    <w:rsid w:val="00175D22"/>
    <w:rsid w:val="00175D43"/>
    <w:rsid w:val="00176D75"/>
    <w:rsid w:val="00176E08"/>
    <w:rsid w:val="00177094"/>
    <w:rsid w:val="001776D8"/>
    <w:rsid w:val="001776FE"/>
    <w:rsid w:val="001776FF"/>
    <w:rsid w:val="0018027B"/>
    <w:rsid w:val="00180432"/>
    <w:rsid w:val="001809F8"/>
    <w:rsid w:val="00180AB8"/>
    <w:rsid w:val="00181036"/>
    <w:rsid w:val="001813B7"/>
    <w:rsid w:val="0018141D"/>
    <w:rsid w:val="00181685"/>
    <w:rsid w:val="001817BB"/>
    <w:rsid w:val="00181B9E"/>
    <w:rsid w:val="00181D55"/>
    <w:rsid w:val="00182310"/>
    <w:rsid w:val="00182907"/>
    <w:rsid w:val="00182C79"/>
    <w:rsid w:val="00182CB1"/>
    <w:rsid w:val="00182FA5"/>
    <w:rsid w:val="0018321B"/>
    <w:rsid w:val="001838E7"/>
    <w:rsid w:val="00183C55"/>
    <w:rsid w:val="001840ED"/>
    <w:rsid w:val="0018427F"/>
    <w:rsid w:val="0018472F"/>
    <w:rsid w:val="00185488"/>
    <w:rsid w:val="001855B6"/>
    <w:rsid w:val="00185A6A"/>
    <w:rsid w:val="001864FD"/>
    <w:rsid w:val="00186964"/>
    <w:rsid w:val="00186CA3"/>
    <w:rsid w:val="0018717D"/>
    <w:rsid w:val="00190BF9"/>
    <w:rsid w:val="00191100"/>
    <w:rsid w:val="001913B7"/>
    <w:rsid w:val="001915CD"/>
    <w:rsid w:val="001915E7"/>
    <w:rsid w:val="00191D54"/>
    <w:rsid w:val="001922E3"/>
    <w:rsid w:val="00192F47"/>
    <w:rsid w:val="001930A2"/>
    <w:rsid w:val="00193647"/>
    <w:rsid w:val="001936C4"/>
    <w:rsid w:val="00194154"/>
    <w:rsid w:val="0019430D"/>
    <w:rsid w:val="001947F3"/>
    <w:rsid w:val="00194A40"/>
    <w:rsid w:val="00195114"/>
    <w:rsid w:val="00195DE5"/>
    <w:rsid w:val="00195FD4"/>
    <w:rsid w:val="00196354"/>
    <w:rsid w:val="00196774"/>
    <w:rsid w:val="001968A6"/>
    <w:rsid w:val="001968F4"/>
    <w:rsid w:val="00196FF3"/>
    <w:rsid w:val="001973A6"/>
    <w:rsid w:val="00197518"/>
    <w:rsid w:val="001975D4"/>
    <w:rsid w:val="001A0F62"/>
    <w:rsid w:val="001A2195"/>
    <w:rsid w:val="001A4155"/>
    <w:rsid w:val="001A4170"/>
    <w:rsid w:val="001A46F4"/>
    <w:rsid w:val="001A4A25"/>
    <w:rsid w:val="001A54C5"/>
    <w:rsid w:val="001A5BAB"/>
    <w:rsid w:val="001A61BD"/>
    <w:rsid w:val="001A75C0"/>
    <w:rsid w:val="001A7B46"/>
    <w:rsid w:val="001A7D9C"/>
    <w:rsid w:val="001B00D4"/>
    <w:rsid w:val="001B0499"/>
    <w:rsid w:val="001B0734"/>
    <w:rsid w:val="001B0BF0"/>
    <w:rsid w:val="001B0ECC"/>
    <w:rsid w:val="001B0F00"/>
    <w:rsid w:val="001B1613"/>
    <w:rsid w:val="001B1B34"/>
    <w:rsid w:val="001B1B70"/>
    <w:rsid w:val="001B1D4D"/>
    <w:rsid w:val="001B2311"/>
    <w:rsid w:val="001B231A"/>
    <w:rsid w:val="001B2674"/>
    <w:rsid w:val="001B28CA"/>
    <w:rsid w:val="001B2B91"/>
    <w:rsid w:val="001B303D"/>
    <w:rsid w:val="001B3971"/>
    <w:rsid w:val="001B3ACA"/>
    <w:rsid w:val="001B42C8"/>
    <w:rsid w:val="001B4AE6"/>
    <w:rsid w:val="001B4CDB"/>
    <w:rsid w:val="001B57CA"/>
    <w:rsid w:val="001B6AEF"/>
    <w:rsid w:val="001B79A5"/>
    <w:rsid w:val="001C0B03"/>
    <w:rsid w:val="001C1E2C"/>
    <w:rsid w:val="001C2A02"/>
    <w:rsid w:val="001C3262"/>
    <w:rsid w:val="001C3375"/>
    <w:rsid w:val="001C3698"/>
    <w:rsid w:val="001C373D"/>
    <w:rsid w:val="001C3BAE"/>
    <w:rsid w:val="001C3CD9"/>
    <w:rsid w:val="001C40A9"/>
    <w:rsid w:val="001C4362"/>
    <w:rsid w:val="001C492B"/>
    <w:rsid w:val="001C4E2B"/>
    <w:rsid w:val="001C53ED"/>
    <w:rsid w:val="001C57CC"/>
    <w:rsid w:val="001C59AC"/>
    <w:rsid w:val="001C6249"/>
    <w:rsid w:val="001C69C4"/>
    <w:rsid w:val="001C6D85"/>
    <w:rsid w:val="001C71B2"/>
    <w:rsid w:val="001C7547"/>
    <w:rsid w:val="001D0873"/>
    <w:rsid w:val="001D0AC2"/>
    <w:rsid w:val="001D0CDF"/>
    <w:rsid w:val="001D12B1"/>
    <w:rsid w:val="001D12C9"/>
    <w:rsid w:val="001D2032"/>
    <w:rsid w:val="001D2558"/>
    <w:rsid w:val="001D2C42"/>
    <w:rsid w:val="001D2E3E"/>
    <w:rsid w:val="001D2F3F"/>
    <w:rsid w:val="001D33B0"/>
    <w:rsid w:val="001D3465"/>
    <w:rsid w:val="001D37AB"/>
    <w:rsid w:val="001D472C"/>
    <w:rsid w:val="001D4AC3"/>
    <w:rsid w:val="001D5058"/>
    <w:rsid w:val="001D52DB"/>
    <w:rsid w:val="001D6F81"/>
    <w:rsid w:val="001D738F"/>
    <w:rsid w:val="001D74C0"/>
    <w:rsid w:val="001E0F63"/>
    <w:rsid w:val="001E15CD"/>
    <w:rsid w:val="001E2497"/>
    <w:rsid w:val="001E27FE"/>
    <w:rsid w:val="001E2B20"/>
    <w:rsid w:val="001E3319"/>
    <w:rsid w:val="001E437E"/>
    <w:rsid w:val="001E43DE"/>
    <w:rsid w:val="001E5B27"/>
    <w:rsid w:val="001E5D29"/>
    <w:rsid w:val="001E6D50"/>
    <w:rsid w:val="001E704F"/>
    <w:rsid w:val="001E738E"/>
    <w:rsid w:val="001E7887"/>
    <w:rsid w:val="001E790B"/>
    <w:rsid w:val="001F0B51"/>
    <w:rsid w:val="001F153F"/>
    <w:rsid w:val="001F1C1E"/>
    <w:rsid w:val="001F1CF5"/>
    <w:rsid w:val="001F224F"/>
    <w:rsid w:val="001F229C"/>
    <w:rsid w:val="001F2D04"/>
    <w:rsid w:val="001F352D"/>
    <w:rsid w:val="001F3560"/>
    <w:rsid w:val="001F3B6C"/>
    <w:rsid w:val="001F4AA0"/>
    <w:rsid w:val="001F4EC9"/>
    <w:rsid w:val="001F6203"/>
    <w:rsid w:val="001F6A90"/>
    <w:rsid w:val="001F714C"/>
    <w:rsid w:val="001F77BD"/>
    <w:rsid w:val="001F7A1B"/>
    <w:rsid w:val="001F7AB7"/>
    <w:rsid w:val="001F7E15"/>
    <w:rsid w:val="001F7EDC"/>
    <w:rsid w:val="002005C9"/>
    <w:rsid w:val="00200ACF"/>
    <w:rsid w:val="002013DE"/>
    <w:rsid w:val="00201860"/>
    <w:rsid w:val="00201B38"/>
    <w:rsid w:val="00201EB0"/>
    <w:rsid w:val="002022B9"/>
    <w:rsid w:val="00202A91"/>
    <w:rsid w:val="0020381F"/>
    <w:rsid w:val="00203872"/>
    <w:rsid w:val="002039D5"/>
    <w:rsid w:val="00203D0F"/>
    <w:rsid w:val="00204028"/>
    <w:rsid w:val="00204AC3"/>
    <w:rsid w:val="00204DC7"/>
    <w:rsid w:val="002052DA"/>
    <w:rsid w:val="0020576C"/>
    <w:rsid w:val="00205C48"/>
    <w:rsid w:val="002068F5"/>
    <w:rsid w:val="00207F97"/>
    <w:rsid w:val="0021032D"/>
    <w:rsid w:val="002105E4"/>
    <w:rsid w:val="00210BBD"/>
    <w:rsid w:val="00211F56"/>
    <w:rsid w:val="00213428"/>
    <w:rsid w:val="00213E81"/>
    <w:rsid w:val="002152CD"/>
    <w:rsid w:val="00215859"/>
    <w:rsid w:val="00215E41"/>
    <w:rsid w:val="00217978"/>
    <w:rsid w:val="00217D66"/>
    <w:rsid w:val="00221248"/>
    <w:rsid w:val="00221700"/>
    <w:rsid w:val="00222776"/>
    <w:rsid w:val="00222BF1"/>
    <w:rsid w:val="00223BE8"/>
    <w:rsid w:val="00223C2D"/>
    <w:rsid w:val="00224C4E"/>
    <w:rsid w:val="00224E91"/>
    <w:rsid w:val="00225F83"/>
    <w:rsid w:val="002264FF"/>
    <w:rsid w:val="002266A2"/>
    <w:rsid w:val="00226947"/>
    <w:rsid w:val="00227E8C"/>
    <w:rsid w:val="00230628"/>
    <w:rsid w:val="0023067B"/>
    <w:rsid w:val="00230E5A"/>
    <w:rsid w:val="00231D66"/>
    <w:rsid w:val="00231DAA"/>
    <w:rsid w:val="002323C9"/>
    <w:rsid w:val="002325CF"/>
    <w:rsid w:val="00232660"/>
    <w:rsid w:val="002333CE"/>
    <w:rsid w:val="0023371A"/>
    <w:rsid w:val="0023441E"/>
    <w:rsid w:val="00235134"/>
    <w:rsid w:val="00235454"/>
    <w:rsid w:val="0023566A"/>
    <w:rsid w:val="0023682E"/>
    <w:rsid w:val="00237609"/>
    <w:rsid w:val="00237732"/>
    <w:rsid w:val="0023781B"/>
    <w:rsid w:val="00237F42"/>
    <w:rsid w:val="00240B58"/>
    <w:rsid w:val="00241035"/>
    <w:rsid w:val="00241C78"/>
    <w:rsid w:val="0024229B"/>
    <w:rsid w:val="002427E1"/>
    <w:rsid w:val="00242AB1"/>
    <w:rsid w:val="00242F39"/>
    <w:rsid w:val="00245156"/>
    <w:rsid w:val="00245734"/>
    <w:rsid w:val="002457D3"/>
    <w:rsid w:val="0024721D"/>
    <w:rsid w:val="00247E13"/>
    <w:rsid w:val="00250BC1"/>
    <w:rsid w:val="00251CE0"/>
    <w:rsid w:val="002539F1"/>
    <w:rsid w:val="0025405A"/>
    <w:rsid w:val="002541C5"/>
    <w:rsid w:val="002544F1"/>
    <w:rsid w:val="0025595A"/>
    <w:rsid w:val="00256546"/>
    <w:rsid w:val="00257452"/>
    <w:rsid w:val="002578B0"/>
    <w:rsid w:val="00257CAC"/>
    <w:rsid w:val="00260691"/>
    <w:rsid w:val="00262103"/>
    <w:rsid w:val="0026219E"/>
    <w:rsid w:val="00262387"/>
    <w:rsid w:val="00262965"/>
    <w:rsid w:val="00262D7F"/>
    <w:rsid w:val="00262F7B"/>
    <w:rsid w:val="00263DC4"/>
    <w:rsid w:val="00264154"/>
    <w:rsid w:val="002642C4"/>
    <w:rsid w:val="00264D3D"/>
    <w:rsid w:val="002650D9"/>
    <w:rsid w:val="00265418"/>
    <w:rsid w:val="00265C27"/>
    <w:rsid w:val="002665F0"/>
    <w:rsid w:val="002665F6"/>
    <w:rsid w:val="0027004C"/>
    <w:rsid w:val="00270789"/>
    <w:rsid w:val="00270BBF"/>
    <w:rsid w:val="0027191F"/>
    <w:rsid w:val="00271B9A"/>
    <w:rsid w:val="002721F5"/>
    <w:rsid w:val="00272512"/>
    <w:rsid w:val="00272A6D"/>
    <w:rsid w:val="00272B82"/>
    <w:rsid w:val="00272F3C"/>
    <w:rsid w:val="00273E28"/>
    <w:rsid w:val="00274162"/>
    <w:rsid w:val="00274B21"/>
    <w:rsid w:val="00274DF8"/>
    <w:rsid w:val="00275D4F"/>
    <w:rsid w:val="002760E6"/>
    <w:rsid w:val="002768D2"/>
    <w:rsid w:val="00276C4F"/>
    <w:rsid w:val="00276DCB"/>
    <w:rsid w:val="00276DF4"/>
    <w:rsid w:val="00276DFC"/>
    <w:rsid w:val="0027758A"/>
    <w:rsid w:val="002776A4"/>
    <w:rsid w:val="00277983"/>
    <w:rsid w:val="002804EC"/>
    <w:rsid w:val="00280AFD"/>
    <w:rsid w:val="002816D2"/>
    <w:rsid w:val="002818BA"/>
    <w:rsid w:val="00282080"/>
    <w:rsid w:val="002824A1"/>
    <w:rsid w:val="002826FD"/>
    <w:rsid w:val="00282836"/>
    <w:rsid w:val="00283E30"/>
    <w:rsid w:val="00283F58"/>
    <w:rsid w:val="002844A3"/>
    <w:rsid w:val="002845E8"/>
    <w:rsid w:val="002866C7"/>
    <w:rsid w:val="0028688F"/>
    <w:rsid w:val="00286901"/>
    <w:rsid w:val="0028700F"/>
    <w:rsid w:val="00287068"/>
    <w:rsid w:val="00290506"/>
    <w:rsid w:val="00290795"/>
    <w:rsid w:val="0029151A"/>
    <w:rsid w:val="00291E04"/>
    <w:rsid w:val="00292482"/>
    <w:rsid w:val="00293B6F"/>
    <w:rsid w:val="00294177"/>
    <w:rsid w:val="0029503B"/>
    <w:rsid w:val="00295542"/>
    <w:rsid w:val="002956CA"/>
    <w:rsid w:val="00295978"/>
    <w:rsid w:val="002959B8"/>
    <w:rsid w:val="00296C31"/>
    <w:rsid w:val="002970ED"/>
    <w:rsid w:val="00297619"/>
    <w:rsid w:val="0029761B"/>
    <w:rsid w:val="002A03E5"/>
    <w:rsid w:val="002A065B"/>
    <w:rsid w:val="002A0D69"/>
    <w:rsid w:val="002A223B"/>
    <w:rsid w:val="002A3B0D"/>
    <w:rsid w:val="002A40EE"/>
    <w:rsid w:val="002A4314"/>
    <w:rsid w:val="002A4842"/>
    <w:rsid w:val="002A4A04"/>
    <w:rsid w:val="002A4C1C"/>
    <w:rsid w:val="002A6489"/>
    <w:rsid w:val="002A6ED5"/>
    <w:rsid w:val="002A7633"/>
    <w:rsid w:val="002A7740"/>
    <w:rsid w:val="002A781D"/>
    <w:rsid w:val="002A7C15"/>
    <w:rsid w:val="002A7C6F"/>
    <w:rsid w:val="002A7F18"/>
    <w:rsid w:val="002B0603"/>
    <w:rsid w:val="002B0ED0"/>
    <w:rsid w:val="002B12AB"/>
    <w:rsid w:val="002B14A6"/>
    <w:rsid w:val="002B14E0"/>
    <w:rsid w:val="002B2A56"/>
    <w:rsid w:val="002B2C4D"/>
    <w:rsid w:val="002B37B3"/>
    <w:rsid w:val="002B46FC"/>
    <w:rsid w:val="002B4A44"/>
    <w:rsid w:val="002B519F"/>
    <w:rsid w:val="002B565D"/>
    <w:rsid w:val="002B589B"/>
    <w:rsid w:val="002B5B5B"/>
    <w:rsid w:val="002B642D"/>
    <w:rsid w:val="002B6622"/>
    <w:rsid w:val="002B6F4E"/>
    <w:rsid w:val="002B7162"/>
    <w:rsid w:val="002C0025"/>
    <w:rsid w:val="002C0227"/>
    <w:rsid w:val="002C035B"/>
    <w:rsid w:val="002C0788"/>
    <w:rsid w:val="002C0925"/>
    <w:rsid w:val="002C0ABC"/>
    <w:rsid w:val="002C12DE"/>
    <w:rsid w:val="002C2057"/>
    <w:rsid w:val="002C2188"/>
    <w:rsid w:val="002C2B77"/>
    <w:rsid w:val="002C33CA"/>
    <w:rsid w:val="002C4715"/>
    <w:rsid w:val="002C4718"/>
    <w:rsid w:val="002C5397"/>
    <w:rsid w:val="002C5480"/>
    <w:rsid w:val="002C6BD2"/>
    <w:rsid w:val="002C7CBC"/>
    <w:rsid w:val="002C7F3C"/>
    <w:rsid w:val="002D0187"/>
    <w:rsid w:val="002D137D"/>
    <w:rsid w:val="002D1F40"/>
    <w:rsid w:val="002D20AD"/>
    <w:rsid w:val="002D215B"/>
    <w:rsid w:val="002D23AC"/>
    <w:rsid w:val="002D297D"/>
    <w:rsid w:val="002D2B6C"/>
    <w:rsid w:val="002D2E47"/>
    <w:rsid w:val="002D3031"/>
    <w:rsid w:val="002D3046"/>
    <w:rsid w:val="002D32BB"/>
    <w:rsid w:val="002D3469"/>
    <w:rsid w:val="002D370C"/>
    <w:rsid w:val="002D3FE1"/>
    <w:rsid w:val="002D4123"/>
    <w:rsid w:val="002D44BA"/>
    <w:rsid w:val="002D4A51"/>
    <w:rsid w:val="002D5505"/>
    <w:rsid w:val="002D5BDB"/>
    <w:rsid w:val="002D5C48"/>
    <w:rsid w:val="002D6028"/>
    <w:rsid w:val="002D653E"/>
    <w:rsid w:val="002D65D5"/>
    <w:rsid w:val="002D7BC8"/>
    <w:rsid w:val="002E1E5D"/>
    <w:rsid w:val="002E2142"/>
    <w:rsid w:val="002E34B3"/>
    <w:rsid w:val="002E36C7"/>
    <w:rsid w:val="002E3967"/>
    <w:rsid w:val="002E3CDF"/>
    <w:rsid w:val="002E4032"/>
    <w:rsid w:val="002E4104"/>
    <w:rsid w:val="002E412C"/>
    <w:rsid w:val="002E45BE"/>
    <w:rsid w:val="002E4776"/>
    <w:rsid w:val="002E480D"/>
    <w:rsid w:val="002E4CD3"/>
    <w:rsid w:val="002E4D4E"/>
    <w:rsid w:val="002E4DA9"/>
    <w:rsid w:val="002E5B2C"/>
    <w:rsid w:val="002E5B69"/>
    <w:rsid w:val="002E5B7E"/>
    <w:rsid w:val="002E6304"/>
    <w:rsid w:val="002E6E46"/>
    <w:rsid w:val="002F0456"/>
    <w:rsid w:val="002F0820"/>
    <w:rsid w:val="002F0DF0"/>
    <w:rsid w:val="002F1213"/>
    <w:rsid w:val="002F1915"/>
    <w:rsid w:val="002F195A"/>
    <w:rsid w:val="002F2147"/>
    <w:rsid w:val="002F2813"/>
    <w:rsid w:val="002F2A8B"/>
    <w:rsid w:val="002F2EDC"/>
    <w:rsid w:val="002F2F38"/>
    <w:rsid w:val="002F2F3B"/>
    <w:rsid w:val="002F3B0B"/>
    <w:rsid w:val="002F4250"/>
    <w:rsid w:val="002F5082"/>
    <w:rsid w:val="002F5E5F"/>
    <w:rsid w:val="002F61F5"/>
    <w:rsid w:val="002F7B47"/>
    <w:rsid w:val="002F7C89"/>
    <w:rsid w:val="002F7F69"/>
    <w:rsid w:val="00300848"/>
    <w:rsid w:val="0030158E"/>
    <w:rsid w:val="00301945"/>
    <w:rsid w:val="00301D85"/>
    <w:rsid w:val="00303D55"/>
    <w:rsid w:val="00303F70"/>
    <w:rsid w:val="00304960"/>
    <w:rsid w:val="00305430"/>
    <w:rsid w:val="003059A3"/>
    <w:rsid w:val="0030613F"/>
    <w:rsid w:val="003061CB"/>
    <w:rsid w:val="00306523"/>
    <w:rsid w:val="00306ECE"/>
    <w:rsid w:val="0030728C"/>
    <w:rsid w:val="00307417"/>
    <w:rsid w:val="0030783B"/>
    <w:rsid w:val="00307942"/>
    <w:rsid w:val="00307FE1"/>
    <w:rsid w:val="00310475"/>
    <w:rsid w:val="003104D4"/>
    <w:rsid w:val="0031063F"/>
    <w:rsid w:val="0031184D"/>
    <w:rsid w:val="0031185B"/>
    <w:rsid w:val="00311F46"/>
    <w:rsid w:val="00312242"/>
    <w:rsid w:val="00312A53"/>
    <w:rsid w:val="00312FB8"/>
    <w:rsid w:val="00313865"/>
    <w:rsid w:val="00313D9F"/>
    <w:rsid w:val="00314ACC"/>
    <w:rsid w:val="00314F5D"/>
    <w:rsid w:val="003153BB"/>
    <w:rsid w:val="00315E7D"/>
    <w:rsid w:val="0031676F"/>
    <w:rsid w:val="00317277"/>
    <w:rsid w:val="003172DF"/>
    <w:rsid w:val="00320002"/>
    <w:rsid w:val="00321AFA"/>
    <w:rsid w:val="00321DC1"/>
    <w:rsid w:val="003229E0"/>
    <w:rsid w:val="00322DEE"/>
    <w:rsid w:val="0032367C"/>
    <w:rsid w:val="00323B7A"/>
    <w:rsid w:val="00323BCD"/>
    <w:rsid w:val="003247FB"/>
    <w:rsid w:val="003250E4"/>
    <w:rsid w:val="00325387"/>
    <w:rsid w:val="0032580D"/>
    <w:rsid w:val="00325E02"/>
    <w:rsid w:val="00326079"/>
    <w:rsid w:val="003262B9"/>
    <w:rsid w:val="00326D29"/>
    <w:rsid w:val="00327580"/>
    <w:rsid w:val="00327AE7"/>
    <w:rsid w:val="00327DF1"/>
    <w:rsid w:val="00330408"/>
    <w:rsid w:val="00330473"/>
    <w:rsid w:val="00331183"/>
    <w:rsid w:val="00332332"/>
    <w:rsid w:val="0033327A"/>
    <w:rsid w:val="0033371D"/>
    <w:rsid w:val="00333A14"/>
    <w:rsid w:val="00333B4B"/>
    <w:rsid w:val="00334783"/>
    <w:rsid w:val="00334DAE"/>
    <w:rsid w:val="00335B26"/>
    <w:rsid w:val="00335E8E"/>
    <w:rsid w:val="0033673F"/>
    <w:rsid w:val="00336B65"/>
    <w:rsid w:val="0033794F"/>
    <w:rsid w:val="00340368"/>
    <w:rsid w:val="00340427"/>
    <w:rsid w:val="00340A44"/>
    <w:rsid w:val="003416F2"/>
    <w:rsid w:val="00341754"/>
    <w:rsid w:val="00342914"/>
    <w:rsid w:val="00342C80"/>
    <w:rsid w:val="00343524"/>
    <w:rsid w:val="00344275"/>
    <w:rsid w:val="00345178"/>
    <w:rsid w:val="00345C31"/>
    <w:rsid w:val="00345EB1"/>
    <w:rsid w:val="003477B3"/>
    <w:rsid w:val="0034785E"/>
    <w:rsid w:val="003478A0"/>
    <w:rsid w:val="00347F85"/>
    <w:rsid w:val="003500DF"/>
    <w:rsid w:val="00351297"/>
    <w:rsid w:val="003519DA"/>
    <w:rsid w:val="00351B3D"/>
    <w:rsid w:val="00353A61"/>
    <w:rsid w:val="00354162"/>
    <w:rsid w:val="00354B4F"/>
    <w:rsid w:val="003550A4"/>
    <w:rsid w:val="003550ED"/>
    <w:rsid w:val="003560EB"/>
    <w:rsid w:val="0035618B"/>
    <w:rsid w:val="00356742"/>
    <w:rsid w:val="00356D44"/>
    <w:rsid w:val="0035795D"/>
    <w:rsid w:val="0036047C"/>
    <w:rsid w:val="0036067A"/>
    <w:rsid w:val="003609D9"/>
    <w:rsid w:val="00360BA4"/>
    <w:rsid w:val="0036113E"/>
    <w:rsid w:val="003612B3"/>
    <w:rsid w:val="00361470"/>
    <w:rsid w:val="00361E50"/>
    <w:rsid w:val="00362951"/>
    <w:rsid w:val="0036334C"/>
    <w:rsid w:val="00363464"/>
    <w:rsid w:val="00363693"/>
    <w:rsid w:val="00363EF7"/>
    <w:rsid w:val="003644AB"/>
    <w:rsid w:val="003648CA"/>
    <w:rsid w:val="00364A7C"/>
    <w:rsid w:val="00364B42"/>
    <w:rsid w:val="00364CD0"/>
    <w:rsid w:val="00365013"/>
    <w:rsid w:val="00365228"/>
    <w:rsid w:val="0036573F"/>
    <w:rsid w:val="0036613F"/>
    <w:rsid w:val="00366245"/>
    <w:rsid w:val="003669B6"/>
    <w:rsid w:val="00366CA5"/>
    <w:rsid w:val="003675FE"/>
    <w:rsid w:val="00371AB5"/>
    <w:rsid w:val="00371F90"/>
    <w:rsid w:val="003721A3"/>
    <w:rsid w:val="003723D3"/>
    <w:rsid w:val="0037257F"/>
    <w:rsid w:val="00372D30"/>
    <w:rsid w:val="003730C2"/>
    <w:rsid w:val="003730DD"/>
    <w:rsid w:val="00373486"/>
    <w:rsid w:val="00373A9B"/>
    <w:rsid w:val="00373BF3"/>
    <w:rsid w:val="0037421B"/>
    <w:rsid w:val="003743EA"/>
    <w:rsid w:val="003756A5"/>
    <w:rsid w:val="00375BA8"/>
    <w:rsid w:val="00376073"/>
    <w:rsid w:val="003765CE"/>
    <w:rsid w:val="00376A63"/>
    <w:rsid w:val="00376FEC"/>
    <w:rsid w:val="0037744D"/>
    <w:rsid w:val="0037748F"/>
    <w:rsid w:val="003779A0"/>
    <w:rsid w:val="003779E1"/>
    <w:rsid w:val="00377B7A"/>
    <w:rsid w:val="00377D2A"/>
    <w:rsid w:val="00381ABD"/>
    <w:rsid w:val="00382052"/>
    <w:rsid w:val="00382EDB"/>
    <w:rsid w:val="00383178"/>
    <w:rsid w:val="00383AA9"/>
    <w:rsid w:val="00384189"/>
    <w:rsid w:val="00384782"/>
    <w:rsid w:val="00384B11"/>
    <w:rsid w:val="00384CF8"/>
    <w:rsid w:val="00385388"/>
    <w:rsid w:val="00385A67"/>
    <w:rsid w:val="0038616F"/>
    <w:rsid w:val="003866B2"/>
    <w:rsid w:val="00386711"/>
    <w:rsid w:val="0038684C"/>
    <w:rsid w:val="0038691B"/>
    <w:rsid w:val="00387399"/>
    <w:rsid w:val="0039064D"/>
    <w:rsid w:val="00390653"/>
    <w:rsid w:val="0039071F"/>
    <w:rsid w:val="00390F71"/>
    <w:rsid w:val="0039115D"/>
    <w:rsid w:val="003918B0"/>
    <w:rsid w:val="00391958"/>
    <w:rsid w:val="0039269A"/>
    <w:rsid w:val="00392E35"/>
    <w:rsid w:val="00392FE7"/>
    <w:rsid w:val="003936B8"/>
    <w:rsid w:val="00393965"/>
    <w:rsid w:val="00394077"/>
    <w:rsid w:val="00394B6C"/>
    <w:rsid w:val="003950BD"/>
    <w:rsid w:val="003952AC"/>
    <w:rsid w:val="003953C3"/>
    <w:rsid w:val="003958FD"/>
    <w:rsid w:val="00396078"/>
    <w:rsid w:val="00396215"/>
    <w:rsid w:val="0039657C"/>
    <w:rsid w:val="00396900"/>
    <w:rsid w:val="00396979"/>
    <w:rsid w:val="00397105"/>
    <w:rsid w:val="00397246"/>
    <w:rsid w:val="00397F2D"/>
    <w:rsid w:val="003A1551"/>
    <w:rsid w:val="003A183C"/>
    <w:rsid w:val="003A1F93"/>
    <w:rsid w:val="003A2608"/>
    <w:rsid w:val="003A2CD7"/>
    <w:rsid w:val="003A3367"/>
    <w:rsid w:val="003A442F"/>
    <w:rsid w:val="003A4584"/>
    <w:rsid w:val="003A4633"/>
    <w:rsid w:val="003A4E63"/>
    <w:rsid w:val="003A5FD3"/>
    <w:rsid w:val="003A68D4"/>
    <w:rsid w:val="003A6F84"/>
    <w:rsid w:val="003A74B3"/>
    <w:rsid w:val="003B04CD"/>
    <w:rsid w:val="003B0597"/>
    <w:rsid w:val="003B18E6"/>
    <w:rsid w:val="003B1BDA"/>
    <w:rsid w:val="003B1F45"/>
    <w:rsid w:val="003B2063"/>
    <w:rsid w:val="003B2563"/>
    <w:rsid w:val="003B2A55"/>
    <w:rsid w:val="003B31AB"/>
    <w:rsid w:val="003B4A64"/>
    <w:rsid w:val="003B53B2"/>
    <w:rsid w:val="003B55F5"/>
    <w:rsid w:val="003B5D1C"/>
    <w:rsid w:val="003B5F20"/>
    <w:rsid w:val="003B6249"/>
    <w:rsid w:val="003B63EC"/>
    <w:rsid w:val="003B6BE9"/>
    <w:rsid w:val="003B7281"/>
    <w:rsid w:val="003B7361"/>
    <w:rsid w:val="003C03CE"/>
    <w:rsid w:val="003C0691"/>
    <w:rsid w:val="003C1115"/>
    <w:rsid w:val="003C22C4"/>
    <w:rsid w:val="003C23AF"/>
    <w:rsid w:val="003C25CD"/>
    <w:rsid w:val="003C3295"/>
    <w:rsid w:val="003C3C63"/>
    <w:rsid w:val="003C44CA"/>
    <w:rsid w:val="003C4F02"/>
    <w:rsid w:val="003C53B1"/>
    <w:rsid w:val="003C56C5"/>
    <w:rsid w:val="003C595D"/>
    <w:rsid w:val="003C5C32"/>
    <w:rsid w:val="003C693F"/>
    <w:rsid w:val="003C6A47"/>
    <w:rsid w:val="003C6E34"/>
    <w:rsid w:val="003C6E6C"/>
    <w:rsid w:val="003C6F95"/>
    <w:rsid w:val="003C741A"/>
    <w:rsid w:val="003C7B6C"/>
    <w:rsid w:val="003C7F6E"/>
    <w:rsid w:val="003D082F"/>
    <w:rsid w:val="003D0EEF"/>
    <w:rsid w:val="003D0F88"/>
    <w:rsid w:val="003D128E"/>
    <w:rsid w:val="003D1413"/>
    <w:rsid w:val="003D1D14"/>
    <w:rsid w:val="003D2A47"/>
    <w:rsid w:val="003D3D6C"/>
    <w:rsid w:val="003D3EFA"/>
    <w:rsid w:val="003D41AA"/>
    <w:rsid w:val="003D45FF"/>
    <w:rsid w:val="003D5C0C"/>
    <w:rsid w:val="003D5D13"/>
    <w:rsid w:val="003D5D3C"/>
    <w:rsid w:val="003D5FF3"/>
    <w:rsid w:val="003D7103"/>
    <w:rsid w:val="003D77A2"/>
    <w:rsid w:val="003D7B70"/>
    <w:rsid w:val="003E064D"/>
    <w:rsid w:val="003E0C84"/>
    <w:rsid w:val="003E0E0A"/>
    <w:rsid w:val="003E0FAD"/>
    <w:rsid w:val="003E10BF"/>
    <w:rsid w:val="003E192A"/>
    <w:rsid w:val="003E21D2"/>
    <w:rsid w:val="003E358F"/>
    <w:rsid w:val="003E431C"/>
    <w:rsid w:val="003E4371"/>
    <w:rsid w:val="003E44EA"/>
    <w:rsid w:val="003E4E50"/>
    <w:rsid w:val="003E6A54"/>
    <w:rsid w:val="003E71DF"/>
    <w:rsid w:val="003E7358"/>
    <w:rsid w:val="003E781F"/>
    <w:rsid w:val="003F015F"/>
    <w:rsid w:val="003F0427"/>
    <w:rsid w:val="003F0BD8"/>
    <w:rsid w:val="003F1CD3"/>
    <w:rsid w:val="003F348D"/>
    <w:rsid w:val="003F3832"/>
    <w:rsid w:val="003F39AE"/>
    <w:rsid w:val="003F3B8C"/>
    <w:rsid w:val="003F3CFC"/>
    <w:rsid w:val="003F48FD"/>
    <w:rsid w:val="003F4C92"/>
    <w:rsid w:val="003F60FC"/>
    <w:rsid w:val="003F706D"/>
    <w:rsid w:val="003F7CB8"/>
    <w:rsid w:val="004000E8"/>
    <w:rsid w:val="004002AE"/>
    <w:rsid w:val="00401731"/>
    <w:rsid w:val="004018E6"/>
    <w:rsid w:val="0040222E"/>
    <w:rsid w:val="004030E6"/>
    <w:rsid w:val="004036AA"/>
    <w:rsid w:val="00403901"/>
    <w:rsid w:val="00403DBA"/>
    <w:rsid w:val="004045C6"/>
    <w:rsid w:val="0040470A"/>
    <w:rsid w:val="00404F36"/>
    <w:rsid w:val="00405130"/>
    <w:rsid w:val="004053EF"/>
    <w:rsid w:val="00405A62"/>
    <w:rsid w:val="004062DA"/>
    <w:rsid w:val="004069DF"/>
    <w:rsid w:val="00407AB5"/>
    <w:rsid w:val="00410134"/>
    <w:rsid w:val="00410AC0"/>
    <w:rsid w:val="00411FBD"/>
    <w:rsid w:val="00412C63"/>
    <w:rsid w:val="0041383C"/>
    <w:rsid w:val="0041440F"/>
    <w:rsid w:val="00414D8B"/>
    <w:rsid w:val="004151DF"/>
    <w:rsid w:val="00415510"/>
    <w:rsid w:val="00415CFD"/>
    <w:rsid w:val="00416FA0"/>
    <w:rsid w:val="004173B6"/>
    <w:rsid w:val="00417841"/>
    <w:rsid w:val="00417DE4"/>
    <w:rsid w:val="00420376"/>
    <w:rsid w:val="0042077A"/>
    <w:rsid w:val="004211A0"/>
    <w:rsid w:val="00421348"/>
    <w:rsid w:val="004218D3"/>
    <w:rsid w:val="00421C00"/>
    <w:rsid w:val="00421C3F"/>
    <w:rsid w:val="00421EE5"/>
    <w:rsid w:val="00422779"/>
    <w:rsid w:val="0042402A"/>
    <w:rsid w:val="00424EA7"/>
    <w:rsid w:val="004250AE"/>
    <w:rsid w:val="00425FD5"/>
    <w:rsid w:val="0042632C"/>
    <w:rsid w:val="00426AF0"/>
    <w:rsid w:val="00427C2C"/>
    <w:rsid w:val="00430B2C"/>
    <w:rsid w:val="004322DF"/>
    <w:rsid w:val="004330FC"/>
    <w:rsid w:val="00433457"/>
    <w:rsid w:val="00433E48"/>
    <w:rsid w:val="004347A2"/>
    <w:rsid w:val="004348EE"/>
    <w:rsid w:val="00434D44"/>
    <w:rsid w:val="00435122"/>
    <w:rsid w:val="00435425"/>
    <w:rsid w:val="0043562B"/>
    <w:rsid w:val="0043576A"/>
    <w:rsid w:val="0043588C"/>
    <w:rsid w:val="00435909"/>
    <w:rsid w:val="00435931"/>
    <w:rsid w:val="004359F4"/>
    <w:rsid w:val="00436B01"/>
    <w:rsid w:val="00437243"/>
    <w:rsid w:val="00437704"/>
    <w:rsid w:val="00437AC8"/>
    <w:rsid w:val="00437BD3"/>
    <w:rsid w:val="0044056A"/>
    <w:rsid w:val="004405B2"/>
    <w:rsid w:val="004408DD"/>
    <w:rsid w:val="0044097F"/>
    <w:rsid w:val="00441660"/>
    <w:rsid w:val="00441B6E"/>
    <w:rsid w:val="00441D5F"/>
    <w:rsid w:val="004420FC"/>
    <w:rsid w:val="00445361"/>
    <w:rsid w:val="00445D37"/>
    <w:rsid w:val="00445E94"/>
    <w:rsid w:val="0044645E"/>
    <w:rsid w:val="00446A15"/>
    <w:rsid w:val="00447324"/>
    <w:rsid w:val="004506B5"/>
    <w:rsid w:val="00450DD3"/>
    <w:rsid w:val="00450E8B"/>
    <w:rsid w:val="00451097"/>
    <w:rsid w:val="004512CD"/>
    <w:rsid w:val="0045138F"/>
    <w:rsid w:val="00451E8C"/>
    <w:rsid w:val="00452435"/>
    <w:rsid w:val="0045249B"/>
    <w:rsid w:val="0045261D"/>
    <w:rsid w:val="00452E98"/>
    <w:rsid w:val="004532DD"/>
    <w:rsid w:val="00453445"/>
    <w:rsid w:val="004534D3"/>
    <w:rsid w:val="0045357B"/>
    <w:rsid w:val="00453BFE"/>
    <w:rsid w:val="00453CDC"/>
    <w:rsid w:val="00453FDE"/>
    <w:rsid w:val="00455B4F"/>
    <w:rsid w:val="00455E9D"/>
    <w:rsid w:val="0045649F"/>
    <w:rsid w:val="004565BC"/>
    <w:rsid w:val="00456932"/>
    <w:rsid w:val="00456C08"/>
    <w:rsid w:val="00456D0F"/>
    <w:rsid w:val="004575A6"/>
    <w:rsid w:val="00457CE6"/>
    <w:rsid w:val="00460BBE"/>
    <w:rsid w:val="0046151E"/>
    <w:rsid w:val="00461587"/>
    <w:rsid w:val="004620CC"/>
    <w:rsid w:val="004627CE"/>
    <w:rsid w:val="00462D8F"/>
    <w:rsid w:val="00463023"/>
    <w:rsid w:val="004649F5"/>
    <w:rsid w:val="004651BC"/>
    <w:rsid w:val="0046584F"/>
    <w:rsid w:val="00465F60"/>
    <w:rsid w:val="00466020"/>
    <w:rsid w:val="00466B86"/>
    <w:rsid w:val="00466E58"/>
    <w:rsid w:val="00467B8D"/>
    <w:rsid w:val="00467C70"/>
    <w:rsid w:val="00467DE7"/>
    <w:rsid w:val="00467F1C"/>
    <w:rsid w:val="00470584"/>
    <w:rsid w:val="004712DF"/>
    <w:rsid w:val="004714DC"/>
    <w:rsid w:val="004719DE"/>
    <w:rsid w:val="004722B2"/>
    <w:rsid w:val="00472A6C"/>
    <w:rsid w:val="0047383C"/>
    <w:rsid w:val="00473D9B"/>
    <w:rsid w:val="00474938"/>
    <w:rsid w:val="00474A16"/>
    <w:rsid w:val="00474C2A"/>
    <w:rsid w:val="00475980"/>
    <w:rsid w:val="004762E4"/>
    <w:rsid w:val="004765C9"/>
    <w:rsid w:val="00476B48"/>
    <w:rsid w:val="00476B8B"/>
    <w:rsid w:val="00476DD7"/>
    <w:rsid w:val="0047768D"/>
    <w:rsid w:val="0047786D"/>
    <w:rsid w:val="00477AE7"/>
    <w:rsid w:val="004803A0"/>
    <w:rsid w:val="004808F1"/>
    <w:rsid w:val="00481052"/>
    <w:rsid w:val="0048127B"/>
    <w:rsid w:val="0048233E"/>
    <w:rsid w:val="004824F9"/>
    <w:rsid w:val="00482768"/>
    <w:rsid w:val="00482AD3"/>
    <w:rsid w:val="00482B39"/>
    <w:rsid w:val="004832E4"/>
    <w:rsid w:val="00483A93"/>
    <w:rsid w:val="00483AB8"/>
    <w:rsid w:val="00483C73"/>
    <w:rsid w:val="00484087"/>
    <w:rsid w:val="00484354"/>
    <w:rsid w:val="004844AE"/>
    <w:rsid w:val="0048496F"/>
    <w:rsid w:val="00484E88"/>
    <w:rsid w:val="0048553A"/>
    <w:rsid w:val="00485BF4"/>
    <w:rsid w:val="004860F4"/>
    <w:rsid w:val="004871B5"/>
    <w:rsid w:val="0048770B"/>
    <w:rsid w:val="004900D4"/>
    <w:rsid w:val="00490114"/>
    <w:rsid w:val="00490DB1"/>
    <w:rsid w:val="00490F13"/>
    <w:rsid w:val="00491F51"/>
    <w:rsid w:val="0049435D"/>
    <w:rsid w:val="00494E64"/>
    <w:rsid w:val="00495FDC"/>
    <w:rsid w:val="004961E0"/>
    <w:rsid w:val="0049648C"/>
    <w:rsid w:val="0049785F"/>
    <w:rsid w:val="00497D8E"/>
    <w:rsid w:val="004A0708"/>
    <w:rsid w:val="004A0C0A"/>
    <w:rsid w:val="004A1DAE"/>
    <w:rsid w:val="004A2647"/>
    <w:rsid w:val="004A2860"/>
    <w:rsid w:val="004A652D"/>
    <w:rsid w:val="004A66B2"/>
    <w:rsid w:val="004A69D3"/>
    <w:rsid w:val="004A7476"/>
    <w:rsid w:val="004A74FD"/>
    <w:rsid w:val="004A7EDD"/>
    <w:rsid w:val="004B034F"/>
    <w:rsid w:val="004B083E"/>
    <w:rsid w:val="004B1C15"/>
    <w:rsid w:val="004B1FA1"/>
    <w:rsid w:val="004B2147"/>
    <w:rsid w:val="004B2426"/>
    <w:rsid w:val="004B3285"/>
    <w:rsid w:val="004B4296"/>
    <w:rsid w:val="004B47D2"/>
    <w:rsid w:val="004B4851"/>
    <w:rsid w:val="004B5735"/>
    <w:rsid w:val="004B5D9B"/>
    <w:rsid w:val="004B641A"/>
    <w:rsid w:val="004B71B1"/>
    <w:rsid w:val="004B732B"/>
    <w:rsid w:val="004B7F21"/>
    <w:rsid w:val="004C0341"/>
    <w:rsid w:val="004C0348"/>
    <w:rsid w:val="004C03F9"/>
    <w:rsid w:val="004C06E4"/>
    <w:rsid w:val="004C09B7"/>
    <w:rsid w:val="004C1490"/>
    <w:rsid w:val="004C1E7A"/>
    <w:rsid w:val="004C2D11"/>
    <w:rsid w:val="004C2D69"/>
    <w:rsid w:val="004C3568"/>
    <w:rsid w:val="004C37B0"/>
    <w:rsid w:val="004C38BC"/>
    <w:rsid w:val="004C3AD4"/>
    <w:rsid w:val="004C3E61"/>
    <w:rsid w:val="004C3EF9"/>
    <w:rsid w:val="004C4D8D"/>
    <w:rsid w:val="004C50CA"/>
    <w:rsid w:val="004C6684"/>
    <w:rsid w:val="004C7820"/>
    <w:rsid w:val="004C7D6C"/>
    <w:rsid w:val="004C7F2F"/>
    <w:rsid w:val="004D07DD"/>
    <w:rsid w:val="004D181A"/>
    <w:rsid w:val="004D184D"/>
    <w:rsid w:val="004D1BC1"/>
    <w:rsid w:val="004D1F1D"/>
    <w:rsid w:val="004D22DF"/>
    <w:rsid w:val="004D2622"/>
    <w:rsid w:val="004D2FFF"/>
    <w:rsid w:val="004D31BC"/>
    <w:rsid w:val="004D3BD1"/>
    <w:rsid w:val="004D3D01"/>
    <w:rsid w:val="004D3D49"/>
    <w:rsid w:val="004D4CF1"/>
    <w:rsid w:val="004D4E56"/>
    <w:rsid w:val="004D5439"/>
    <w:rsid w:val="004D56DF"/>
    <w:rsid w:val="004D5EF7"/>
    <w:rsid w:val="004D6B8E"/>
    <w:rsid w:val="004D72E2"/>
    <w:rsid w:val="004D739B"/>
    <w:rsid w:val="004D7406"/>
    <w:rsid w:val="004D74A5"/>
    <w:rsid w:val="004D7B9A"/>
    <w:rsid w:val="004D7D5D"/>
    <w:rsid w:val="004E041D"/>
    <w:rsid w:val="004E07B2"/>
    <w:rsid w:val="004E159B"/>
    <w:rsid w:val="004E1D8B"/>
    <w:rsid w:val="004E26F3"/>
    <w:rsid w:val="004E2AFE"/>
    <w:rsid w:val="004E330C"/>
    <w:rsid w:val="004E37E3"/>
    <w:rsid w:val="004E5012"/>
    <w:rsid w:val="004E51AA"/>
    <w:rsid w:val="004E58D6"/>
    <w:rsid w:val="004E6C61"/>
    <w:rsid w:val="004E74E6"/>
    <w:rsid w:val="004E77C9"/>
    <w:rsid w:val="004E7992"/>
    <w:rsid w:val="004F0300"/>
    <w:rsid w:val="004F0992"/>
    <w:rsid w:val="004F0B56"/>
    <w:rsid w:val="004F0C07"/>
    <w:rsid w:val="004F0F04"/>
    <w:rsid w:val="004F1328"/>
    <w:rsid w:val="004F19AB"/>
    <w:rsid w:val="004F1BE2"/>
    <w:rsid w:val="004F1D9B"/>
    <w:rsid w:val="004F1E3F"/>
    <w:rsid w:val="004F1E60"/>
    <w:rsid w:val="004F23E9"/>
    <w:rsid w:val="004F2A83"/>
    <w:rsid w:val="004F2CB8"/>
    <w:rsid w:val="004F3634"/>
    <w:rsid w:val="004F366B"/>
    <w:rsid w:val="004F3A7C"/>
    <w:rsid w:val="004F5584"/>
    <w:rsid w:val="004F694E"/>
    <w:rsid w:val="004F6A34"/>
    <w:rsid w:val="004F744A"/>
    <w:rsid w:val="004F7712"/>
    <w:rsid w:val="0050042D"/>
    <w:rsid w:val="005007E9"/>
    <w:rsid w:val="00500E98"/>
    <w:rsid w:val="0050162C"/>
    <w:rsid w:val="00501F98"/>
    <w:rsid w:val="00502025"/>
    <w:rsid w:val="0050214D"/>
    <w:rsid w:val="00502B5B"/>
    <w:rsid w:val="00502CF3"/>
    <w:rsid w:val="0050322E"/>
    <w:rsid w:val="0050391C"/>
    <w:rsid w:val="0050474E"/>
    <w:rsid w:val="005047C4"/>
    <w:rsid w:val="00504EA4"/>
    <w:rsid w:val="00505796"/>
    <w:rsid w:val="005063EF"/>
    <w:rsid w:val="00506607"/>
    <w:rsid w:val="005068B0"/>
    <w:rsid w:val="00506BC6"/>
    <w:rsid w:val="00507427"/>
    <w:rsid w:val="00507493"/>
    <w:rsid w:val="005076EE"/>
    <w:rsid w:val="00507B2B"/>
    <w:rsid w:val="00507F88"/>
    <w:rsid w:val="00512703"/>
    <w:rsid w:val="00513014"/>
    <w:rsid w:val="005133CE"/>
    <w:rsid w:val="00513E4B"/>
    <w:rsid w:val="00514550"/>
    <w:rsid w:val="00514CCE"/>
    <w:rsid w:val="00514D25"/>
    <w:rsid w:val="00514F10"/>
    <w:rsid w:val="00516738"/>
    <w:rsid w:val="005169D6"/>
    <w:rsid w:val="00516CCE"/>
    <w:rsid w:val="00517CD3"/>
    <w:rsid w:val="00517D31"/>
    <w:rsid w:val="00517D68"/>
    <w:rsid w:val="00517D72"/>
    <w:rsid w:val="0052099C"/>
    <w:rsid w:val="005212D2"/>
    <w:rsid w:val="00521E1E"/>
    <w:rsid w:val="0052209B"/>
    <w:rsid w:val="005224BF"/>
    <w:rsid w:val="0052296E"/>
    <w:rsid w:val="00522E3D"/>
    <w:rsid w:val="00523058"/>
    <w:rsid w:val="00523506"/>
    <w:rsid w:val="00523507"/>
    <w:rsid w:val="00523D7E"/>
    <w:rsid w:val="00523E65"/>
    <w:rsid w:val="00524439"/>
    <w:rsid w:val="005245F0"/>
    <w:rsid w:val="005249C6"/>
    <w:rsid w:val="005254E6"/>
    <w:rsid w:val="00525CA7"/>
    <w:rsid w:val="00525E0A"/>
    <w:rsid w:val="00525FC0"/>
    <w:rsid w:val="0052627E"/>
    <w:rsid w:val="00526288"/>
    <w:rsid w:val="00527928"/>
    <w:rsid w:val="00527B80"/>
    <w:rsid w:val="00530FCF"/>
    <w:rsid w:val="00531B77"/>
    <w:rsid w:val="005331A6"/>
    <w:rsid w:val="00533293"/>
    <w:rsid w:val="005335D0"/>
    <w:rsid w:val="0053445D"/>
    <w:rsid w:val="005347A5"/>
    <w:rsid w:val="00534AD8"/>
    <w:rsid w:val="00535DC2"/>
    <w:rsid w:val="00535FD4"/>
    <w:rsid w:val="005367A0"/>
    <w:rsid w:val="00536FAE"/>
    <w:rsid w:val="0053746E"/>
    <w:rsid w:val="00537B32"/>
    <w:rsid w:val="00540026"/>
    <w:rsid w:val="00540B72"/>
    <w:rsid w:val="00540F44"/>
    <w:rsid w:val="00540F89"/>
    <w:rsid w:val="00540FFE"/>
    <w:rsid w:val="005427D1"/>
    <w:rsid w:val="00542998"/>
    <w:rsid w:val="00543011"/>
    <w:rsid w:val="0054333C"/>
    <w:rsid w:val="005435C8"/>
    <w:rsid w:val="00543661"/>
    <w:rsid w:val="00543C5F"/>
    <w:rsid w:val="005444CC"/>
    <w:rsid w:val="005447AC"/>
    <w:rsid w:val="005448A0"/>
    <w:rsid w:val="00544D1E"/>
    <w:rsid w:val="0054507E"/>
    <w:rsid w:val="005454E7"/>
    <w:rsid w:val="005460DD"/>
    <w:rsid w:val="00546213"/>
    <w:rsid w:val="00546B33"/>
    <w:rsid w:val="005479F8"/>
    <w:rsid w:val="00547CC7"/>
    <w:rsid w:val="00550649"/>
    <w:rsid w:val="005511F0"/>
    <w:rsid w:val="00551807"/>
    <w:rsid w:val="00551A54"/>
    <w:rsid w:val="00552306"/>
    <w:rsid w:val="00553247"/>
    <w:rsid w:val="00553CEB"/>
    <w:rsid w:val="0055467D"/>
    <w:rsid w:val="00554A40"/>
    <w:rsid w:val="005567D4"/>
    <w:rsid w:val="005576E8"/>
    <w:rsid w:val="00557A77"/>
    <w:rsid w:val="0056011B"/>
    <w:rsid w:val="00560E08"/>
    <w:rsid w:val="00561333"/>
    <w:rsid w:val="00561AB1"/>
    <w:rsid w:val="00561BD7"/>
    <w:rsid w:val="00561C43"/>
    <w:rsid w:val="00562B33"/>
    <w:rsid w:val="00562E67"/>
    <w:rsid w:val="0056386F"/>
    <w:rsid w:val="00563B27"/>
    <w:rsid w:val="00563EB7"/>
    <w:rsid w:val="00564262"/>
    <w:rsid w:val="00564C28"/>
    <w:rsid w:val="00564F03"/>
    <w:rsid w:val="005650C7"/>
    <w:rsid w:val="005651A1"/>
    <w:rsid w:val="00565446"/>
    <w:rsid w:val="005669AE"/>
    <w:rsid w:val="00566B69"/>
    <w:rsid w:val="00566E6D"/>
    <w:rsid w:val="005671D8"/>
    <w:rsid w:val="00567BD0"/>
    <w:rsid w:val="00567CC4"/>
    <w:rsid w:val="00570386"/>
    <w:rsid w:val="005704A8"/>
    <w:rsid w:val="005709CD"/>
    <w:rsid w:val="00570C40"/>
    <w:rsid w:val="005712CA"/>
    <w:rsid w:val="005723F2"/>
    <w:rsid w:val="00572B8D"/>
    <w:rsid w:val="00572E6C"/>
    <w:rsid w:val="00573567"/>
    <w:rsid w:val="005736EC"/>
    <w:rsid w:val="0057372C"/>
    <w:rsid w:val="00573CED"/>
    <w:rsid w:val="00574793"/>
    <w:rsid w:val="00574FA2"/>
    <w:rsid w:val="00575259"/>
    <w:rsid w:val="00575321"/>
    <w:rsid w:val="00575E85"/>
    <w:rsid w:val="005767AF"/>
    <w:rsid w:val="00577AF0"/>
    <w:rsid w:val="00580668"/>
    <w:rsid w:val="00580B99"/>
    <w:rsid w:val="005816D7"/>
    <w:rsid w:val="0058192F"/>
    <w:rsid w:val="005824E6"/>
    <w:rsid w:val="00582D79"/>
    <w:rsid w:val="00583326"/>
    <w:rsid w:val="005837BC"/>
    <w:rsid w:val="00584222"/>
    <w:rsid w:val="005849DD"/>
    <w:rsid w:val="00584E29"/>
    <w:rsid w:val="005853A0"/>
    <w:rsid w:val="00585B22"/>
    <w:rsid w:val="00585B75"/>
    <w:rsid w:val="005860A1"/>
    <w:rsid w:val="005869CC"/>
    <w:rsid w:val="0058742C"/>
    <w:rsid w:val="0058790B"/>
    <w:rsid w:val="00587AA3"/>
    <w:rsid w:val="00587BE9"/>
    <w:rsid w:val="005905F4"/>
    <w:rsid w:val="00590B1E"/>
    <w:rsid w:val="00591DFC"/>
    <w:rsid w:val="00592C56"/>
    <w:rsid w:val="00593037"/>
    <w:rsid w:val="0059393B"/>
    <w:rsid w:val="0059421B"/>
    <w:rsid w:val="00594727"/>
    <w:rsid w:val="0059478F"/>
    <w:rsid w:val="00594BAA"/>
    <w:rsid w:val="00594BD4"/>
    <w:rsid w:val="00595383"/>
    <w:rsid w:val="00595468"/>
    <w:rsid w:val="0059618C"/>
    <w:rsid w:val="0059630A"/>
    <w:rsid w:val="00596470"/>
    <w:rsid w:val="00596DAD"/>
    <w:rsid w:val="00596E99"/>
    <w:rsid w:val="0059774C"/>
    <w:rsid w:val="005A1578"/>
    <w:rsid w:val="005A1A6E"/>
    <w:rsid w:val="005A1D25"/>
    <w:rsid w:val="005A1D75"/>
    <w:rsid w:val="005A4C12"/>
    <w:rsid w:val="005A4DD6"/>
    <w:rsid w:val="005A4F00"/>
    <w:rsid w:val="005A4F68"/>
    <w:rsid w:val="005A574F"/>
    <w:rsid w:val="005A5882"/>
    <w:rsid w:val="005A614B"/>
    <w:rsid w:val="005A69AC"/>
    <w:rsid w:val="005B023B"/>
    <w:rsid w:val="005B117B"/>
    <w:rsid w:val="005B1802"/>
    <w:rsid w:val="005B1CF2"/>
    <w:rsid w:val="005B22AA"/>
    <w:rsid w:val="005B23D8"/>
    <w:rsid w:val="005B3467"/>
    <w:rsid w:val="005B3507"/>
    <w:rsid w:val="005B35ED"/>
    <w:rsid w:val="005B3C37"/>
    <w:rsid w:val="005B4246"/>
    <w:rsid w:val="005B5018"/>
    <w:rsid w:val="005B62E5"/>
    <w:rsid w:val="005B6634"/>
    <w:rsid w:val="005B697A"/>
    <w:rsid w:val="005B748D"/>
    <w:rsid w:val="005B7C34"/>
    <w:rsid w:val="005C010C"/>
    <w:rsid w:val="005C1494"/>
    <w:rsid w:val="005C20B0"/>
    <w:rsid w:val="005C2661"/>
    <w:rsid w:val="005C29EA"/>
    <w:rsid w:val="005C3053"/>
    <w:rsid w:val="005C3B41"/>
    <w:rsid w:val="005C570A"/>
    <w:rsid w:val="005C5999"/>
    <w:rsid w:val="005C5D88"/>
    <w:rsid w:val="005C65D6"/>
    <w:rsid w:val="005C6AE0"/>
    <w:rsid w:val="005C6BF5"/>
    <w:rsid w:val="005C738E"/>
    <w:rsid w:val="005C75B7"/>
    <w:rsid w:val="005D0924"/>
    <w:rsid w:val="005D1419"/>
    <w:rsid w:val="005D1578"/>
    <w:rsid w:val="005D16FD"/>
    <w:rsid w:val="005D1ED7"/>
    <w:rsid w:val="005D22BA"/>
    <w:rsid w:val="005D2BFE"/>
    <w:rsid w:val="005D2DF8"/>
    <w:rsid w:val="005D36E3"/>
    <w:rsid w:val="005D3762"/>
    <w:rsid w:val="005D3B0B"/>
    <w:rsid w:val="005D454B"/>
    <w:rsid w:val="005D45DA"/>
    <w:rsid w:val="005D5185"/>
    <w:rsid w:val="005D530B"/>
    <w:rsid w:val="005D53DD"/>
    <w:rsid w:val="005D5588"/>
    <w:rsid w:val="005D57FB"/>
    <w:rsid w:val="005D5F1E"/>
    <w:rsid w:val="005D5F70"/>
    <w:rsid w:val="005D62AF"/>
    <w:rsid w:val="005D679A"/>
    <w:rsid w:val="005D68D9"/>
    <w:rsid w:val="005D69DD"/>
    <w:rsid w:val="005E06B7"/>
    <w:rsid w:val="005E1278"/>
    <w:rsid w:val="005E1BB2"/>
    <w:rsid w:val="005E226C"/>
    <w:rsid w:val="005E24E6"/>
    <w:rsid w:val="005E27D7"/>
    <w:rsid w:val="005E2F9B"/>
    <w:rsid w:val="005E3732"/>
    <w:rsid w:val="005E37D7"/>
    <w:rsid w:val="005E39A8"/>
    <w:rsid w:val="005E3AE8"/>
    <w:rsid w:val="005E3B3C"/>
    <w:rsid w:val="005E5780"/>
    <w:rsid w:val="005E60E1"/>
    <w:rsid w:val="005E6415"/>
    <w:rsid w:val="005E6759"/>
    <w:rsid w:val="005E6C75"/>
    <w:rsid w:val="005E79FC"/>
    <w:rsid w:val="005E7C14"/>
    <w:rsid w:val="005F13A8"/>
    <w:rsid w:val="005F169C"/>
    <w:rsid w:val="005F1ACE"/>
    <w:rsid w:val="005F1C70"/>
    <w:rsid w:val="005F20D2"/>
    <w:rsid w:val="005F2823"/>
    <w:rsid w:val="005F3177"/>
    <w:rsid w:val="005F32C1"/>
    <w:rsid w:val="005F373C"/>
    <w:rsid w:val="005F3FE8"/>
    <w:rsid w:val="005F4118"/>
    <w:rsid w:val="005F4356"/>
    <w:rsid w:val="005F441F"/>
    <w:rsid w:val="005F475D"/>
    <w:rsid w:val="005F5029"/>
    <w:rsid w:val="005F552A"/>
    <w:rsid w:val="005F5D21"/>
    <w:rsid w:val="005F5EBB"/>
    <w:rsid w:val="005F617B"/>
    <w:rsid w:val="005F69F5"/>
    <w:rsid w:val="005F717B"/>
    <w:rsid w:val="005F7B37"/>
    <w:rsid w:val="005F7C55"/>
    <w:rsid w:val="005F7C72"/>
    <w:rsid w:val="005F7EB1"/>
    <w:rsid w:val="005F7F9D"/>
    <w:rsid w:val="00600196"/>
    <w:rsid w:val="0060022F"/>
    <w:rsid w:val="006002A7"/>
    <w:rsid w:val="0060077F"/>
    <w:rsid w:val="00600AB9"/>
    <w:rsid w:val="0060176E"/>
    <w:rsid w:val="00601AB2"/>
    <w:rsid w:val="00601DB2"/>
    <w:rsid w:val="006029F7"/>
    <w:rsid w:val="00603201"/>
    <w:rsid w:val="0060376B"/>
    <w:rsid w:val="00603BF9"/>
    <w:rsid w:val="00603E26"/>
    <w:rsid w:val="00604101"/>
    <w:rsid w:val="006047A0"/>
    <w:rsid w:val="00604EE5"/>
    <w:rsid w:val="00604F66"/>
    <w:rsid w:val="006055B1"/>
    <w:rsid w:val="00605865"/>
    <w:rsid w:val="00605D49"/>
    <w:rsid w:val="00606DA8"/>
    <w:rsid w:val="006071A7"/>
    <w:rsid w:val="00607422"/>
    <w:rsid w:val="0060771F"/>
    <w:rsid w:val="00607A8C"/>
    <w:rsid w:val="00607DE1"/>
    <w:rsid w:val="0061014F"/>
    <w:rsid w:val="00610D81"/>
    <w:rsid w:val="00611838"/>
    <w:rsid w:val="00611998"/>
    <w:rsid w:val="00611F49"/>
    <w:rsid w:val="00612262"/>
    <w:rsid w:val="00612697"/>
    <w:rsid w:val="00613B42"/>
    <w:rsid w:val="0061482D"/>
    <w:rsid w:val="00614E7C"/>
    <w:rsid w:val="00615390"/>
    <w:rsid w:val="00615664"/>
    <w:rsid w:val="00616D7A"/>
    <w:rsid w:val="006173D9"/>
    <w:rsid w:val="0061745D"/>
    <w:rsid w:val="00617A9A"/>
    <w:rsid w:val="00617F8E"/>
    <w:rsid w:val="0062081F"/>
    <w:rsid w:val="00620934"/>
    <w:rsid w:val="006214F9"/>
    <w:rsid w:val="006215B0"/>
    <w:rsid w:val="00621683"/>
    <w:rsid w:val="00621CC8"/>
    <w:rsid w:val="00622416"/>
    <w:rsid w:val="006230A0"/>
    <w:rsid w:val="00623FBE"/>
    <w:rsid w:val="00624550"/>
    <w:rsid w:val="00624670"/>
    <w:rsid w:val="00624B6B"/>
    <w:rsid w:val="006253CC"/>
    <w:rsid w:val="006253EC"/>
    <w:rsid w:val="00625A6D"/>
    <w:rsid w:val="00625B75"/>
    <w:rsid w:val="00625D45"/>
    <w:rsid w:val="00626836"/>
    <w:rsid w:val="006271F2"/>
    <w:rsid w:val="00627B5E"/>
    <w:rsid w:val="0063016A"/>
    <w:rsid w:val="00630621"/>
    <w:rsid w:val="00630C4C"/>
    <w:rsid w:val="00632094"/>
    <w:rsid w:val="006322F2"/>
    <w:rsid w:val="0063257D"/>
    <w:rsid w:val="006327E3"/>
    <w:rsid w:val="00632ECF"/>
    <w:rsid w:val="0063306C"/>
    <w:rsid w:val="00633C86"/>
    <w:rsid w:val="006340FA"/>
    <w:rsid w:val="00635794"/>
    <w:rsid w:val="00635B2E"/>
    <w:rsid w:val="0063680D"/>
    <w:rsid w:val="0063723B"/>
    <w:rsid w:val="00637550"/>
    <w:rsid w:val="00640390"/>
    <w:rsid w:val="006406B2"/>
    <w:rsid w:val="006409A0"/>
    <w:rsid w:val="00640CA4"/>
    <w:rsid w:val="00640E84"/>
    <w:rsid w:val="00641A4E"/>
    <w:rsid w:val="00641B20"/>
    <w:rsid w:val="006424AD"/>
    <w:rsid w:val="00642830"/>
    <w:rsid w:val="006428BB"/>
    <w:rsid w:val="00643281"/>
    <w:rsid w:val="006444AD"/>
    <w:rsid w:val="00645733"/>
    <w:rsid w:val="00645E9C"/>
    <w:rsid w:val="006469BC"/>
    <w:rsid w:val="00647337"/>
    <w:rsid w:val="006502D3"/>
    <w:rsid w:val="00650A17"/>
    <w:rsid w:val="00650A67"/>
    <w:rsid w:val="00651127"/>
    <w:rsid w:val="006511D6"/>
    <w:rsid w:val="00651611"/>
    <w:rsid w:val="00652744"/>
    <w:rsid w:val="00652831"/>
    <w:rsid w:val="006528DF"/>
    <w:rsid w:val="00652EAC"/>
    <w:rsid w:val="00653641"/>
    <w:rsid w:val="006537F0"/>
    <w:rsid w:val="00653EE4"/>
    <w:rsid w:val="006545C9"/>
    <w:rsid w:val="00654673"/>
    <w:rsid w:val="00655292"/>
    <w:rsid w:val="006568A5"/>
    <w:rsid w:val="00657188"/>
    <w:rsid w:val="00657A23"/>
    <w:rsid w:val="00657A7F"/>
    <w:rsid w:val="00657C08"/>
    <w:rsid w:val="0066016B"/>
    <w:rsid w:val="00660DDB"/>
    <w:rsid w:val="00660F39"/>
    <w:rsid w:val="0066259C"/>
    <w:rsid w:val="00662700"/>
    <w:rsid w:val="00663288"/>
    <w:rsid w:val="00663566"/>
    <w:rsid w:val="00663764"/>
    <w:rsid w:val="00663CB0"/>
    <w:rsid w:val="00664191"/>
    <w:rsid w:val="006641BF"/>
    <w:rsid w:val="00664986"/>
    <w:rsid w:val="00665144"/>
    <w:rsid w:val="006655AC"/>
    <w:rsid w:val="00665AE6"/>
    <w:rsid w:val="00665C1A"/>
    <w:rsid w:val="00666291"/>
    <w:rsid w:val="006664BE"/>
    <w:rsid w:val="00666F7E"/>
    <w:rsid w:val="00667023"/>
    <w:rsid w:val="00667D67"/>
    <w:rsid w:val="00667E18"/>
    <w:rsid w:val="0067000A"/>
    <w:rsid w:val="0067033F"/>
    <w:rsid w:val="00670BB9"/>
    <w:rsid w:val="00670D68"/>
    <w:rsid w:val="00670DA8"/>
    <w:rsid w:val="00671266"/>
    <w:rsid w:val="0067160D"/>
    <w:rsid w:val="00671638"/>
    <w:rsid w:val="00672A23"/>
    <w:rsid w:val="00672EF3"/>
    <w:rsid w:val="006734F0"/>
    <w:rsid w:val="0067383A"/>
    <w:rsid w:val="006739C0"/>
    <w:rsid w:val="00674588"/>
    <w:rsid w:val="00675B7F"/>
    <w:rsid w:val="0067638A"/>
    <w:rsid w:val="00676872"/>
    <w:rsid w:val="00676895"/>
    <w:rsid w:val="00677277"/>
    <w:rsid w:val="00677684"/>
    <w:rsid w:val="00680E23"/>
    <w:rsid w:val="00680FAB"/>
    <w:rsid w:val="006823B0"/>
    <w:rsid w:val="006825A5"/>
    <w:rsid w:val="00682941"/>
    <w:rsid w:val="00682D75"/>
    <w:rsid w:val="00683800"/>
    <w:rsid w:val="006845A0"/>
    <w:rsid w:val="00684C0D"/>
    <w:rsid w:val="0068506F"/>
    <w:rsid w:val="006855C9"/>
    <w:rsid w:val="00685757"/>
    <w:rsid w:val="006858E1"/>
    <w:rsid w:val="00685BF0"/>
    <w:rsid w:val="00685F27"/>
    <w:rsid w:val="006862E6"/>
    <w:rsid w:val="006868D2"/>
    <w:rsid w:val="00686980"/>
    <w:rsid w:val="00686A84"/>
    <w:rsid w:val="00686DB2"/>
    <w:rsid w:val="00687157"/>
    <w:rsid w:val="00687737"/>
    <w:rsid w:val="00687D0A"/>
    <w:rsid w:val="00690827"/>
    <w:rsid w:val="00690C4D"/>
    <w:rsid w:val="00692172"/>
    <w:rsid w:val="006924D7"/>
    <w:rsid w:val="00692B40"/>
    <w:rsid w:val="00692B74"/>
    <w:rsid w:val="00693924"/>
    <w:rsid w:val="006943B3"/>
    <w:rsid w:val="00694F8F"/>
    <w:rsid w:val="00695220"/>
    <w:rsid w:val="006965D2"/>
    <w:rsid w:val="00697A91"/>
    <w:rsid w:val="00697C5E"/>
    <w:rsid w:val="00697F71"/>
    <w:rsid w:val="00697F9C"/>
    <w:rsid w:val="006A015D"/>
    <w:rsid w:val="006A0F71"/>
    <w:rsid w:val="006A0FCA"/>
    <w:rsid w:val="006A103A"/>
    <w:rsid w:val="006A11DC"/>
    <w:rsid w:val="006A150C"/>
    <w:rsid w:val="006A15F4"/>
    <w:rsid w:val="006A1CF7"/>
    <w:rsid w:val="006A2147"/>
    <w:rsid w:val="006A26D1"/>
    <w:rsid w:val="006A2DC6"/>
    <w:rsid w:val="006A3AE1"/>
    <w:rsid w:val="006A3CB3"/>
    <w:rsid w:val="006A414A"/>
    <w:rsid w:val="006A437E"/>
    <w:rsid w:val="006A5992"/>
    <w:rsid w:val="006A6D60"/>
    <w:rsid w:val="006A6F3F"/>
    <w:rsid w:val="006A739F"/>
    <w:rsid w:val="006A7481"/>
    <w:rsid w:val="006B0E27"/>
    <w:rsid w:val="006B1120"/>
    <w:rsid w:val="006B131F"/>
    <w:rsid w:val="006B1BCC"/>
    <w:rsid w:val="006B20AA"/>
    <w:rsid w:val="006B3683"/>
    <w:rsid w:val="006B541B"/>
    <w:rsid w:val="006B5667"/>
    <w:rsid w:val="006B58BB"/>
    <w:rsid w:val="006B66E5"/>
    <w:rsid w:val="006B677A"/>
    <w:rsid w:val="006B74C3"/>
    <w:rsid w:val="006B7D92"/>
    <w:rsid w:val="006B9C15"/>
    <w:rsid w:val="006C04E4"/>
    <w:rsid w:val="006C0893"/>
    <w:rsid w:val="006C0BDB"/>
    <w:rsid w:val="006C0F19"/>
    <w:rsid w:val="006C1D99"/>
    <w:rsid w:val="006C212C"/>
    <w:rsid w:val="006C38BD"/>
    <w:rsid w:val="006C40DF"/>
    <w:rsid w:val="006C43AE"/>
    <w:rsid w:val="006C4660"/>
    <w:rsid w:val="006C478E"/>
    <w:rsid w:val="006C4FC9"/>
    <w:rsid w:val="006C594A"/>
    <w:rsid w:val="006C5D4B"/>
    <w:rsid w:val="006C664C"/>
    <w:rsid w:val="006C6B55"/>
    <w:rsid w:val="006C6D4F"/>
    <w:rsid w:val="006C7F69"/>
    <w:rsid w:val="006D072A"/>
    <w:rsid w:val="006D0A20"/>
    <w:rsid w:val="006D0EE7"/>
    <w:rsid w:val="006D1172"/>
    <w:rsid w:val="006D14D0"/>
    <w:rsid w:val="006D24AF"/>
    <w:rsid w:val="006D2670"/>
    <w:rsid w:val="006D3519"/>
    <w:rsid w:val="006D39A2"/>
    <w:rsid w:val="006D4402"/>
    <w:rsid w:val="006D46D1"/>
    <w:rsid w:val="006D540F"/>
    <w:rsid w:val="006D54E3"/>
    <w:rsid w:val="006D5730"/>
    <w:rsid w:val="006D5E0B"/>
    <w:rsid w:val="006D6FDB"/>
    <w:rsid w:val="006D7239"/>
    <w:rsid w:val="006D745E"/>
    <w:rsid w:val="006E0028"/>
    <w:rsid w:val="006E0154"/>
    <w:rsid w:val="006E06B2"/>
    <w:rsid w:val="006E09B2"/>
    <w:rsid w:val="006E0A64"/>
    <w:rsid w:val="006E0BF6"/>
    <w:rsid w:val="006E1291"/>
    <w:rsid w:val="006E18C7"/>
    <w:rsid w:val="006E2709"/>
    <w:rsid w:val="006E28C6"/>
    <w:rsid w:val="006E2AB3"/>
    <w:rsid w:val="006E389A"/>
    <w:rsid w:val="006E3956"/>
    <w:rsid w:val="006E3BDA"/>
    <w:rsid w:val="006E3BE3"/>
    <w:rsid w:val="006E4160"/>
    <w:rsid w:val="006E4444"/>
    <w:rsid w:val="006E463A"/>
    <w:rsid w:val="006E48B8"/>
    <w:rsid w:val="006E5321"/>
    <w:rsid w:val="006E5499"/>
    <w:rsid w:val="006E5B8F"/>
    <w:rsid w:val="006E67DE"/>
    <w:rsid w:val="006E68CE"/>
    <w:rsid w:val="006F124D"/>
    <w:rsid w:val="006F1C15"/>
    <w:rsid w:val="006F2257"/>
    <w:rsid w:val="006F23A5"/>
    <w:rsid w:val="006F246A"/>
    <w:rsid w:val="006F2F64"/>
    <w:rsid w:val="006F399F"/>
    <w:rsid w:val="006F3A39"/>
    <w:rsid w:val="006F4602"/>
    <w:rsid w:val="006F46D7"/>
    <w:rsid w:val="006F470E"/>
    <w:rsid w:val="006F4A75"/>
    <w:rsid w:val="006F5E86"/>
    <w:rsid w:val="006F5F88"/>
    <w:rsid w:val="006F615E"/>
    <w:rsid w:val="006F73AD"/>
    <w:rsid w:val="006F7A7D"/>
    <w:rsid w:val="007002A0"/>
    <w:rsid w:val="007018E4"/>
    <w:rsid w:val="00702BF2"/>
    <w:rsid w:val="00702D7B"/>
    <w:rsid w:val="00703016"/>
    <w:rsid w:val="00703736"/>
    <w:rsid w:val="00703A03"/>
    <w:rsid w:val="00703B54"/>
    <w:rsid w:val="00704F01"/>
    <w:rsid w:val="00704FFA"/>
    <w:rsid w:val="0070616C"/>
    <w:rsid w:val="00706246"/>
    <w:rsid w:val="00706396"/>
    <w:rsid w:val="00706B06"/>
    <w:rsid w:val="00707A65"/>
    <w:rsid w:val="0071143B"/>
    <w:rsid w:val="00711795"/>
    <w:rsid w:val="00712EDC"/>
    <w:rsid w:val="0071396C"/>
    <w:rsid w:val="00713BE9"/>
    <w:rsid w:val="00713E42"/>
    <w:rsid w:val="00714221"/>
    <w:rsid w:val="00714369"/>
    <w:rsid w:val="00715127"/>
    <w:rsid w:val="0071530B"/>
    <w:rsid w:val="007154E1"/>
    <w:rsid w:val="00716412"/>
    <w:rsid w:val="00716F2A"/>
    <w:rsid w:val="00717001"/>
    <w:rsid w:val="00717451"/>
    <w:rsid w:val="007204EF"/>
    <w:rsid w:val="007206E6"/>
    <w:rsid w:val="00720CE1"/>
    <w:rsid w:val="00721954"/>
    <w:rsid w:val="00721E5D"/>
    <w:rsid w:val="00722D6F"/>
    <w:rsid w:val="007231F5"/>
    <w:rsid w:val="007234F7"/>
    <w:rsid w:val="00723C16"/>
    <w:rsid w:val="00723E57"/>
    <w:rsid w:val="0072462A"/>
    <w:rsid w:val="00724A64"/>
    <w:rsid w:val="00724DBD"/>
    <w:rsid w:val="007254DB"/>
    <w:rsid w:val="0072629E"/>
    <w:rsid w:val="0072640F"/>
    <w:rsid w:val="007268CA"/>
    <w:rsid w:val="0072702C"/>
    <w:rsid w:val="00727058"/>
    <w:rsid w:val="007272DD"/>
    <w:rsid w:val="007273EA"/>
    <w:rsid w:val="00727935"/>
    <w:rsid w:val="00730520"/>
    <w:rsid w:val="00730D74"/>
    <w:rsid w:val="00731299"/>
    <w:rsid w:val="00732447"/>
    <w:rsid w:val="0073252E"/>
    <w:rsid w:val="007325E6"/>
    <w:rsid w:val="0073287C"/>
    <w:rsid w:val="00732975"/>
    <w:rsid w:val="00732D77"/>
    <w:rsid w:val="00733F79"/>
    <w:rsid w:val="00734361"/>
    <w:rsid w:val="0073517C"/>
    <w:rsid w:val="007356C3"/>
    <w:rsid w:val="00735C55"/>
    <w:rsid w:val="0073704D"/>
    <w:rsid w:val="0074040F"/>
    <w:rsid w:val="007420A9"/>
    <w:rsid w:val="00742583"/>
    <w:rsid w:val="00742A81"/>
    <w:rsid w:val="00743DB3"/>
    <w:rsid w:val="00743DD0"/>
    <w:rsid w:val="00743F61"/>
    <w:rsid w:val="007446B3"/>
    <w:rsid w:val="00744B84"/>
    <w:rsid w:val="00745345"/>
    <w:rsid w:val="00745467"/>
    <w:rsid w:val="00745780"/>
    <w:rsid w:val="00745B9A"/>
    <w:rsid w:val="00746635"/>
    <w:rsid w:val="00747269"/>
    <w:rsid w:val="00747489"/>
    <w:rsid w:val="00747706"/>
    <w:rsid w:val="0075078C"/>
    <w:rsid w:val="00750B45"/>
    <w:rsid w:val="00750C0E"/>
    <w:rsid w:val="007511B5"/>
    <w:rsid w:val="00751583"/>
    <w:rsid w:val="0075192A"/>
    <w:rsid w:val="00751DC4"/>
    <w:rsid w:val="007522D1"/>
    <w:rsid w:val="00752A6C"/>
    <w:rsid w:val="00752F77"/>
    <w:rsid w:val="00754703"/>
    <w:rsid w:val="00755294"/>
    <w:rsid w:val="007561D5"/>
    <w:rsid w:val="00760AFA"/>
    <w:rsid w:val="00760E11"/>
    <w:rsid w:val="0076148C"/>
    <w:rsid w:val="00761C91"/>
    <w:rsid w:val="00761EAF"/>
    <w:rsid w:val="0076266E"/>
    <w:rsid w:val="007627DC"/>
    <w:rsid w:val="007628FF"/>
    <w:rsid w:val="00762AEC"/>
    <w:rsid w:val="007633AA"/>
    <w:rsid w:val="00763532"/>
    <w:rsid w:val="00763664"/>
    <w:rsid w:val="007637BE"/>
    <w:rsid w:val="00763989"/>
    <w:rsid w:val="00763CDD"/>
    <w:rsid w:val="007641BE"/>
    <w:rsid w:val="0076554F"/>
    <w:rsid w:val="007655B6"/>
    <w:rsid w:val="007655C3"/>
    <w:rsid w:val="00765E5D"/>
    <w:rsid w:val="0076641D"/>
    <w:rsid w:val="00767B5F"/>
    <w:rsid w:val="00770311"/>
    <w:rsid w:val="00770571"/>
    <w:rsid w:val="00770734"/>
    <w:rsid w:val="00770F68"/>
    <w:rsid w:val="007713C7"/>
    <w:rsid w:val="00771469"/>
    <w:rsid w:val="00771849"/>
    <w:rsid w:val="00771DB2"/>
    <w:rsid w:val="00772574"/>
    <w:rsid w:val="00772699"/>
    <w:rsid w:val="00772B1B"/>
    <w:rsid w:val="00772E6F"/>
    <w:rsid w:val="00772E7D"/>
    <w:rsid w:val="00773150"/>
    <w:rsid w:val="00773172"/>
    <w:rsid w:val="0077352F"/>
    <w:rsid w:val="007745FC"/>
    <w:rsid w:val="00774CCA"/>
    <w:rsid w:val="00774EC3"/>
    <w:rsid w:val="00774EC5"/>
    <w:rsid w:val="00775102"/>
    <w:rsid w:val="007754E6"/>
    <w:rsid w:val="00775851"/>
    <w:rsid w:val="00776778"/>
    <w:rsid w:val="00776A72"/>
    <w:rsid w:val="00776E9E"/>
    <w:rsid w:val="0077733D"/>
    <w:rsid w:val="00777637"/>
    <w:rsid w:val="00777F7A"/>
    <w:rsid w:val="00780413"/>
    <w:rsid w:val="007804D2"/>
    <w:rsid w:val="00780DFB"/>
    <w:rsid w:val="00781870"/>
    <w:rsid w:val="00782103"/>
    <w:rsid w:val="00782983"/>
    <w:rsid w:val="00782A33"/>
    <w:rsid w:val="00782F57"/>
    <w:rsid w:val="007833F8"/>
    <w:rsid w:val="007834DE"/>
    <w:rsid w:val="00784485"/>
    <w:rsid w:val="0078475D"/>
    <w:rsid w:val="00784D96"/>
    <w:rsid w:val="007854A9"/>
    <w:rsid w:val="007855DE"/>
    <w:rsid w:val="00785936"/>
    <w:rsid w:val="00785959"/>
    <w:rsid w:val="00785AC0"/>
    <w:rsid w:val="00785D77"/>
    <w:rsid w:val="007864F2"/>
    <w:rsid w:val="00786A04"/>
    <w:rsid w:val="00786D35"/>
    <w:rsid w:val="00786FC9"/>
    <w:rsid w:val="007872CE"/>
    <w:rsid w:val="0078777E"/>
    <w:rsid w:val="007879F4"/>
    <w:rsid w:val="00787A77"/>
    <w:rsid w:val="00787E07"/>
    <w:rsid w:val="007902F7"/>
    <w:rsid w:val="00790C61"/>
    <w:rsid w:val="00790CB4"/>
    <w:rsid w:val="007911C5"/>
    <w:rsid w:val="00791522"/>
    <w:rsid w:val="00791640"/>
    <w:rsid w:val="00791E35"/>
    <w:rsid w:val="007922F2"/>
    <w:rsid w:val="00793B12"/>
    <w:rsid w:val="00793CDB"/>
    <w:rsid w:val="00794DD3"/>
    <w:rsid w:val="00794FE8"/>
    <w:rsid w:val="0079547E"/>
    <w:rsid w:val="00795D40"/>
    <w:rsid w:val="007961B9"/>
    <w:rsid w:val="007965A7"/>
    <w:rsid w:val="00797352"/>
    <w:rsid w:val="0079759D"/>
    <w:rsid w:val="00797C65"/>
    <w:rsid w:val="007A0245"/>
    <w:rsid w:val="007A0515"/>
    <w:rsid w:val="007A0DFD"/>
    <w:rsid w:val="007A0E83"/>
    <w:rsid w:val="007A101B"/>
    <w:rsid w:val="007A1370"/>
    <w:rsid w:val="007A1416"/>
    <w:rsid w:val="007A1C7D"/>
    <w:rsid w:val="007A1FEF"/>
    <w:rsid w:val="007A2A47"/>
    <w:rsid w:val="007A2A51"/>
    <w:rsid w:val="007A460A"/>
    <w:rsid w:val="007A526E"/>
    <w:rsid w:val="007A53DC"/>
    <w:rsid w:val="007A5760"/>
    <w:rsid w:val="007A5A63"/>
    <w:rsid w:val="007A5BFE"/>
    <w:rsid w:val="007A6065"/>
    <w:rsid w:val="007A61E4"/>
    <w:rsid w:val="007A63A1"/>
    <w:rsid w:val="007A64A2"/>
    <w:rsid w:val="007A6D48"/>
    <w:rsid w:val="007A6DC4"/>
    <w:rsid w:val="007A79B3"/>
    <w:rsid w:val="007B049B"/>
    <w:rsid w:val="007B169E"/>
    <w:rsid w:val="007B1710"/>
    <w:rsid w:val="007B17EF"/>
    <w:rsid w:val="007B2453"/>
    <w:rsid w:val="007B2599"/>
    <w:rsid w:val="007B26DA"/>
    <w:rsid w:val="007B28A0"/>
    <w:rsid w:val="007B28DE"/>
    <w:rsid w:val="007B29B6"/>
    <w:rsid w:val="007B29C6"/>
    <w:rsid w:val="007B3AF2"/>
    <w:rsid w:val="007B3DC7"/>
    <w:rsid w:val="007B4BD2"/>
    <w:rsid w:val="007B4C20"/>
    <w:rsid w:val="007B53DD"/>
    <w:rsid w:val="007B54EA"/>
    <w:rsid w:val="007B5726"/>
    <w:rsid w:val="007B586B"/>
    <w:rsid w:val="007B5AEC"/>
    <w:rsid w:val="007B5D17"/>
    <w:rsid w:val="007B61B5"/>
    <w:rsid w:val="007B6482"/>
    <w:rsid w:val="007B6720"/>
    <w:rsid w:val="007B7015"/>
    <w:rsid w:val="007B7BC1"/>
    <w:rsid w:val="007B7C45"/>
    <w:rsid w:val="007B7D8E"/>
    <w:rsid w:val="007B7ED8"/>
    <w:rsid w:val="007C014B"/>
    <w:rsid w:val="007C0A17"/>
    <w:rsid w:val="007C0E8F"/>
    <w:rsid w:val="007C1A29"/>
    <w:rsid w:val="007C1E5E"/>
    <w:rsid w:val="007C1F32"/>
    <w:rsid w:val="007C21D8"/>
    <w:rsid w:val="007C27AA"/>
    <w:rsid w:val="007C3026"/>
    <w:rsid w:val="007C3B01"/>
    <w:rsid w:val="007C3E12"/>
    <w:rsid w:val="007C4043"/>
    <w:rsid w:val="007C4163"/>
    <w:rsid w:val="007C4A09"/>
    <w:rsid w:val="007C4DB5"/>
    <w:rsid w:val="007C5057"/>
    <w:rsid w:val="007C5325"/>
    <w:rsid w:val="007C53D9"/>
    <w:rsid w:val="007C5806"/>
    <w:rsid w:val="007C58E9"/>
    <w:rsid w:val="007C5F34"/>
    <w:rsid w:val="007C665C"/>
    <w:rsid w:val="007C67A5"/>
    <w:rsid w:val="007C70A5"/>
    <w:rsid w:val="007C795A"/>
    <w:rsid w:val="007C7A80"/>
    <w:rsid w:val="007D0014"/>
    <w:rsid w:val="007D04A0"/>
    <w:rsid w:val="007D061D"/>
    <w:rsid w:val="007D0826"/>
    <w:rsid w:val="007D0DFD"/>
    <w:rsid w:val="007D10E9"/>
    <w:rsid w:val="007D160B"/>
    <w:rsid w:val="007D17B5"/>
    <w:rsid w:val="007D1D18"/>
    <w:rsid w:val="007D20A2"/>
    <w:rsid w:val="007D2150"/>
    <w:rsid w:val="007D255D"/>
    <w:rsid w:val="007D2729"/>
    <w:rsid w:val="007D3432"/>
    <w:rsid w:val="007D3A34"/>
    <w:rsid w:val="007D3CEC"/>
    <w:rsid w:val="007D40E1"/>
    <w:rsid w:val="007D44D2"/>
    <w:rsid w:val="007D45DE"/>
    <w:rsid w:val="007D4996"/>
    <w:rsid w:val="007D501D"/>
    <w:rsid w:val="007D5417"/>
    <w:rsid w:val="007D6B26"/>
    <w:rsid w:val="007D6F68"/>
    <w:rsid w:val="007D75EB"/>
    <w:rsid w:val="007D7AD6"/>
    <w:rsid w:val="007D7E4A"/>
    <w:rsid w:val="007D7FA5"/>
    <w:rsid w:val="007E0484"/>
    <w:rsid w:val="007E086D"/>
    <w:rsid w:val="007E2CFA"/>
    <w:rsid w:val="007E4937"/>
    <w:rsid w:val="007E5426"/>
    <w:rsid w:val="007E570D"/>
    <w:rsid w:val="007E5B1D"/>
    <w:rsid w:val="007E5B99"/>
    <w:rsid w:val="007E68B8"/>
    <w:rsid w:val="007E6C5E"/>
    <w:rsid w:val="007E6CFA"/>
    <w:rsid w:val="007E6F5F"/>
    <w:rsid w:val="007E7232"/>
    <w:rsid w:val="007E75A7"/>
    <w:rsid w:val="007E76D1"/>
    <w:rsid w:val="007F0088"/>
    <w:rsid w:val="007F052A"/>
    <w:rsid w:val="007F0BAD"/>
    <w:rsid w:val="007F0C7C"/>
    <w:rsid w:val="007F1854"/>
    <w:rsid w:val="007F19F5"/>
    <w:rsid w:val="007F1E9C"/>
    <w:rsid w:val="007F2A50"/>
    <w:rsid w:val="007F2C69"/>
    <w:rsid w:val="007F310F"/>
    <w:rsid w:val="007F37CE"/>
    <w:rsid w:val="007F3CE7"/>
    <w:rsid w:val="007F3D0D"/>
    <w:rsid w:val="007F41C4"/>
    <w:rsid w:val="007F42C1"/>
    <w:rsid w:val="007F43C0"/>
    <w:rsid w:val="007F4E22"/>
    <w:rsid w:val="007F5B2B"/>
    <w:rsid w:val="007F633D"/>
    <w:rsid w:val="007F6A62"/>
    <w:rsid w:val="007F7A74"/>
    <w:rsid w:val="0080006D"/>
    <w:rsid w:val="00800C52"/>
    <w:rsid w:val="00800E5B"/>
    <w:rsid w:val="00801C96"/>
    <w:rsid w:val="008020A7"/>
    <w:rsid w:val="00802C1B"/>
    <w:rsid w:val="0080367A"/>
    <w:rsid w:val="0080399D"/>
    <w:rsid w:val="00803AA2"/>
    <w:rsid w:val="00803EFC"/>
    <w:rsid w:val="00804A5E"/>
    <w:rsid w:val="00804BCC"/>
    <w:rsid w:val="008059ED"/>
    <w:rsid w:val="00805BAB"/>
    <w:rsid w:val="008066FF"/>
    <w:rsid w:val="008067BC"/>
    <w:rsid w:val="008067F1"/>
    <w:rsid w:val="008073AA"/>
    <w:rsid w:val="00810A3A"/>
    <w:rsid w:val="00810A83"/>
    <w:rsid w:val="00811878"/>
    <w:rsid w:val="008121EB"/>
    <w:rsid w:val="0081312A"/>
    <w:rsid w:val="00813674"/>
    <w:rsid w:val="00813ED9"/>
    <w:rsid w:val="00813F0F"/>
    <w:rsid w:val="0081462F"/>
    <w:rsid w:val="008153B9"/>
    <w:rsid w:val="00815BAA"/>
    <w:rsid w:val="008162F8"/>
    <w:rsid w:val="00816AF7"/>
    <w:rsid w:val="00817047"/>
    <w:rsid w:val="008171B0"/>
    <w:rsid w:val="00817232"/>
    <w:rsid w:val="0081747C"/>
    <w:rsid w:val="008177DF"/>
    <w:rsid w:val="00817B88"/>
    <w:rsid w:val="00817FC5"/>
    <w:rsid w:val="008205B6"/>
    <w:rsid w:val="00821E29"/>
    <w:rsid w:val="00822212"/>
    <w:rsid w:val="008223B8"/>
    <w:rsid w:val="00822408"/>
    <w:rsid w:val="0082301C"/>
    <w:rsid w:val="00823294"/>
    <w:rsid w:val="00823920"/>
    <w:rsid w:val="00823D77"/>
    <w:rsid w:val="00823D7B"/>
    <w:rsid w:val="00824932"/>
    <w:rsid w:val="00824F37"/>
    <w:rsid w:val="0082552B"/>
    <w:rsid w:val="00825BB4"/>
    <w:rsid w:val="00825BD8"/>
    <w:rsid w:val="00825E71"/>
    <w:rsid w:val="008260CB"/>
    <w:rsid w:val="00826448"/>
    <w:rsid w:val="00826717"/>
    <w:rsid w:val="00826F05"/>
    <w:rsid w:val="008273FF"/>
    <w:rsid w:val="0082791E"/>
    <w:rsid w:val="00830538"/>
    <w:rsid w:val="00830C3F"/>
    <w:rsid w:val="008311B6"/>
    <w:rsid w:val="00831234"/>
    <w:rsid w:val="00831344"/>
    <w:rsid w:val="00831E6E"/>
    <w:rsid w:val="00831ED9"/>
    <w:rsid w:val="00831F00"/>
    <w:rsid w:val="00831F72"/>
    <w:rsid w:val="00831FE9"/>
    <w:rsid w:val="00832012"/>
    <w:rsid w:val="00832024"/>
    <w:rsid w:val="00832160"/>
    <w:rsid w:val="00832B41"/>
    <w:rsid w:val="00833159"/>
    <w:rsid w:val="00833451"/>
    <w:rsid w:val="008343E5"/>
    <w:rsid w:val="00834497"/>
    <w:rsid w:val="00834DF9"/>
    <w:rsid w:val="00835292"/>
    <w:rsid w:val="00836899"/>
    <w:rsid w:val="00836F02"/>
    <w:rsid w:val="00837404"/>
    <w:rsid w:val="00837EBF"/>
    <w:rsid w:val="00837F64"/>
    <w:rsid w:val="00837F89"/>
    <w:rsid w:val="008403AF"/>
    <w:rsid w:val="0084051D"/>
    <w:rsid w:val="00841F87"/>
    <w:rsid w:val="00842755"/>
    <w:rsid w:val="00842946"/>
    <w:rsid w:val="00842AD4"/>
    <w:rsid w:val="008430EA"/>
    <w:rsid w:val="00843275"/>
    <w:rsid w:val="00843367"/>
    <w:rsid w:val="00843744"/>
    <w:rsid w:val="00843AA8"/>
    <w:rsid w:val="00843FC9"/>
    <w:rsid w:val="0084445A"/>
    <w:rsid w:val="008444DC"/>
    <w:rsid w:val="00844DE6"/>
    <w:rsid w:val="0084515C"/>
    <w:rsid w:val="008451A6"/>
    <w:rsid w:val="008452F5"/>
    <w:rsid w:val="00845523"/>
    <w:rsid w:val="00845B92"/>
    <w:rsid w:val="008461D7"/>
    <w:rsid w:val="008476C0"/>
    <w:rsid w:val="0084776F"/>
    <w:rsid w:val="00850948"/>
    <w:rsid w:val="00851459"/>
    <w:rsid w:val="008514B1"/>
    <w:rsid w:val="00852053"/>
    <w:rsid w:val="00852C4B"/>
    <w:rsid w:val="008535F7"/>
    <w:rsid w:val="00853688"/>
    <w:rsid w:val="008538A6"/>
    <w:rsid w:val="008545A0"/>
    <w:rsid w:val="0085562A"/>
    <w:rsid w:val="00855FED"/>
    <w:rsid w:val="00856057"/>
    <w:rsid w:val="008569EF"/>
    <w:rsid w:val="00856C12"/>
    <w:rsid w:val="00857925"/>
    <w:rsid w:val="008607AA"/>
    <w:rsid w:val="00860915"/>
    <w:rsid w:val="008609A1"/>
    <w:rsid w:val="00860EC4"/>
    <w:rsid w:val="00860ED5"/>
    <w:rsid w:val="008614E0"/>
    <w:rsid w:val="00861DF9"/>
    <w:rsid w:val="00861F5A"/>
    <w:rsid w:val="008621BE"/>
    <w:rsid w:val="00862914"/>
    <w:rsid w:val="00862A69"/>
    <w:rsid w:val="00863596"/>
    <w:rsid w:val="0086386D"/>
    <w:rsid w:val="00863A04"/>
    <w:rsid w:val="00863AE5"/>
    <w:rsid w:val="00864057"/>
    <w:rsid w:val="008647EE"/>
    <w:rsid w:val="00864C0C"/>
    <w:rsid w:val="008653E4"/>
    <w:rsid w:val="00866487"/>
    <w:rsid w:val="00866BBA"/>
    <w:rsid w:val="00866BC8"/>
    <w:rsid w:val="00866DEA"/>
    <w:rsid w:val="00866FD4"/>
    <w:rsid w:val="00867637"/>
    <w:rsid w:val="00867B46"/>
    <w:rsid w:val="00867BDD"/>
    <w:rsid w:val="00870583"/>
    <w:rsid w:val="0087062D"/>
    <w:rsid w:val="00871151"/>
    <w:rsid w:val="0087166A"/>
    <w:rsid w:val="00871D27"/>
    <w:rsid w:val="008723F7"/>
    <w:rsid w:val="008727D5"/>
    <w:rsid w:val="008734E7"/>
    <w:rsid w:val="00874177"/>
    <w:rsid w:val="00875783"/>
    <w:rsid w:val="0087584B"/>
    <w:rsid w:val="00876148"/>
    <w:rsid w:val="0087655A"/>
    <w:rsid w:val="00876D2B"/>
    <w:rsid w:val="00877376"/>
    <w:rsid w:val="00877F56"/>
    <w:rsid w:val="00877F66"/>
    <w:rsid w:val="008800E3"/>
    <w:rsid w:val="008802B4"/>
    <w:rsid w:val="0088041E"/>
    <w:rsid w:val="00880CBA"/>
    <w:rsid w:val="0088167B"/>
    <w:rsid w:val="008816A0"/>
    <w:rsid w:val="008819B7"/>
    <w:rsid w:val="00881F09"/>
    <w:rsid w:val="00881F74"/>
    <w:rsid w:val="0088231A"/>
    <w:rsid w:val="008832AF"/>
    <w:rsid w:val="0088476E"/>
    <w:rsid w:val="00884A07"/>
    <w:rsid w:val="00884D39"/>
    <w:rsid w:val="0088540F"/>
    <w:rsid w:val="00885F89"/>
    <w:rsid w:val="00886204"/>
    <w:rsid w:val="008862A7"/>
    <w:rsid w:val="00886C37"/>
    <w:rsid w:val="008870D1"/>
    <w:rsid w:val="00887175"/>
    <w:rsid w:val="00887260"/>
    <w:rsid w:val="00887E12"/>
    <w:rsid w:val="008912B0"/>
    <w:rsid w:val="00891923"/>
    <w:rsid w:val="008921D9"/>
    <w:rsid w:val="008925E6"/>
    <w:rsid w:val="00892BD5"/>
    <w:rsid w:val="00893303"/>
    <w:rsid w:val="008937FE"/>
    <w:rsid w:val="00893941"/>
    <w:rsid w:val="00893B4B"/>
    <w:rsid w:val="0089554F"/>
    <w:rsid w:val="00895733"/>
    <w:rsid w:val="00895D7B"/>
    <w:rsid w:val="00896714"/>
    <w:rsid w:val="00896F4D"/>
    <w:rsid w:val="008974A2"/>
    <w:rsid w:val="00897703"/>
    <w:rsid w:val="00897D3A"/>
    <w:rsid w:val="008A046A"/>
    <w:rsid w:val="008A08F8"/>
    <w:rsid w:val="008A0A75"/>
    <w:rsid w:val="008A112E"/>
    <w:rsid w:val="008A14C4"/>
    <w:rsid w:val="008A1BF2"/>
    <w:rsid w:val="008A1F5F"/>
    <w:rsid w:val="008A2230"/>
    <w:rsid w:val="008A2653"/>
    <w:rsid w:val="008A2A94"/>
    <w:rsid w:val="008A2D0F"/>
    <w:rsid w:val="008A2D23"/>
    <w:rsid w:val="008A2EF3"/>
    <w:rsid w:val="008A2FEC"/>
    <w:rsid w:val="008A3509"/>
    <w:rsid w:val="008A4096"/>
    <w:rsid w:val="008A447D"/>
    <w:rsid w:val="008A468B"/>
    <w:rsid w:val="008A4DE8"/>
    <w:rsid w:val="008A559A"/>
    <w:rsid w:val="008A55BA"/>
    <w:rsid w:val="008A55C1"/>
    <w:rsid w:val="008A6A3E"/>
    <w:rsid w:val="008A7287"/>
    <w:rsid w:val="008A75B9"/>
    <w:rsid w:val="008A7A75"/>
    <w:rsid w:val="008B0344"/>
    <w:rsid w:val="008B0E73"/>
    <w:rsid w:val="008B1201"/>
    <w:rsid w:val="008B14E8"/>
    <w:rsid w:val="008B217A"/>
    <w:rsid w:val="008B230A"/>
    <w:rsid w:val="008B278C"/>
    <w:rsid w:val="008B2A0A"/>
    <w:rsid w:val="008B2CBB"/>
    <w:rsid w:val="008B3134"/>
    <w:rsid w:val="008B3268"/>
    <w:rsid w:val="008B37D9"/>
    <w:rsid w:val="008B3E2E"/>
    <w:rsid w:val="008B4053"/>
    <w:rsid w:val="008B410E"/>
    <w:rsid w:val="008B41D2"/>
    <w:rsid w:val="008B4474"/>
    <w:rsid w:val="008B44CB"/>
    <w:rsid w:val="008B6046"/>
    <w:rsid w:val="008B7ADC"/>
    <w:rsid w:val="008B7EE6"/>
    <w:rsid w:val="008C0070"/>
    <w:rsid w:val="008C01BC"/>
    <w:rsid w:val="008C0CFD"/>
    <w:rsid w:val="008C340E"/>
    <w:rsid w:val="008C4797"/>
    <w:rsid w:val="008C534E"/>
    <w:rsid w:val="008C56C6"/>
    <w:rsid w:val="008C57F6"/>
    <w:rsid w:val="008C5A4D"/>
    <w:rsid w:val="008C5E7A"/>
    <w:rsid w:val="008C6177"/>
    <w:rsid w:val="008C6427"/>
    <w:rsid w:val="008C6DC0"/>
    <w:rsid w:val="008C7700"/>
    <w:rsid w:val="008C7859"/>
    <w:rsid w:val="008C795D"/>
    <w:rsid w:val="008C7E3B"/>
    <w:rsid w:val="008D0B3F"/>
    <w:rsid w:val="008D0DE7"/>
    <w:rsid w:val="008D1766"/>
    <w:rsid w:val="008D1872"/>
    <w:rsid w:val="008D1DA7"/>
    <w:rsid w:val="008D2FC7"/>
    <w:rsid w:val="008D307C"/>
    <w:rsid w:val="008D498C"/>
    <w:rsid w:val="008D4E50"/>
    <w:rsid w:val="008D4FC3"/>
    <w:rsid w:val="008D4FEE"/>
    <w:rsid w:val="008D52F3"/>
    <w:rsid w:val="008D5487"/>
    <w:rsid w:val="008D556D"/>
    <w:rsid w:val="008D566D"/>
    <w:rsid w:val="008D6516"/>
    <w:rsid w:val="008D6A2E"/>
    <w:rsid w:val="008D6BC6"/>
    <w:rsid w:val="008D6DBD"/>
    <w:rsid w:val="008D76A5"/>
    <w:rsid w:val="008D7C8C"/>
    <w:rsid w:val="008D7D24"/>
    <w:rsid w:val="008E0287"/>
    <w:rsid w:val="008E07BD"/>
    <w:rsid w:val="008E1343"/>
    <w:rsid w:val="008E1355"/>
    <w:rsid w:val="008E13CE"/>
    <w:rsid w:val="008E1D63"/>
    <w:rsid w:val="008E1FD9"/>
    <w:rsid w:val="008E313A"/>
    <w:rsid w:val="008E44B8"/>
    <w:rsid w:val="008E4DBC"/>
    <w:rsid w:val="008E5123"/>
    <w:rsid w:val="008E531E"/>
    <w:rsid w:val="008E606B"/>
    <w:rsid w:val="008E65F8"/>
    <w:rsid w:val="008E7C04"/>
    <w:rsid w:val="008F0419"/>
    <w:rsid w:val="008F06C8"/>
    <w:rsid w:val="008F0C59"/>
    <w:rsid w:val="008F16B8"/>
    <w:rsid w:val="008F1D52"/>
    <w:rsid w:val="008F1D80"/>
    <w:rsid w:val="008F256E"/>
    <w:rsid w:val="008F2A9F"/>
    <w:rsid w:val="008F2B60"/>
    <w:rsid w:val="008F306B"/>
    <w:rsid w:val="008F3260"/>
    <w:rsid w:val="008F4B67"/>
    <w:rsid w:val="008F578D"/>
    <w:rsid w:val="008F61B8"/>
    <w:rsid w:val="008F687E"/>
    <w:rsid w:val="008F6B32"/>
    <w:rsid w:val="008F6FA4"/>
    <w:rsid w:val="009006BF"/>
    <w:rsid w:val="009014BC"/>
    <w:rsid w:val="009015DA"/>
    <w:rsid w:val="00901E5A"/>
    <w:rsid w:val="00901EE1"/>
    <w:rsid w:val="009032BE"/>
    <w:rsid w:val="00903995"/>
    <w:rsid w:val="00904846"/>
    <w:rsid w:val="00904851"/>
    <w:rsid w:val="00905C08"/>
    <w:rsid w:val="009068E4"/>
    <w:rsid w:val="00906934"/>
    <w:rsid w:val="00907899"/>
    <w:rsid w:val="00907F7A"/>
    <w:rsid w:val="00910471"/>
    <w:rsid w:val="00911E62"/>
    <w:rsid w:val="00912627"/>
    <w:rsid w:val="00912990"/>
    <w:rsid w:val="00912DE0"/>
    <w:rsid w:val="00912DEC"/>
    <w:rsid w:val="009137A4"/>
    <w:rsid w:val="00913BFE"/>
    <w:rsid w:val="00914895"/>
    <w:rsid w:val="0091577E"/>
    <w:rsid w:val="00915BF8"/>
    <w:rsid w:val="00916929"/>
    <w:rsid w:val="00916A1A"/>
    <w:rsid w:val="00917130"/>
    <w:rsid w:val="00917BC9"/>
    <w:rsid w:val="0092052D"/>
    <w:rsid w:val="0092092A"/>
    <w:rsid w:val="00921612"/>
    <w:rsid w:val="00922354"/>
    <w:rsid w:val="0092243D"/>
    <w:rsid w:val="00922CE6"/>
    <w:rsid w:val="00923598"/>
    <w:rsid w:val="009237F8"/>
    <w:rsid w:val="0092382E"/>
    <w:rsid w:val="0092396F"/>
    <w:rsid w:val="00923DB7"/>
    <w:rsid w:val="00923DE0"/>
    <w:rsid w:val="00924A32"/>
    <w:rsid w:val="00924FF0"/>
    <w:rsid w:val="00925314"/>
    <w:rsid w:val="009257E3"/>
    <w:rsid w:val="00925B60"/>
    <w:rsid w:val="00926CD7"/>
    <w:rsid w:val="009270DB"/>
    <w:rsid w:val="00932439"/>
    <w:rsid w:val="009326E6"/>
    <w:rsid w:val="00932984"/>
    <w:rsid w:val="00932B46"/>
    <w:rsid w:val="00932DE5"/>
    <w:rsid w:val="00933B3F"/>
    <w:rsid w:val="00933F90"/>
    <w:rsid w:val="00934981"/>
    <w:rsid w:val="00934AEC"/>
    <w:rsid w:val="00934CB0"/>
    <w:rsid w:val="00934DBF"/>
    <w:rsid w:val="00936253"/>
    <w:rsid w:val="00936A5E"/>
    <w:rsid w:val="00936EEE"/>
    <w:rsid w:val="0093740A"/>
    <w:rsid w:val="009375FE"/>
    <w:rsid w:val="00937B45"/>
    <w:rsid w:val="00937E70"/>
    <w:rsid w:val="00940134"/>
    <w:rsid w:val="009409C6"/>
    <w:rsid w:val="009410EB"/>
    <w:rsid w:val="00941732"/>
    <w:rsid w:val="00941E34"/>
    <w:rsid w:val="00942478"/>
    <w:rsid w:val="009424FA"/>
    <w:rsid w:val="00942CE4"/>
    <w:rsid w:val="00943553"/>
    <w:rsid w:val="00943E01"/>
    <w:rsid w:val="009445AE"/>
    <w:rsid w:val="009445D4"/>
    <w:rsid w:val="00944A49"/>
    <w:rsid w:val="00945D18"/>
    <w:rsid w:val="0094736A"/>
    <w:rsid w:val="0094785B"/>
    <w:rsid w:val="00947E64"/>
    <w:rsid w:val="00950021"/>
    <w:rsid w:val="009505D8"/>
    <w:rsid w:val="00950A0A"/>
    <w:rsid w:val="00950D7D"/>
    <w:rsid w:val="00950DC6"/>
    <w:rsid w:val="00951240"/>
    <w:rsid w:val="009513BC"/>
    <w:rsid w:val="00951732"/>
    <w:rsid w:val="00951EE2"/>
    <w:rsid w:val="0095208A"/>
    <w:rsid w:val="00952C71"/>
    <w:rsid w:val="00952E63"/>
    <w:rsid w:val="00952F30"/>
    <w:rsid w:val="00954178"/>
    <w:rsid w:val="009542E3"/>
    <w:rsid w:val="009548E8"/>
    <w:rsid w:val="00954BEE"/>
    <w:rsid w:val="00955F8A"/>
    <w:rsid w:val="0095641A"/>
    <w:rsid w:val="00956DBE"/>
    <w:rsid w:val="00956E6F"/>
    <w:rsid w:val="00957654"/>
    <w:rsid w:val="00960A2C"/>
    <w:rsid w:val="00960B00"/>
    <w:rsid w:val="00960F78"/>
    <w:rsid w:val="00961618"/>
    <w:rsid w:val="00961880"/>
    <w:rsid w:val="00961E38"/>
    <w:rsid w:val="00962072"/>
    <w:rsid w:val="0096246D"/>
    <w:rsid w:val="00962B25"/>
    <w:rsid w:val="00962F2E"/>
    <w:rsid w:val="0096306C"/>
    <w:rsid w:val="00963078"/>
    <w:rsid w:val="009630EF"/>
    <w:rsid w:val="009651B2"/>
    <w:rsid w:val="00965B72"/>
    <w:rsid w:val="0096636D"/>
    <w:rsid w:val="0096680E"/>
    <w:rsid w:val="00966880"/>
    <w:rsid w:val="00966DA4"/>
    <w:rsid w:val="00966E9B"/>
    <w:rsid w:val="00966FC3"/>
    <w:rsid w:val="009679F4"/>
    <w:rsid w:val="00967BF7"/>
    <w:rsid w:val="00967D61"/>
    <w:rsid w:val="009700AE"/>
    <w:rsid w:val="00970F7C"/>
    <w:rsid w:val="0097127C"/>
    <w:rsid w:val="009720E5"/>
    <w:rsid w:val="00972B03"/>
    <w:rsid w:val="0097328B"/>
    <w:rsid w:val="0097368F"/>
    <w:rsid w:val="0097375E"/>
    <w:rsid w:val="0097393A"/>
    <w:rsid w:val="00973BCD"/>
    <w:rsid w:val="00973DC9"/>
    <w:rsid w:val="00974B8C"/>
    <w:rsid w:val="00974BF8"/>
    <w:rsid w:val="00975CF2"/>
    <w:rsid w:val="00975E21"/>
    <w:rsid w:val="0097627B"/>
    <w:rsid w:val="00976A47"/>
    <w:rsid w:val="00976A84"/>
    <w:rsid w:val="00977020"/>
    <w:rsid w:val="00977476"/>
    <w:rsid w:val="00977A16"/>
    <w:rsid w:val="00980095"/>
    <w:rsid w:val="00980C7B"/>
    <w:rsid w:val="00980F05"/>
    <w:rsid w:val="009819DF"/>
    <w:rsid w:val="00981F87"/>
    <w:rsid w:val="00983588"/>
    <w:rsid w:val="00984B6E"/>
    <w:rsid w:val="009853D1"/>
    <w:rsid w:val="009866C7"/>
    <w:rsid w:val="00986C55"/>
    <w:rsid w:val="009874E1"/>
    <w:rsid w:val="0098794B"/>
    <w:rsid w:val="00987BC5"/>
    <w:rsid w:val="00990251"/>
    <w:rsid w:val="00990C33"/>
    <w:rsid w:val="00990DE4"/>
    <w:rsid w:val="00991638"/>
    <w:rsid w:val="00991901"/>
    <w:rsid w:val="00991E71"/>
    <w:rsid w:val="009920B2"/>
    <w:rsid w:val="0099210E"/>
    <w:rsid w:val="00992B90"/>
    <w:rsid w:val="00992DB2"/>
    <w:rsid w:val="00993444"/>
    <w:rsid w:val="00993D7D"/>
    <w:rsid w:val="00994031"/>
    <w:rsid w:val="009957DC"/>
    <w:rsid w:val="00996F65"/>
    <w:rsid w:val="00997819"/>
    <w:rsid w:val="009A015A"/>
    <w:rsid w:val="009A24AE"/>
    <w:rsid w:val="009A2541"/>
    <w:rsid w:val="009A2AE5"/>
    <w:rsid w:val="009A321B"/>
    <w:rsid w:val="009A35E6"/>
    <w:rsid w:val="009A360E"/>
    <w:rsid w:val="009A3AC6"/>
    <w:rsid w:val="009A3D98"/>
    <w:rsid w:val="009A3FFE"/>
    <w:rsid w:val="009A462D"/>
    <w:rsid w:val="009A4673"/>
    <w:rsid w:val="009A4B1F"/>
    <w:rsid w:val="009A5294"/>
    <w:rsid w:val="009A5868"/>
    <w:rsid w:val="009A6456"/>
    <w:rsid w:val="009A678E"/>
    <w:rsid w:val="009A791D"/>
    <w:rsid w:val="009A7B28"/>
    <w:rsid w:val="009B08AD"/>
    <w:rsid w:val="009B0F23"/>
    <w:rsid w:val="009B1435"/>
    <w:rsid w:val="009B1F49"/>
    <w:rsid w:val="009B2AF8"/>
    <w:rsid w:val="009B350E"/>
    <w:rsid w:val="009B506C"/>
    <w:rsid w:val="009B5175"/>
    <w:rsid w:val="009B5284"/>
    <w:rsid w:val="009B5A28"/>
    <w:rsid w:val="009B5A4F"/>
    <w:rsid w:val="009B6103"/>
    <w:rsid w:val="009B63B5"/>
    <w:rsid w:val="009B6D27"/>
    <w:rsid w:val="009B6FF0"/>
    <w:rsid w:val="009B7155"/>
    <w:rsid w:val="009C1892"/>
    <w:rsid w:val="009C1A31"/>
    <w:rsid w:val="009C1B21"/>
    <w:rsid w:val="009C1D9B"/>
    <w:rsid w:val="009C364D"/>
    <w:rsid w:val="009C36A0"/>
    <w:rsid w:val="009C42D8"/>
    <w:rsid w:val="009C434D"/>
    <w:rsid w:val="009C54B2"/>
    <w:rsid w:val="009C5539"/>
    <w:rsid w:val="009C55AE"/>
    <w:rsid w:val="009C5B3C"/>
    <w:rsid w:val="009C5F30"/>
    <w:rsid w:val="009C6B43"/>
    <w:rsid w:val="009C70B0"/>
    <w:rsid w:val="009C7564"/>
    <w:rsid w:val="009C7636"/>
    <w:rsid w:val="009C795B"/>
    <w:rsid w:val="009C7B74"/>
    <w:rsid w:val="009D0041"/>
    <w:rsid w:val="009D00E1"/>
    <w:rsid w:val="009D0767"/>
    <w:rsid w:val="009D08B0"/>
    <w:rsid w:val="009D0E0C"/>
    <w:rsid w:val="009D1945"/>
    <w:rsid w:val="009D221A"/>
    <w:rsid w:val="009D2D17"/>
    <w:rsid w:val="009D2D91"/>
    <w:rsid w:val="009D3077"/>
    <w:rsid w:val="009D3990"/>
    <w:rsid w:val="009D4E58"/>
    <w:rsid w:val="009D5037"/>
    <w:rsid w:val="009D5537"/>
    <w:rsid w:val="009D5B60"/>
    <w:rsid w:val="009D62C5"/>
    <w:rsid w:val="009D6566"/>
    <w:rsid w:val="009D6922"/>
    <w:rsid w:val="009D69E7"/>
    <w:rsid w:val="009D7A4C"/>
    <w:rsid w:val="009D7CEB"/>
    <w:rsid w:val="009D7F00"/>
    <w:rsid w:val="009E045F"/>
    <w:rsid w:val="009E12E0"/>
    <w:rsid w:val="009E1CE0"/>
    <w:rsid w:val="009E1E04"/>
    <w:rsid w:val="009E2720"/>
    <w:rsid w:val="009E2B27"/>
    <w:rsid w:val="009E38DC"/>
    <w:rsid w:val="009E3BFD"/>
    <w:rsid w:val="009E3E49"/>
    <w:rsid w:val="009E3FFE"/>
    <w:rsid w:val="009E40C3"/>
    <w:rsid w:val="009E5052"/>
    <w:rsid w:val="009E5B6A"/>
    <w:rsid w:val="009E5B7A"/>
    <w:rsid w:val="009E5BF2"/>
    <w:rsid w:val="009E606B"/>
    <w:rsid w:val="009E714B"/>
    <w:rsid w:val="009E7C39"/>
    <w:rsid w:val="009F02A7"/>
    <w:rsid w:val="009F046A"/>
    <w:rsid w:val="009F080E"/>
    <w:rsid w:val="009F0DBB"/>
    <w:rsid w:val="009F117F"/>
    <w:rsid w:val="009F140C"/>
    <w:rsid w:val="009F1510"/>
    <w:rsid w:val="009F3732"/>
    <w:rsid w:val="009F3B2D"/>
    <w:rsid w:val="009F3BBC"/>
    <w:rsid w:val="009F40ED"/>
    <w:rsid w:val="009F412B"/>
    <w:rsid w:val="009F4ADA"/>
    <w:rsid w:val="009F4C0F"/>
    <w:rsid w:val="009F4CC4"/>
    <w:rsid w:val="009F4CEE"/>
    <w:rsid w:val="009F55B2"/>
    <w:rsid w:val="009F5C1E"/>
    <w:rsid w:val="009F6AA7"/>
    <w:rsid w:val="009F78DE"/>
    <w:rsid w:val="009F7C8F"/>
    <w:rsid w:val="00A0031B"/>
    <w:rsid w:val="00A006D1"/>
    <w:rsid w:val="00A009B0"/>
    <w:rsid w:val="00A00D3E"/>
    <w:rsid w:val="00A010E0"/>
    <w:rsid w:val="00A010F1"/>
    <w:rsid w:val="00A01689"/>
    <w:rsid w:val="00A0202D"/>
    <w:rsid w:val="00A0223C"/>
    <w:rsid w:val="00A037D1"/>
    <w:rsid w:val="00A043A9"/>
    <w:rsid w:val="00A04732"/>
    <w:rsid w:val="00A0490C"/>
    <w:rsid w:val="00A04983"/>
    <w:rsid w:val="00A04A88"/>
    <w:rsid w:val="00A04BDA"/>
    <w:rsid w:val="00A05F52"/>
    <w:rsid w:val="00A06BBC"/>
    <w:rsid w:val="00A0714F"/>
    <w:rsid w:val="00A074A7"/>
    <w:rsid w:val="00A078D4"/>
    <w:rsid w:val="00A07C37"/>
    <w:rsid w:val="00A10C4B"/>
    <w:rsid w:val="00A10DFF"/>
    <w:rsid w:val="00A11748"/>
    <w:rsid w:val="00A11D2E"/>
    <w:rsid w:val="00A130E0"/>
    <w:rsid w:val="00A130FE"/>
    <w:rsid w:val="00A1323F"/>
    <w:rsid w:val="00A13550"/>
    <w:rsid w:val="00A14226"/>
    <w:rsid w:val="00A14920"/>
    <w:rsid w:val="00A15412"/>
    <w:rsid w:val="00A15952"/>
    <w:rsid w:val="00A1616C"/>
    <w:rsid w:val="00A162B7"/>
    <w:rsid w:val="00A163EB"/>
    <w:rsid w:val="00A1685A"/>
    <w:rsid w:val="00A16CD1"/>
    <w:rsid w:val="00A16F5A"/>
    <w:rsid w:val="00A16FA3"/>
    <w:rsid w:val="00A172F4"/>
    <w:rsid w:val="00A17FC8"/>
    <w:rsid w:val="00A20754"/>
    <w:rsid w:val="00A20A12"/>
    <w:rsid w:val="00A20F0F"/>
    <w:rsid w:val="00A212BC"/>
    <w:rsid w:val="00A2201B"/>
    <w:rsid w:val="00A22244"/>
    <w:rsid w:val="00A22766"/>
    <w:rsid w:val="00A22952"/>
    <w:rsid w:val="00A230B7"/>
    <w:rsid w:val="00A237B0"/>
    <w:rsid w:val="00A23C2D"/>
    <w:rsid w:val="00A24690"/>
    <w:rsid w:val="00A2479B"/>
    <w:rsid w:val="00A25453"/>
    <w:rsid w:val="00A25D7A"/>
    <w:rsid w:val="00A26471"/>
    <w:rsid w:val="00A267A2"/>
    <w:rsid w:val="00A2741D"/>
    <w:rsid w:val="00A276B8"/>
    <w:rsid w:val="00A279F8"/>
    <w:rsid w:val="00A27DBA"/>
    <w:rsid w:val="00A27FD3"/>
    <w:rsid w:val="00A30099"/>
    <w:rsid w:val="00A3145D"/>
    <w:rsid w:val="00A32952"/>
    <w:rsid w:val="00A32CF0"/>
    <w:rsid w:val="00A32EA3"/>
    <w:rsid w:val="00A32F93"/>
    <w:rsid w:val="00A33460"/>
    <w:rsid w:val="00A335D7"/>
    <w:rsid w:val="00A33713"/>
    <w:rsid w:val="00A33B28"/>
    <w:rsid w:val="00A346C7"/>
    <w:rsid w:val="00A36FF7"/>
    <w:rsid w:val="00A37245"/>
    <w:rsid w:val="00A376AE"/>
    <w:rsid w:val="00A37A14"/>
    <w:rsid w:val="00A4058E"/>
    <w:rsid w:val="00A41318"/>
    <w:rsid w:val="00A41536"/>
    <w:rsid w:val="00A41C21"/>
    <w:rsid w:val="00A41E53"/>
    <w:rsid w:val="00A42189"/>
    <w:rsid w:val="00A427B9"/>
    <w:rsid w:val="00A42982"/>
    <w:rsid w:val="00A4312B"/>
    <w:rsid w:val="00A43511"/>
    <w:rsid w:val="00A4441D"/>
    <w:rsid w:val="00A44632"/>
    <w:rsid w:val="00A44C0C"/>
    <w:rsid w:val="00A456A8"/>
    <w:rsid w:val="00A45D4A"/>
    <w:rsid w:val="00A45D55"/>
    <w:rsid w:val="00A45ED9"/>
    <w:rsid w:val="00A4620B"/>
    <w:rsid w:val="00A46E58"/>
    <w:rsid w:val="00A47C45"/>
    <w:rsid w:val="00A47F2B"/>
    <w:rsid w:val="00A50692"/>
    <w:rsid w:val="00A50D3D"/>
    <w:rsid w:val="00A51512"/>
    <w:rsid w:val="00A52481"/>
    <w:rsid w:val="00A5262F"/>
    <w:rsid w:val="00A52795"/>
    <w:rsid w:val="00A52A05"/>
    <w:rsid w:val="00A53460"/>
    <w:rsid w:val="00A5347C"/>
    <w:rsid w:val="00A5417C"/>
    <w:rsid w:val="00A54497"/>
    <w:rsid w:val="00A549B6"/>
    <w:rsid w:val="00A550E1"/>
    <w:rsid w:val="00A55537"/>
    <w:rsid w:val="00A55868"/>
    <w:rsid w:val="00A559B6"/>
    <w:rsid w:val="00A55F3B"/>
    <w:rsid w:val="00A56005"/>
    <w:rsid w:val="00A560CA"/>
    <w:rsid w:val="00A577C6"/>
    <w:rsid w:val="00A60D09"/>
    <w:rsid w:val="00A610D8"/>
    <w:rsid w:val="00A618DE"/>
    <w:rsid w:val="00A61AA0"/>
    <w:rsid w:val="00A6207C"/>
    <w:rsid w:val="00A62A64"/>
    <w:rsid w:val="00A6400B"/>
    <w:rsid w:val="00A64351"/>
    <w:rsid w:val="00A643B6"/>
    <w:rsid w:val="00A649AB"/>
    <w:rsid w:val="00A64CAE"/>
    <w:rsid w:val="00A64DDE"/>
    <w:rsid w:val="00A651D9"/>
    <w:rsid w:val="00A654B3"/>
    <w:rsid w:val="00A65576"/>
    <w:rsid w:val="00A65F06"/>
    <w:rsid w:val="00A667BE"/>
    <w:rsid w:val="00A66B78"/>
    <w:rsid w:val="00A6775F"/>
    <w:rsid w:val="00A7101B"/>
    <w:rsid w:val="00A71837"/>
    <w:rsid w:val="00A725DB"/>
    <w:rsid w:val="00A72B69"/>
    <w:rsid w:val="00A730FA"/>
    <w:rsid w:val="00A73ED3"/>
    <w:rsid w:val="00A7436A"/>
    <w:rsid w:val="00A74A9D"/>
    <w:rsid w:val="00A758B2"/>
    <w:rsid w:val="00A76B9B"/>
    <w:rsid w:val="00A77067"/>
    <w:rsid w:val="00A77176"/>
    <w:rsid w:val="00A7766E"/>
    <w:rsid w:val="00A77908"/>
    <w:rsid w:val="00A80413"/>
    <w:rsid w:val="00A80486"/>
    <w:rsid w:val="00A80E22"/>
    <w:rsid w:val="00A80E3E"/>
    <w:rsid w:val="00A81325"/>
    <w:rsid w:val="00A819B2"/>
    <w:rsid w:val="00A823D1"/>
    <w:rsid w:val="00A826EC"/>
    <w:rsid w:val="00A82CA0"/>
    <w:rsid w:val="00A82E75"/>
    <w:rsid w:val="00A8376E"/>
    <w:rsid w:val="00A848C2"/>
    <w:rsid w:val="00A848D5"/>
    <w:rsid w:val="00A84C34"/>
    <w:rsid w:val="00A84E03"/>
    <w:rsid w:val="00A84F1E"/>
    <w:rsid w:val="00A864DB"/>
    <w:rsid w:val="00A869DC"/>
    <w:rsid w:val="00A875BF"/>
    <w:rsid w:val="00A879CD"/>
    <w:rsid w:val="00A87EBF"/>
    <w:rsid w:val="00A9025B"/>
    <w:rsid w:val="00A9076E"/>
    <w:rsid w:val="00A90837"/>
    <w:rsid w:val="00A90A3B"/>
    <w:rsid w:val="00A90B94"/>
    <w:rsid w:val="00A9171C"/>
    <w:rsid w:val="00A91E82"/>
    <w:rsid w:val="00A92054"/>
    <w:rsid w:val="00A92A77"/>
    <w:rsid w:val="00A932BC"/>
    <w:rsid w:val="00A932DB"/>
    <w:rsid w:val="00A934DB"/>
    <w:rsid w:val="00A93A5B"/>
    <w:rsid w:val="00A9475D"/>
    <w:rsid w:val="00A955C8"/>
    <w:rsid w:val="00A96366"/>
    <w:rsid w:val="00A96E93"/>
    <w:rsid w:val="00A97E24"/>
    <w:rsid w:val="00A97FC6"/>
    <w:rsid w:val="00AA085A"/>
    <w:rsid w:val="00AA0977"/>
    <w:rsid w:val="00AA09CB"/>
    <w:rsid w:val="00AA1CC1"/>
    <w:rsid w:val="00AA1CF5"/>
    <w:rsid w:val="00AA230D"/>
    <w:rsid w:val="00AA2768"/>
    <w:rsid w:val="00AA2CF2"/>
    <w:rsid w:val="00AA2DF3"/>
    <w:rsid w:val="00AA2F21"/>
    <w:rsid w:val="00AA3819"/>
    <w:rsid w:val="00AA439E"/>
    <w:rsid w:val="00AA525C"/>
    <w:rsid w:val="00AA56F3"/>
    <w:rsid w:val="00AA65CE"/>
    <w:rsid w:val="00AA6AF7"/>
    <w:rsid w:val="00AA6D45"/>
    <w:rsid w:val="00AA6E30"/>
    <w:rsid w:val="00AA72F4"/>
    <w:rsid w:val="00AB079A"/>
    <w:rsid w:val="00AB1B92"/>
    <w:rsid w:val="00AB2AC8"/>
    <w:rsid w:val="00AB347C"/>
    <w:rsid w:val="00AB355F"/>
    <w:rsid w:val="00AB3F67"/>
    <w:rsid w:val="00AB45B1"/>
    <w:rsid w:val="00AB492B"/>
    <w:rsid w:val="00AB4A4A"/>
    <w:rsid w:val="00AB658E"/>
    <w:rsid w:val="00AB78E2"/>
    <w:rsid w:val="00AB7A3B"/>
    <w:rsid w:val="00AC12D1"/>
    <w:rsid w:val="00AC164A"/>
    <w:rsid w:val="00AC2787"/>
    <w:rsid w:val="00AC2D3C"/>
    <w:rsid w:val="00AC34A0"/>
    <w:rsid w:val="00AC4B45"/>
    <w:rsid w:val="00AC4B4F"/>
    <w:rsid w:val="00AC4B9E"/>
    <w:rsid w:val="00AC53C0"/>
    <w:rsid w:val="00AC59EB"/>
    <w:rsid w:val="00AC5BAD"/>
    <w:rsid w:val="00AC6073"/>
    <w:rsid w:val="00AC62AE"/>
    <w:rsid w:val="00AC6FBD"/>
    <w:rsid w:val="00AC77BF"/>
    <w:rsid w:val="00AC7ADE"/>
    <w:rsid w:val="00AD02E4"/>
    <w:rsid w:val="00AD04A4"/>
    <w:rsid w:val="00AD0CC3"/>
    <w:rsid w:val="00AD179C"/>
    <w:rsid w:val="00AD2C21"/>
    <w:rsid w:val="00AD32F5"/>
    <w:rsid w:val="00AD3773"/>
    <w:rsid w:val="00AD388A"/>
    <w:rsid w:val="00AD49A9"/>
    <w:rsid w:val="00AD4D1E"/>
    <w:rsid w:val="00AD4DC7"/>
    <w:rsid w:val="00AD5452"/>
    <w:rsid w:val="00AD5C47"/>
    <w:rsid w:val="00AD6251"/>
    <w:rsid w:val="00AD667B"/>
    <w:rsid w:val="00AD66B1"/>
    <w:rsid w:val="00AD66FA"/>
    <w:rsid w:val="00AD692C"/>
    <w:rsid w:val="00AD7BD9"/>
    <w:rsid w:val="00AE0890"/>
    <w:rsid w:val="00AE0DEC"/>
    <w:rsid w:val="00AE0EF3"/>
    <w:rsid w:val="00AE122F"/>
    <w:rsid w:val="00AE17A4"/>
    <w:rsid w:val="00AE1B81"/>
    <w:rsid w:val="00AE228A"/>
    <w:rsid w:val="00AE3170"/>
    <w:rsid w:val="00AE317D"/>
    <w:rsid w:val="00AE3857"/>
    <w:rsid w:val="00AE3A8B"/>
    <w:rsid w:val="00AE3B66"/>
    <w:rsid w:val="00AE4894"/>
    <w:rsid w:val="00AE4B75"/>
    <w:rsid w:val="00AE4D2F"/>
    <w:rsid w:val="00AE5379"/>
    <w:rsid w:val="00AE5841"/>
    <w:rsid w:val="00AE58D8"/>
    <w:rsid w:val="00AE5B63"/>
    <w:rsid w:val="00AE5DAD"/>
    <w:rsid w:val="00AE5FF6"/>
    <w:rsid w:val="00AE6484"/>
    <w:rsid w:val="00AE6C61"/>
    <w:rsid w:val="00AE76E5"/>
    <w:rsid w:val="00AE7755"/>
    <w:rsid w:val="00AE79C2"/>
    <w:rsid w:val="00AE79FA"/>
    <w:rsid w:val="00AE7F3A"/>
    <w:rsid w:val="00AF05FB"/>
    <w:rsid w:val="00AF0ACD"/>
    <w:rsid w:val="00AF28BF"/>
    <w:rsid w:val="00AF2CC5"/>
    <w:rsid w:val="00AF2F80"/>
    <w:rsid w:val="00AF3AED"/>
    <w:rsid w:val="00AF4864"/>
    <w:rsid w:val="00AF5019"/>
    <w:rsid w:val="00AF5C83"/>
    <w:rsid w:val="00AF5E04"/>
    <w:rsid w:val="00AF6280"/>
    <w:rsid w:val="00AF6687"/>
    <w:rsid w:val="00AF68D3"/>
    <w:rsid w:val="00AF7296"/>
    <w:rsid w:val="00AF7309"/>
    <w:rsid w:val="00AF7764"/>
    <w:rsid w:val="00B0004D"/>
    <w:rsid w:val="00B0100A"/>
    <w:rsid w:val="00B014A8"/>
    <w:rsid w:val="00B0197B"/>
    <w:rsid w:val="00B025C3"/>
    <w:rsid w:val="00B02F4B"/>
    <w:rsid w:val="00B030BA"/>
    <w:rsid w:val="00B0372F"/>
    <w:rsid w:val="00B03B0C"/>
    <w:rsid w:val="00B0429E"/>
    <w:rsid w:val="00B04B14"/>
    <w:rsid w:val="00B04FCB"/>
    <w:rsid w:val="00B06E93"/>
    <w:rsid w:val="00B0727A"/>
    <w:rsid w:val="00B102A7"/>
    <w:rsid w:val="00B10F84"/>
    <w:rsid w:val="00B115DA"/>
    <w:rsid w:val="00B1202A"/>
    <w:rsid w:val="00B1204B"/>
    <w:rsid w:val="00B133BC"/>
    <w:rsid w:val="00B13B89"/>
    <w:rsid w:val="00B14232"/>
    <w:rsid w:val="00B14A5B"/>
    <w:rsid w:val="00B14E63"/>
    <w:rsid w:val="00B153A8"/>
    <w:rsid w:val="00B154E1"/>
    <w:rsid w:val="00B15651"/>
    <w:rsid w:val="00B15A64"/>
    <w:rsid w:val="00B1636B"/>
    <w:rsid w:val="00B16674"/>
    <w:rsid w:val="00B16841"/>
    <w:rsid w:val="00B178B5"/>
    <w:rsid w:val="00B207D1"/>
    <w:rsid w:val="00B20B2F"/>
    <w:rsid w:val="00B20D5A"/>
    <w:rsid w:val="00B20FF3"/>
    <w:rsid w:val="00B21B58"/>
    <w:rsid w:val="00B21EB3"/>
    <w:rsid w:val="00B2307C"/>
    <w:rsid w:val="00B231CC"/>
    <w:rsid w:val="00B23DC8"/>
    <w:rsid w:val="00B2459C"/>
    <w:rsid w:val="00B245CA"/>
    <w:rsid w:val="00B248D0"/>
    <w:rsid w:val="00B2498B"/>
    <w:rsid w:val="00B25761"/>
    <w:rsid w:val="00B25CC9"/>
    <w:rsid w:val="00B26F50"/>
    <w:rsid w:val="00B27111"/>
    <w:rsid w:val="00B27210"/>
    <w:rsid w:val="00B278F8"/>
    <w:rsid w:val="00B27CFA"/>
    <w:rsid w:val="00B30D41"/>
    <w:rsid w:val="00B315B8"/>
    <w:rsid w:val="00B31829"/>
    <w:rsid w:val="00B31BAE"/>
    <w:rsid w:val="00B31C96"/>
    <w:rsid w:val="00B32756"/>
    <w:rsid w:val="00B328ED"/>
    <w:rsid w:val="00B33273"/>
    <w:rsid w:val="00B34011"/>
    <w:rsid w:val="00B3449E"/>
    <w:rsid w:val="00B35903"/>
    <w:rsid w:val="00B361A8"/>
    <w:rsid w:val="00B36F34"/>
    <w:rsid w:val="00B36FDA"/>
    <w:rsid w:val="00B37913"/>
    <w:rsid w:val="00B37F50"/>
    <w:rsid w:val="00B40584"/>
    <w:rsid w:val="00B411FC"/>
    <w:rsid w:val="00B41A95"/>
    <w:rsid w:val="00B42CB9"/>
    <w:rsid w:val="00B42D5E"/>
    <w:rsid w:val="00B43299"/>
    <w:rsid w:val="00B43B65"/>
    <w:rsid w:val="00B4457A"/>
    <w:rsid w:val="00B449F4"/>
    <w:rsid w:val="00B44E8D"/>
    <w:rsid w:val="00B44E90"/>
    <w:rsid w:val="00B45213"/>
    <w:rsid w:val="00B46A09"/>
    <w:rsid w:val="00B47B39"/>
    <w:rsid w:val="00B47B45"/>
    <w:rsid w:val="00B504F9"/>
    <w:rsid w:val="00B50A5A"/>
    <w:rsid w:val="00B51C0E"/>
    <w:rsid w:val="00B5274C"/>
    <w:rsid w:val="00B52F62"/>
    <w:rsid w:val="00B52F88"/>
    <w:rsid w:val="00B5304C"/>
    <w:rsid w:val="00B533B9"/>
    <w:rsid w:val="00B54436"/>
    <w:rsid w:val="00B54B10"/>
    <w:rsid w:val="00B5504C"/>
    <w:rsid w:val="00B55E76"/>
    <w:rsid w:val="00B56558"/>
    <w:rsid w:val="00B5714E"/>
    <w:rsid w:val="00B576C2"/>
    <w:rsid w:val="00B6025D"/>
    <w:rsid w:val="00B60548"/>
    <w:rsid w:val="00B61A6B"/>
    <w:rsid w:val="00B61B3C"/>
    <w:rsid w:val="00B6323F"/>
    <w:rsid w:val="00B639AA"/>
    <w:rsid w:val="00B63A16"/>
    <w:rsid w:val="00B649F0"/>
    <w:rsid w:val="00B65A83"/>
    <w:rsid w:val="00B65AAE"/>
    <w:rsid w:val="00B66282"/>
    <w:rsid w:val="00B66FEE"/>
    <w:rsid w:val="00B67631"/>
    <w:rsid w:val="00B67EEE"/>
    <w:rsid w:val="00B70865"/>
    <w:rsid w:val="00B708EB"/>
    <w:rsid w:val="00B70948"/>
    <w:rsid w:val="00B70F84"/>
    <w:rsid w:val="00B7193E"/>
    <w:rsid w:val="00B71D68"/>
    <w:rsid w:val="00B721B1"/>
    <w:rsid w:val="00B7238D"/>
    <w:rsid w:val="00B73143"/>
    <w:rsid w:val="00B73B5D"/>
    <w:rsid w:val="00B7403B"/>
    <w:rsid w:val="00B74AE3"/>
    <w:rsid w:val="00B74C0D"/>
    <w:rsid w:val="00B766C1"/>
    <w:rsid w:val="00B766FC"/>
    <w:rsid w:val="00B76CE4"/>
    <w:rsid w:val="00B774C7"/>
    <w:rsid w:val="00B77543"/>
    <w:rsid w:val="00B776F5"/>
    <w:rsid w:val="00B778DA"/>
    <w:rsid w:val="00B778DB"/>
    <w:rsid w:val="00B80620"/>
    <w:rsid w:val="00B80881"/>
    <w:rsid w:val="00B8100A"/>
    <w:rsid w:val="00B81F80"/>
    <w:rsid w:val="00B824A3"/>
    <w:rsid w:val="00B826F2"/>
    <w:rsid w:val="00B82B36"/>
    <w:rsid w:val="00B8305B"/>
    <w:rsid w:val="00B836A7"/>
    <w:rsid w:val="00B83CFB"/>
    <w:rsid w:val="00B8417B"/>
    <w:rsid w:val="00B84FD7"/>
    <w:rsid w:val="00B85800"/>
    <w:rsid w:val="00B85999"/>
    <w:rsid w:val="00B861E6"/>
    <w:rsid w:val="00B867E7"/>
    <w:rsid w:val="00B874B1"/>
    <w:rsid w:val="00B8764B"/>
    <w:rsid w:val="00B87A85"/>
    <w:rsid w:val="00B87B00"/>
    <w:rsid w:val="00B87C06"/>
    <w:rsid w:val="00B87F23"/>
    <w:rsid w:val="00B902E3"/>
    <w:rsid w:val="00B9041A"/>
    <w:rsid w:val="00B913B1"/>
    <w:rsid w:val="00B922CF"/>
    <w:rsid w:val="00B92E77"/>
    <w:rsid w:val="00B9302D"/>
    <w:rsid w:val="00B96090"/>
    <w:rsid w:val="00B96191"/>
    <w:rsid w:val="00B9659F"/>
    <w:rsid w:val="00B96CDC"/>
    <w:rsid w:val="00B97AF2"/>
    <w:rsid w:val="00BA0112"/>
    <w:rsid w:val="00BA026D"/>
    <w:rsid w:val="00BA0587"/>
    <w:rsid w:val="00BA1265"/>
    <w:rsid w:val="00BA15B3"/>
    <w:rsid w:val="00BA1E9F"/>
    <w:rsid w:val="00BA2505"/>
    <w:rsid w:val="00BA32F1"/>
    <w:rsid w:val="00BA3436"/>
    <w:rsid w:val="00BA3BD8"/>
    <w:rsid w:val="00BA4637"/>
    <w:rsid w:val="00BA4671"/>
    <w:rsid w:val="00BA49E6"/>
    <w:rsid w:val="00BA4D1C"/>
    <w:rsid w:val="00BA5ACB"/>
    <w:rsid w:val="00BA5B68"/>
    <w:rsid w:val="00BA5EC3"/>
    <w:rsid w:val="00BA5FBA"/>
    <w:rsid w:val="00BA69BF"/>
    <w:rsid w:val="00BA6EAE"/>
    <w:rsid w:val="00BA7197"/>
    <w:rsid w:val="00BA725F"/>
    <w:rsid w:val="00BA7348"/>
    <w:rsid w:val="00BA74A4"/>
    <w:rsid w:val="00BA7682"/>
    <w:rsid w:val="00BB01CE"/>
    <w:rsid w:val="00BB1C90"/>
    <w:rsid w:val="00BB2570"/>
    <w:rsid w:val="00BB258D"/>
    <w:rsid w:val="00BB39FE"/>
    <w:rsid w:val="00BB3B91"/>
    <w:rsid w:val="00BB4375"/>
    <w:rsid w:val="00BB4CDF"/>
    <w:rsid w:val="00BB5279"/>
    <w:rsid w:val="00BB5329"/>
    <w:rsid w:val="00BB5571"/>
    <w:rsid w:val="00BB5A6E"/>
    <w:rsid w:val="00BB5BB8"/>
    <w:rsid w:val="00BB6C48"/>
    <w:rsid w:val="00BB738A"/>
    <w:rsid w:val="00BB7492"/>
    <w:rsid w:val="00BB7CF0"/>
    <w:rsid w:val="00BB7D89"/>
    <w:rsid w:val="00BC10B8"/>
    <w:rsid w:val="00BC13D7"/>
    <w:rsid w:val="00BC1B59"/>
    <w:rsid w:val="00BC1B60"/>
    <w:rsid w:val="00BC24F2"/>
    <w:rsid w:val="00BC2715"/>
    <w:rsid w:val="00BC2CDA"/>
    <w:rsid w:val="00BC2E14"/>
    <w:rsid w:val="00BC3774"/>
    <w:rsid w:val="00BC3FA6"/>
    <w:rsid w:val="00BC41A8"/>
    <w:rsid w:val="00BC4E5F"/>
    <w:rsid w:val="00BC58B5"/>
    <w:rsid w:val="00BC5E6B"/>
    <w:rsid w:val="00BC7207"/>
    <w:rsid w:val="00BC73F2"/>
    <w:rsid w:val="00BD0916"/>
    <w:rsid w:val="00BD1058"/>
    <w:rsid w:val="00BD12E2"/>
    <w:rsid w:val="00BD17BF"/>
    <w:rsid w:val="00BD1A46"/>
    <w:rsid w:val="00BD2AEE"/>
    <w:rsid w:val="00BD3046"/>
    <w:rsid w:val="00BD3EDA"/>
    <w:rsid w:val="00BD4189"/>
    <w:rsid w:val="00BD47A3"/>
    <w:rsid w:val="00BD49EC"/>
    <w:rsid w:val="00BD4A47"/>
    <w:rsid w:val="00BD4DE1"/>
    <w:rsid w:val="00BD50B4"/>
    <w:rsid w:val="00BD5208"/>
    <w:rsid w:val="00BD5699"/>
    <w:rsid w:val="00BD5E4F"/>
    <w:rsid w:val="00BD604F"/>
    <w:rsid w:val="00BD656D"/>
    <w:rsid w:val="00BD68E4"/>
    <w:rsid w:val="00BD791D"/>
    <w:rsid w:val="00BE0259"/>
    <w:rsid w:val="00BE0FA6"/>
    <w:rsid w:val="00BE105D"/>
    <w:rsid w:val="00BE1283"/>
    <w:rsid w:val="00BE169E"/>
    <w:rsid w:val="00BE1887"/>
    <w:rsid w:val="00BE22CF"/>
    <w:rsid w:val="00BE26D4"/>
    <w:rsid w:val="00BE2745"/>
    <w:rsid w:val="00BE35ED"/>
    <w:rsid w:val="00BE3687"/>
    <w:rsid w:val="00BE385F"/>
    <w:rsid w:val="00BE3FA2"/>
    <w:rsid w:val="00BE4366"/>
    <w:rsid w:val="00BE450C"/>
    <w:rsid w:val="00BE4598"/>
    <w:rsid w:val="00BE542A"/>
    <w:rsid w:val="00BE5DA4"/>
    <w:rsid w:val="00BE63FA"/>
    <w:rsid w:val="00BE6959"/>
    <w:rsid w:val="00BE707C"/>
    <w:rsid w:val="00BE733C"/>
    <w:rsid w:val="00BE7475"/>
    <w:rsid w:val="00BE7C24"/>
    <w:rsid w:val="00BE7C80"/>
    <w:rsid w:val="00BE7F2C"/>
    <w:rsid w:val="00BF00A4"/>
    <w:rsid w:val="00BF0339"/>
    <w:rsid w:val="00BF039D"/>
    <w:rsid w:val="00BF03E3"/>
    <w:rsid w:val="00BF0431"/>
    <w:rsid w:val="00BF1BB7"/>
    <w:rsid w:val="00BF1C2D"/>
    <w:rsid w:val="00BF1F15"/>
    <w:rsid w:val="00BF2E7B"/>
    <w:rsid w:val="00BF3528"/>
    <w:rsid w:val="00BF3830"/>
    <w:rsid w:val="00BF42B8"/>
    <w:rsid w:val="00BF4B5B"/>
    <w:rsid w:val="00BF4CBC"/>
    <w:rsid w:val="00BF63FC"/>
    <w:rsid w:val="00BF7577"/>
    <w:rsid w:val="00BF7EB4"/>
    <w:rsid w:val="00BF7F21"/>
    <w:rsid w:val="00C00535"/>
    <w:rsid w:val="00C0091B"/>
    <w:rsid w:val="00C00943"/>
    <w:rsid w:val="00C0154C"/>
    <w:rsid w:val="00C01781"/>
    <w:rsid w:val="00C02546"/>
    <w:rsid w:val="00C03226"/>
    <w:rsid w:val="00C03BD6"/>
    <w:rsid w:val="00C04B84"/>
    <w:rsid w:val="00C05EA8"/>
    <w:rsid w:val="00C06E69"/>
    <w:rsid w:val="00C07285"/>
    <w:rsid w:val="00C10776"/>
    <w:rsid w:val="00C10CA3"/>
    <w:rsid w:val="00C11298"/>
    <w:rsid w:val="00C1161B"/>
    <w:rsid w:val="00C11CF0"/>
    <w:rsid w:val="00C11E07"/>
    <w:rsid w:val="00C12458"/>
    <w:rsid w:val="00C12F91"/>
    <w:rsid w:val="00C13B19"/>
    <w:rsid w:val="00C14164"/>
    <w:rsid w:val="00C144FC"/>
    <w:rsid w:val="00C14B4D"/>
    <w:rsid w:val="00C14F18"/>
    <w:rsid w:val="00C14FBC"/>
    <w:rsid w:val="00C15232"/>
    <w:rsid w:val="00C154EE"/>
    <w:rsid w:val="00C15624"/>
    <w:rsid w:val="00C15625"/>
    <w:rsid w:val="00C15D3F"/>
    <w:rsid w:val="00C15FC0"/>
    <w:rsid w:val="00C16B1C"/>
    <w:rsid w:val="00C16BB1"/>
    <w:rsid w:val="00C16DF1"/>
    <w:rsid w:val="00C17181"/>
    <w:rsid w:val="00C17371"/>
    <w:rsid w:val="00C177CA"/>
    <w:rsid w:val="00C179DB"/>
    <w:rsid w:val="00C2003F"/>
    <w:rsid w:val="00C20460"/>
    <w:rsid w:val="00C21463"/>
    <w:rsid w:val="00C22232"/>
    <w:rsid w:val="00C22352"/>
    <w:rsid w:val="00C226A4"/>
    <w:rsid w:val="00C22D0C"/>
    <w:rsid w:val="00C22FDB"/>
    <w:rsid w:val="00C23076"/>
    <w:rsid w:val="00C23450"/>
    <w:rsid w:val="00C23C88"/>
    <w:rsid w:val="00C246A2"/>
    <w:rsid w:val="00C24A10"/>
    <w:rsid w:val="00C24A6F"/>
    <w:rsid w:val="00C24E5B"/>
    <w:rsid w:val="00C250C3"/>
    <w:rsid w:val="00C2516B"/>
    <w:rsid w:val="00C25211"/>
    <w:rsid w:val="00C25A66"/>
    <w:rsid w:val="00C25B75"/>
    <w:rsid w:val="00C2640F"/>
    <w:rsid w:val="00C26439"/>
    <w:rsid w:val="00C26D37"/>
    <w:rsid w:val="00C26D65"/>
    <w:rsid w:val="00C26FE5"/>
    <w:rsid w:val="00C274AE"/>
    <w:rsid w:val="00C274E4"/>
    <w:rsid w:val="00C27F32"/>
    <w:rsid w:val="00C306B5"/>
    <w:rsid w:val="00C30E06"/>
    <w:rsid w:val="00C31024"/>
    <w:rsid w:val="00C311C5"/>
    <w:rsid w:val="00C31716"/>
    <w:rsid w:val="00C31C23"/>
    <w:rsid w:val="00C3232B"/>
    <w:rsid w:val="00C32BBC"/>
    <w:rsid w:val="00C333F4"/>
    <w:rsid w:val="00C334AF"/>
    <w:rsid w:val="00C341A3"/>
    <w:rsid w:val="00C34203"/>
    <w:rsid w:val="00C34489"/>
    <w:rsid w:val="00C34987"/>
    <w:rsid w:val="00C35977"/>
    <w:rsid w:val="00C360B8"/>
    <w:rsid w:val="00C366BC"/>
    <w:rsid w:val="00C36DDA"/>
    <w:rsid w:val="00C37013"/>
    <w:rsid w:val="00C376CA"/>
    <w:rsid w:val="00C3771D"/>
    <w:rsid w:val="00C37BAA"/>
    <w:rsid w:val="00C37CD1"/>
    <w:rsid w:val="00C4028B"/>
    <w:rsid w:val="00C404DC"/>
    <w:rsid w:val="00C41134"/>
    <w:rsid w:val="00C41E96"/>
    <w:rsid w:val="00C421F8"/>
    <w:rsid w:val="00C42298"/>
    <w:rsid w:val="00C427A1"/>
    <w:rsid w:val="00C42849"/>
    <w:rsid w:val="00C432FD"/>
    <w:rsid w:val="00C43406"/>
    <w:rsid w:val="00C44B57"/>
    <w:rsid w:val="00C44FF8"/>
    <w:rsid w:val="00C455C3"/>
    <w:rsid w:val="00C455FE"/>
    <w:rsid w:val="00C456A1"/>
    <w:rsid w:val="00C456D1"/>
    <w:rsid w:val="00C45B0C"/>
    <w:rsid w:val="00C45CAF"/>
    <w:rsid w:val="00C45F7B"/>
    <w:rsid w:val="00C46D98"/>
    <w:rsid w:val="00C47697"/>
    <w:rsid w:val="00C47962"/>
    <w:rsid w:val="00C47C99"/>
    <w:rsid w:val="00C50284"/>
    <w:rsid w:val="00C505FA"/>
    <w:rsid w:val="00C50E79"/>
    <w:rsid w:val="00C515B7"/>
    <w:rsid w:val="00C51AE2"/>
    <w:rsid w:val="00C51C44"/>
    <w:rsid w:val="00C51F7F"/>
    <w:rsid w:val="00C52969"/>
    <w:rsid w:val="00C52F7A"/>
    <w:rsid w:val="00C532C5"/>
    <w:rsid w:val="00C539E3"/>
    <w:rsid w:val="00C53A50"/>
    <w:rsid w:val="00C54B3C"/>
    <w:rsid w:val="00C54C64"/>
    <w:rsid w:val="00C55011"/>
    <w:rsid w:val="00C55463"/>
    <w:rsid w:val="00C557AA"/>
    <w:rsid w:val="00C55AB2"/>
    <w:rsid w:val="00C55DC0"/>
    <w:rsid w:val="00C56022"/>
    <w:rsid w:val="00C569D9"/>
    <w:rsid w:val="00C5742B"/>
    <w:rsid w:val="00C57900"/>
    <w:rsid w:val="00C60317"/>
    <w:rsid w:val="00C604FD"/>
    <w:rsid w:val="00C606F1"/>
    <w:rsid w:val="00C607FD"/>
    <w:rsid w:val="00C60C68"/>
    <w:rsid w:val="00C61E8E"/>
    <w:rsid w:val="00C63439"/>
    <w:rsid w:val="00C63BAE"/>
    <w:rsid w:val="00C64008"/>
    <w:rsid w:val="00C64411"/>
    <w:rsid w:val="00C64708"/>
    <w:rsid w:val="00C65149"/>
    <w:rsid w:val="00C6541C"/>
    <w:rsid w:val="00C657F1"/>
    <w:rsid w:val="00C6599E"/>
    <w:rsid w:val="00C65DED"/>
    <w:rsid w:val="00C6602C"/>
    <w:rsid w:val="00C66200"/>
    <w:rsid w:val="00C6678F"/>
    <w:rsid w:val="00C66DCE"/>
    <w:rsid w:val="00C66E60"/>
    <w:rsid w:val="00C670BF"/>
    <w:rsid w:val="00C67BA8"/>
    <w:rsid w:val="00C708C0"/>
    <w:rsid w:val="00C71383"/>
    <w:rsid w:val="00C71AA9"/>
    <w:rsid w:val="00C7269E"/>
    <w:rsid w:val="00C72D2B"/>
    <w:rsid w:val="00C7387A"/>
    <w:rsid w:val="00C73CFC"/>
    <w:rsid w:val="00C749D9"/>
    <w:rsid w:val="00C75260"/>
    <w:rsid w:val="00C75625"/>
    <w:rsid w:val="00C75B78"/>
    <w:rsid w:val="00C75CF6"/>
    <w:rsid w:val="00C75E75"/>
    <w:rsid w:val="00C7605B"/>
    <w:rsid w:val="00C764C5"/>
    <w:rsid w:val="00C764D8"/>
    <w:rsid w:val="00C76775"/>
    <w:rsid w:val="00C76CA3"/>
    <w:rsid w:val="00C77420"/>
    <w:rsid w:val="00C779F6"/>
    <w:rsid w:val="00C77CCD"/>
    <w:rsid w:val="00C801FB"/>
    <w:rsid w:val="00C80359"/>
    <w:rsid w:val="00C80C96"/>
    <w:rsid w:val="00C80EF1"/>
    <w:rsid w:val="00C814D2"/>
    <w:rsid w:val="00C815F1"/>
    <w:rsid w:val="00C81EB2"/>
    <w:rsid w:val="00C8203F"/>
    <w:rsid w:val="00C82191"/>
    <w:rsid w:val="00C8219E"/>
    <w:rsid w:val="00C823A9"/>
    <w:rsid w:val="00C829B4"/>
    <w:rsid w:val="00C82A63"/>
    <w:rsid w:val="00C83354"/>
    <w:rsid w:val="00C8380F"/>
    <w:rsid w:val="00C83A4D"/>
    <w:rsid w:val="00C83B09"/>
    <w:rsid w:val="00C83E95"/>
    <w:rsid w:val="00C84680"/>
    <w:rsid w:val="00C84AAD"/>
    <w:rsid w:val="00C85611"/>
    <w:rsid w:val="00C85888"/>
    <w:rsid w:val="00C862F6"/>
    <w:rsid w:val="00C8655C"/>
    <w:rsid w:val="00C874C7"/>
    <w:rsid w:val="00C87736"/>
    <w:rsid w:val="00C878C0"/>
    <w:rsid w:val="00C9034C"/>
    <w:rsid w:val="00C90445"/>
    <w:rsid w:val="00C910F0"/>
    <w:rsid w:val="00C933AB"/>
    <w:rsid w:val="00C94745"/>
    <w:rsid w:val="00C94882"/>
    <w:rsid w:val="00C94990"/>
    <w:rsid w:val="00C957ED"/>
    <w:rsid w:val="00C95903"/>
    <w:rsid w:val="00C95FAB"/>
    <w:rsid w:val="00C962C9"/>
    <w:rsid w:val="00C96ED2"/>
    <w:rsid w:val="00C97DF4"/>
    <w:rsid w:val="00CA00A9"/>
    <w:rsid w:val="00CA0281"/>
    <w:rsid w:val="00CA0615"/>
    <w:rsid w:val="00CA0C01"/>
    <w:rsid w:val="00CA1512"/>
    <w:rsid w:val="00CA1BE2"/>
    <w:rsid w:val="00CA1D31"/>
    <w:rsid w:val="00CA2751"/>
    <w:rsid w:val="00CA277A"/>
    <w:rsid w:val="00CA2C82"/>
    <w:rsid w:val="00CA3222"/>
    <w:rsid w:val="00CA3578"/>
    <w:rsid w:val="00CA3A45"/>
    <w:rsid w:val="00CA3D5B"/>
    <w:rsid w:val="00CA4662"/>
    <w:rsid w:val="00CA4677"/>
    <w:rsid w:val="00CA4776"/>
    <w:rsid w:val="00CA4926"/>
    <w:rsid w:val="00CA4F40"/>
    <w:rsid w:val="00CA5287"/>
    <w:rsid w:val="00CA735B"/>
    <w:rsid w:val="00CA74D1"/>
    <w:rsid w:val="00CA7B65"/>
    <w:rsid w:val="00CA7C83"/>
    <w:rsid w:val="00CB07A1"/>
    <w:rsid w:val="00CB14A1"/>
    <w:rsid w:val="00CB14B0"/>
    <w:rsid w:val="00CB1844"/>
    <w:rsid w:val="00CB3908"/>
    <w:rsid w:val="00CB3938"/>
    <w:rsid w:val="00CB3FC3"/>
    <w:rsid w:val="00CB4F4F"/>
    <w:rsid w:val="00CB4FD2"/>
    <w:rsid w:val="00CB5BD9"/>
    <w:rsid w:val="00CB5C99"/>
    <w:rsid w:val="00CB5F64"/>
    <w:rsid w:val="00CB6347"/>
    <w:rsid w:val="00CB7455"/>
    <w:rsid w:val="00CB7538"/>
    <w:rsid w:val="00CB76F9"/>
    <w:rsid w:val="00CB7AFA"/>
    <w:rsid w:val="00CC051F"/>
    <w:rsid w:val="00CC057D"/>
    <w:rsid w:val="00CC1BF5"/>
    <w:rsid w:val="00CC1D6F"/>
    <w:rsid w:val="00CC267A"/>
    <w:rsid w:val="00CC372D"/>
    <w:rsid w:val="00CC5094"/>
    <w:rsid w:val="00CC52C9"/>
    <w:rsid w:val="00CC5E8E"/>
    <w:rsid w:val="00CC6D48"/>
    <w:rsid w:val="00CC741B"/>
    <w:rsid w:val="00CC74D0"/>
    <w:rsid w:val="00CC77BD"/>
    <w:rsid w:val="00CC7A77"/>
    <w:rsid w:val="00CD012B"/>
    <w:rsid w:val="00CD0189"/>
    <w:rsid w:val="00CD04E5"/>
    <w:rsid w:val="00CD1D4F"/>
    <w:rsid w:val="00CD1FF7"/>
    <w:rsid w:val="00CD21DC"/>
    <w:rsid w:val="00CD356C"/>
    <w:rsid w:val="00CD451B"/>
    <w:rsid w:val="00CD4785"/>
    <w:rsid w:val="00CD484A"/>
    <w:rsid w:val="00CD4912"/>
    <w:rsid w:val="00CD4A9E"/>
    <w:rsid w:val="00CD4E29"/>
    <w:rsid w:val="00CD5449"/>
    <w:rsid w:val="00CD5962"/>
    <w:rsid w:val="00CD59F3"/>
    <w:rsid w:val="00CD5CAC"/>
    <w:rsid w:val="00CD5FDE"/>
    <w:rsid w:val="00CD6550"/>
    <w:rsid w:val="00CD6B07"/>
    <w:rsid w:val="00CD7605"/>
    <w:rsid w:val="00CD771E"/>
    <w:rsid w:val="00CD78CF"/>
    <w:rsid w:val="00CD79FC"/>
    <w:rsid w:val="00CE01B6"/>
    <w:rsid w:val="00CE0307"/>
    <w:rsid w:val="00CE03A8"/>
    <w:rsid w:val="00CE05BE"/>
    <w:rsid w:val="00CE080C"/>
    <w:rsid w:val="00CE0E89"/>
    <w:rsid w:val="00CE1901"/>
    <w:rsid w:val="00CE1DC4"/>
    <w:rsid w:val="00CE2107"/>
    <w:rsid w:val="00CE42E4"/>
    <w:rsid w:val="00CE52F4"/>
    <w:rsid w:val="00CE5310"/>
    <w:rsid w:val="00CE5623"/>
    <w:rsid w:val="00CE58C5"/>
    <w:rsid w:val="00CE5F67"/>
    <w:rsid w:val="00CE6609"/>
    <w:rsid w:val="00CE6AFE"/>
    <w:rsid w:val="00CE7BD9"/>
    <w:rsid w:val="00CF01E3"/>
    <w:rsid w:val="00CF0AF7"/>
    <w:rsid w:val="00CF0EB7"/>
    <w:rsid w:val="00CF1050"/>
    <w:rsid w:val="00CF1F14"/>
    <w:rsid w:val="00CF1FE8"/>
    <w:rsid w:val="00CF2693"/>
    <w:rsid w:val="00CF332B"/>
    <w:rsid w:val="00CF407A"/>
    <w:rsid w:val="00CF4349"/>
    <w:rsid w:val="00CF4378"/>
    <w:rsid w:val="00CF5296"/>
    <w:rsid w:val="00CF5BA3"/>
    <w:rsid w:val="00CF5F1E"/>
    <w:rsid w:val="00CF677E"/>
    <w:rsid w:val="00CF6937"/>
    <w:rsid w:val="00CF71FE"/>
    <w:rsid w:val="00CF753C"/>
    <w:rsid w:val="00CF758A"/>
    <w:rsid w:val="00CF7C02"/>
    <w:rsid w:val="00CF7E3A"/>
    <w:rsid w:val="00D00C2F"/>
    <w:rsid w:val="00D0190C"/>
    <w:rsid w:val="00D0194E"/>
    <w:rsid w:val="00D024B7"/>
    <w:rsid w:val="00D0327E"/>
    <w:rsid w:val="00D0362A"/>
    <w:rsid w:val="00D03D4B"/>
    <w:rsid w:val="00D03D75"/>
    <w:rsid w:val="00D0424E"/>
    <w:rsid w:val="00D04307"/>
    <w:rsid w:val="00D046EB"/>
    <w:rsid w:val="00D0482C"/>
    <w:rsid w:val="00D056DE"/>
    <w:rsid w:val="00D06235"/>
    <w:rsid w:val="00D06880"/>
    <w:rsid w:val="00D101C1"/>
    <w:rsid w:val="00D105D2"/>
    <w:rsid w:val="00D106EF"/>
    <w:rsid w:val="00D1090E"/>
    <w:rsid w:val="00D117EA"/>
    <w:rsid w:val="00D13C2B"/>
    <w:rsid w:val="00D15B82"/>
    <w:rsid w:val="00D16944"/>
    <w:rsid w:val="00D1710B"/>
    <w:rsid w:val="00D171A2"/>
    <w:rsid w:val="00D176DF"/>
    <w:rsid w:val="00D20761"/>
    <w:rsid w:val="00D21768"/>
    <w:rsid w:val="00D217FB"/>
    <w:rsid w:val="00D21A6F"/>
    <w:rsid w:val="00D21C33"/>
    <w:rsid w:val="00D23357"/>
    <w:rsid w:val="00D23CEB"/>
    <w:rsid w:val="00D23D6B"/>
    <w:rsid w:val="00D244D1"/>
    <w:rsid w:val="00D2504E"/>
    <w:rsid w:val="00D25636"/>
    <w:rsid w:val="00D258A6"/>
    <w:rsid w:val="00D25C2C"/>
    <w:rsid w:val="00D26406"/>
    <w:rsid w:val="00D26499"/>
    <w:rsid w:val="00D26B34"/>
    <w:rsid w:val="00D2714E"/>
    <w:rsid w:val="00D27FBB"/>
    <w:rsid w:val="00D30103"/>
    <w:rsid w:val="00D303B0"/>
    <w:rsid w:val="00D30916"/>
    <w:rsid w:val="00D31713"/>
    <w:rsid w:val="00D31728"/>
    <w:rsid w:val="00D31985"/>
    <w:rsid w:val="00D31EC6"/>
    <w:rsid w:val="00D32913"/>
    <w:rsid w:val="00D3299D"/>
    <w:rsid w:val="00D32C63"/>
    <w:rsid w:val="00D32CE5"/>
    <w:rsid w:val="00D33B06"/>
    <w:rsid w:val="00D33BB3"/>
    <w:rsid w:val="00D33FC2"/>
    <w:rsid w:val="00D3469F"/>
    <w:rsid w:val="00D347DE"/>
    <w:rsid w:val="00D354A8"/>
    <w:rsid w:val="00D35597"/>
    <w:rsid w:val="00D35C78"/>
    <w:rsid w:val="00D35E28"/>
    <w:rsid w:val="00D36129"/>
    <w:rsid w:val="00D3676E"/>
    <w:rsid w:val="00D370DA"/>
    <w:rsid w:val="00D3739A"/>
    <w:rsid w:val="00D37D92"/>
    <w:rsid w:val="00D37F40"/>
    <w:rsid w:val="00D40221"/>
    <w:rsid w:val="00D40B97"/>
    <w:rsid w:val="00D40DF6"/>
    <w:rsid w:val="00D414D8"/>
    <w:rsid w:val="00D42407"/>
    <w:rsid w:val="00D4273B"/>
    <w:rsid w:val="00D43257"/>
    <w:rsid w:val="00D43303"/>
    <w:rsid w:val="00D43DD0"/>
    <w:rsid w:val="00D43F60"/>
    <w:rsid w:val="00D453DF"/>
    <w:rsid w:val="00D46A46"/>
    <w:rsid w:val="00D476AF"/>
    <w:rsid w:val="00D47A6A"/>
    <w:rsid w:val="00D5037D"/>
    <w:rsid w:val="00D50628"/>
    <w:rsid w:val="00D50D5A"/>
    <w:rsid w:val="00D50EAD"/>
    <w:rsid w:val="00D52DCD"/>
    <w:rsid w:val="00D533BC"/>
    <w:rsid w:val="00D534FB"/>
    <w:rsid w:val="00D535A6"/>
    <w:rsid w:val="00D537AE"/>
    <w:rsid w:val="00D53F65"/>
    <w:rsid w:val="00D54D7D"/>
    <w:rsid w:val="00D54EEF"/>
    <w:rsid w:val="00D5525E"/>
    <w:rsid w:val="00D55587"/>
    <w:rsid w:val="00D55885"/>
    <w:rsid w:val="00D56A07"/>
    <w:rsid w:val="00D573D7"/>
    <w:rsid w:val="00D57A45"/>
    <w:rsid w:val="00D6052A"/>
    <w:rsid w:val="00D60AC9"/>
    <w:rsid w:val="00D60ADD"/>
    <w:rsid w:val="00D61189"/>
    <w:rsid w:val="00D6140B"/>
    <w:rsid w:val="00D623D6"/>
    <w:rsid w:val="00D62F20"/>
    <w:rsid w:val="00D63251"/>
    <w:rsid w:val="00D6331F"/>
    <w:rsid w:val="00D6346F"/>
    <w:rsid w:val="00D63941"/>
    <w:rsid w:val="00D64B69"/>
    <w:rsid w:val="00D64BB7"/>
    <w:rsid w:val="00D652D7"/>
    <w:rsid w:val="00D65B4C"/>
    <w:rsid w:val="00D65FD5"/>
    <w:rsid w:val="00D66290"/>
    <w:rsid w:val="00D66484"/>
    <w:rsid w:val="00D66DB6"/>
    <w:rsid w:val="00D66DED"/>
    <w:rsid w:val="00D6748F"/>
    <w:rsid w:val="00D67D84"/>
    <w:rsid w:val="00D70172"/>
    <w:rsid w:val="00D7018B"/>
    <w:rsid w:val="00D7025C"/>
    <w:rsid w:val="00D70325"/>
    <w:rsid w:val="00D7095C"/>
    <w:rsid w:val="00D70EE6"/>
    <w:rsid w:val="00D715F5"/>
    <w:rsid w:val="00D7198C"/>
    <w:rsid w:val="00D71F99"/>
    <w:rsid w:val="00D722EA"/>
    <w:rsid w:val="00D729EC"/>
    <w:rsid w:val="00D72EA8"/>
    <w:rsid w:val="00D72F13"/>
    <w:rsid w:val="00D73D0E"/>
    <w:rsid w:val="00D73DB3"/>
    <w:rsid w:val="00D744C3"/>
    <w:rsid w:val="00D74DDE"/>
    <w:rsid w:val="00D7515D"/>
    <w:rsid w:val="00D7541D"/>
    <w:rsid w:val="00D76629"/>
    <w:rsid w:val="00D76B77"/>
    <w:rsid w:val="00D77113"/>
    <w:rsid w:val="00D7716D"/>
    <w:rsid w:val="00D77422"/>
    <w:rsid w:val="00D800E2"/>
    <w:rsid w:val="00D80220"/>
    <w:rsid w:val="00D80499"/>
    <w:rsid w:val="00D80823"/>
    <w:rsid w:val="00D8094D"/>
    <w:rsid w:val="00D8128B"/>
    <w:rsid w:val="00D81817"/>
    <w:rsid w:val="00D82260"/>
    <w:rsid w:val="00D8298D"/>
    <w:rsid w:val="00D84315"/>
    <w:rsid w:val="00D848E5"/>
    <w:rsid w:val="00D84EEB"/>
    <w:rsid w:val="00D850E9"/>
    <w:rsid w:val="00D85EC6"/>
    <w:rsid w:val="00D86E08"/>
    <w:rsid w:val="00D8716B"/>
    <w:rsid w:val="00D879FA"/>
    <w:rsid w:val="00D87A1B"/>
    <w:rsid w:val="00D87ADA"/>
    <w:rsid w:val="00D9008D"/>
    <w:rsid w:val="00D9043E"/>
    <w:rsid w:val="00D906C0"/>
    <w:rsid w:val="00D9165B"/>
    <w:rsid w:val="00D922AC"/>
    <w:rsid w:val="00D931CF"/>
    <w:rsid w:val="00D9349D"/>
    <w:rsid w:val="00D93AC8"/>
    <w:rsid w:val="00D93CED"/>
    <w:rsid w:val="00D94091"/>
    <w:rsid w:val="00D94402"/>
    <w:rsid w:val="00D94757"/>
    <w:rsid w:val="00D949F6"/>
    <w:rsid w:val="00D94B87"/>
    <w:rsid w:val="00D9556F"/>
    <w:rsid w:val="00D95C9C"/>
    <w:rsid w:val="00D95DB6"/>
    <w:rsid w:val="00D96A38"/>
    <w:rsid w:val="00D96BD6"/>
    <w:rsid w:val="00D96E50"/>
    <w:rsid w:val="00D9730A"/>
    <w:rsid w:val="00D973C2"/>
    <w:rsid w:val="00D9764F"/>
    <w:rsid w:val="00D97A06"/>
    <w:rsid w:val="00DA00D0"/>
    <w:rsid w:val="00DA0453"/>
    <w:rsid w:val="00DA079F"/>
    <w:rsid w:val="00DA13DE"/>
    <w:rsid w:val="00DA16CA"/>
    <w:rsid w:val="00DA1EED"/>
    <w:rsid w:val="00DA2E17"/>
    <w:rsid w:val="00DA30FE"/>
    <w:rsid w:val="00DA328A"/>
    <w:rsid w:val="00DA3D6E"/>
    <w:rsid w:val="00DA3EC8"/>
    <w:rsid w:val="00DA45C4"/>
    <w:rsid w:val="00DA48A9"/>
    <w:rsid w:val="00DA4B8F"/>
    <w:rsid w:val="00DA4C66"/>
    <w:rsid w:val="00DA569A"/>
    <w:rsid w:val="00DA5BCD"/>
    <w:rsid w:val="00DA74D5"/>
    <w:rsid w:val="00DA7E54"/>
    <w:rsid w:val="00DA7FDA"/>
    <w:rsid w:val="00DB00A6"/>
    <w:rsid w:val="00DB06A4"/>
    <w:rsid w:val="00DB123B"/>
    <w:rsid w:val="00DB15F2"/>
    <w:rsid w:val="00DB16BE"/>
    <w:rsid w:val="00DB1888"/>
    <w:rsid w:val="00DB1B09"/>
    <w:rsid w:val="00DB1EBF"/>
    <w:rsid w:val="00DB220F"/>
    <w:rsid w:val="00DB240D"/>
    <w:rsid w:val="00DB24E9"/>
    <w:rsid w:val="00DB2608"/>
    <w:rsid w:val="00DB33AC"/>
    <w:rsid w:val="00DB3E40"/>
    <w:rsid w:val="00DB4CD7"/>
    <w:rsid w:val="00DB51AB"/>
    <w:rsid w:val="00DB5C4F"/>
    <w:rsid w:val="00DB5D8E"/>
    <w:rsid w:val="00DB5E59"/>
    <w:rsid w:val="00DB636E"/>
    <w:rsid w:val="00DB697D"/>
    <w:rsid w:val="00DB6DFE"/>
    <w:rsid w:val="00DB71B9"/>
    <w:rsid w:val="00DB751F"/>
    <w:rsid w:val="00DC05E0"/>
    <w:rsid w:val="00DC0EDE"/>
    <w:rsid w:val="00DC1E15"/>
    <w:rsid w:val="00DC2D14"/>
    <w:rsid w:val="00DC3035"/>
    <w:rsid w:val="00DC326A"/>
    <w:rsid w:val="00DC3899"/>
    <w:rsid w:val="00DC3D1E"/>
    <w:rsid w:val="00DC4244"/>
    <w:rsid w:val="00DC42A7"/>
    <w:rsid w:val="00DC4486"/>
    <w:rsid w:val="00DC4602"/>
    <w:rsid w:val="00DC5478"/>
    <w:rsid w:val="00DC5E49"/>
    <w:rsid w:val="00DC67BA"/>
    <w:rsid w:val="00DC77F2"/>
    <w:rsid w:val="00DC7B1A"/>
    <w:rsid w:val="00DD03E7"/>
    <w:rsid w:val="00DD0598"/>
    <w:rsid w:val="00DD07E9"/>
    <w:rsid w:val="00DD13B3"/>
    <w:rsid w:val="00DD15F2"/>
    <w:rsid w:val="00DD1964"/>
    <w:rsid w:val="00DD1AD9"/>
    <w:rsid w:val="00DD1FC2"/>
    <w:rsid w:val="00DD2386"/>
    <w:rsid w:val="00DD260B"/>
    <w:rsid w:val="00DD34BB"/>
    <w:rsid w:val="00DD3711"/>
    <w:rsid w:val="00DD3823"/>
    <w:rsid w:val="00DD3FAA"/>
    <w:rsid w:val="00DD4588"/>
    <w:rsid w:val="00DD6171"/>
    <w:rsid w:val="00DD726B"/>
    <w:rsid w:val="00DD75EE"/>
    <w:rsid w:val="00DE002F"/>
    <w:rsid w:val="00DE00A6"/>
    <w:rsid w:val="00DE02A9"/>
    <w:rsid w:val="00DE0455"/>
    <w:rsid w:val="00DE06B2"/>
    <w:rsid w:val="00DE12DA"/>
    <w:rsid w:val="00DE1983"/>
    <w:rsid w:val="00DE1ABF"/>
    <w:rsid w:val="00DE25A8"/>
    <w:rsid w:val="00DE2639"/>
    <w:rsid w:val="00DE31FD"/>
    <w:rsid w:val="00DE34F2"/>
    <w:rsid w:val="00DE352C"/>
    <w:rsid w:val="00DE364B"/>
    <w:rsid w:val="00DE3A7F"/>
    <w:rsid w:val="00DE4321"/>
    <w:rsid w:val="00DE4908"/>
    <w:rsid w:val="00DE514E"/>
    <w:rsid w:val="00DE522C"/>
    <w:rsid w:val="00DE575F"/>
    <w:rsid w:val="00DE5BE4"/>
    <w:rsid w:val="00DE656E"/>
    <w:rsid w:val="00DE6EDE"/>
    <w:rsid w:val="00DE71B4"/>
    <w:rsid w:val="00DE78EB"/>
    <w:rsid w:val="00DF17F9"/>
    <w:rsid w:val="00DF2937"/>
    <w:rsid w:val="00DF2CC2"/>
    <w:rsid w:val="00DF3D19"/>
    <w:rsid w:val="00DF3E73"/>
    <w:rsid w:val="00DF44DC"/>
    <w:rsid w:val="00DF48C2"/>
    <w:rsid w:val="00DF4960"/>
    <w:rsid w:val="00DF49C6"/>
    <w:rsid w:val="00DF5E7E"/>
    <w:rsid w:val="00DF6314"/>
    <w:rsid w:val="00DF682C"/>
    <w:rsid w:val="00DF68AE"/>
    <w:rsid w:val="00DF6A94"/>
    <w:rsid w:val="00DF6E5A"/>
    <w:rsid w:val="00DF71BD"/>
    <w:rsid w:val="00DF7527"/>
    <w:rsid w:val="00E00512"/>
    <w:rsid w:val="00E00B52"/>
    <w:rsid w:val="00E01B59"/>
    <w:rsid w:val="00E01DAB"/>
    <w:rsid w:val="00E02239"/>
    <w:rsid w:val="00E02404"/>
    <w:rsid w:val="00E02CBE"/>
    <w:rsid w:val="00E02E9D"/>
    <w:rsid w:val="00E03DE7"/>
    <w:rsid w:val="00E0502A"/>
    <w:rsid w:val="00E052D8"/>
    <w:rsid w:val="00E05CB3"/>
    <w:rsid w:val="00E05D6B"/>
    <w:rsid w:val="00E07559"/>
    <w:rsid w:val="00E07B86"/>
    <w:rsid w:val="00E11139"/>
    <w:rsid w:val="00E1115F"/>
    <w:rsid w:val="00E12B4E"/>
    <w:rsid w:val="00E1365F"/>
    <w:rsid w:val="00E13A29"/>
    <w:rsid w:val="00E13A71"/>
    <w:rsid w:val="00E13D55"/>
    <w:rsid w:val="00E14ACE"/>
    <w:rsid w:val="00E14C01"/>
    <w:rsid w:val="00E15206"/>
    <w:rsid w:val="00E157F3"/>
    <w:rsid w:val="00E15960"/>
    <w:rsid w:val="00E16844"/>
    <w:rsid w:val="00E16940"/>
    <w:rsid w:val="00E170C4"/>
    <w:rsid w:val="00E17388"/>
    <w:rsid w:val="00E17986"/>
    <w:rsid w:val="00E17EB3"/>
    <w:rsid w:val="00E208F2"/>
    <w:rsid w:val="00E20CD3"/>
    <w:rsid w:val="00E20D43"/>
    <w:rsid w:val="00E20D46"/>
    <w:rsid w:val="00E21384"/>
    <w:rsid w:val="00E218A4"/>
    <w:rsid w:val="00E226ED"/>
    <w:rsid w:val="00E22BA8"/>
    <w:rsid w:val="00E23052"/>
    <w:rsid w:val="00E23EF9"/>
    <w:rsid w:val="00E241A1"/>
    <w:rsid w:val="00E24544"/>
    <w:rsid w:val="00E24992"/>
    <w:rsid w:val="00E25028"/>
    <w:rsid w:val="00E251DF"/>
    <w:rsid w:val="00E25AAB"/>
    <w:rsid w:val="00E25D95"/>
    <w:rsid w:val="00E26DB0"/>
    <w:rsid w:val="00E26E36"/>
    <w:rsid w:val="00E27429"/>
    <w:rsid w:val="00E274D1"/>
    <w:rsid w:val="00E27791"/>
    <w:rsid w:val="00E27F6F"/>
    <w:rsid w:val="00E30791"/>
    <w:rsid w:val="00E3083F"/>
    <w:rsid w:val="00E31849"/>
    <w:rsid w:val="00E31C23"/>
    <w:rsid w:val="00E329B6"/>
    <w:rsid w:val="00E332C7"/>
    <w:rsid w:val="00E33851"/>
    <w:rsid w:val="00E33D03"/>
    <w:rsid w:val="00E3442F"/>
    <w:rsid w:val="00E34BBD"/>
    <w:rsid w:val="00E353D8"/>
    <w:rsid w:val="00E35408"/>
    <w:rsid w:val="00E364C2"/>
    <w:rsid w:val="00E36A86"/>
    <w:rsid w:val="00E40338"/>
    <w:rsid w:val="00E4100C"/>
    <w:rsid w:val="00E415C9"/>
    <w:rsid w:val="00E4184C"/>
    <w:rsid w:val="00E42306"/>
    <w:rsid w:val="00E424B8"/>
    <w:rsid w:val="00E42827"/>
    <w:rsid w:val="00E42A4C"/>
    <w:rsid w:val="00E4309A"/>
    <w:rsid w:val="00E43192"/>
    <w:rsid w:val="00E43359"/>
    <w:rsid w:val="00E4335A"/>
    <w:rsid w:val="00E43BF1"/>
    <w:rsid w:val="00E44677"/>
    <w:rsid w:val="00E449D8"/>
    <w:rsid w:val="00E44B9B"/>
    <w:rsid w:val="00E44EBD"/>
    <w:rsid w:val="00E45061"/>
    <w:rsid w:val="00E450F9"/>
    <w:rsid w:val="00E4512B"/>
    <w:rsid w:val="00E4536E"/>
    <w:rsid w:val="00E4544C"/>
    <w:rsid w:val="00E45EDE"/>
    <w:rsid w:val="00E46881"/>
    <w:rsid w:val="00E501A6"/>
    <w:rsid w:val="00E50267"/>
    <w:rsid w:val="00E5038C"/>
    <w:rsid w:val="00E50B22"/>
    <w:rsid w:val="00E50B89"/>
    <w:rsid w:val="00E51B09"/>
    <w:rsid w:val="00E52517"/>
    <w:rsid w:val="00E52860"/>
    <w:rsid w:val="00E52924"/>
    <w:rsid w:val="00E53739"/>
    <w:rsid w:val="00E5382D"/>
    <w:rsid w:val="00E538E5"/>
    <w:rsid w:val="00E53DBC"/>
    <w:rsid w:val="00E5472F"/>
    <w:rsid w:val="00E5508B"/>
    <w:rsid w:val="00E55770"/>
    <w:rsid w:val="00E55D54"/>
    <w:rsid w:val="00E561E1"/>
    <w:rsid w:val="00E56245"/>
    <w:rsid w:val="00E563F1"/>
    <w:rsid w:val="00E571AE"/>
    <w:rsid w:val="00E5770D"/>
    <w:rsid w:val="00E57AA1"/>
    <w:rsid w:val="00E57D5E"/>
    <w:rsid w:val="00E60608"/>
    <w:rsid w:val="00E607C7"/>
    <w:rsid w:val="00E60BD7"/>
    <w:rsid w:val="00E60C13"/>
    <w:rsid w:val="00E60E9A"/>
    <w:rsid w:val="00E61BBF"/>
    <w:rsid w:val="00E61ECA"/>
    <w:rsid w:val="00E6274B"/>
    <w:rsid w:val="00E62CFB"/>
    <w:rsid w:val="00E6356D"/>
    <w:rsid w:val="00E63703"/>
    <w:rsid w:val="00E6373E"/>
    <w:rsid w:val="00E63C81"/>
    <w:rsid w:val="00E64178"/>
    <w:rsid w:val="00E64905"/>
    <w:rsid w:val="00E64BA0"/>
    <w:rsid w:val="00E64C21"/>
    <w:rsid w:val="00E65ABD"/>
    <w:rsid w:val="00E65C4B"/>
    <w:rsid w:val="00E6642A"/>
    <w:rsid w:val="00E6678B"/>
    <w:rsid w:val="00E66896"/>
    <w:rsid w:val="00E669E2"/>
    <w:rsid w:val="00E676ED"/>
    <w:rsid w:val="00E678B8"/>
    <w:rsid w:val="00E709D7"/>
    <w:rsid w:val="00E71088"/>
    <w:rsid w:val="00E71E27"/>
    <w:rsid w:val="00E72FDB"/>
    <w:rsid w:val="00E731E6"/>
    <w:rsid w:val="00E73505"/>
    <w:rsid w:val="00E7369D"/>
    <w:rsid w:val="00E740BF"/>
    <w:rsid w:val="00E74248"/>
    <w:rsid w:val="00E74251"/>
    <w:rsid w:val="00E74F4D"/>
    <w:rsid w:val="00E75CB7"/>
    <w:rsid w:val="00E7649E"/>
    <w:rsid w:val="00E7657E"/>
    <w:rsid w:val="00E7680B"/>
    <w:rsid w:val="00E7682F"/>
    <w:rsid w:val="00E76FC1"/>
    <w:rsid w:val="00E801EB"/>
    <w:rsid w:val="00E8055F"/>
    <w:rsid w:val="00E80BEB"/>
    <w:rsid w:val="00E81DC8"/>
    <w:rsid w:val="00E81F25"/>
    <w:rsid w:val="00E8272C"/>
    <w:rsid w:val="00E82F11"/>
    <w:rsid w:val="00E8307D"/>
    <w:rsid w:val="00E836D9"/>
    <w:rsid w:val="00E84790"/>
    <w:rsid w:val="00E852E1"/>
    <w:rsid w:val="00E8566B"/>
    <w:rsid w:val="00E860BF"/>
    <w:rsid w:val="00E86A5A"/>
    <w:rsid w:val="00E86C79"/>
    <w:rsid w:val="00E87475"/>
    <w:rsid w:val="00E875FB"/>
    <w:rsid w:val="00E87841"/>
    <w:rsid w:val="00E87B9D"/>
    <w:rsid w:val="00E87E6B"/>
    <w:rsid w:val="00E90713"/>
    <w:rsid w:val="00E90B81"/>
    <w:rsid w:val="00E92A64"/>
    <w:rsid w:val="00E933D1"/>
    <w:rsid w:val="00E93A99"/>
    <w:rsid w:val="00E944EF"/>
    <w:rsid w:val="00E94ACF"/>
    <w:rsid w:val="00E95702"/>
    <w:rsid w:val="00E96F56"/>
    <w:rsid w:val="00E97348"/>
    <w:rsid w:val="00E97ACC"/>
    <w:rsid w:val="00EA0238"/>
    <w:rsid w:val="00EA10AC"/>
    <w:rsid w:val="00EA12B2"/>
    <w:rsid w:val="00EA1389"/>
    <w:rsid w:val="00EA1CCF"/>
    <w:rsid w:val="00EA2E24"/>
    <w:rsid w:val="00EA3260"/>
    <w:rsid w:val="00EA3450"/>
    <w:rsid w:val="00EA3CA6"/>
    <w:rsid w:val="00EA3D7D"/>
    <w:rsid w:val="00EA4632"/>
    <w:rsid w:val="00EA63FA"/>
    <w:rsid w:val="00EA6F26"/>
    <w:rsid w:val="00EA6FE6"/>
    <w:rsid w:val="00EA734D"/>
    <w:rsid w:val="00EA7367"/>
    <w:rsid w:val="00EA744F"/>
    <w:rsid w:val="00EA76CA"/>
    <w:rsid w:val="00EA7729"/>
    <w:rsid w:val="00EA7AE2"/>
    <w:rsid w:val="00EB0820"/>
    <w:rsid w:val="00EB09DA"/>
    <w:rsid w:val="00EB0FAA"/>
    <w:rsid w:val="00EB124F"/>
    <w:rsid w:val="00EB17A0"/>
    <w:rsid w:val="00EB18A4"/>
    <w:rsid w:val="00EB19D4"/>
    <w:rsid w:val="00EB1DCA"/>
    <w:rsid w:val="00EB1FEF"/>
    <w:rsid w:val="00EB2468"/>
    <w:rsid w:val="00EB2B8B"/>
    <w:rsid w:val="00EB34A7"/>
    <w:rsid w:val="00EB44CF"/>
    <w:rsid w:val="00EB4D19"/>
    <w:rsid w:val="00EB532A"/>
    <w:rsid w:val="00EB57F7"/>
    <w:rsid w:val="00EB5A1A"/>
    <w:rsid w:val="00EB5D36"/>
    <w:rsid w:val="00EB61D4"/>
    <w:rsid w:val="00EB61E3"/>
    <w:rsid w:val="00EB682C"/>
    <w:rsid w:val="00EB6B52"/>
    <w:rsid w:val="00EB72E2"/>
    <w:rsid w:val="00EB7360"/>
    <w:rsid w:val="00EB7DA8"/>
    <w:rsid w:val="00EC032C"/>
    <w:rsid w:val="00EC04BE"/>
    <w:rsid w:val="00EC094E"/>
    <w:rsid w:val="00EC1202"/>
    <w:rsid w:val="00EC1AED"/>
    <w:rsid w:val="00EC1B56"/>
    <w:rsid w:val="00EC2344"/>
    <w:rsid w:val="00EC2441"/>
    <w:rsid w:val="00EC2519"/>
    <w:rsid w:val="00EC2AF0"/>
    <w:rsid w:val="00EC2B31"/>
    <w:rsid w:val="00EC2BFD"/>
    <w:rsid w:val="00EC33C5"/>
    <w:rsid w:val="00EC3FC7"/>
    <w:rsid w:val="00EC4797"/>
    <w:rsid w:val="00EC47CD"/>
    <w:rsid w:val="00EC4F9F"/>
    <w:rsid w:val="00EC546E"/>
    <w:rsid w:val="00EC59E3"/>
    <w:rsid w:val="00EC6193"/>
    <w:rsid w:val="00EC627F"/>
    <w:rsid w:val="00EC62BC"/>
    <w:rsid w:val="00EC6BE5"/>
    <w:rsid w:val="00EC6CF0"/>
    <w:rsid w:val="00EC6DB6"/>
    <w:rsid w:val="00EC7165"/>
    <w:rsid w:val="00ED06D9"/>
    <w:rsid w:val="00ED0833"/>
    <w:rsid w:val="00ED0C2E"/>
    <w:rsid w:val="00ED12AF"/>
    <w:rsid w:val="00ED153B"/>
    <w:rsid w:val="00ED1796"/>
    <w:rsid w:val="00ED2518"/>
    <w:rsid w:val="00ED272A"/>
    <w:rsid w:val="00ED27E1"/>
    <w:rsid w:val="00ED3CE7"/>
    <w:rsid w:val="00ED429F"/>
    <w:rsid w:val="00ED4620"/>
    <w:rsid w:val="00ED4D9F"/>
    <w:rsid w:val="00ED5226"/>
    <w:rsid w:val="00ED55C7"/>
    <w:rsid w:val="00ED6055"/>
    <w:rsid w:val="00ED6116"/>
    <w:rsid w:val="00ED627C"/>
    <w:rsid w:val="00ED7889"/>
    <w:rsid w:val="00EE03BB"/>
    <w:rsid w:val="00EE0FBF"/>
    <w:rsid w:val="00EE170D"/>
    <w:rsid w:val="00EE1D15"/>
    <w:rsid w:val="00EE231C"/>
    <w:rsid w:val="00EE2688"/>
    <w:rsid w:val="00EE2C19"/>
    <w:rsid w:val="00EE32C4"/>
    <w:rsid w:val="00EE410A"/>
    <w:rsid w:val="00EE4652"/>
    <w:rsid w:val="00EE4C50"/>
    <w:rsid w:val="00EE4D22"/>
    <w:rsid w:val="00EE5005"/>
    <w:rsid w:val="00EE50A6"/>
    <w:rsid w:val="00EE533B"/>
    <w:rsid w:val="00EE558E"/>
    <w:rsid w:val="00EE5690"/>
    <w:rsid w:val="00EE5B69"/>
    <w:rsid w:val="00EE5EA5"/>
    <w:rsid w:val="00EE6BB3"/>
    <w:rsid w:val="00EE7353"/>
    <w:rsid w:val="00EE771A"/>
    <w:rsid w:val="00EE7E28"/>
    <w:rsid w:val="00EE7FE1"/>
    <w:rsid w:val="00EF02D5"/>
    <w:rsid w:val="00EF042C"/>
    <w:rsid w:val="00EF04F3"/>
    <w:rsid w:val="00EF12A7"/>
    <w:rsid w:val="00EF1458"/>
    <w:rsid w:val="00EF19EC"/>
    <w:rsid w:val="00EF1E93"/>
    <w:rsid w:val="00EF27DC"/>
    <w:rsid w:val="00EF2D73"/>
    <w:rsid w:val="00EF357F"/>
    <w:rsid w:val="00EF35A2"/>
    <w:rsid w:val="00EF466C"/>
    <w:rsid w:val="00EF4AB8"/>
    <w:rsid w:val="00EF4B7F"/>
    <w:rsid w:val="00EF4E36"/>
    <w:rsid w:val="00EF51A6"/>
    <w:rsid w:val="00EF55C6"/>
    <w:rsid w:val="00EF5BCD"/>
    <w:rsid w:val="00EF5BDF"/>
    <w:rsid w:val="00EF5C55"/>
    <w:rsid w:val="00EF5D4F"/>
    <w:rsid w:val="00EF64AC"/>
    <w:rsid w:val="00EF6D14"/>
    <w:rsid w:val="00EF7656"/>
    <w:rsid w:val="00F006A1"/>
    <w:rsid w:val="00F00ADE"/>
    <w:rsid w:val="00F00D63"/>
    <w:rsid w:val="00F00DDF"/>
    <w:rsid w:val="00F01013"/>
    <w:rsid w:val="00F013E4"/>
    <w:rsid w:val="00F02419"/>
    <w:rsid w:val="00F02772"/>
    <w:rsid w:val="00F02F01"/>
    <w:rsid w:val="00F03261"/>
    <w:rsid w:val="00F034C5"/>
    <w:rsid w:val="00F03689"/>
    <w:rsid w:val="00F0381A"/>
    <w:rsid w:val="00F03A9B"/>
    <w:rsid w:val="00F043E0"/>
    <w:rsid w:val="00F04AD4"/>
    <w:rsid w:val="00F04E05"/>
    <w:rsid w:val="00F04F46"/>
    <w:rsid w:val="00F05441"/>
    <w:rsid w:val="00F056A6"/>
    <w:rsid w:val="00F05C74"/>
    <w:rsid w:val="00F07204"/>
    <w:rsid w:val="00F07C7E"/>
    <w:rsid w:val="00F07D03"/>
    <w:rsid w:val="00F10064"/>
    <w:rsid w:val="00F103C3"/>
    <w:rsid w:val="00F1066F"/>
    <w:rsid w:val="00F10A3E"/>
    <w:rsid w:val="00F112ED"/>
    <w:rsid w:val="00F11558"/>
    <w:rsid w:val="00F12191"/>
    <w:rsid w:val="00F122C1"/>
    <w:rsid w:val="00F12DEE"/>
    <w:rsid w:val="00F1463B"/>
    <w:rsid w:val="00F14A93"/>
    <w:rsid w:val="00F14C0F"/>
    <w:rsid w:val="00F14D1F"/>
    <w:rsid w:val="00F15257"/>
    <w:rsid w:val="00F15388"/>
    <w:rsid w:val="00F153F3"/>
    <w:rsid w:val="00F157E7"/>
    <w:rsid w:val="00F15878"/>
    <w:rsid w:val="00F15953"/>
    <w:rsid w:val="00F15AAF"/>
    <w:rsid w:val="00F15F8E"/>
    <w:rsid w:val="00F1776E"/>
    <w:rsid w:val="00F17D41"/>
    <w:rsid w:val="00F202AD"/>
    <w:rsid w:val="00F203B9"/>
    <w:rsid w:val="00F205B7"/>
    <w:rsid w:val="00F20737"/>
    <w:rsid w:val="00F20EFD"/>
    <w:rsid w:val="00F20F43"/>
    <w:rsid w:val="00F20FB2"/>
    <w:rsid w:val="00F213E1"/>
    <w:rsid w:val="00F21D57"/>
    <w:rsid w:val="00F22486"/>
    <w:rsid w:val="00F229C8"/>
    <w:rsid w:val="00F22BB9"/>
    <w:rsid w:val="00F2376B"/>
    <w:rsid w:val="00F23843"/>
    <w:rsid w:val="00F23C77"/>
    <w:rsid w:val="00F2403B"/>
    <w:rsid w:val="00F24BAB"/>
    <w:rsid w:val="00F261A8"/>
    <w:rsid w:val="00F27F0E"/>
    <w:rsid w:val="00F30204"/>
    <w:rsid w:val="00F30AA4"/>
    <w:rsid w:val="00F30E58"/>
    <w:rsid w:val="00F31D59"/>
    <w:rsid w:val="00F31FF3"/>
    <w:rsid w:val="00F32908"/>
    <w:rsid w:val="00F32992"/>
    <w:rsid w:val="00F32BD0"/>
    <w:rsid w:val="00F33095"/>
    <w:rsid w:val="00F338C0"/>
    <w:rsid w:val="00F33BF5"/>
    <w:rsid w:val="00F34179"/>
    <w:rsid w:val="00F344CA"/>
    <w:rsid w:val="00F35935"/>
    <w:rsid w:val="00F36282"/>
    <w:rsid w:val="00F375BF"/>
    <w:rsid w:val="00F40E55"/>
    <w:rsid w:val="00F4117F"/>
    <w:rsid w:val="00F412BB"/>
    <w:rsid w:val="00F41692"/>
    <w:rsid w:val="00F42B8D"/>
    <w:rsid w:val="00F42B96"/>
    <w:rsid w:val="00F43277"/>
    <w:rsid w:val="00F432E8"/>
    <w:rsid w:val="00F43A97"/>
    <w:rsid w:val="00F43D44"/>
    <w:rsid w:val="00F43FAC"/>
    <w:rsid w:val="00F446EC"/>
    <w:rsid w:val="00F44B82"/>
    <w:rsid w:val="00F44FAB"/>
    <w:rsid w:val="00F456AB"/>
    <w:rsid w:val="00F4577A"/>
    <w:rsid w:val="00F461DD"/>
    <w:rsid w:val="00F46B86"/>
    <w:rsid w:val="00F47399"/>
    <w:rsid w:val="00F507AA"/>
    <w:rsid w:val="00F509D5"/>
    <w:rsid w:val="00F5120A"/>
    <w:rsid w:val="00F521EA"/>
    <w:rsid w:val="00F524E2"/>
    <w:rsid w:val="00F52633"/>
    <w:rsid w:val="00F53B8E"/>
    <w:rsid w:val="00F53BFB"/>
    <w:rsid w:val="00F53E0D"/>
    <w:rsid w:val="00F548E7"/>
    <w:rsid w:val="00F54AB1"/>
    <w:rsid w:val="00F5508C"/>
    <w:rsid w:val="00F55562"/>
    <w:rsid w:val="00F55B45"/>
    <w:rsid w:val="00F56009"/>
    <w:rsid w:val="00F56011"/>
    <w:rsid w:val="00F56B4D"/>
    <w:rsid w:val="00F571B4"/>
    <w:rsid w:val="00F57466"/>
    <w:rsid w:val="00F60C94"/>
    <w:rsid w:val="00F62AC9"/>
    <w:rsid w:val="00F62CA8"/>
    <w:rsid w:val="00F63A0D"/>
    <w:rsid w:val="00F63D98"/>
    <w:rsid w:val="00F640AD"/>
    <w:rsid w:val="00F64943"/>
    <w:rsid w:val="00F64946"/>
    <w:rsid w:val="00F64E73"/>
    <w:rsid w:val="00F6686B"/>
    <w:rsid w:val="00F671C2"/>
    <w:rsid w:val="00F70986"/>
    <w:rsid w:val="00F70F7A"/>
    <w:rsid w:val="00F71D2B"/>
    <w:rsid w:val="00F72496"/>
    <w:rsid w:val="00F73D47"/>
    <w:rsid w:val="00F74623"/>
    <w:rsid w:val="00F761FC"/>
    <w:rsid w:val="00F76F29"/>
    <w:rsid w:val="00F7737D"/>
    <w:rsid w:val="00F77575"/>
    <w:rsid w:val="00F806B8"/>
    <w:rsid w:val="00F80740"/>
    <w:rsid w:val="00F80B73"/>
    <w:rsid w:val="00F80EA0"/>
    <w:rsid w:val="00F81474"/>
    <w:rsid w:val="00F814FB"/>
    <w:rsid w:val="00F81AD9"/>
    <w:rsid w:val="00F822E1"/>
    <w:rsid w:val="00F82346"/>
    <w:rsid w:val="00F828A7"/>
    <w:rsid w:val="00F82FBC"/>
    <w:rsid w:val="00F83692"/>
    <w:rsid w:val="00F83B26"/>
    <w:rsid w:val="00F8405C"/>
    <w:rsid w:val="00F84794"/>
    <w:rsid w:val="00F85339"/>
    <w:rsid w:val="00F85533"/>
    <w:rsid w:val="00F8558D"/>
    <w:rsid w:val="00F86505"/>
    <w:rsid w:val="00F867E7"/>
    <w:rsid w:val="00F86BD6"/>
    <w:rsid w:val="00F87107"/>
    <w:rsid w:val="00F87AF1"/>
    <w:rsid w:val="00F87C93"/>
    <w:rsid w:val="00F90733"/>
    <w:rsid w:val="00F90758"/>
    <w:rsid w:val="00F910A2"/>
    <w:rsid w:val="00F912A0"/>
    <w:rsid w:val="00F91CCF"/>
    <w:rsid w:val="00F926B6"/>
    <w:rsid w:val="00F927E7"/>
    <w:rsid w:val="00F92A8C"/>
    <w:rsid w:val="00F9355C"/>
    <w:rsid w:val="00F94178"/>
    <w:rsid w:val="00F94ECB"/>
    <w:rsid w:val="00F96442"/>
    <w:rsid w:val="00F96B08"/>
    <w:rsid w:val="00F9737F"/>
    <w:rsid w:val="00FA11C9"/>
    <w:rsid w:val="00FA147F"/>
    <w:rsid w:val="00FA176D"/>
    <w:rsid w:val="00FA1BFC"/>
    <w:rsid w:val="00FA2138"/>
    <w:rsid w:val="00FA2EF3"/>
    <w:rsid w:val="00FA472F"/>
    <w:rsid w:val="00FA5104"/>
    <w:rsid w:val="00FA52F6"/>
    <w:rsid w:val="00FA573E"/>
    <w:rsid w:val="00FA5951"/>
    <w:rsid w:val="00FA5BB4"/>
    <w:rsid w:val="00FA7018"/>
    <w:rsid w:val="00FA739E"/>
    <w:rsid w:val="00FA79C3"/>
    <w:rsid w:val="00FA7C69"/>
    <w:rsid w:val="00FB074E"/>
    <w:rsid w:val="00FB0EB8"/>
    <w:rsid w:val="00FB0EBA"/>
    <w:rsid w:val="00FB1368"/>
    <w:rsid w:val="00FB18D1"/>
    <w:rsid w:val="00FB1C3E"/>
    <w:rsid w:val="00FB2038"/>
    <w:rsid w:val="00FB220B"/>
    <w:rsid w:val="00FB23F7"/>
    <w:rsid w:val="00FB251B"/>
    <w:rsid w:val="00FB2CEB"/>
    <w:rsid w:val="00FB2EBC"/>
    <w:rsid w:val="00FB39A9"/>
    <w:rsid w:val="00FB408F"/>
    <w:rsid w:val="00FB4574"/>
    <w:rsid w:val="00FB46FA"/>
    <w:rsid w:val="00FB50E8"/>
    <w:rsid w:val="00FB6034"/>
    <w:rsid w:val="00FB6049"/>
    <w:rsid w:val="00FB6503"/>
    <w:rsid w:val="00FB6666"/>
    <w:rsid w:val="00FB758C"/>
    <w:rsid w:val="00FB7820"/>
    <w:rsid w:val="00FB7A7F"/>
    <w:rsid w:val="00FB7CA4"/>
    <w:rsid w:val="00FB7EEE"/>
    <w:rsid w:val="00FB7FF0"/>
    <w:rsid w:val="00FC0523"/>
    <w:rsid w:val="00FC0A48"/>
    <w:rsid w:val="00FC149B"/>
    <w:rsid w:val="00FC18EB"/>
    <w:rsid w:val="00FC1D88"/>
    <w:rsid w:val="00FC1DF7"/>
    <w:rsid w:val="00FC37BC"/>
    <w:rsid w:val="00FC388A"/>
    <w:rsid w:val="00FC3BD9"/>
    <w:rsid w:val="00FC3E48"/>
    <w:rsid w:val="00FC4B98"/>
    <w:rsid w:val="00FC5831"/>
    <w:rsid w:val="00FC58BF"/>
    <w:rsid w:val="00FC75AF"/>
    <w:rsid w:val="00FC79E2"/>
    <w:rsid w:val="00FD01ED"/>
    <w:rsid w:val="00FD0C34"/>
    <w:rsid w:val="00FD156E"/>
    <w:rsid w:val="00FD19DD"/>
    <w:rsid w:val="00FD1E48"/>
    <w:rsid w:val="00FD36FD"/>
    <w:rsid w:val="00FD3A67"/>
    <w:rsid w:val="00FD42F8"/>
    <w:rsid w:val="00FD47C5"/>
    <w:rsid w:val="00FD5D7D"/>
    <w:rsid w:val="00FD5D84"/>
    <w:rsid w:val="00FD6163"/>
    <w:rsid w:val="00FD7956"/>
    <w:rsid w:val="00FD7AC5"/>
    <w:rsid w:val="00FE002A"/>
    <w:rsid w:val="00FE02A5"/>
    <w:rsid w:val="00FE0773"/>
    <w:rsid w:val="00FE18FF"/>
    <w:rsid w:val="00FE1E61"/>
    <w:rsid w:val="00FE26CB"/>
    <w:rsid w:val="00FE27EA"/>
    <w:rsid w:val="00FE2E49"/>
    <w:rsid w:val="00FE3021"/>
    <w:rsid w:val="00FE302E"/>
    <w:rsid w:val="00FE31FF"/>
    <w:rsid w:val="00FE3408"/>
    <w:rsid w:val="00FE353B"/>
    <w:rsid w:val="00FE3E35"/>
    <w:rsid w:val="00FE48F7"/>
    <w:rsid w:val="00FE4C0D"/>
    <w:rsid w:val="00FE4F3D"/>
    <w:rsid w:val="00FE531D"/>
    <w:rsid w:val="00FE5ABB"/>
    <w:rsid w:val="00FE628B"/>
    <w:rsid w:val="00FE6527"/>
    <w:rsid w:val="00FE6557"/>
    <w:rsid w:val="00FE6595"/>
    <w:rsid w:val="00FE6B7E"/>
    <w:rsid w:val="00FE71AF"/>
    <w:rsid w:val="00FE7541"/>
    <w:rsid w:val="00FE78CE"/>
    <w:rsid w:val="00FE7B88"/>
    <w:rsid w:val="00FE7D74"/>
    <w:rsid w:val="00FF0A84"/>
    <w:rsid w:val="00FF0CEF"/>
    <w:rsid w:val="00FF0F0D"/>
    <w:rsid w:val="00FF1DFE"/>
    <w:rsid w:val="00FF2266"/>
    <w:rsid w:val="00FF28B2"/>
    <w:rsid w:val="00FF2BD2"/>
    <w:rsid w:val="00FF2D6E"/>
    <w:rsid w:val="00FF3020"/>
    <w:rsid w:val="00FF33DD"/>
    <w:rsid w:val="00FF3846"/>
    <w:rsid w:val="00FF3EE1"/>
    <w:rsid w:val="00FF49D4"/>
    <w:rsid w:val="00FF4F43"/>
    <w:rsid w:val="00FF53A6"/>
    <w:rsid w:val="00FF55DD"/>
    <w:rsid w:val="00FF5EC6"/>
    <w:rsid w:val="00FF66E4"/>
    <w:rsid w:val="00FF690F"/>
    <w:rsid w:val="00FF7C41"/>
    <w:rsid w:val="02016581"/>
    <w:rsid w:val="02F8A77A"/>
    <w:rsid w:val="05CD0EEB"/>
    <w:rsid w:val="0637BB37"/>
    <w:rsid w:val="0672301C"/>
    <w:rsid w:val="077C0EDD"/>
    <w:rsid w:val="09435415"/>
    <w:rsid w:val="09BCB9FE"/>
    <w:rsid w:val="0A2DFFD6"/>
    <w:rsid w:val="0A966FF0"/>
    <w:rsid w:val="0ADF2476"/>
    <w:rsid w:val="0B706510"/>
    <w:rsid w:val="0E05EA7B"/>
    <w:rsid w:val="0EF404D1"/>
    <w:rsid w:val="0F2F1D14"/>
    <w:rsid w:val="0F5CDFF4"/>
    <w:rsid w:val="0F6E6A15"/>
    <w:rsid w:val="1232DA05"/>
    <w:rsid w:val="1493FB37"/>
    <w:rsid w:val="16691F1D"/>
    <w:rsid w:val="16E9EA9E"/>
    <w:rsid w:val="17754024"/>
    <w:rsid w:val="17ACCCC1"/>
    <w:rsid w:val="17CBE541"/>
    <w:rsid w:val="197D59E0"/>
    <w:rsid w:val="19F89816"/>
    <w:rsid w:val="1AACE0E6"/>
    <w:rsid w:val="1AE46D83"/>
    <w:rsid w:val="1B033CBB"/>
    <w:rsid w:val="1B946877"/>
    <w:rsid w:val="1BDC3BA7"/>
    <w:rsid w:val="1C803DE4"/>
    <w:rsid w:val="228D0E07"/>
    <w:rsid w:val="238461FB"/>
    <w:rsid w:val="23E3425B"/>
    <w:rsid w:val="242A6CF2"/>
    <w:rsid w:val="257D22B8"/>
    <w:rsid w:val="25D73579"/>
    <w:rsid w:val="273B9BAD"/>
    <w:rsid w:val="282E9679"/>
    <w:rsid w:val="28F100F9"/>
    <w:rsid w:val="28F8AD8D"/>
    <w:rsid w:val="29AE68E8"/>
    <w:rsid w:val="29FF3A2D"/>
    <w:rsid w:val="2A76036C"/>
    <w:rsid w:val="2FDB65EA"/>
    <w:rsid w:val="302FEF87"/>
    <w:rsid w:val="30F9B79A"/>
    <w:rsid w:val="34AE8EEA"/>
    <w:rsid w:val="3506C3C8"/>
    <w:rsid w:val="360A1FD0"/>
    <w:rsid w:val="3728AF5B"/>
    <w:rsid w:val="38639092"/>
    <w:rsid w:val="38FF5DB0"/>
    <w:rsid w:val="397A1C09"/>
    <w:rsid w:val="3A54DE00"/>
    <w:rsid w:val="3BA2FEA5"/>
    <w:rsid w:val="3BAD8530"/>
    <w:rsid w:val="3C13F159"/>
    <w:rsid w:val="3D8F0D94"/>
    <w:rsid w:val="3FEA85D8"/>
    <w:rsid w:val="4014C35E"/>
    <w:rsid w:val="406ED61F"/>
    <w:rsid w:val="4163AB2F"/>
    <w:rsid w:val="427A87BD"/>
    <w:rsid w:val="427DBCF4"/>
    <w:rsid w:val="42B72173"/>
    <w:rsid w:val="42CD9EC3"/>
    <w:rsid w:val="43352BC7"/>
    <w:rsid w:val="43849FF2"/>
    <w:rsid w:val="43FC5F14"/>
    <w:rsid w:val="469A8E6E"/>
    <w:rsid w:val="47B85A61"/>
    <w:rsid w:val="4852DA5D"/>
    <w:rsid w:val="4BDFAF26"/>
    <w:rsid w:val="4BF18ABE"/>
    <w:rsid w:val="50B22C55"/>
    <w:rsid w:val="51EFBE6D"/>
    <w:rsid w:val="532E4450"/>
    <w:rsid w:val="5340F940"/>
    <w:rsid w:val="5428E4E1"/>
    <w:rsid w:val="542C1A18"/>
    <w:rsid w:val="55F40B42"/>
    <w:rsid w:val="569BB896"/>
    <w:rsid w:val="5732EB47"/>
    <w:rsid w:val="575E525F"/>
    <w:rsid w:val="57D63CC2"/>
    <w:rsid w:val="58DA7CFD"/>
    <w:rsid w:val="59323D78"/>
    <w:rsid w:val="598B3E79"/>
    <w:rsid w:val="5A094FAA"/>
    <w:rsid w:val="5A0B4923"/>
    <w:rsid w:val="5B3CC293"/>
    <w:rsid w:val="5C0E4F9F"/>
    <w:rsid w:val="5C970EFD"/>
    <w:rsid w:val="5F70371C"/>
    <w:rsid w:val="60DFCB0F"/>
    <w:rsid w:val="639430F8"/>
    <w:rsid w:val="63B580BC"/>
    <w:rsid w:val="63E5566A"/>
    <w:rsid w:val="641C7AC1"/>
    <w:rsid w:val="64B0D432"/>
    <w:rsid w:val="6593D411"/>
    <w:rsid w:val="66727639"/>
    <w:rsid w:val="68559A47"/>
    <w:rsid w:val="68D1B497"/>
    <w:rsid w:val="695C8EA5"/>
    <w:rsid w:val="6B01CC3C"/>
    <w:rsid w:val="6B1A4CFB"/>
    <w:rsid w:val="6B5B4A69"/>
    <w:rsid w:val="6E817CE9"/>
    <w:rsid w:val="6EABB36E"/>
    <w:rsid w:val="7089D3A1"/>
    <w:rsid w:val="708BABE8"/>
    <w:rsid w:val="717CE725"/>
    <w:rsid w:val="73873ED8"/>
    <w:rsid w:val="73E365AE"/>
    <w:rsid w:val="74ED04DB"/>
    <w:rsid w:val="75082A31"/>
    <w:rsid w:val="7586D510"/>
    <w:rsid w:val="7621E23A"/>
    <w:rsid w:val="76E03178"/>
    <w:rsid w:val="778CBD3E"/>
    <w:rsid w:val="77B08F3B"/>
    <w:rsid w:val="79D76B54"/>
    <w:rsid w:val="7A48AB64"/>
    <w:rsid w:val="7AB8D68A"/>
    <w:rsid w:val="7D33FB52"/>
    <w:rsid w:val="7D6C848E"/>
    <w:rsid w:val="7DC21521"/>
    <w:rsid w:val="7F9CD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262FD"/>
  <w15:chartTrackingRefBased/>
  <w15:docId w15:val="{A098F043-815C-4504-B1FD-C7F27E870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559B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103A"/>
    <w:pPr>
      <w:keepNext/>
      <w:spacing w:before="240" w:after="60"/>
      <w:outlineLvl w:val="0"/>
    </w:pPr>
    <w:rPr>
      <w:rFonts w:ascii="Cambria" w:hAnsi="Cambria"/>
      <w:b/>
      <w:bCs/>
      <w:color w:val="000000"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6D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3C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3C55"/>
  </w:style>
  <w:style w:type="paragraph" w:styleId="Footer">
    <w:name w:val="footer"/>
    <w:basedOn w:val="Normal"/>
    <w:link w:val="FooterChar"/>
    <w:uiPriority w:val="99"/>
    <w:unhideWhenUsed/>
    <w:rsid w:val="00183C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3C55"/>
  </w:style>
  <w:style w:type="character" w:customStyle="1" w:styleId="Heading1Char">
    <w:name w:val="Heading 1 Char"/>
    <w:basedOn w:val="DefaultParagraphFont"/>
    <w:link w:val="Heading1"/>
    <w:uiPriority w:val="9"/>
    <w:rsid w:val="006A103A"/>
    <w:rPr>
      <w:rFonts w:ascii="Cambria" w:eastAsia="Times New Roman" w:hAnsi="Cambria" w:cs="Times New Roman"/>
      <w:b/>
      <w:bCs/>
      <w:color w:val="000000"/>
      <w:kern w:val="32"/>
      <w:sz w:val="32"/>
      <w:szCs w:val="32"/>
    </w:rPr>
  </w:style>
  <w:style w:type="paragraph" w:customStyle="1" w:styleId="ColorfulList-Accent11">
    <w:name w:val="Colorful List - Accent 11"/>
    <w:basedOn w:val="Normal"/>
    <w:uiPriority w:val="99"/>
    <w:qFormat/>
    <w:rsid w:val="006A103A"/>
    <w:pPr>
      <w:ind w:left="720"/>
      <w:contextualSpacing/>
    </w:pPr>
    <w:rPr>
      <w:color w:val="000000"/>
      <w:kern w:val="28"/>
      <w:sz w:val="20"/>
      <w:szCs w:val="20"/>
    </w:rPr>
  </w:style>
  <w:style w:type="paragraph" w:styleId="NoSpacing">
    <w:name w:val="No Spacing"/>
    <w:uiPriority w:val="1"/>
    <w:qFormat/>
    <w:rsid w:val="006A103A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styleId="Hyperlink">
    <w:name w:val="Hyperlink"/>
    <w:rsid w:val="00EC6193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DE31FD"/>
    <w:rPr>
      <w:i/>
    </w:rPr>
  </w:style>
  <w:style w:type="character" w:customStyle="1" w:styleId="BodyTextChar">
    <w:name w:val="Body Text Char"/>
    <w:basedOn w:val="DefaultParagraphFont"/>
    <w:link w:val="BodyText"/>
    <w:uiPriority w:val="1"/>
    <w:rsid w:val="00DE31FD"/>
    <w:rPr>
      <w:rFonts w:ascii="Times New Roman" w:eastAsia="Times New Roman" w:hAnsi="Times New Roman" w:cs="Times New Roman"/>
      <w:i/>
      <w:lang w:bidi="en-US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735C5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2FF48-CC09-4D76-A862-855E7D5DE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6</TotalTime>
  <Pages>4</Pages>
  <Words>1232</Words>
  <Characters>6155</Characters>
  <Application>Microsoft Office Word</Application>
  <DocSecurity>0</DocSecurity>
  <Lines>143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Program Application Proccess  10.</vt:lpstr>
    </vt:vector>
  </TitlesOfParts>
  <Company/>
  <LinksUpToDate>false</LinksUpToDate>
  <CharactersWithSpaces>7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Program Application Proccess  10.</dc:title>
  <dc:subject/>
  <dc:creator>Danielle Mackelwich</dc:creator>
  <cp:keywords/>
  <dc:description/>
  <cp:lastModifiedBy>Danielle Mackelwich</cp:lastModifiedBy>
  <cp:revision>254</cp:revision>
  <cp:lastPrinted>2023-07-09T01:48:00Z</cp:lastPrinted>
  <dcterms:created xsi:type="dcterms:W3CDTF">2024-01-08T18:07:00Z</dcterms:created>
  <dcterms:modified xsi:type="dcterms:W3CDTF">2024-03-04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060ed9dd721cd527f8bff9e910fcc6e00874d8cec58008e5fb628fb6836687</vt:lpwstr>
  </property>
</Properties>
</file>